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5EDB0" w14:textId="023E39EB" w:rsidR="00E57392" w:rsidRPr="000A076B" w:rsidRDefault="006E4566" w:rsidP="0053611E">
      <w:pPr>
        <w:pStyle w:val="Title"/>
        <w:rPr>
          <w:rStyle w:val="Strong"/>
          <w:color w:val="1F4E79" w:themeColor="accent1" w:themeShade="80"/>
        </w:rPr>
      </w:pPr>
      <w:r w:rsidRPr="00FE7319">
        <w:rPr>
          <w:rStyle w:val="Strong"/>
          <w:color w:val="1F4E79" w:themeColor="accent1" w:themeShade="80"/>
        </w:rPr>
        <w:t>Achievement</w:t>
      </w:r>
      <w:r w:rsidR="00A77223" w:rsidRPr="00FE7319">
        <w:rPr>
          <w:rStyle w:val="Strong"/>
          <w:color w:val="1F4E79" w:themeColor="accent1" w:themeShade="80"/>
        </w:rPr>
        <w:t xml:space="preserve"> </w:t>
      </w:r>
      <w:r w:rsidR="00673A3E" w:rsidRPr="00FE7319">
        <w:rPr>
          <w:rStyle w:val="Strong"/>
          <w:color w:val="1F4E79" w:themeColor="accent1" w:themeShade="80"/>
        </w:rPr>
        <w:t>T</w:t>
      </w:r>
      <w:r w:rsidR="00A77223" w:rsidRPr="00FE7319">
        <w:rPr>
          <w:rStyle w:val="Strong"/>
          <w:color w:val="1F4E79" w:themeColor="accent1" w:themeShade="80"/>
        </w:rPr>
        <w:t>est</w:t>
      </w:r>
      <w:r w:rsidR="00584FC5" w:rsidRPr="00FE7319">
        <w:rPr>
          <w:rStyle w:val="Strong"/>
          <w:color w:val="1F4E79" w:themeColor="accent1" w:themeShade="80"/>
        </w:rPr>
        <w:t xml:space="preserve"> </w:t>
      </w:r>
    </w:p>
    <w:p w14:paraId="4F21587D" w14:textId="36B689BF" w:rsidR="00A77223" w:rsidRPr="00FE7319" w:rsidRDefault="00E57392" w:rsidP="001F3C45">
      <w:pPr>
        <w:pStyle w:val="Subtitle"/>
        <w:jc w:val="center"/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</w:pPr>
      <w:r w:rsidRPr="00FE7319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 xml:space="preserve">Year </w:t>
      </w:r>
      <w:r w:rsidR="00290838" w:rsidRPr="00FE7319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>8</w:t>
      </w:r>
      <w:r w:rsidRPr="00FE7319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 xml:space="preserve"> Term </w:t>
      </w:r>
      <w:r w:rsidR="00290838" w:rsidRPr="00FE7319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>2</w:t>
      </w:r>
      <w:r w:rsidRPr="00FE7319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 xml:space="preserve"> </w:t>
      </w:r>
      <w:r w:rsidR="00EE5BA3" w:rsidRPr="00FE7319">
        <w:rPr>
          <w:rStyle w:val="Strong"/>
          <w:rFonts w:cs="Arial"/>
          <w:color w:val="1F4E79" w:themeColor="accent1" w:themeShade="80"/>
          <w:sz w:val="52"/>
          <w:szCs w:val="52"/>
          <w:shd w:val="clear" w:color="auto" w:fill="FFFFFF"/>
        </w:rPr>
        <w:t>German</w:t>
      </w:r>
    </w:p>
    <w:p w14:paraId="532FB8FF" w14:textId="77777777" w:rsidR="00A77223" w:rsidRPr="00FE7319" w:rsidRDefault="00A77223" w:rsidP="00DA4E0E">
      <w:pPr>
        <w:pStyle w:val="Subtitle"/>
        <w:rPr>
          <w:rStyle w:val="Strong"/>
          <w:rFonts w:cs="Arial"/>
          <w:color w:val="1F4E79" w:themeColor="accent1" w:themeShade="80"/>
          <w:sz w:val="28"/>
          <w:szCs w:val="56"/>
          <w:shd w:val="clear" w:color="auto" w:fill="FFFFFF"/>
        </w:rPr>
      </w:pPr>
    </w:p>
    <w:p w14:paraId="2B430FF4" w14:textId="77777777" w:rsidR="003B57BD" w:rsidRPr="00FE7319" w:rsidRDefault="003B57BD" w:rsidP="00EC6947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966485">
        <w:rPr>
          <w:rFonts w:eastAsia="Times New Roman" w:cs="Arial"/>
          <w:b/>
          <w:color w:val="1F4E79" w:themeColor="accent1" w:themeShade="80"/>
          <w:lang w:eastAsia="en-GB"/>
        </w:rPr>
        <w:t>Your name: ______________________    Your class / name of teacher: ______________________</w:t>
      </w:r>
    </w:p>
    <w:p w14:paraId="63B1C99F" w14:textId="77777777" w:rsidR="00A77223" w:rsidRPr="00FE7319" w:rsidRDefault="00A77223" w:rsidP="00EC6947">
      <w:pPr>
        <w:pStyle w:val="CommentText"/>
        <w:spacing w:after="0"/>
        <w:rPr>
          <w:color w:val="1F4E79" w:themeColor="accent1" w:themeShade="80"/>
          <w:sz w:val="24"/>
        </w:rPr>
      </w:pPr>
    </w:p>
    <w:p w14:paraId="0FA6C852" w14:textId="77777777" w:rsidR="007454E1" w:rsidRPr="00FE7319" w:rsidRDefault="007454E1" w:rsidP="00EC6947">
      <w:pPr>
        <w:pStyle w:val="CommentText"/>
        <w:spacing w:after="0"/>
        <w:rPr>
          <w:color w:val="1F4E79" w:themeColor="accent1" w:themeShade="80"/>
          <w:sz w:val="24"/>
        </w:rPr>
      </w:pPr>
    </w:p>
    <w:p w14:paraId="25225511" w14:textId="77777777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  <w:r w:rsidRPr="00FE7319">
        <w:rPr>
          <w:color w:val="1F4E79" w:themeColor="accent1" w:themeShade="80"/>
          <w:sz w:val="24"/>
          <w:lang w:val="en-US"/>
        </w:rPr>
        <w:t xml:space="preserve">This test checks your knowledge of </w:t>
      </w:r>
      <w:r w:rsidRPr="00FE7319">
        <w:rPr>
          <w:b/>
          <w:color w:val="1F4E79" w:themeColor="accent1" w:themeShade="80"/>
          <w:sz w:val="24"/>
          <w:lang w:val="en-US"/>
        </w:rPr>
        <w:t>sounds of the language</w:t>
      </w:r>
      <w:r w:rsidRPr="00FE7319">
        <w:rPr>
          <w:color w:val="1F4E79" w:themeColor="accent1" w:themeShade="80"/>
          <w:sz w:val="24"/>
          <w:lang w:val="en-US"/>
        </w:rPr>
        <w:t xml:space="preserve">, </w:t>
      </w:r>
      <w:r w:rsidRPr="00FE7319">
        <w:rPr>
          <w:b/>
          <w:color w:val="1F4E79" w:themeColor="accent1" w:themeShade="80"/>
          <w:sz w:val="24"/>
          <w:lang w:val="en-US"/>
        </w:rPr>
        <w:t>vocabulary</w:t>
      </w:r>
      <w:r w:rsidRPr="00FE7319">
        <w:rPr>
          <w:color w:val="1F4E79" w:themeColor="accent1" w:themeShade="80"/>
          <w:sz w:val="24"/>
          <w:lang w:val="en-US"/>
        </w:rPr>
        <w:t xml:space="preserve">, and </w:t>
      </w:r>
      <w:r w:rsidRPr="00FE7319">
        <w:rPr>
          <w:b/>
          <w:color w:val="1F4E79" w:themeColor="accent1" w:themeShade="80"/>
          <w:sz w:val="24"/>
          <w:lang w:val="en-US"/>
        </w:rPr>
        <w:t>grammar.</w:t>
      </w:r>
      <w:r w:rsidRPr="00FE7319">
        <w:rPr>
          <w:color w:val="1F4E79" w:themeColor="accent1" w:themeShade="80"/>
          <w:sz w:val="24"/>
          <w:lang w:val="en-US"/>
        </w:rPr>
        <w:t xml:space="preserve">  </w:t>
      </w:r>
    </w:p>
    <w:p w14:paraId="31263363" w14:textId="77777777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</w:p>
    <w:p w14:paraId="218E1803" w14:textId="77777777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  <w:r w:rsidRPr="00FE7319">
        <w:rPr>
          <w:color w:val="1F4E79" w:themeColor="accent1" w:themeShade="80"/>
          <w:sz w:val="24"/>
          <w:lang w:val="en-US"/>
        </w:rPr>
        <w:t>The test is in four sections:</w:t>
      </w:r>
    </w:p>
    <w:p w14:paraId="633BE3A9" w14:textId="77777777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</w:p>
    <w:p w14:paraId="0B99A98F" w14:textId="6BA2A540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  <w:r w:rsidRPr="00FE7319">
        <w:rPr>
          <w:color w:val="1F4E79" w:themeColor="accent1" w:themeShade="80"/>
          <w:sz w:val="24"/>
          <w:lang w:val="en-US"/>
        </w:rPr>
        <w:t>Section A: Listening (</w:t>
      </w:r>
      <w:r w:rsidR="008F2D2D">
        <w:rPr>
          <w:color w:val="1F4E79" w:themeColor="accent1" w:themeShade="80"/>
          <w:sz w:val="24"/>
          <w:lang w:val="en-US"/>
        </w:rPr>
        <w:t>22</w:t>
      </w:r>
      <w:r w:rsidRPr="00FE7319">
        <w:rPr>
          <w:color w:val="1F4E79" w:themeColor="accent1" w:themeShade="80"/>
          <w:sz w:val="24"/>
          <w:lang w:val="en-US"/>
        </w:rPr>
        <w:t xml:space="preserve"> minutes)</w:t>
      </w:r>
    </w:p>
    <w:p w14:paraId="210A7A4A" w14:textId="77777777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  <w:r w:rsidRPr="00FE7319">
        <w:rPr>
          <w:color w:val="1F4E79" w:themeColor="accent1" w:themeShade="80"/>
          <w:sz w:val="24"/>
          <w:lang w:val="en-US"/>
        </w:rPr>
        <w:t>Section B: Reading (15 minutes)</w:t>
      </w:r>
    </w:p>
    <w:p w14:paraId="2A022A39" w14:textId="77777777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  <w:r w:rsidRPr="00FE7319">
        <w:rPr>
          <w:color w:val="1F4E79" w:themeColor="accent1" w:themeShade="80"/>
          <w:sz w:val="24"/>
          <w:lang w:val="en-US"/>
        </w:rPr>
        <w:t xml:space="preserve">Section C: Writing (15 minutes) </w:t>
      </w:r>
    </w:p>
    <w:p w14:paraId="301A8F2B" w14:textId="2607D252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  <w:r w:rsidRPr="00FE7319">
        <w:rPr>
          <w:color w:val="1F4E79" w:themeColor="accent1" w:themeShade="80"/>
          <w:sz w:val="24"/>
          <w:lang w:val="en-US"/>
        </w:rPr>
        <w:t>Section D: Speaking (1</w:t>
      </w:r>
      <w:r w:rsidR="008F2D2D">
        <w:rPr>
          <w:color w:val="1F4E79" w:themeColor="accent1" w:themeShade="80"/>
          <w:sz w:val="24"/>
          <w:lang w:val="en-US"/>
        </w:rPr>
        <w:t>5</w:t>
      </w:r>
      <w:r w:rsidRPr="00FE7319">
        <w:rPr>
          <w:color w:val="1F4E79" w:themeColor="accent1" w:themeShade="80"/>
          <w:sz w:val="24"/>
          <w:lang w:val="en-US"/>
        </w:rPr>
        <w:t xml:space="preserve"> minutes) </w:t>
      </w:r>
    </w:p>
    <w:p w14:paraId="05F342E2" w14:textId="77777777" w:rsidR="00AB0F23" w:rsidRPr="00FE7319" w:rsidRDefault="00AB0F23" w:rsidP="00AB0F23">
      <w:pPr>
        <w:pStyle w:val="CommentText"/>
        <w:spacing w:after="0"/>
        <w:rPr>
          <w:color w:val="1F4E79" w:themeColor="accent1" w:themeShade="80"/>
          <w:sz w:val="24"/>
          <w:lang w:val="en-US"/>
        </w:rPr>
      </w:pPr>
    </w:p>
    <w:p w14:paraId="60599EE8" w14:textId="7AACF8F0" w:rsidR="00AB0F23" w:rsidRPr="00FE7319" w:rsidRDefault="00AB0F23" w:rsidP="00AB0F23">
      <w:pPr>
        <w:spacing w:after="0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>This makes a total of</w:t>
      </w:r>
      <w:r w:rsidRPr="00FE7319">
        <w:rPr>
          <w:b/>
          <w:bCs/>
          <w:color w:val="1F4E79" w:themeColor="accent1" w:themeShade="80"/>
          <w:lang w:val="en-US"/>
        </w:rPr>
        <w:t xml:space="preserve"> </w:t>
      </w:r>
      <w:r w:rsidR="008F2D2D">
        <w:rPr>
          <w:b/>
          <w:bCs/>
          <w:color w:val="1F4E79" w:themeColor="accent1" w:themeShade="80"/>
          <w:lang w:val="en-US"/>
        </w:rPr>
        <w:t>67</w:t>
      </w:r>
      <w:r w:rsidRPr="00FE7319">
        <w:rPr>
          <w:b/>
          <w:bCs/>
          <w:color w:val="1F4E79" w:themeColor="accent1" w:themeShade="80"/>
          <w:lang w:val="en-US"/>
        </w:rPr>
        <w:t xml:space="preserve"> minutes</w:t>
      </w:r>
      <w:r w:rsidRPr="00FE7319">
        <w:rPr>
          <w:color w:val="1F4E79" w:themeColor="accent1" w:themeShade="80"/>
          <w:lang w:val="en-US"/>
        </w:rPr>
        <w:t xml:space="preserve"> to complete the entire test.</w:t>
      </w:r>
    </w:p>
    <w:p w14:paraId="69321D12" w14:textId="77777777" w:rsidR="00AB0F23" w:rsidRPr="00FE7319" w:rsidRDefault="00AB0F23" w:rsidP="00AB0F23">
      <w:pPr>
        <w:spacing w:after="0"/>
        <w:rPr>
          <w:color w:val="1F4E79" w:themeColor="accent1" w:themeShade="80"/>
          <w:lang w:val="en-US"/>
        </w:rPr>
      </w:pPr>
    </w:p>
    <w:p w14:paraId="42921FDE" w14:textId="77777777" w:rsidR="00AB0F23" w:rsidRPr="00FE7319" w:rsidRDefault="00AB0F23" w:rsidP="00AB0F23">
      <w:pPr>
        <w:spacing w:after="0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If you are not doing this test as a class, altogether, then your teacher may have sent you an audio file for the listening test. Please </w:t>
      </w:r>
      <w:r w:rsidRPr="00FE7319">
        <w:rPr>
          <w:b/>
          <w:bCs/>
          <w:color w:val="1F4E79" w:themeColor="accent1" w:themeShade="80"/>
          <w:lang w:val="en-US"/>
        </w:rPr>
        <w:t>check</w:t>
      </w:r>
      <w:r w:rsidRPr="00FE7319">
        <w:rPr>
          <w:color w:val="1F4E79" w:themeColor="accent1" w:themeShade="80"/>
          <w:lang w:val="en-US"/>
        </w:rPr>
        <w:t xml:space="preserve"> you have this ready to play.</w:t>
      </w:r>
    </w:p>
    <w:p w14:paraId="7ADD69CD" w14:textId="77777777" w:rsidR="00AB0F23" w:rsidRPr="00FE7319" w:rsidRDefault="00AB0F23" w:rsidP="00AB0F23">
      <w:pPr>
        <w:spacing w:after="0"/>
        <w:rPr>
          <w:color w:val="1F4E79" w:themeColor="accent1" w:themeShade="80"/>
          <w:lang w:val="en-US"/>
        </w:rPr>
      </w:pPr>
    </w:p>
    <w:p w14:paraId="1B30DBBB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Remember – always have a go! If you know some words, </w:t>
      </w: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just do what you can!</w:t>
      </w:r>
    </w:p>
    <w:p w14:paraId="56A22F1F" w14:textId="298CE119" w:rsidR="009D4ACC" w:rsidRPr="00FE7319" w:rsidRDefault="009D4ACC" w:rsidP="00EC6947">
      <w:pPr>
        <w:spacing w:after="0"/>
        <w:rPr>
          <w:color w:val="1F4E79" w:themeColor="accent1" w:themeShade="80"/>
          <w:lang w:val="en-US"/>
        </w:rPr>
      </w:pPr>
    </w:p>
    <w:p w14:paraId="1CA4345B" w14:textId="5B0FA664" w:rsidR="009D4ACC" w:rsidRPr="00FE7319" w:rsidRDefault="009D4ACC" w:rsidP="00EC6947">
      <w:pPr>
        <w:spacing w:after="0"/>
        <w:rPr>
          <w:b/>
          <w:bCs/>
          <w:color w:val="1F4E79" w:themeColor="accent1" w:themeShade="80"/>
        </w:rPr>
      </w:pPr>
      <w:r w:rsidRPr="00FE7319">
        <w:rPr>
          <w:b/>
          <w:bCs/>
          <w:color w:val="1F4E79" w:themeColor="accent1" w:themeShade="80"/>
        </w:rPr>
        <w:t>Total marks</w:t>
      </w:r>
    </w:p>
    <w:p w14:paraId="026F2F43" w14:textId="7E74C426" w:rsidR="00706896" w:rsidRPr="00FE7319" w:rsidRDefault="00706896" w:rsidP="00EC6947">
      <w:pPr>
        <w:spacing w:after="0"/>
        <w:rPr>
          <w:b/>
          <w:bCs/>
          <w:color w:val="1F4E79" w:themeColor="accent1" w:themeShade="80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1920"/>
        <w:gridCol w:w="960"/>
      </w:tblGrid>
      <w:tr w:rsidR="00FE7319" w:rsidRPr="00FE7319" w14:paraId="7719536C" w14:textId="77777777" w:rsidTr="00706896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FAC7B" w14:textId="1AD4F07C" w:rsidR="00706896" w:rsidRPr="00FE7319" w:rsidRDefault="0037050A" w:rsidP="00706896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Sound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DB14" w14:textId="080A530F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/3</w:t>
            </w:r>
            <w:r w:rsidR="000618AB"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0</w:t>
            </w:r>
          </w:p>
        </w:tc>
      </w:tr>
      <w:tr w:rsidR="00FE7319" w:rsidRPr="00FE7319" w14:paraId="0701A3E9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492D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0F66" w14:textId="0F2115BB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15</w:t>
            </w:r>
          </w:p>
        </w:tc>
      </w:tr>
      <w:tr w:rsidR="00FE7319" w:rsidRPr="00FE7319" w14:paraId="66CDA6FD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F9CBAD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A83A" w14:textId="034B7204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15</w:t>
            </w:r>
          </w:p>
        </w:tc>
      </w:tr>
      <w:tr w:rsidR="00FE7319" w:rsidRPr="00FE7319" w14:paraId="68E61891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C23A7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Vocabulary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C583" w14:textId="7F71D208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/8</w:t>
            </w:r>
            <w:r w:rsidR="00931171"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8</w:t>
            </w:r>
          </w:p>
        </w:tc>
      </w:tr>
      <w:tr w:rsidR="00FE7319" w:rsidRPr="00FE7319" w14:paraId="079C947E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54C1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6766" w14:textId="3FB959E0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20</w:t>
            </w:r>
          </w:p>
        </w:tc>
      </w:tr>
      <w:tr w:rsidR="00FE7319" w:rsidRPr="00FE7319" w14:paraId="1D117AEB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9507C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6D0E" w14:textId="6993217D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 xml:space="preserve">  /2</w:t>
            </w:r>
            <w:r w:rsidR="00E174C9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8</w:t>
            </w:r>
          </w:p>
        </w:tc>
      </w:tr>
      <w:tr w:rsidR="00FE7319" w:rsidRPr="00FE7319" w14:paraId="20820134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55220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C7DC6" w14:textId="3CBA411C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 </w:t>
            </w:r>
            <w:r w:rsidR="000618AB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20</w:t>
            </w:r>
          </w:p>
        </w:tc>
      </w:tr>
      <w:tr w:rsidR="00FE7319" w:rsidRPr="00FE7319" w14:paraId="2EF4DF54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74ED6D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537A7" w14:textId="27FD5453" w:rsidR="00706896" w:rsidRPr="00FE7319" w:rsidRDefault="00706896" w:rsidP="0070689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 </w:t>
            </w:r>
            <w:r w:rsidR="000618AB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20</w:t>
            </w:r>
          </w:p>
        </w:tc>
      </w:tr>
      <w:tr w:rsidR="00FE7319" w:rsidRPr="00FE7319" w14:paraId="38CD0F7C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8754F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Gramma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8F85E" w14:textId="13234EFE" w:rsidR="00706896" w:rsidRPr="00FE7319" w:rsidRDefault="008A6972" w:rsidP="00A00A61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/</w:t>
            </w:r>
            <w:r w:rsidR="00B6495B"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81</w:t>
            </w:r>
          </w:p>
        </w:tc>
      </w:tr>
      <w:tr w:rsidR="00FE7319" w:rsidRPr="00FE7319" w14:paraId="1A335C41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D0A7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C70E2" w14:textId="45336CBE" w:rsidR="00706896" w:rsidRPr="00FE7319" w:rsidRDefault="00170BF9" w:rsidP="00AA7F1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</w:t>
            </w:r>
            <w:r w:rsidR="00AA7F16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9</w:t>
            </w:r>
          </w:p>
        </w:tc>
      </w:tr>
      <w:tr w:rsidR="00FE7319" w:rsidRPr="00FE7319" w14:paraId="7784ABAC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EE66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8F27" w14:textId="073333FE" w:rsidR="00706896" w:rsidRPr="00FE7319" w:rsidRDefault="00623A94" w:rsidP="00AA7F16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</w:t>
            </w:r>
            <w:r w:rsidR="009755A0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2</w:t>
            </w:r>
            <w:r w:rsidR="00AA7F16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7</w:t>
            </w:r>
          </w:p>
        </w:tc>
      </w:tr>
      <w:tr w:rsidR="00FE7319" w:rsidRPr="00FE7319" w14:paraId="0ADEC68F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AE3E4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565CA" w14:textId="6645BB24" w:rsidR="00706896" w:rsidRPr="00FE7319" w:rsidRDefault="00434B2E" w:rsidP="00A00A61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/</w:t>
            </w:r>
            <w:r w:rsidR="000E1E01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22</w:t>
            </w:r>
          </w:p>
        </w:tc>
      </w:tr>
      <w:tr w:rsidR="00FE7319" w:rsidRPr="00FE7319" w14:paraId="40BA6A8F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41D10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BC2BB" w14:textId="0F1F5D0E" w:rsidR="00706896" w:rsidRPr="00FE7319" w:rsidRDefault="00C502B3" w:rsidP="00A00A61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 xml:space="preserve"> /</w:t>
            </w:r>
            <w:r w:rsidR="00B6495B" w:rsidRPr="00FE7319">
              <w:rPr>
                <w:rFonts w:eastAsia="Times New Roman" w:cs="Calibri"/>
                <w:color w:val="1F4E79" w:themeColor="accent1" w:themeShade="80"/>
                <w:sz w:val="22"/>
                <w:szCs w:val="22"/>
                <w:lang w:eastAsia="en-GB"/>
              </w:rPr>
              <w:t>23</w:t>
            </w:r>
          </w:p>
        </w:tc>
      </w:tr>
      <w:tr w:rsidR="00FE7319" w:rsidRPr="00FE7319" w14:paraId="58EBD9E3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6B5A2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TOTAL SCORE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DED9" w14:textId="4A7DDCAD" w:rsidR="00706896" w:rsidRPr="00FE7319" w:rsidRDefault="0037050A" w:rsidP="00E4356D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/19</w:t>
            </w:r>
            <w:r w:rsidR="00E174C9"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9</w:t>
            </w:r>
          </w:p>
        </w:tc>
      </w:tr>
      <w:tr w:rsidR="00706896" w:rsidRPr="00FE7319" w14:paraId="04FCCF55" w14:textId="77777777" w:rsidTr="00706896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2B600" w14:textId="77777777" w:rsidR="00706896" w:rsidRPr="00FE7319" w:rsidRDefault="00706896" w:rsidP="00706896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eastAsia="en-GB"/>
              </w:rPr>
              <w:t>TOTAL %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D045A" w14:textId="77777777" w:rsidR="00706896" w:rsidRPr="00FE7319" w:rsidRDefault="00706896" w:rsidP="0070689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F4E79" w:themeColor="accent1" w:themeShade="80"/>
                <w:sz w:val="22"/>
                <w:szCs w:val="22"/>
                <w:lang w:eastAsia="en-GB"/>
              </w:rPr>
            </w:pPr>
            <w:r w:rsidRPr="00FE7319">
              <w:rPr>
                <w:rFonts w:ascii="Calibri" w:eastAsia="Times New Roman" w:hAnsi="Calibri" w:cs="Calibri"/>
                <w:color w:val="1F4E79" w:themeColor="accent1" w:themeShade="80"/>
                <w:sz w:val="22"/>
                <w:szCs w:val="22"/>
                <w:lang w:eastAsia="en-GB"/>
              </w:rPr>
              <w:t> </w:t>
            </w:r>
          </w:p>
        </w:tc>
      </w:tr>
    </w:tbl>
    <w:p w14:paraId="6095E974" w14:textId="73F6C2D0" w:rsidR="00706896" w:rsidRPr="00FE7319" w:rsidRDefault="00706896" w:rsidP="00EC6947">
      <w:pPr>
        <w:spacing w:after="0"/>
        <w:rPr>
          <w:b/>
          <w:bCs/>
          <w:color w:val="1F4E79" w:themeColor="accent1" w:themeShade="80"/>
        </w:rPr>
      </w:pPr>
    </w:p>
    <w:p w14:paraId="6BEB57C3" w14:textId="77777777" w:rsidR="009D4ACC" w:rsidRPr="00FE7319" w:rsidRDefault="009D4ACC" w:rsidP="00920DD3">
      <w:pPr>
        <w:rPr>
          <w:color w:val="1F4E79" w:themeColor="accent1" w:themeShade="80"/>
        </w:rPr>
      </w:pPr>
    </w:p>
    <w:p w14:paraId="2E7B5BBC" w14:textId="77777777" w:rsidR="00AB0F23" w:rsidRPr="000A076B" w:rsidRDefault="00AB0F23" w:rsidP="0037050A">
      <w:pPr>
        <w:pStyle w:val="Heading1"/>
        <w:rPr>
          <w:rStyle w:val="Strong"/>
          <w:color w:val="1F4E79" w:themeColor="accent1" w:themeShade="80"/>
        </w:rPr>
      </w:pPr>
    </w:p>
    <w:p w14:paraId="490A5353" w14:textId="77777777" w:rsidR="00AB0F23" w:rsidRPr="00FE7319" w:rsidRDefault="00AB0F23" w:rsidP="00AB0F23">
      <w:pPr>
        <w:pStyle w:val="Heading1"/>
        <w:rPr>
          <w:rStyle w:val="Strong"/>
          <w:color w:val="1F4E79" w:themeColor="accent1" w:themeShade="80"/>
          <w:lang w:val="en-US"/>
        </w:rPr>
      </w:pPr>
      <w:bookmarkStart w:id="0" w:name="_Hlk59396138"/>
      <w:bookmarkStart w:id="1" w:name="_Hlk32494298"/>
      <w:r w:rsidRPr="00FE7319">
        <w:rPr>
          <w:rStyle w:val="Strong"/>
          <w:color w:val="1F4E79" w:themeColor="accent1" w:themeShade="80"/>
          <w:lang w:val="en-US"/>
        </w:rPr>
        <w:lastRenderedPageBreak/>
        <w:t>SECTION A: Listening</w:t>
      </w:r>
    </w:p>
    <w:p w14:paraId="2C2B70EB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</w:p>
    <w:p w14:paraId="1997B214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If you have been sent an audio file, open it now before you start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this section of the test, and </w:t>
      </w: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press 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‘play’. </w:t>
      </w:r>
    </w:p>
    <w:p w14:paraId="6B976069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295A905C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>The instructions for all the listening tests will be read out to you.</w:t>
      </w:r>
    </w:p>
    <w:p w14:paraId="1260E8C6" w14:textId="77777777" w:rsidR="00AB0F23" w:rsidRPr="00FE7319" w:rsidRDefault="00AB0F23" w:rsidP="00AB0F23">
      <w:pPr>
        <w:pStyle w:val="Subtitle"/>
        <w:rPr>
          <w:rStyle w:val="Strong"/>
          <w:color w:val="1F4E79" w:themeColor="accent1" w:themeShade="80"/>
          <w:sz w:val="36"/>
          <w:szCs w:val="36"/>
          <w:lang w:val="en-US"/>
        </w:rPr>
      </w:pPr>
    </w:p>
    <w:p w14:paraId="469B7785" w14:textId="0A0C2B50" w:rsidR="00AB0F23" w:rsidRPr="00FE7319" w:rsidRDefault="00AB0F23" w:rsidP="00AB0F23">
      <w:pPr>
        <w:pStyle w:val="Heading2"/>
        <w:rPr>
          <w:rFonts w:cs="Arial"/>
          <w:b w:val="0"/>
          <w:bCs/>
          <w:color w:val="1F4E79" w:themeColor="accent1" w:themeShade="80"/>
          <w:shd w:val="clear" w:color="auto" w:fill="FFFFFF"/>
          <w:lang w:val="en-US"/>
        </w:rPr>
      </w:pPr>
      <w:r w:rsidRPr="000A076B">
        <w:rPr>
          <w:color w:val="1F4E79" w:themeColor="accent1" w:themeShade="80"/>
          <w:lang w:val="en-US"/>
        </w:rPr>
        <w:t xml:space="preserve">Sounds of the </w:t>
      </w:r>
      <w:r w:rsidR="00F83B4B" w:rsidRPr="00FE7319">
        <w:rPr>
          <w:color w:val="1F4E79" w:themeColor="accent1" w:themeShade="80"/>
          <w:lang w:val="en-US"/>
        </w:rPr>
        <w:t>L</w:t>
      </w:r>
      <w:r w:rsidRPr="00FE7319">
        <w:rPr>
          <w:color w:val="1F4E79" w:themeColor="accent1" w:themeShade="80"/>
          <w:lang w:val="en-US"/>
        </w:rPr>
        <w:t>anguage</w:t>
      </w:r>
    </w:p>
    <w:p w14:paraId="554515BD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565FC721" w14:textId="674CB40E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>This part of the test will take around </w:t>
      </w:r>
      <w:r w:rsidR="008F2D2D">
        <w:rPr>
          <w:rFonts w:eastAsia="Times New Roman" w:cs="Arial"/>
          <w:b/>
          <w:color w:val="1F4E79" w:themeColor="accent1" w:themeShade="80"/>
          <w:lang w:val="en-US" w:eastAsia="en-GB"/>
        </w:rPr>
        <w:t>5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minutes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. </w:t>
      </w:r>
    </w:p>
    <w:p w14:paraId="3367242A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16E33DAC" w14:textId="75D4D229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You will hear the </w:t>
      </w:r>
      <w:r w:rsidR="00A86BFB">
        <w:rPr>
          <w:rFonts w:eastAsia="Times New Roman" w:cs="Arial"/>
          <w:color w:val="1F4E79" w:themeColor="accent1" w:themeShade="80"/>
          <w:lang w:val="en-US" w:eastAsia="en-GB"/>
        </w:rPr>
        <w:t>fifteen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German words listed below. Complete the spelling of each word by filling in the missing letters. 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Each dash _ represents one missing letter. </w:t>
      </w:r>
    </w:p>
    <w:p w14:paraId="26C19DDE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6CD211D5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For some of the words you hear, there may be more than one way of spelling them.  </w:t>
      </w:r>
    </w:p>
    <w:p w14:paraId="5202FD75" w14:textId="30DD240E" w:rsidR="00AB0F23" w:rsidRPr="00FE7319" w:rsidRDefault="00AB0F23" w:rsidP="00AB0F2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Just </w:t>
      </w:r>
      <w:r w:rsidR="002663E2">
        <w:rPr>
          <w:rFonts w:cs="Helvetica"/>
          <w:color w:val="1F4E79" w:themeColor="accent1" w:themeShade="80"/>
          <w:shd w:val="clear" w:color="auto" w:fill="FFFFFF"/>
          <w:lang w:val="en-US"/>
        </w:rPr>
        <w:t>write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any one possible spelling for each word. </w:t>
      </w:r>
    </w:p>
    <w:p w14:paraId="57C24CB1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  <w:lang w:val="en-US"/>
        </w:rPr>
      </w:pPr>
    </w:p>
    <w:p w14:paraId="5404FE50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The aim is to see how you write the sounds that you hear. You won’t know these words because they are very rare. Don’t worry – just do your best! </w:t>
      </w:r>
    </w:p>
    <w:p w14:paraId="5E9D1EFF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4CBB17F8" w14:textId="77777777" w:rsidR="00AB0F23" w:rsidRPr="00FE7319" w:rsidRDefault="00AB0F23" w:rsidP="00AB0F2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You will hear each word </w:t>
      </w: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wice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>.</w:t>
      </w:r>
    </w:p>
    <w:bookmarkEnd w:id="0"/>
    <w:p w14:paraId="2BD5F2F3" w14:textId="77777777" w:rsidR="0037050A" w:rsidRPr="00FE7319" w:rsidRDefault="0037050A" w:rsidP="0037050A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bookmarkEnd w:id="1"/>
    <w:p w14:paraId="49D6311D" w14:textId="77777777" w:rsidR="0037050A" w:rsidRPr="00FE7319" w:rsidRDefault="0037050A" w:rsidP="0037050A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17"/>
          <w:szCs w:val="27"/>
          <w:lang w:eastAsia="en-GB"/>
        </w:rPr>
      </w:pPr>
    </w:p>
    <w:p w14:paraId="39270166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26"/>
          <w:szCs w:val="26"/>
          <w:lang w:eastAsia="en-GB"/>
        </w:rPr>
        <w:sectPr w:rsidR="0037050A" w:rsidRPr="00FE7319" w:rsidSect="00A27D29">
          <w:headerReference w:type="default" r:id="rId11"/>
          <w:footerReference w:type="default" r:id="rId12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86D740F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G _ ten</w:t>
      </w:r>
    </w:p>
    <w:p w14:paraId="0A0A1A4D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Le _ _</w:t>
      </w:r>
    </w:p>
    <w:p w14:paraId="409FADF3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fr</w:t>
      </w:r>
      <w:proofErr w:type="spellEnd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 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ren</w:t>
      </w:r>
      <w:proofErr w:type="spellEnd"/>
    </w:p>
    <w:p w14:paraId="48E12309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Geig</w:t>
      </w:r>
      <w:proofErr w:type="spellEnd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 _ _ </w:t>
      </w:r>
    </w:p>
    <w:p w14:paraId="0009EF5C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tr</w:t>
      </w:r>
      <w:proofErr w:type="spellEnd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 _ gen</w:t>
      </w:r>
    </w:p>
    <w:p w14:paraId="18303CCB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aum</w:t>
      </w:r>
      <w:proofErr w:type="spellEnd"/>
    </w:p>
    <w:p w14:paraId="0D98FD36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ohlt</w:t>
      </w:r>
      <w:proofErr w:type="spellEnd"/>
    </w:p>
    <w:p w14:paraId="4136A9FF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gr 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men</w:t>
      </w:r>
      <w:proofErr w:type="spellEnd"/>
    </w:p>
    <w:p w14:paraId="692477D1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inn</w:t>
      </w:r>
      <w:proofErr w:type="spellEnd"/>
    </w:p>
    <w:p w14:paraId="37156EEF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_ _ _ al</w:t>
      </w:r>
    </w:p>
    <w:p w14:paraId="4C4D90C7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auben</w:t>
      </w:r>
      <w:proofErr w:type="spellEnd"/>
    </w:p>
    <w:p w14:paraId="56B806D8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f _ nen</w:t>
      </w:r>
    </w:p>
    <w:p w14:paraId="6CEB8387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_ 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raft</w:t>
      </w:r>
      <w:proofErr w:type="spellEnd"/>
    </w:p>
    <w:p w14:paraId="2221C3F0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z _ </w:t>
      </w: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ckt</w:t>
      </w:r>
      <w:proofErr w:type="spellEnd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 </w:t>
      </w:r>
    </w:p>
    <w:p w14:paraId="04668544" w14:textId="77777777" w:rsidR="0037050A" w:rsidRPr="00FE7319" w:rsidRDefault="0037050A" w:rsidP="0037050A">
      <w:pPr>
        <w:pStyle w:val="ListParagraph"/>
        <w:numPr>
          <w:ilvl w:val="0"/>
          <w:numId w:val="1"/>
        </w:numPr>
        <w:spacing w:line="360" w:lineRule="auto"/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</w:pPr>
      <w:proofErr w:type="spellStart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>Härt</w:t>
      </w:r>
      <w:proofErr w:type="spellEnd"/>
      <w:r w:rsidRPr="00FE7319">
        <w:rPr>
          <w:rFonts w:eastAsia="Times New Roman" w:cs="Arial"/>
          <w:color w:val="1F4E79" w:themeColor="accent1" w:themeShade="80"/>
          <w:sz w:val="32"/>
          <w:szCs w:val="32"/>
          <w:lang w:val="es-CO" w:eastAsia="en-GB"/>
        </w:rPr>
        <w:t xml:space="preserve"> _ _ _</w:t>
      </w:r>
    </w:p>
    <w:p w14:paraId="6C132238" w14:textId="77777777" w:rsidR="0037050A" w:rsidRPr="00FE7319" w:rsidRDefault="0037050A" w:rsidP="0037050A">
      <w:pPr>
        <w:spacing w:line="360" w:lineRule="auto"/>
        <w:rPr>
          <w:rFonts w:eastAsia="Times New Roman" w:cs="Arial"/>
          <w:color w:val="1F4E79" w:themeColor="accent1" w:themeShade="80"/>
          <w:sz w:val="26"/>
          <w:szCs w:val="26"/>
          <w:lang w:val="es-CO" w:eastAsia="en-GB"/>
        </w:rPr>
        <w:sectPr w:rsidR="0037050A" w:rsidRPr="00FE7319" w:rsidSect="007C6D3B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</w:p>
    <w:p w14:paraId="7D94F947" w14:textId="132CBFCC" w:rsidR="00F43495" w:rsidRPr="00FE7319" w:rsidRDefault="0037050A" w:rsidP="000A076B">
      <w:pPr>
        <w:spacing w:after="0" w:line="360" w:lineRule="auto"/>
        <w:rPr>
          <w:bCs/>
          <w:color w:val="1F4E79" w:themeColor="accent1" w:themeShade="80"/>
        </w:rPr>
      </w:pPr>
      <w:r w:rsidRPr="00FE7319">
        <w:rPr>
          <w:rFonts w:eastAsia="Times New Roman" w:cs="Arial"/>
          <w:color w:val="1F4E79" w:themeColor="accent1" w:themeShade="80"/>
          <w:sz w:val="26"/>
          <w:szCs w:val="26"/>
          <w:lang w:val="es-CO" w:eastAsia="en-GB"/>
        </w:rPr>
        <w:tab/>
      </w:r>
      <w:r w:rsidRPr="00FE7319">
        <w:rPr>
          <w:rFonts w:eastAsia="Times New Roman" w:cs="Arial"/>
          <w:color w:val="1F4E79" w:themeColor="accent1" w:themeShade="80"/>
          <w:sz w:val="26"/>
          <w:szCs w:val="26"/>
          <w:lang w:val="es-CO" w:eastAsia="en-GB"/>
        </w:rPr>
        <w:tab/>
      </w:r>
      <w:bookmarkStart w:id="2" w:name="_Hlk59133966"/>
    </w:p>
    <w:p w14:paraId="629B64A9" w14:textId="142899B2" w:rsidR="000A076B" w:rsidRPr="00966485" w:rsidRDefault="000A076B" w:rsidP="000A076B">
      <w:pPr>
        <w:spacing w:after="120" w:line="360" w:lineRule="auto"/>
        <w:rPr>
          <w:bCs/>
          <w:color w:val="1F4E79" w:themeColor="accent1" w:themeShade="80"/>
        </w:rPr>
      </w:pPr>
      <w:r w:rsidRPr="00290759">
        <w:rPr>
          <w:bCs/>
          <w:color w:val="1F4E79" w:themeColor="accent1" w:themeShade="80"/>
        </w:rPr>
        <w:t xml:space="preserve">Now </w:t>
      </w:r>
      <w:r w:rsidRPr="00290759">
        <w:rPr>
          <w:b/>
          <w:color w:val="1F4E79" w:themeColor="accent1" w:themeShade="80"/>
        </w:rPr>
        <w:t>turn the page</w:t>
      </w:r>
      <w:r w:rsidRPr="00290759">
        <w:rPr>
          <w:bCs/>
          <w:color w:val="1F4E79" w:themeColor="accent1" w:themeShade="80"/>
        </w:rPr>
        <w:t>. You will hear the instructions for the vocabulary test</w:t>
      </w:r>
      <w:r w:rsidR="002B640C">
        <w:rPr>
          <w:bCs/>
          <w:color w:val="1F4E79" w:themeColor="accent1" w:themeShade="80"/>
        </w:rPr>
        <w:t>.</w:t>
      </w:r>
    </w:p>
    <w:p w14:paraId="5CAF4BDD" w14:textId="77777777" w:rsidR="00D275CD" w:rsidRPr="00FE7319" w:rsidRDefault="00D275CD" w:rsidP="000A076B">
      <w:pPr>
        <w:spacing w:after="120" w:line="360" w:lineRule="auto"/>
        <w:jc w:val="center"/>
        <w:rPr>
          <w:bCs/>
          <w:color w:val="1F4E79" w:themeColor="accent1" w:themeShade="80"/>
        </w:rPr>
      </w:pPr>
    </w:p>
    <w:p w14:paraId="4DECB421" w14:textId="3CF049EE" w:rsidR="00D275CD" w:rsidRPr="000A076B" w:rsidRDefault="00495EE1" w:rsidP="000A076B">
      <w:pPr>
        <w:spacing w:after="120" w:line="360" w:lineRule="auto"/>
        <w:jc w:val="right"/>
        <w:rPr>
          <w:b/>
          <w:color w:val="1F4E79" w:themeColor="accent1" w:themeShade="80"/>
          <w:lang w:val="en-US"/>
        </w:rPr>
      </w:pPr>
      <w:r w:rsidRPr="00FE7319">
        <w:rPr>
          <w:b/>
          <w:color w:val="1F4E79" w:themeColor="accent1" w:themeShade="80"/>
          <w:lang w:val="en-US"/>
        </w:rPr>
        <w:t xml:space="preserve"> </w:t>
      </w:r>
      <w:r w:rsidR="000A076B">
        <w:rPr>
          <w:b/>
          <w:color w:val="1F4E79" w:themeColor="accent1" w:themeShade="80"/>
          <w:lang w:val="en-US"/>
        </w:rPr>
        <w:br/>
      </w:r>
      <w:r w:rsidRPr="00FE7319">
        <w:rPr>
          <w:b/>
          <w:color w:val="1F4E79" w:themeColor="accent1" w:themeShade="80"/>
          <w:lang w:val="en-US"/>
        </w:rPr>
        <w:t xml:space="preserve"> TOTAL MARKS AVAILABLE (SOUNDS OF THE LANGUAGE, LISTENING): </w:t>
      </w:r>
      <w:r w:rsidR="00F43495" w:rsidRPr="00FE7319">
        <w:rPr>
          <w:b/>
          <w:color w:val="1F4E79" w:themeColor="accent1" w:themeShade="80"/>
        </w:rPr>
        <w:t>15</w:t>
      </w:r>
    </w:p>
    <w:p w14:paraId="017EC972" w14:textId="695108D9" w:rsidR="0013504D" w:rsidRPr="000A076B" w:rsidRDefault="00CC2342" w:rsidP="000A076B">
      <w:pPr>
        <w:pStyle w:val="Heading2"/>
        <w:rPr>
          <w:color w:val="1F4E79" w:themeColor="accent1" w:themeShade="80"/>
          <w:lang w:eastAsia="en-GB"/>
        </w:rPr>
      </w:pPr>
      <w:r w:rsidRPr="00966485">
        <w:rPr>
          <w:bCs/>
          <w:color w:val="1F4E79" w:themeColor="accent1" w:themeShade="80"/>
        </w:rPr>
        <w:lastRenderedPageBreak/>
        <w:t>Vocabulary</w:t>
      </w:r>
    </w:p>
    <w:p w14:paraId="4D7D9442" w14:textId="243C7240" w:rsidR="00AB0F23" w:rsidRPr="00FE7319" w:rsidRDefault="00AB0F23" w:rsidP="00FE7319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</w:t>
      </w:r>
      <w:r w:rsidR="008F2D2D">
        <w:rPr>
          <w:rFonts w:eastAsia="Times New Roman" w:cs="Arial"/>
          <w:b/>
          <w:color w:val="1F4E79" w:themeColor="accent1" w:themeShade="80"/>
          <w:lang w:val="en-US" w:eastAsia="en-GB"/>
        </w:rPr>
        <w:t>1</w:t>
      </w:r>
      <w:r w:rsidR="00200B25">
        <w:rPr>
          <w:rFonts w:eastAsia="Times New Roman" w:cs="Arial"/>
          <w:b/>
          <w:color w:val="1F4E79" w:themeColor="accent1" w:themeShade="80"/>
          <w:lang w:val="en-US" w:eastAsia="en-GB"/>
        </w:rPr>
        <w:t>3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minutes</w:t>
      </w:r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.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br/>
      </w:r>
    </w:p>
    <w:p w14:paraId="65AD7B85" w14:textId="77777777" w:rsidR="00AB0F23" w:rsidRPr="00FE7319" w:rsidRDefault="00AB0F23" w:rsidP="003E37A0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3" w:name="_Hlk54355973"/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PART A (MEANING)</w:t>
      </w:r>
    </w:p>
    <w:p w14:paraId="4B688B76" w14:textId="77777777" w:rsidR="00AB0F23" w:rsidRPr="00FE7319" w:rsidRDefault="00AB0F2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04BB0829" w14:textId="7F97780B" w:rsidR="00AB0F23" w:rsidRPr="00FE7319" w:rsidRDefault="00AB0F2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FE7319">
        <w:rPr>
          <w:color w:val="1F4E79" w:themeColor="accent1" w:themeShade="80"/>
          <w:lang w:val="en-US"/>
        </w:rPr>
        <w:t xml:space="preserve">You will hear </w:t>
      </w:r>
      <w:r w:rsidR="00946FE3" w:rsidRPr="00FE7319">
        <w:rPr>
          <w:color w:val="1F4E79" w:themeColor="accent1" w:themeShade="80"/>
          <w:lang w:val="en-US"/>
        </w:rPr>
        <w:t>ten</w:t>
      </w:r>
      <w:r w:rsidRPr="00FE7319">
        <w:rPr>
          <w:b/>
          <w:color w:val="1F4E79" w:themeColor="accent1" w:themeShade="80"/>
          <w:lang w:val="en-US"/>
        </w:rPr>
        <w:t xml:space="preserve"> </w:t>
      </w:r>
      <w:r w:rsidRPr="00FE7319">
        <w:rPr>
          <w:bCs/>
          <w:color w:val="1F4E79" w:themeColor="accent1" w:themeShade="80"/>
          <w:lang w:val="en-US"/>
        </w:rPr>
        <w:t xml:space="preserve">German </w:t>
      </w:r>
      <w:r w:rsidRPr="00FE7319">
        <w:rPr>
          <w:color w:val="1F4E79" w:themeColor="accent1" w:themeShade="80"/>
          <w:lang w:val="en-US"/>
        </w:rPr>
        <w:t xml:space="preserve">words.  </w:t>
      </w:r>
    </w:p>
    <w:p w14:paraId="1634BBA7" w14:textId="77777777" w:rsidR="00AB0F23" w:rsidRPr="00FE7319" w:rsidRDefault="00AB0F2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000FB656" w14:textId="77777777" w:rsidR="00AB0F23" w:rsidRPr="00FE7319" w:rsidRDefault="00AB0F23" w:rsidP="000A076B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  <w:bookmarkStart w:id="4" w:name="_Hlk54350079"/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>cross (x)</w:t>
      </w:r>
      <w:r w:rsidRPr="00FE7319">
        <w:rPr>
          <w:color w:val="1F4E79" w:themeColor="accent1" w:themeShade="80"/>
          <w:lang w:val="en-US"/>
        </w:rPr>
        <w:t xml:space="preserve"> </w:t>
      </w:r>
      <w:r w:rsidRPr="00FE7319">
        <w:rPr>
          <w:b/>
          <w:color w:val="1F4E79" w:themeColor="accent1" w:themeShade="80"/>
          <w:lang w:val="en-US"/>
        </w:rPr>
        <w:t>under the English word</w:t>
      </w:r>
      <w:r w:rsidRPr="00FE7319">
        <w:rPr>
          <w:color w:val="1F4E79" w:themeColor="accent1" w:themeShade="80"/>
          <w:lang w:val="en-US"/>
        </w:rPr>
        <w:t xml:space="preserve"> </w:t>
      </w:r>
      <w:r w:rsidRPr="00FE7319">
        <w:rPr>
          <w:b/>
          <w:bCs/>
          <w:color w:val="1F4E79" w:themeColor="accent1" w:themeShade="80"/>
          <w:lang w:val="en-US"/>
        </w:rPr>
        <w:t xml:space="preserve">or words </w:t>
      </w:r>
      <w:r w:rsidRPr="00FE7319">
        <w:rPr>
          <w:color w:val="1F4E79" w:themeColor="accent1" w:themeShade="80"/>
          <w:lang w:val="en-US"/>
        </w:rPr>
        <w:t>that best match what you hear.</w:t>
      </w:r>
      <w:r w:rsidRPr="00FE7319">
        <w:rPr>
          <w:color w:val="1F4E79" w:themeColor="accent1" w:themeShade="80"/>
          <w:lang w:val="en-US"/>
        </w:rPr>
        <w:br/>
      </w:r>
      <w:bookmarkEnd w:id="4"/>
      <w:r w:rsidRPr="00FE7319">
        <w:rPr>
          <w:bCs/>
          <w:color w:val="1F4E79" w:themeColor="accent1" w:themeShade="80"/>
          <w:lang w:val="en-US"/>
        </w:rPr>
        <w:br/>
      </w:r>
      <w:bookmarkEnd w:id="3"/>
      <w:r w:rsidRPr="00FE7319">
        <w:rPr>
          <w:color w:val="1F4E79" w:themeColor="accent1" w:themeShade="80"/>
          <w:lang w:val="en-US"/>
        </w:rPr>
        <w:t xml:space="preserve">Some have </w:t>
      </w:r>
      <w:r w:rsidRPr="00FE7319">
        <w:rPr>
          <w:b/>
          <w:bCs/>
          <w:color w:val="1F4E79" w:themeColor="accent1" w:themeShade="80"/>
          <w:lang w:val="en-US"/>
        </w:rPr>
        <w:t>only one correct answer</w:t>
      </w:r>
      <w:r w:rsidRPr="00FE7319">
        <w:rPr>
          <w:color w:val="1F4E79" w:themeColor="accent1" w:themeShade="80"/>
          <w:lang w:val="en-US"/>
        </w:rPr>
        <w:t xml:space="preserve">. Some have </w:t>
      </w:r>
      <w:r w:rsidRPr="00FE7319">
        <w:rPr>
          <w:b/>
          <w:bCs/>
          <w:color w:val="1F4E79" w:themeColor="accent1" w:themeShade="80"/>
          <w:lang w:val="en-US"/>
        </w:rPr>
        <w:t>two correct answers.</w:t>
      </w:r>
    </w:p>
    <w:p w14:paraId="75D2AB59" w14:textId="77777777" w:rsidR="00AB0F23" w:rsidRPr="00FE7319" w:rsidRDefault="00AB0F23" w:rsidP="000A076B">
      <w:pPr>
        <w:spacing w:after="0" w:line="240" w:lineRule="auto"/>
        <w:rPr>
          <w:b/>
          <w:bCs/>
          <w:color w:val="1F4E79" w:themeColor="accent1" w:themeShade="80"/>
          <w:lang w:val="en-US"/>
        </w:rPr>
      </w:pPr>
    </w:p>
    <w:p w14:paraId="3CF00A2C" w14:textId="64CD616B" w:rsidR="00FE7319" w:rsidRPr="00FE7319" w:rsidRDefault="00AB0F23" w:rsidP="000A076B">
      <w:pPr>
        <w:spacing w:after="0" w:line="240" w:lineRule="auto"/>
        <w:rPr>
          <w:b/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You will hear each </w:t>
      </w:r>
      <w:r w:rsidR="00163858" w:rsidRPr="00FE7319">
        <w:rPr>
          <w:color w:val="1F4E79" w:themeColor="accent1" w:themeShade="80"/>
          <w:lang w:val="en-US"/>
        </w:rPr>
        <w:t>German</w:t>
      </w:r>
      <w:r w:rsidRPr="00FE7319">
        <w:rPr>
          <w:color w:val="1F4E79" w:themeColor="accent1" w:themeShade="80"/>
          <w:lang w:val="en-US"/>
        </w:rPr>
        <w:t xml:space="preserve"> word </w:t>
      </w:r>
      <w:r w:rsidRPr="00FE7319">
        <w:rPr>
          <w:b/>
          <w:color w:val="1F4E79" w:themeColor="accent1" w:themeShade="80"/>
          <w:lang w:val="en-US"/>
        </w:rPr>
        <w:t>twice.</w:t>
      </w:r>
    </w:p>
    <w:p w14:paraId="3EB86013" w14:textId="77777777" w:rsidR="00AB0F23" w:rsidRPr="00FE7319" w:rsidRDefault="00AB0F23" w:rsidP="000A076B">
      <w:pPr>
        <w:spacing w:after="0" w:line="240" w:lineRule="auto"/>
        <w:rPr>
          <w:b/>
          <w:color w:val="1F4E79" w:themeColor="accent1" w:themeShade="80"/>
          <w:lang w:val="en-US"/>
        </w:rPr>
      </w:pPr>
    </w:p>
    <w:bookmarkEnd w:id="2"/>
    <w:tbl>
      <w:tblPr>
        <w:tblStyle w:val="TableGrid"/>
        <w:tblpPr w:leftFromText="180" w:rightFromText="180" w:vertAnchor="text" w:horzAnchor="margin" w:tblpY="51"/>
        <w:tblW w:w="10766" w:type="dxa"/>
        <w:tblLook w:val="04A0" w:firstRow="1" w:lastRow="0" w:firstColumn="1" w:lastColumn="0" w:noHBand="0" w:noVBand="1"/>
      </w:tblPr>
      <w:tblGrid>
        <w:gridCol w:w="562"/>
        <w:gridCol w:w="2551"/>
        <w:gridCol w:w="2551"/>
        <w:gridCol w:w="2551"/>
        <w:gridCol w:w="2551"/>
      </w:tblGrid>
      <w:tr w:rsidR="00FE7319" w:rsidRPr="00FE7319" w14:paraId="2B077CAA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A9029" w14:textId="77777777" w:rsidR="00290838" w:rsidRPr="00B1570B" w:rsidRDefault="00290838" w:rsidP="00C60C2E">
            <w:pPr>
              <w:rPr>
                <w:bCs/>
                <w:color w:val="1F4E79" w:themeColor="accent1" w:themeShade="80"/>
                <w:lang w:val="en-US"/>
              </w:rPr>
            </w:pPr>
          </w:p>
          <w:p w14:paraId="4BB96CEE" w14:textId="7075F6BE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1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  <w:p w14:paraId="2394C001" w14:textId="7777777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A7657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C969C2A" w14:textId="66B3B0E3" w:rsidR="00290838" w:rsidRPr="00FE7319" w:rsidRDefault="005A06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plac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7284B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58F1BAC4" w14:textId="0D268BDB" w:rsidR="00290838" w:rsidRPr="00FE7319" w:rsidRDefault="00182CA3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clas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25A21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4C96E44B" w14:textId="3896A62F" w:rsidR="00290838" w:rsidRPr="00FE7319" w:rsidRDefault="00182CA3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pla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A168C" w14:textId="77777777" w:rsidR="00C60C2E" w:rsidRPr="00FE7319" w:rsidRDefault="00C60C2E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53C0EB16" w14:textId="661DCC6B" w:rsidR="00290838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r</w:t>
            </w:r>
            <w:r w:rsidR="005A0656" w:rsidRPr="00FE7319">
              <w:rPr>
                <w:bCs/>
                <w:color w:val="1F4E79" w:themeColor="accent1" w:themeShade="80"/>
              </w:rPr>
              <w:t>oom</w:t>
            </w:r>
          </w:p>
        </w:tc>
      </w:tr>
      <w:tr w:rsidR="00FE7319" w:rsidRPr="00FE7319" w14:paraId="4095AA40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65F25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968268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BD0307" w14:textId="526647A5" w:rsidR="00290838" w:rsidRPr="00FE7319" w:rsidRDefault="00C60C2E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810950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2A15A9" w14:textId="79EE5AE6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9080758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8DC072" w14:textId="69ED29B3" w:rsidR="00290838" w:rsidRPr="00FE7319" w:rsidRDefault="005A0656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7904977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1CBD44" w14:textId="00AAB805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4EA0C441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13D34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  <w:p w14:paraId="5285D991" w14:textId="7887D593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2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388A2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EC07E6D" w14:textId="2F6B3EAC" w:rsidR="00290838" w:rsidRPr="00FE7319" w:rsidRDefault="00431DC2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 xml:space="preserve">drank, drunk 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[</w:t>
            </w:r>
            <w:r w:rsidRPr="00FE7319">
              <w:rPr>
                <w:bCs/>
                <w:color w:val="1F4E79" w:themeColor="accent1" w:themeShade="80"/>
                <w:vertAlign w:val="subscript"/>
              </w:rPr>
              <w:t>pp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22BDF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97F4D8B" w14:textId="5BFB056C" w:rsidR="00290838" w:rsidRPr="00FE7319" w:rsidRDefault="00431DC2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 xml:space="preserve">swam, swum 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[</w:t>
            </w:r>
            <w:r w:rsidRPr="00FE7319">
              <w:rPr>
                <w:bCs/>
                <w:color w:val="1F4E79" w:themeColor="accent1" w:themeShade="80"/>
                <w:vertAlign w:val="subscript"/>
              </w:rPr>
              <w:t>pp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57895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524DF81D" w14:textId="094F815D" w:rsidR="00182CA3" w:rsidRPr="00FE7319" w:rsidRDefault="00182CA3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 xml:space="preserve">met 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[</w:t>
            </w:r>
            <w:r w:rsidRPr="00FE7319">
              <w:rPr>
                <w:bCs/>
                <w:color w:val="1F4E79" w:themeColor="accent1" w:themeShade="80"/>
                <w:vertAlign w:val="subscript"/>
              </w:rPr>
              <w:t>pp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]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605FE" w14:textId="2868BE78" w:rsidR="00290838" w:rsidRPr="00FE7319" w:rsidRDefault="00182CA3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s</w:t>
            </w:r>
            <w:r w:rsidR="00163858" w:rsidRPr="00FE7319">
              <w:rPr>
                <w:bCs/>
                <w:color w:val="1F4E79" w:themeColor="accent1" w:themeShade="80"/>
              </w:rPr>
              <w:t xml:space="preserve">tayed, </w:t>
            </w:r>
            <w:r w:rsidR="00163858" w:rsidRPr="00FE7319">
              <w:rPr>
                <w:bCs/>
                <w:color w:val="1F4E79" w:themeColor="accent1" w:themeShade="80"/>
              </w:rPr>
              <w:br/>
              <w:t xml:space="preserve">remained 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[</w:t>
            </w:r>
            <w:r w:rsidRPr="00FE7319">
              <w:rPr>
                <w:bCs/>
                <w:color w:val="1F4E79" w:themeColor="accent1" w:themeShade="80"/>
                <w:vertAlign w:val="subscript"/>
              </w:rPr>
              <w:t>pp</w:t>
            </w:r>
            <w:r w:rsidR="00163858" w:rsidRPr="00FE7319">
              <w:rPr>
                <w:bCs/>
                <w:color w:val="1F4E79" w:themeColor="accent1" w:themeShade="80"/>
                <w:vertAlign w:val="subscript"/>
              </w:rPr>
              <w:t>]</w:t>
            </w:r>
          </w:p>
        </w:tc>
      </w:tr>
      <w:tr w:rsidR="00FE7319" w:rsidRPr="00FE7319" w14:paraId="480E44B4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5C96F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3551574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55D564D" w14:textId="36B221E8" w:rsidR="00290838" w:rsidRPr="00FE7319" w:rsidRDefault="00C60C2E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697847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C4C3E8" w14:textId="4AA6ED12" w:rsidR="00290838" w:rsidRPr="00FE7319" w:rsidRDefault="005A0656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5758509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9C5F8A" w14:textId="7823A9B3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5139692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0A1D2E" w14:textId="353EB9B6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50A34DC9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82CF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  <w:p w14:paraId="389D1BBD" w14:textId="0E1960AA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3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D2316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7E3DE1A5" w14:textId="2AB39AEA" w:rsidR="00290838" w:rsidRPr="00FE7319" w:rsidRDefault="00392F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thi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BAB10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27067BCB" w14:textId="1C4F764B" w:rsidR="00290838" w:rsidRPr="00FE7319" w:rsidRDefault="00392F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funny, enjoyabl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66E4D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3EC7D02C" w14:textId="716C24D0" w:rsidR="00290838" w:rsidRPr="00FE7319" w:rsidRDefault="00392F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by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DBD6C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289EF05" w14:textId="115AFEF9" w:rsidR="00290838" w:rsidRPr="00FE7319" w:rsidRDefault="000A076B" w:rsidP="00C60C2E">
            <w:pPr>
              <w:jc w:val="center"/>
              <w:rPr>
                <w:bCs/>
                <w:color w:val="1F4E79" w:themeColor="accent1" w:themeShade="80"/>
              </w:rPr>
            </w:pPr>
            <w:r>
              <w:rPr>
                <w:bCs/>
                <w:color w:val="1F4E79" w:themeColor="accent1" w:themeShade="80"/>
              </w:rPr>
              <w:t>a</w:t>
            </w:r>
            <w:r w:rsidR="00392F56" w:rsidRPr="00FE7319">
              <w:rPr>
                <w:bCs/>
                <w:color w:val="1F4E79" w:themeColor="accent1" w:themeShade="80"/>
              </w:rPr>
              <w:t>nd</w:t>
            </w:r>
          </w:p>
        </w:tc>
      </w:tr>
      <w:tr w:rsidR="00FE7319" w:rsidRPr="00FE7319" w14:paraId="11F3E505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BEFFD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2530534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6279D4" w14:textId="415F52B1" w:rsidR="00290838" w:rsidRPr="00FE7319" w:rsidRDefault="00C60C2E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9789258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E88758" w14:textId="5E70211E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4960972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9CFFD4" w14:textId="4F16D059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247690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0F3F16" w14:textId="071E9FD7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21735D7C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5A2DE" w14:textId="7777777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7166055F" w14:textId="7E9E21C3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4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B9430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4EB155E" w14:textId="55B02AEA" w:rsidR="00290838" w:rsidRPr="00FE7319" w:rsidRDefault="00803051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O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4E6A8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24EDEDF" w14:textId="1C76E0E0" w:rsidR="00290838" w:rsidRPr="00FE7319" w:rsidRDefault="00803051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bo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222D4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01DF5F7" w14:textId="07878C7B" w:rsidR="00290838" w:rsidRPr="00FE7319" w:rsidRDefault="00803051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opinio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DA66C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6C44AB7A" w14:textId="3A611C96" w:rsidR="00290838" w:rsidRPr="00FE7319" w:rsidRDefault="00803051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experience</w:t>
            </w:r>
          </w:p>
        </w:tc>
      </w:tr>
      <w:tr w:rsidR="00FE7319" w:rsidRPr="00FE7319" w14:paraId="0EA5FC4E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622C1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9759001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00359B" w14:textId="2B32A599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7437045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155FEF" w14:textId="119D7686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294026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0E51EE" w14:textId="0FBA5609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724359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69E5EA" w14:textId="09F3BB79" w:rsidR="00290838" w:rsidRPr="00FE7319" w:rsidRDefault="005A0656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0CE10C95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CFBF4" w14:textId="7777777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22EA7B49" w14:textId="13822509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5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38C27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888697A" w14:textId="102BAFC9" w:rsidR="00290838" w:rsidRPr="00FE7319" w:rsidRDefault="001F395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dog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7E114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44432B83" w14:textId="579BD358" w:rsidR="00290838" w:rsidRPr="00FE7319" w:rsidRDefault="001F395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mobile phon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90572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5FE91149" w14:textId="1289C1B3" w:rsidR="00290838" w:rsidRPr="00FE7319" w:rsidRDefault="001F395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hand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EDE7F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B490F6A" w14:textId="1AFEEFC2" w:rsidR="00290838" w:rsidRPr="00FE7319" w:rsidRDefault="001F395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exercise book</w:t>
            </w:r>
          </w:p>
        </w:tc>
      </w:tr>
      <w:tr w:rsidR="00FE7319" w:rsidRPr="00FE7319" w14:paraId="53E9B045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C7703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2816956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5E817C" w14:textId="3705AAFC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773684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9A5241" w14:textId="4343990D" w:rsidR="00290838" w:rsidRPr="00FE7319" w:rsidRDefault="005A0656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681578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526A25" w14:textId="0CBAEC60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4753472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BEE1D0" w14:textId="1C8B543A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49B5C275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1A63" w14:textId="7777777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C2D2135" w14:textId="02D3930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6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AA336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3B7DE7E" w14:textId="0DB2B9AA" w:rsidR="00290838" w:rsidRPr="00FE7319" w:rsidRDefault="005A06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to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B98AA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5800EEE" w14:textId="5CA193F1" w:rsidR="00290838" w:rsidRPr="00FE7319" w:rsidRDefault="00E40197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trai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CFEF8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7712B420" w14:textId="75E9A658" w:rsidR="00290838" w:rsidRPr="00FE7319" w:rsidRDefault="005A06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too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B3A4A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2AA9A899" w14:textId="451CCB48" w:rsidR="00E40197" w:rsidRPr="00FE7319" w:rsidRDefault="00E40197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zero</w:t>
            </w:r>
          </w:p>
        </w:tc>
      </w:tr>
      <w:tr w:rsidR="00FE7319" w:rsidRPr="00FE7319" w14:paraId="3D322F12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1EA47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8880631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B59596" w14:textId="00E50FB4" w:rsidR="00290838" w:rsidRPr="00FE7319" w:rsidRDefault="005A0656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3920074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3875A2" w14:textId="6770ED49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6085120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058F09" w14:textId="55D41FE6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7067119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4D152D" w14:textId="0F796AD4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11707DBA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A991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  <w:p w14:paraId="6A2A0C52" w14:textId="09BC3555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7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B6E53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6A278E29" w14:textId="3FF2480B" w:rsidR="00290838" w:rsidRPr="00FE7319" w:rsidRDefault="00D615DF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gladl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F26A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A85BC13" w14:textId="60F2E254" w:rsidR="00290838" w:rsidRPr="00FE7319" w:rsidRDefault="005A06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h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B421B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478CDE13" w14:textId="4A93738E" w:rsidR="005A0656" w:rsidRPr="00FE7319" w:rsidRDefault="005A06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A0E12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2304916" w14:textId="3CC23E88" w:rsidR="00290838" w:rsidRPr="00FE7319" w:rsidRDefault="00D615DF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(to) her</w:t>
            </w:r>
          </w:p>
        </w:tc>
      </w:tr>
      <w:tr w:rsidR="00FE7319" w:rsidRPr="00FE7319" w14:paraId="6ED2A8A4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40CE9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743676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C003F1" w14:textId="600A4C27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903450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63D7FE" w14:textId="12516481" w:rsidR="00290838" w:rsidRPr="00FE7319" w:rsidRDefault="005A0656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8342832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6201E5" w14:textId="31681C03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16810087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5EF77C6" w14:textId="3CC5C3B2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0E2330EB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80E2" w14:textId="7777777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690927C1" w14:textId="1456C3CB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8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EFBDF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2C40DB8" w14:textId="572E077B" w:rsidR="00290838" w:rsidRPr="00FE7319" w:rsidRDefault="00832E6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cultur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B1ED5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D4739C1" w14:textId="41CD09BB" w:rsidR="00290838" w:rsidRPr="00FE7319" w:rsidRDefault="00E40197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ticke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535EA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4AAC3838" w14:textId="4D0EBE0F" w:rsidR="00290838" w:rsidRPr="00FE7319" w:rsidRDefault="00832E6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wor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78281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2917B90F" w14:textId="4097C65F" w:rsidR="00290838" w:rsidRPr="00FE7319" w:rsidRDefault="005A0656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menu</w:t>
            </w:r>
          </w:p>
        </w:tc>
      </w:tr>
      <w:tr w:rsidR="00FE7319" w:rsidRPr="00FE7319" w14:paraId="5B204B04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8713F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6636338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BD81D5" w14:textId="038AB444" w:rsidR="00290838" w:rsidRPr="00FE7319" w:rsidRDefault="005A0656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20131775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2AC3A3" w14:textId="4B68B602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2996900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A0166A" w14:textId="39105265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5344161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889DF2" w14:textId="1BBBFB14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665C8832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ACD45" w14:textId="7777777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4AD18A5C" w14:textId="5FA1F8E9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9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1B8F2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63B5D166" w14:textId="4F582045" w:rsidR="00290838" w:rsidRPr="00FE7319" w:rsidRDefault="001F395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n</w:t>
            </w:r>
            <w:r w:rsidR="00F2295A" w:rsidRPr="00FE7319">
              <w:rPr>
                <w:bCs/>
                <w:color w:val="1F4E79" w:themeColor="accent1" w:themeShade="80"/>
              </w:rPr>
              <w:t>o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BCAFB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512F2386" w14:textId="1F64E7C4" w:rsidR="00290838" w:rsidRPr="00FE7319" w:rsidRDefault="001F395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fi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0ADF5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872B3FC" w14:textId="38B4444C" w:rsidR="00290838" w:rsidRPr="00FE7319" w:rsidRDefault="00B56EA0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righ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58822" w14:textId="59D45F82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36F7808" w14:textId="61E5EF66" w:rsidR="00290838" w:rsidRPr="00FE7319" w:rsidRDefault="00B56EA0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still, yet</w:t>
            </w:r>
          </w:p>
        </w:tc>
      </w:tr>
      <w:tr w:rsidR="00FE7319" w:rsidRPr="00FE7319" w14:paraId="0E135421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1D656" w14:textId="77777777" w:rsidR="00290838" w:rsidRPr="00B1570B" w:rsidRDefault="00290838" w:rsidP="00C60C2E">
            <w:pPr>
              <w:rPr>
                <w:bCs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41136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E85180" w14:textId="7DEC1ADF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7769841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8B4E15" w14:textId="7EF8CF45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9497771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3F200A" w14:textId="53DE6135" w:rsidR="00290838" w:rsidRPr="00FE7319" w:rsidRDefault="005A0656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13686006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BD2A79" w14:textId="73F2305D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  <w:tr w:rsidR="00FE7319" w:rsidRPr="00FE7319" w14:paraId="16D40E8A" w14:textId="77777777" w:rsidTr="00C60C2E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263F" w14:textId="77777777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0CBAF177" w14:textId="63D6D9BF" w:rsidR="00290838" w:rsidRPr="00B1570B" w:rsidRDefault="00290838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B1570B">
              <w:rPr>
                <w:bCs/>
                <w:color w:val="1F4E79" w:themeColor="accent1" w:themeShade="80"/>
              </w:rPr>
              <w:t>10</w:t>
            </w:r>
            <w:r w:rsidR="00B1570B" w:rsidRPr="00B1570B">
              <w:rPr>
                <w:bCs/>
                <w:color w:val="1F4E79" w:themeColor="accent1" w:themeShade="80"/>
              </w:rPr>
              <w:t>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FFC8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52A18A34" w14:textId="70BCABE7" w:rsidR="00290838" w:rsidRPr="00FE7319" w:rsidRDefault="00E40197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rid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15DEC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1F105F12" w14:textId="0806F0AA" w:rsidR="00290838" w:rsidRPr="00FE7319" w:rsidRDefault="00E40197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driv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AB4CE" w14:textId="77777777" w:rsidR="005A6BDB" w:rsidRPr="00FE7319" w:rsidRDefault="005A6BDB" w:rsidP="00C60C2E">
            <w:pPr>
              <w:rPr>
                <w:bCs/>
                <w:color w:val="1F4E79" w:themeColor="accent1" w:themeShade="80"/>
              </w:rPr>
            </w:pPr>
          </w:p>
          <w:p w14:paraId="13A491AE" w14:textId="3AB85EBA" w:rsidR="00290838" w:rsidRPr="00FE7319" w:rsidRDefault="004B0F3C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experienc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BE895" w14:textId="77777777" w:rsidR="005A6BDB" w:rsidRPr="00FE7319" w:rsidRDefault="005A6BDB" w:rsidP="00C60C2E">
            <w:pPr>
              <w:jc w:val="center"/>
              <w:rPr>
                <w:bCs/>
                <w:color w:val="1F4E79" w:themeColor="accent1" w:themeShade="80"/>
              </w:rPr>
            </w:pPr>
          </w:p>
          <w:p w14:paraId="557C263E" w14:textId="6829B202" w:rsidR="00290838" w:rsidRPr="00FE7319" w:rsidRDefault="004B0F3C" w:rsidP="00C60C2E">
            <w:pPr>
              <w:jc w:val="center"/>
              <w:rPr>
                <w:bCs/>
                <w:color w:val="1F4E79" w:themeColor="accent1" w:themeShade="80"/>
              </w:rPr>
            </w:pPr>
            <w:r w:rsidRPr="00FE7319">
              <w:rPr>
                <w:bCs/>
                <w:color w:val="1F4E79" w:themeColor="accent1" w:themeShade="80"/>
              </w:rPr>
              <w:t>to say, tell</w:t>
            </w:r>
          </w:p>
        </w:tc>
      </w:tr>
      <w:tr w:rsidR="00FE7319" w:rsidRPr="00FE7319" w14:paraId="683C7D8D" w14:textId="77777777" w:rsidTr="00C60C2E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E7AD4" w14:textId="77777777" w:rsidR="00290838" w:rsidRPr="00FE7319" w:rsidRDefault="00290838" w:rsidP="00C60C2E">
            <w:pPr>
              <w:rPr>
                <w:b/>
                <w:color w:val="1F4E79" w:themeColor="accent1" w:themeShade="8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-14479257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FB07C8" w14:textId="52A8EC5B" w:rsidR="00290838" w:rsidRPr="00FE7319" w:rsidRDefault="005A0656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eastAsia="en-GB"/>
              </w:rPr>
              <w:id w:val="14143627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666BA8" w14:textId="5189C9B2" w:rsidR="00290838" w:rsidRPr="00FE7319" w:rsidRDefault="00290838" w:rsidP="00C60C2E">
                <w:pPr>
                  <w:jc w:val="center"/>
                  <w:rPr>
                    <w:bCs/>
                    <w:noProof/>
                    <w:color w:val="1F4E79" w:themeColor="accent1" w:themeShade="80"/>
                    <w:lang w:eastAsia="en-GB"/>
                  </w:rPr>
                </w:pPr>
                <w:r w:rsidRPr="00FE7319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20250481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3CEA5D" w14:textId="46AADCBC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</w:rPr>
              <w:id w:val="-823274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F7E5EC" w14:textId="2E267111" w:rsidR="00290838" w:rsidRPr="00FE7319" w:rsidRDefault="00290838" w:rsidP="00C60C2E">
                <w:pPr>
                  <w:jc w:val="center"/>
                  <w:rPr>
                    <w:bCs/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bCs/>
                    <w:color w:val="1F4E79" w:themeColor="accent1" w:themeShade="80"/>
                  </w:rPr>
                  <w:t>☐</w:t>
                </w:r>
              </w:p>
            </w:sdtContent>
          </w:sdt>
        </w:tc>
      </w:tr>
    </w:tbl>
    <w:p w14:paraId="135E00AE" w14:textId="152D1482" w:rsidR="000D32E2" w:rsidRPr="00FE7319" w:rsidRDefault="00290838" w:rsidP="00290838">
      <w:pPr>
        <w:rPr>
          <w:bCs/>
          <w:color w:val="1F4E79" w:themeColor="accent1" w:themeShade="80"/>
          <w:sz w:val="12"/>
          <w:szCs w:val="12"/>
        </w:rPr>
      </w:pPr>
      <w:r w:rsidRPr="00FE7319">
        <w:rPr>
          <w:bCs/>
          <w:color w:val="1F4E79" w:themeColor="accent1" w:themeShade="80"/>
          <w:sz w:val="12"/>
          <w:szCs w:val="12"/>
        </w:rPr>
        <w:t xml:space="preserve"> </w:t>
      </w:r>
    </w:p>
    <w:p w14:paraId="195303A0" w14:textId="0D270D50" w:rsidR="00D50F51" w:rsidRPr="00FE7319" w:rsidRDefault="00D50F51" w:rsidP="00AE7E5A">
      <w:pPr>
        <w:spacing w:after="0" w:line="360" w:lineRule="auto"/>
        <w:rPr>
          <w:bCs/>
          <w:color w:val="1F4E79" w:themeColor="accent1" w:themeShade="80"/>
        </w:rPr>
      </w:pPr>
      <w:r w:rsidRPr="00FE7319">
        <w:rPr>
          <w:bCs/>
          <w:color w:val="1F4E79" w:themeColor="accent1" w:themeShade="80"/>
        </w:rPr>
        <w:t xml:space="preserve">Now </w:t>
      </w:r>
      <w:r w:rsidRPr="00FE7319">
        <w:rPr>
          <w:b/>
          <w:color w:val="1F4E79" w:themeColor="accent1" w:themeShade="80"/>
        </w:rPr>
        <w:t>turn the page</w:t>
      </w:r>
      <w:r w:rsidRPr="00FE7319">
        <w:rPr>
          <w:bCs/>
          <w:color w:val="1F4E79" w:themeColor="accent1" w:themeShade="80"/>
        </w:rPr>
        <w:t>. You will hear the instructions for vocabulary test part B.</w:t>
      </w:r>
    </w:p>
    <w:p w14:paraId="62FE2F39" w14:textId="79339C86" w:rsidR="00AB0F23" w:rsidRPr="00FE7319" w:rsidRDefault="00AB0F23" w:rsidP="00AB0F23">
      <w:pPr>
        <w:rPr>
          <w:bCs/>
          <w:color w:val="1F4E79" w:themeColor="accent1" w:themeShade="80"/>
        </w:rPr>
      </w:pPr>
      <w:bookmarkStart w:id="5" w:name="_Hlk59281439"/>
      <w:bookmarkStart w:id="6" w:name="_Hlk59133940"/>
      <w:r w:rsidRPr="00FE7319">
        <w:rPr>
          <w:rFonts w:eastAsia="Times New Roman" w:cs="Arial"/>
          <w:b/>
          <w:color w:val="1F4E79" w:themeColor="accent1" w:themeShade="80"/>
          <w:lang w:eastAsia="en-GB"/>
        </w:rPr>
        <w:lastRenderedPageBreak/>
        <w:t>PART B (CATEGORIES)</w:t>
      </w:r>
    </w:p>
    <w:p w14:paraId="4C66767F" w14:textId="10EACC26" w:rsidR="00AB0F23" w:rsidRPr="00FE7319" w:rsidRDefault="00AB0F23" w:rsidP="00AB0F23">
      <w:pPr>
        <w:spacing w:after="0" w:line="240" w:lineRule="auto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 xml:space="preserve">Here are ten English categories. You will hear the categories read out to you. Then, you will </w:t>
      </w:r>
      <w:r w:rsidRPr="00FE7319">
        <w:rPr>
          <w:b/>
          <w:bCs/>
          <w:color w:val="1F4E79" w:themeColor="accent1" w:themeShade="80"/>
        </w:rPr>
        <w:t xml:space="preserve">hear </w:t>
      </w:r>
      <w:r w:rsidRPr="00FE7319">
        <w:rPr>
          <w:color w:val="1F4E79" w:themeColor="accent1" w:themeShade="80"/>
        </w:rPr>
        <w:t xml:space="preserve">four words in German. </w:t>
      </w:r>
    </w:p>
    <w:p w14:paraId="11DCC958" w14:textId="77777777" w:rsidR="00AB0F23" w:rsidRPr="00FE7319" w:rsidRDefault="00AB0F23" w:rsidP="00AB0F23">
      <w:pPr>
        <w:spacing w:after="0" w:line="240" w:lineRule="auto"/>
        <w:rPr>
          <w:color w:val="1F4E79" w:themeColor="accent1" w:themeShade="80"/>
        </w:rPr>
      </w:pPr>
    </w:p>
    <w:p w14:paraId="5E24FB53" w14:textId="201AB0EC" w:rsidR="00AB0F23" w:rsidRPr="00FE7319" w:rsidRDefault="00326F75" w:rsidP="00AB0F23">
      <w:pPr>
        <w:spacing w:after="0" w:line="240" w:lineRule="auto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P</w:t>
      </w:r>
      <w:r w:rsidR="00AB0F23" w:rsidRPr="00FE7319">
        <w:rPr>
          <w:color w:val="1F4E79" w:themeColor="accent1" w:themeShade="80"/>
        </w:rPr>
        <w:t xml:space="preserve">ut a </w:t>
      </w:r>
      <w:r w:rsidR="00AB0F23" w:rsidRPr="00FE7319">
        <w:rPr>
          <w:b/>
          <w:color w:val="1F4E79" w:themeColor="accent1" w:themeShade="80"/>
        </w:rPr>
        <w:t>cross (x)</w:t>
      </w:r>
      <w:r w:rsidR="00AB0F23" w:rsidRPr="00FE7319">
        <w:rPr>
          <w:color w:val="1F4E79" w:themeColor="accent1" w:themeShade="80"/>
        </w:rPr>
        <w:t xml:space="preserve"> under the word (A, B, C or D) </w:t>
      </w:r>
      <w:r w:rsidR="003E3FF0" w:rsidRPr="00FE7319">
        <w:rPr>
          <w:color w:val="1F4E79" w:themeColor="accent1" w:themeShade="80"/>
        </w:rPr>
        <w:t>that</w:t>
      </w:r>
      <w:r w:rsidR="00AB0F23" w:rsidRPr="00FE7319">
        <w:rPr>
          <w:color w:val="1F4E79" w:themeColor="accent1" w:themeShade="80"/>
        </w:rPr>
        <w:t xml:space="preserve"> is a good example of the category. You will hear each set of </w:t>
      </w:r>
      <w:r w:rsidR="00F43495" w:rsidRPr="00FE7319">
        <w:rPr>
          <w:color w:val="1F4E79" w:themeColor="accent1" w:themeShade="80"/>
        </w:rPr>
        <w:t>German</w:t>
      </w:r>
      <w:r w:rsidR="00AB0F23" w:rsidRPr="00FE7319">
        <w:rPr>
          <w:color w:val="1F4E79" w:themeColor="accent1" w:themeShade="80"/>
        </w:rPr>
        <w:t xml:space="preserve"> words </w:t>
      </w:r>
      <w:r w:rsidR="00AB0F23" w:rsidRPr="00FE7319">
        <w:rPr>
          <w:b/>
          <w:color w:val="1F4E79" w:themeColor="accent1" w:themeShade="80"/>
        </w:rPr>
        <w:t>twice.</w:t>
      </w:r>
      <w:r w:rsidR="00AB0F23" w:rsidRPr="00FE7319">
        <w:rPr>
          <w:b/>
          <w:color w:val="1F4E79" w:themeColor="accent1" w:themeShade="80"/>
        </w:rPr>
        <w:br/>
      </w:r>
      <w:r w:rsidR="00AB0F23" w:rsidRPr="00FE7319">
        <w:rPr>
          <w:b/>
          <w:color w:val="1F4E79" w:themeColor="accent1" w:themeShade="80"/>
        </w:rPr>
        <w:br/>
        <w:t>Which German word is a good example of …?</w:t>
      </w:r>
    </w:p>
    <w:bookmarkEnd w:id="5"/>
    <w:bookmarkEnd w:id="6"/>
    <w:p w14:paraId="7ECA5A23" w14:textId="77777777" w:rsidR="00B9109F" w:rsidRPr="00FE7319" w:rsidRDefault="00B9109F" w:rsidP="00B9109F">
      <w:pPr>
        <w:spacing w:after="0" w:line="240" w:lineRule="auto"/>
        <w:rPr>
          <w:bCs/>
          <w:color w:val="1F4E79" w:themeColor="accent1" w:themeShade="8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4F59229C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ADE93A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D95A2B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02650675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78B55A04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604B4F67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44320E3D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B9109F" w:rsidRPr="00FE7319" w14:paraId="62E85D57" w14:textId="77777777" w:rsidTr="00B9109F">
        <w:trPr>
          <w:trHeight w:val="267"/>
        </w:trPr>
        <w:tc>
          <w:tcPr>
            <w:tcW w:w="527" w:type="dxa"/>
            <w:tcBorders>
              <w:top w:val="single" w:sz="4" w:space="0" w:color="auto"/>
            </w:tcBorders>
          </w:tcPr>
          <w:p w14:paraId="29919C74" w14:textId="446C677A" w:rsidR="00B9109F" w:rsidRPr="00FE7319" w:rsidRDefault="00B9109F" w:rsidP="00B9109F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522BE98D" w14:textId="2AB2D954" w:rsidR="00B9109F" w:rsidRPr="00FE7319" w:rsidRDefault="00B06650" w:rsidP="00B9109F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</w:t>
            </w:r>
            <w:r w:rsidR="004963F8" w:rsidRPr="00FE7319">
              <w:rPr>
                <w:color w:val="1F4E79" w:themeColor="accent1" w:themeShade="80"/>
              </w:rPr>
              <w:t xml:space="preserve"> place</w:t>
            </w:r>
          </w:p>
        </w:tc>
        <w:sdt>
          <w:sdtPr>
            <w:rPr>
              <w:color w:val="1F4E79" w:themeColor="accent1" w:themeShade="80"/>
            </w:rPr>
            <w:id w:val="690415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79ABB723" w14:textId="1E1F356D" w:rsidR="00B9109F" w:rsidRPr="00FE7319" w:rsidRDefault="00505229" w:rsidP="00505229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15338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4B9DAFA7" w14:textId="4172A5A9" w:rsidR="00B9109F" w:rsidRPr="00FE7319" w:rsidRDefault="00505229" w:rsidP="00505229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03795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7B686FE8" w14:textId="0C0794BF" w:rsidR="00B9109F" w:rsidRPr="00FE7319" w:rsidRDefault="00FA1943" w:rsidP="00FA1943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12681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709A1A1A" w14:textId="4872D6C8" w:rsidR="00B9109F" w:rsidRPr="00FE7319" w:rsidRDefault="00FA1943" w:rsidP="00FA1943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0751C33A" w14:textId="77777777" w:rsidR="00B9109F" w:rsidRPr="00FE7319" w:rsidRDefault="00B9109F" w:rsidP="00B9109F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4577D961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BB3BC5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0DB25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2E13E778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4CA3B5F1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3F87C61A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56C7AE55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FA1943" w:rsidRPr="00FE7319" w14:paraId="699638B4" w14:textId="77777777" w:rsidTr="00FA1943">
        <w:trPr>
          <w:trHeight w:val="50"/>
        </w:trPr>
        <w:tc>
          <w:tcPr>
            <w:tcW w:w="527" w:type="dxa"/>
            <w:tcBorders>
              <w:top w:val="single" w:sz="4" w:space="0" w:color="auto"/>
            </w:tcBorders>
          </w:tcPr>
          <w:p w14:paraId="21DB4AA9" w14:textId="0DCA8D2A" w:rsidR="00FA1943" w:rsidRPr="00FE7319" w:rsidRDefault="00FA1943" w:rsidP="00FA1943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74CC08DD" w14:textId="083FE1AE" w:rsidR="00FA1943" w:rsidRPr="00FE7319" w:rsidRDefault="004963F8" w:rsidP="00FA1943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 number</w:t>
            </w:r>
          </w:p>
        </w:tc>
        <w:sdt>
          <w:sdtPr>
            <w:rPr>
              <w:color w:val="1F4E79" w:themeColor="accent1" w:themeShade="80"/>
            </w:rPr>
            <w:id w:val="89485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527CED76" w14:textId="3BCEEAE0" w:rsidR="00FA1943" w:rsidRPr="00FE7319" w:rsidRDefault="00FA1943" w:rsidP="00FA1943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97441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1DAEA65B" w14:textId="0C12C8AA" w:rsidR="00FA1943" w:rsidRPr="00FE7319" w:rsidRDefault="00FA1943" w:rsidP="00FA1943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315459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030A668" w14:textId="474E26FD" w:rsidR="00FA1943" w:rsidRPr="00FE7319" w:rsidRDefault="00FA1943" w:rsidP="00FA1943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824392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756CCA35" w14:textId="50F53CDE" w:rsidR="00FA1943" w:rsidRPr="00FE7319" w:rsidRDefault="00FA1943" w:rsidP="00FA1943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430A4F7F" w14:textId="77777777" w:rsidR="00B9109F" w:rsidRPr="00FE7319" w:rsidRDefault="00B9109F" w:rsidP="00B9109F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7DE0B465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988982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E04047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390ECDF8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08006556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123C373D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2B1FCBF8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E138C0" w:rsidRPr="00FE7319" w14:paraId="6626E0ED" w14:textId="77777777" w:rsidTr="00ED2485">
        <w:trPr>
          <w:trHeight w:val="178"/>
        </w:trPr>
        <w:tc>
          <w:tcPr>
            <w:tcW w:w="527" w:type="dxa"/>
            <w:tcBorders>
              <w:top w:val="single" w:sz="4" w:space="0" w:color="auto"/>
            </w:tcBorders>
          </w:tcPr>
          <w:p w14:paraId="30757596" w14:textId="2E962F91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3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  <w:vAlign w:val="center"/>
          </w:tcPr>
          <w:p w14:paraId="252CCEBD" w14:textId="7E5F8F53" w:rsidR="00E138C0" w:rsidRPr="00FE7319" w:rsidRDefault="00B0665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</w:t>
            </w:r>
            <w:r w:rsidR="00564B57" w:rsidRPr="00FE7319">
              <w:rPr>
                <w:color w:val="1F4E79" w:themeColor="accent1" w:themeShade="80"/>
              </w:rPr>
              <w:t xml:space="preserve"> way of communicating</w:t>
            </w:r>
          </w:p>
        </w:tc>
        <w:sdt>
          <w:sdtPr>
            <w:rPr>
              <w:color w:val="1F4E79" w:themeColor="accent1" w:themeShade="80"/>
            </w:rPr>
            <w:id w:val="224885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4303FAEE" w14:textId="2E4AC0ED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145652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0ABE673D" w14:textId="5E199BE8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6205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458B3C6B" w14:textId="1EB7A99E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638874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0999A3A0" w14:textId="2E911013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7C8FDFF3" w14:textId="77777777" w:rsidR="00B9109F" w:rsidRPr="00FE7319" w:rsidRDefault="00B9109F" w:rsidP="00B9109F">
      <w:pPr>
        <w:spacing w:after="0" w:line="240" w:lineRule="auto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73247D2E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8F7725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AA8AC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3785AD58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1E57E129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2C65B3B8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54AC5ACE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E138C0" w:rsidRPr="00FE7319" w14:paraId="48E42B41" w14:textId="77777777" w:rsidTr="007045DB">
        <w:tc>
          <w:tcPr>
            <w:tcW w:w="527" w:type="dxa"/>
            <w:tcBorders>
              <w:top w:val="single" w:sz="4" w:space="0" w:color="auto"/>
            </w:tcBorders>
          </w:tcPr>
          <w:p w14:paraId="59E34093" w14:textId="52ABA710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4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7E3132C5" w14:textId="05377DFB" w:rsidR="00E138C0" w:rsidRPr="00FE7319" w:rsidRDefault="00C400DD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 drink</w:t>
            </w:r>
          </w:p>
        </w:tc>
        <w:sdt>
          <w:sdtPr>
            <w:rPr>
              <w:color w:val="1F4E79" w:themeColor="accent1" w:themeShade="80"/>
            </w:rPr>
            <w:id w:val="207775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4075BAEF" w14:textId="6A0F2D16" w:rsidR="00E138C0" w:rsidRPr="00FE7319" w:rsidRDefault="004D1B0E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656595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7F9136F7" w14:textId="60EDEAD4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252866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00F6A143" w14:textId="510E5B95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049683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109540D0" w14:textId="2BCC33C3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745C2AB9" w14:textId="77777777" w:rsidR="00B9109F" w:rsidRPr="00FE7319" w:rsidRDefault="00B9109F" w:rsidP="00B9109F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310A046D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DFF618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F0A600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6B1D1913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5657EE41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065C134D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155D22BA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E138C0" w:rsidRPr="00FE7319" w14:paraId="60745DD6" w14:textId="77777777" w:rsidTr="007045DB">
        <w:tc>
          <w:tcPr>
            <w:tcW w:w="527" w:type="dxa"/>
            <w:tcBorders>
              <w:top w:val="single" w:sz="4" w:space="0" w:color="auto"/>
            </w:tcBorders>
          </w:tcPr>
          <w:p w14:paraId="68588EAE" w14:textId="1E350567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5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2866952F" w14:textId="035D99C6" w:rsidR="00E138C0" w:rsidRPr="00FE7319" w:rsidRDefault="00564B57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</w:t>
            </w:r>
            <w:r w:rsidR="006B222D" w:rsidRPr="00FE7319">
              <w:rPr>
                <w:color w:val="1F4E79" w:themeColor="accent1" w:themeShade="80"/>
              </w:rPr>
              <w:t>n amount</w:t>
            </w:r>
          </w:p>
        </w:tc>
        <w:sdt>
          <w:sdtPr>
            <w:rPr>
              <w:color w:val="1F4E79" w:themeColor="accent1" w:themeShade="80"/>
            </w:rPr>
            <w:id w:val="-696772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0275FC1A" w14:textId="14DC63E9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824768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035524A0" w14:textId="45FED2AF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2040458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746AC3EC" w14:textId="2E295DCE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007660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3EEB359B" w14:textId="30D2C2A2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6B40D579" w14:textId="77777777" w:rsidR="00B9109F" w:rsidRPr="00FE7319" w:rsidRDefault="00B9109F" w:rsidP="00B9109F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34072EAB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4A7107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EECF1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76349364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5A076C39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69CF9B26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5C7FF5D7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E138C0" w:rsidRPr="00FE7319" w14:paraId="050556CF" w14:textId="77777777" w:rsidTr="007045DB">
        <w:tc>
          <w:tcPr>
            <w:tcW w:w="527" w:type="dxa"/>
            <w:tcBorders>
              <w:top w:val="single" w:sz="4" w:space="0" w:color="auto"/>
            </w:tcBorders>
          </w:tcPr>
          <w:p w14:paraId="12962FBD" w14:textId="731D0C2B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6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26B2226E" w14:textId="2070F20D" w:rsidR="00E138C0" w:rsidRPr="00FE7319" w:rsidRDefault="00666DD9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</w:t>
            </w:r>
            <w:r w:rsidR="005E5390" w:rsidRPr="00FE7319">
              <w:rPr>
                <w:color w:val="1F4E79" w:themeColor="accent1" w:themeShade="80"/>
              </w:rPr>
              <w:t xml:space="preserve"> feeling</w:t>
            </w:r>
            <w:r w:rsidR="00010197" w:rsidRPr="00FE7319">
              <w:rPr>
                <w:color w:val="1F4E79" w:themeColor="accent1" w:themeShade="80"/>
              </w:rPr>
              <w:t xml:space="preserve"> or state</w:t>
            </w:r>
          </w:p>
        </w:tc>
        <w:sdt>
          <w:sdtPr>
            <w:rPr>
              <w:color w:val="1F4E79" w:themeColor="accent1" w:themeShade="80"/>
            </w:rPr>
            <w:id w:val="558760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1ADF955A" w14:textId="3AD7C436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820117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0E716ACD" w14:textId="552CBAB3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465810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301AEA6E" w14:textId="1AAA09F0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082105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13A03B08" w14:textId="3AB66F74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38DFFFD1" w14:textId="77777777" w:rsidR="00B9109F" w:rsidRPr="00FE7319" w:rsidRDefault="00B9109F" w:rsidP="00B9109F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72673537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5CCBF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6C6A5E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6A396DB7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3832EFF4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152C41C1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5DE341FB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E138C0" w:rsidRPr="00FE7319" w14:paraId="37BCE2FB" w14:textId="77777777" w:rsidTr="007045DB">
        <w:tc>
          <w:tcPr>
            <w:tcW w:w="527" w:type="dxa"/>
            <w:tcBorders>
              <w:top w:val="single" w:sz="4" w:space="0" w:color="auto"/>
            </w:tcBorders>
          </w:tcPr>
          <w:p w14:paraId="7C71628F" w14:textId="3C68BFF6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7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24DEF13A" w14:textId="7164D7B2" w:rsidR="00E138C0" w:rsidRPr="00FE7319" w:rsidRDefault="00564B57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n occupation</w:t>
            </w:r>
          </w:p>
        </w:tc>
        <w:sdt>
          <w:sdtPr>
            <w:rPr>
              <w:color w:val="1F4E79" w:themeColor="accent1" w:themeShade="80"/>
            </w:rPr>
            <w:id w:val="-368830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17D8F97E" w14:textId="6E4AA00C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756472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79E80BD2" w14:textId="293BBA92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881217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61A6834" w14:textId="575D38EF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2129695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4E1C88E7" w14:textId="5F6310D8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645C8196" w14:textId="77777777" w:rsidR="00B9109F" w:rsidRPr="00FE7319" w:rsidRDefault="00B9109F" w:rsidP="00B9109F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38ABC6BD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E43F7E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4A31D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45D236F3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2C92D096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1758C8D6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441D7203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E138C0" w:rsidRPr="00FE7319" w14:paraId="706527B4" w14:textId="77777777" w:rsidTr="007045DB">
        <w:tc>
          <w:tcPr>
            <w:tcW w:w="527" w:type="dxa"/>
            <w:tcBorders>
              <w:top w:val="single" w:sz="4" w:space="0" w:color="auto"/>
            </w:tcBorders>
          </w:tcPr>
          <w:p w14:paraId="30F41ED9" w14:textId="19992167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8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20502AAC" w14:textId="27FFD4C6" w:rsidR="00E138C0" w:rsidRPr="00FE7319" w:rsidRDefault="0013504D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a</w:t>
            </w:r>
            <w:r w:rsidR="00567E21" w:rsidRPr="00FE7319">
              <w:rPr>
                <w:color w:val="1F4E79" w:themeColor="accent1" w:themeShade="80"/>
              </w:rPr>
              <w:t xml:space="preserve"> country</w:t>
            </w:r>
          </w:p>
        </w:tc>
        <w:sdt>
          <w:sdtPr>
            <w:rPr>
              <w:color w:val="1F4E79" w:themeColor="accent1" w:themeShade="80"/>
            </w:rPr>
            <w:id w:val="-869907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3E81D908" w14:textId="52B29047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171170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166FEBDD" w14:textId="316E2F5C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44405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EB83C99" w14:textId="3B4FAFD9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75689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5CF9A614" w14:textId="7D334F20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73B10771" w14:textId="77777777" w:rsidR="00B9109F" w:rsidRPr="00FE7319" w:rsidRDefault="00B9109F" w:rsidP="00B9109F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3271"/>
        <w:gridCol w:w="1743"/>
        <w:gridCol w:w="1735"/>
        <w:gridCol w:w="1746"/>
        <w:gridCol w:w="1741"/>
      </w:tblGrid>
      <w:tr w:rsidR="00FE7319" w:rsidRPr="00FE7319" w14:paraId="55811600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777F59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5D5891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</w:tcPr>
          <w:p w14:paraId="201B8759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</w:tcPr>
          <w:p w14:paraId="5B241E8C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</w:tcPr>
          <w:p w14:paraId="13B4CA10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</w:tcPr>
          <w:p w14:paraId="19B87C31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E138C0" w:rsidRPr="00FE7319" w14:paraId="3A2B838A" w14:textId="77777777" w:rsidTr="007045DB">
        <w:tc>
          <w:tcPr>
            <w:tcW w:w="527" w:type="dxa"/>
            <w:tcBorders>
              <w:top w:val="single" w:sz="4" w:space="0" w:color="auto"/>
            </w:tcBorders>
          </w:tcPr>
          <w:p w14:paraId="5435F2AA" w14:textId="22A32883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9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34AB367B" w14:textId="78C98880" w:rsidR="00E138C0" w:rsidRPr="00FE7319" w:rsidRDefault="0013504D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 xml:space="preserve">a </w:t>
            </w:r>
            <w:r w:rsidR="00567E21" w:rsidRPr="00FE7319">
              <w:rPr>
                <w:color w:val="1F4E79" w:themeColor="accent1" w:themeShade="80"/>
              </w:rPr>
              <w:t>way of travelling</w:t>
            </w:r>
          </w:p>
        </w:tc>
        <w:sdt>
          <w:sdtPr>
            <w:rPr>
              <w:color w:val="1F4E79" w:themeColor="accent1" w:themeShade="80"/>
            </w:rPr>
            <w:id w:val="271989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2755D48B" w14:textId="0F20021B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-159038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22C79364" w14:textId="40B695E1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462615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5D6E3453" w14:textId="5BD27CEF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22362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67DA3B8D" w14:textId="48BCFEEE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32620D84" w14:textId="77777777" w:rsidR="00B9109F" w:rsidRPr="00FE7319" w:rsidRDefault="00B9109F" w:rsidP="00B9109F">
      <w:pPr>
        <w:spacing w:after="0"/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266"/>
        <w:gridCol w:w="1740"/>
        <w:gridCol w:w="1732"/>
        <w:gridCol w:w="1743"/>
        <w:gridCol w:w="1738"/>
      </w:tblGrid>
      <w:tr w:rsidR="00FE7319" w:rsidRPr="00FE7319" w14:paraId="53137C07" w14:textId="77777777" w:rsidTr="007045DB">
        <w:tc>
          <w:tcPr>
            <w:tcW w:w="5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AD4642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D52DA" w14:textId="77777777" w:rsidR="00B9109F" w:rsidRPr="00FE7319" w:rsidRDefault="00B9109F" w:rsidP="00B9109F">
            <w:pPr>
              <w:rPr>
                <w:color w:val="1F4E79" w:themeColor="accent1" w:themeShade="80"/>
              </w:rPr>
            </w:pPr>
          </w:p>
        </w:tc>
        <w:tc>
          <w:tcPr>
            <w:tcW w:w="1743" w:type="dxa"/>
            <w:tcBorders>
              <w:left w:val="single" w:sz="4" w:space="0" w:color="auto"/>
            </w:tcBorders>
            <w:shd w:val="clear" w:color="auto" w:fill="auto"/>
          </w:tcPr>
          <w:p w14:paraId="2D105F38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A</w:t>
            </w:r>
          </w:p>
        </w:tc>
        <w:tc>
          <w:tcPr>
            <w:tcW w:w="1735" w:type="dxa"/>
            <w:shd w:val="clear" w:color="auto" w:fill="auto"/>
          </w:tcPr>
          <w:p w14:paraId="6821C214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B</w:t>
            </w:r>
          </w:p>
        </w:tc>
        <w:tc>
          <w:tcPr>
            <w:tcW w:w="1746" w:type="dxa"/>
            <w:shd w:val="clear" w:color="auto" w:fill="auto"/>
          </w:tcPr>
          <w:p w14:paraId="721F7831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C</w:t>
            </w:r>
          </w:p>
        </w:tc>
        <w:tc>
          <w:tcPr>
            <w:tcW w:w="1741" w:type="dxa"/>
            <w:shd w:val="clear" w:color="auto" w:fill="auto"/>
          </w:tcPr>
          <w:p w14:paraId="3C52E477" w14:textId="77777777" w:rsidR="00B9109F" w:rsidRPr="00FE7319" w:rsidRDefault="00B9109F" w:rsidP="00B9109F">
            <w:pPr>
              <w:jc w:val="center"/>
              <w:rPr>
                <w:b/>
                <w:bCs/>
                <w:color w:val="1F4E79" w:themeColor="accent1" w:themeShade="80"/>
              </w:rPr>
            </w:pPr>
            <w:r w:rsidRPr="00FE7319">
              <w:rPr>
                <w:b/>
                <w:bCs/>
                <w:color w:val="1F4E79" w:themeColor="accent1" w:themeShade="80"/>
              </w:rPr>
              <w:t>D</w:t>
            </w:r>
          </w:p>
        </w:tc>
      </w:tr>
      <w:tr w:rsidR="00FE7319" w:rsidRPr="00FE7319" w14:paraId="0B3AFD1D" w14:textId="77777777" w:rsidTr="007045DB">
        <w:tc>
          <w:tcPr>
            <w:tcW w:w="527" w:type="dxa"/>
            <w:tcBorders>
              <w:top w:val="single" w:sz="4" w:space="0" w:color="auto"/>
            </w:tcBorders>
          </w:tcPr>
          <w:p w14:paraId="2D89E75E" w14:textId="6855F6FD" w:rsidR="00E138C0" w:rsidRPr="00FE7319" w:rsidRDefault="00E138C0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0</w:t>
            </w:r>
            <w:r w:rsidR="00B1570B">
              <w:rPr>
                <w:color w:val="1F4E79" w:themeColor="accent1" w:themeShade="80"/>
              </w:rPr>
              <w:t>.</w:t>
            </w:r>
          </w:p>
        </w:tc>
        <w:tc>
          <w:tcPr>
            <w:tcW w:w="3271" w:type="dxa"/>
            <w:tcBorders>
              <w:top w:val="single" w:sz="4" w:space="0" w:color="auto"/>
            </w:tcBorders>
          </w:tcPr>
          <w:p w14:paraId="1E7DDE49" w14:textId="2865AB4B" w:rsidR="00E138C0" w:rsidRPr="00FE7319" w:rsidRDefault="0013504D" w:rsidP="00E138C0">
            <w:pPr>
              <w:spacing w:line="360" w:lineRule="auto"/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 xml:space="preserve">a </w:t>
            </w:r>
            <w:r w:rsidR="00B56EA0" w:rsidRPr="00FE7319">
              <w:rPr>
                <w:color w:val="1F4E79" w:themeColor="accent1" w:themeShade="80"/>
              </w:rPr>
              <w:t>description of size</w:t>
            </w:r>
          </w:p>
        </w:tc>
        <w:sdt>
          <w:sdtPr>
            <w:rPr>
              <w:color w:val="1F4E79" w:themeColor="accent1" w:themeShade="80"/>
            </w:rPr>
            <w:id w:val="2007621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3" w:type="dxa"/>
              </w:tcPr>
              <w:p w14:paraId="5DC567E4" w14:textId="64AB53DC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105384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35" w:type="dxa"/>
              </w:tcPr>
              <w:p w14:paraId="792F79B4" w14:textId="5B6FB9F4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167259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6" w:type="dxa"/>
              </w:tcPr>
              <w:p w14:paraId="2D5CF377" w14:textId="4CE3E267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  <w:sdt>
          <w:sdtPr>
            <w:rPr>
              <w:color w:val="1F4E79" w:themeColor="accent1" w:themeShade="80"/>
            </w:rPr>
            <w:id w:val="983734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41" w:type="dxa"/>
              </w:tcPr>
              <w:p w14:paraId="61F4E67C" w14:textId="3F4C9508" w:rsidR="00E138C0" w:rsidRPr="00FE7319" w:rsidRDefault="00E138C0" w:rsidP="00E138C0">
                <w:pPr>
                  <w:spacing w:line="360" w:lineRule="auto"/>
                  <w:jc w:val="center"/>
                  <w:rPr>
                    <w:color w:val="1F4E79" w:themeColor="accent1" w:themeShade="80"/>
                  </w:rPr>
                </w:pPr>
                <w:r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p>
            </w:tc>
          </w:sdtContent>
        </w:sdt>
      </w:tr>
    </w:tbl>
    <w:p w14:paraId="79ECC8C7" w14:textId="77777777" w:rsidR="00B9109F" w:rsidRPr="00FE7319" w:rsidRDefault="00B9109F" w:rsidP="000A076B">
      <w:pPr>
        <w:spacing w:after="0" w:line="360" w:lineRule="auto"/>
        <w:rPr>
          <w:bCs/>
          <w:color w:val="1F4E79" w:themeColor="accent1" w:themeShade="80"/>
          <w:sz w:val="4"/>
          <w:szCs w:val="4"/>
        </w:rPr>
      </w:pPr>
    </w:p>
    <w:p w14:paraId="4F104DC7" w14:textId="77777777" w:rsidR="000A076B" w:rsidRPr="000A076B" w:rsidRDefault="000A076B" w:rsidP="000A076B">
      <w:pPr>
        <w:spacing w:before="120" w:after="0" w:line="360" w:lineRule="auto"/>
        <w:rPr>
          <w:bCs/>
          <w:color w:val="1F4E79" w:themeColor="accent1" w:themeShade="80"/>
        </w:rPr>
      </w:pPr>
      <w:bookmarkStart w:id="7" w:name="_Hlk59134622"/>
      <w:r w:rsidRPr="00290759">
        <w:rPr>
          <w:bCs/>
          <w:color w:val="1F4E79" w:themeColor="accent1" w:themeShade="80"/>
        </w:rPr>
        <w:t xml:space="preserve">Now </w:t>
      </w:r>
      <w:r w:rsidRPr="00290759">
        <w:rPr>
          <w:b/>
          <w:color w:val="1F4E79" w:themeColor="accent1" w:themeShade="80"/>
        </w:rPr>
        <w:t>turn the page</w:t>
      </w:r>
      <w:r w:rsidRPr="00290759">
        <w:rPr>
          <w:bCs/>
          <w:color w:val="1F4E79" w:themeColor="accent1" w:themeShade="80"/>
        </w:rPr>
        <w:t>. You will hear the instructions for the grammar test.</w:t>
      </w:r>
    </w:p>
    <w:p w14:paraId="6C9FFA23" w14:textId="3F84A5CF" w:rsidR="002C0CC5" w:rsidRDefault="000A076B" w:rsidP="000A076B">
      <w:pPr>
        <w:spacing w:after="0" w:line="360" w:lineRule="auto"/>
        <w:jc w:val="right"/>
        <w:rPr>
          <w:b/>
          <w:color w:val="1F4E79" w:themeColor="accent1" w:themeShade="80"/>
        </w:rPr>
      </w:pPr>
      <w:r>
        <w:rPr>
          <w:bCs/>
          <w:color w:val="1F4E79" w:themeColor="accent1" w:themeShade="80"/>
        </w:rPr>
        <w:br/>
      </w:r>
      <w:r w:rsidR="007C6D3B" w:rsidRPr="00FE7319">
        <w:rPr>
          <w:b/>
          <w:color w:val="1F4E79" w:themeColor="accent1" w:themeShade="80"/>
        </w:rPr>
        <w:t>T</w:t>
      </w:r>
      <w:r w:rsidR="002C0CC5" w:rsidRPr="00FE7319">
        <w:rPr>
          <w:b/>
          <w:color w:val="1F4E79" w:themeColor="accent1" w:themeShade="80"/>
        </w:rPr>
        <w:t xml:space="preserve">OTAL </w:t>
      </w:r>
      <w:r w:rsidR="00B87986" w:rsidRPr="00FE7319">
        <w:rPr>
          <w:b/>
          <w:color w:val="1F4E79" w:themeColor="accent1" w:themeShade="80"/>
        </w:rPr>
        <w:t>MARKS</w:t>
      </w:r>
      <w:r w:rsidR="002C0CC5" w:rsidRPr="00FE7319">
        <w:rPr>
          <w:b/>
          <w:color w:val="1F4E79" w:themeColor="accent1" w:themeShade="80"/>
        </w:rPr>
        <w:t xml:space="preserve"> AVAILABLE</w:t>
      </w:r>
      <w:r w:rsidR="005A3EA7" w:rsidRPr="00FE7319">
        <w:rPr>
          <w:b/>
          <w:color w:val="1F4E79" w:themeColor="accent1" w:themeShade="80"/>
        </w:rPr>
        <w:t xml:space="preserve"> (VOCABULARY, LISTENIN</w:t>
      </w:r>
      <w:r w:rsidR="00485B10" w:rsidRPr="00FE7319">
        <w:rPr>
          <w:b/>
          <w:color w:val="1F4E79" w:themeColor="accent1" w:themeShade="80"/>
        </w:rPr>
        <w:t>G</w:t>
      </w:r>
      <w:r w:rsidR="005A3EA7" w:rsidRPr="00FE7319">
        <w:rPr>
          <w:b/>
          <w:color w:val="1F4E79" w:themeColor="accent1" w:themeShade="80"/>
        </w:rPr>
        <w:t>)</w:t>
      </w:r>
      <w:r w:rsidR="002C0CC5" w:rsidRPr="00FE7319">
        <w:rPr>
          <w:b/>
          <w:color w:val="1F4E79" w:themeColor="accent1" w:themeShade="80"/>
        </w:rPr>
        <w:t xml:space="preserve">: </w:t>
      </w:r>
      <w:r w:rsidR="00485B10" w:rsidRPr="00FE7319">
        <w:rPr>
          <w:b/>
          <w:color w:val="1F4E79" w:themeColor="accent1" w:themeShade="80"/>
        </w:rPr>
        <w:t>2</w:t>
      </w:r>
      <w:r w:rsidR="002C0CC5" w:rsidRPr="00FE7319">
        <w:rPr>
          <w:b/>
          <w:color w:val="1F4E79" w:themeColor="accent1" w:themeShade="80"/>
        </w:rPr>
        <w:t>0</w:t>
      </w:r>
    </w:p>
    <w:bookmarkEnd w:id="7"/>
    <w:p w14:paraId="109004BF" w14:textId="47585F61" w:rsidR="00B95CE5" w:rsidRPr="00FE7319" w:rsidRDefault="00B95CE5" w:rsidP="0053611E">
      <w:pPr>
        <w:pStyle w:val="Heading2"/>
        <w:rPr>
          <w:b w:val="0"/>
          <w:color w:val="1F4E79" w:themeColor="accent1" w:themeShade="80"/>
        </w:rPr>
      </w:pPr>
      <w:r w:rsidRPr="00FE7319">
        <w:rPr>
          <w:color w:val="1F4E79" w:themeColor="accent1" w:themeShade="80"/>
        </w:rPr>
        <w:lastRenderedPageBreak/>
        <w:t>Grammar</w:t>
      </w:r>
    </w:p>
    <w:p w14:paraId="47C38BB9" w14:textId="77777777" w:rsidR="00F93B8E" w:rsidRPr="00FE7319" w:rsidRDefault="00F93B8E" w:rsidP="00F93B8E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3781E0BC" w14:textId="07190D4D" w:rsidR="00FE022D" w:rsidRPr="00FE7319" w:rsidRDefault="00FE022D" w:rsidP="00FE022D">
      <w:pPr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This part of the test will take around </w:t>
      </w:r>
      <w:r w:rsidR="00200B25">
        <w:rPr>
          <w:rFonts w:eastAsia="Times New Roman" w:cs="Arial"/>
          <w:b/>
          <w:bCs/>
          <w:color w:val="1F4E79" w:themeColor="accent1" w:themeShade="80"/>
          <w:lang w:val="en-US" w:eastAsia="en-GB"/>
        </w:rPr>
        <w:t>4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minutes.</w:t>
      </w:r>
    </w:p>
    <w:p w14:paraId="0C97574E" w14:textId="77777777" w:rsidR="00FE022D" w:rsidRPr="00FE7319" w:rsidRDefault="00FE022D" w:rsidP="00FE022D">
      <w:pPr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24FCF7FF" w14:textId="58E56F8A" w:rsidR="00FE022D" w:rsidRPr="00FE7319" w:rsidRDefault="00FE022D" w:rsidP="00FE022D">
      <w:pPr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You will hear </w:t>
      </w:r>
      <w:r w:rsidRPr="00FE7319">
        <w:rPr>
          <w:color w:val="1F4E79" w:themeColor="accent1" w:themeShade="80"/>
          <w:lang w:val="en-US"/>
        </w:rPr>
        <w:t xml:space="preserve">each German sentence </w:t>
      </w:r>
      <w:r w:rsidRPr="00FE7319">
        <w:rPr>
          <w:b/>
          <w:bCs/>
          <w:color w:val="1F4E79" w:themeColor="accent1" w:themeShade="80"/>
          <w:lang w:val="en-US"/>
        </w:rPr>
        <w:t>twice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.  </w:t>
      </w:r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>cross (x)</w:t>
      </w:r>
      <w:r w:rsidRPr="00FE7319">
        <w:rPr>
          <w:color w:val="1F4E79" w:themeColor="accent1" w:themeShade="80"/>
          <w:lang w:val="en-US"/>
        </w:rPr>
        <w:t xml:space="preserve"> next to your answer. </w:t>
      </w:r>
    </w:p>
    <w:p w14:paraId="1F96109B" w14:textId="77777777" w:rsidR="00B87986" w:rsidRPr="00FE7319" w:rsidRDefault="00B87986" w:rsidP="00B87986">
      <w:pPr>
        <w:spacing w:after="0"/>
        <w:rPr>
          <w:rFonts w:eastAsia="Times New Roman" w:cs="Arial"/>
          <w:color w:val="1F4E79" w:themeColor="accent1" w:themeShade="80"/>
          <w:lang w:val="en-US" w:eastAsia="en-GB"/>
        </w:rPr>
      </w:pPr>
    </w:p>
    <w:p w14:paraId="49AC8597" w14:textId="77777777" w:rsidR="00FE022D" w:rsidRPr="00FE7319" w:rsidRDefault="00FE022D" w:rsidP="000A076B">
      <w:pPr>
        <w:spacing w:after="0" w:line="360" w:lineRule="auto"/>
        <w:rPr>
          <w:b/>
          <w:bCs/>
          <w:color w:val="1F4E79" w:themeColor="accent1" w:themeShade="80"/>
        </w:rPr>
      </w:pPr>
    </w:p>
    <w:p w14:paraId="7508D6A4" w14:textId="7823657F" w:rsidR="0007208B" w:rsidRPr="00FE7319" w:rsidRDefault="0007208B" w:rsidP="000A076B">
      <w:pPr>
        <w:spacing w:after="0" w:line="360" w:lineRule="auto"/>
        <w:rPr>
          <w:b/>
          <w:bCs/>
          <w:color w:val="1F4E79" w:themeColor="accent1" w:themeShade="80"/>
        </w:rPr>
      </w:pPr>
      <w:r w:rsidRPr="00FE7319">
        <w:rPr>
          <w:b/>
          <w:bCs/>
          <w:color w:val="1F4E79" w:themeColor="accent1" w:themeShade="80"/>
        </w:rPr>
        <w:t xml:space="preserve">PART </w:t>
      </w:r>
      <w:r w:rsidR="00C72AF7" w:rsidRPr="00FE7319">
        <w:rPr>
          <w:b/>
          <w:bCs/>
          <w:color w:val="1F4E79" w:themeColor="accent1" w:themeShade="80"/>
        </w:rPr>
        <w:t>A</w:t>
      </w:r>
      <w:r w:rsidR="003A27F0" w:rsidRPr="00FE7319">
        <w:rPr>
          <w:b/>
          <w:bCs/>
          <w:color w:val="1F4E79" w:themeColor="accent1" w:themeShade="80"/>
        </w:rPr>
        <w:t xml:space="preserve"> (PAST PARTICIPLES)</w:t>
      </w:r>
      <w:r w:rsidR="00FE022D" w:rsidRPr="00FE7319">
        <w:rPr>
          <w:b/>
          <w:bCs/>
          <w:color w:val="1F4E79" w:themeColor="accent1" w:themeShade="80"/>
        </w:rPr>
        <w:t xml:space="preserve"> </w:t>
      </w:r>
      <w:r w:rsidR="00FE022D" w:rsidRPr="00FE7319">
        <w:rPr>
          <w:color w:val="1F4E79" w:themeColor="accent1" w:themeShade="80"/>
        </w:rPr>
        <w:t>Each sentence</w:t>
      </w:r>
      <w:r w:rsidR="00A863EA" w:rsidRPr="00FE7319">
        <w:rPr>
          <w:color w:val="1F4E79" w:themeColor="accent1" w:themeShade="80"/>
        </w:rPr>
        <w:t xml:space="preserve"> describ</w:t>
      </w:r>
      <w:r w:rsidR="00FE022D" w:rsidRPr="00FE7319">
        <w:rPr>
          <w:color w:val="1F4E79" w:themeColor="accent1" w:themeShade="80"/>
        </w:rPr>
        <w:t xml:space="preserve">es </w:t>
      </w:r>
      <w:r w:rsidR="00A863EA" w:rsidRPr="00FE7319">
        <w:rPr>
          <w:color w:val="1F4E79" w:themeColor="accent1" w:themeShade="80"/>
        </w:rPr>
        <w:t xml:space="preserve">something that happened </w:t>
      </w:r>
      <w:r w:rsidR="00A863EA" w:rsidRPr="00FE7319">
        <w:rPr>
          <w:b/>
          <w:color w:val="1F4E79" w:themeColor="accent1" w:themeShade="80"/>
        </w:rPr>
        <w:t>in the past</w:t>
      </w:r>
      <w:r w:rsidRPr="00FE7319">
        <w:rPr>
          <w:color w:val="1F4E79" w:themeColor="accent1" w:themeShade="80"/>
        </w:rPr>
        <w:t xml:space="preserve">. </w:t>
      </w:r>
      <w:r w:rsidR="00FE022D" w:rsidRPr="00FE7319">
        <w:rPr>
          <w:color w:val="1F4E79" w:themeColor="accent1" w:themeShade="80"/>
        </w:rPr>
        <w:t>Choose the</w:t>
      </w:r>
      <w:r w:rsidR="00A863EA" w:rsidRPr="00FE7319">
        <w:rPr>
          <w:color w:val="1F4E79" w:themeColor="accent1" w:themeShade="80"/>
        </w:rPr>
        <w:t xml:space="preserve"> </w:t>
      </w:r>
      <w:r w:rsidR="00A863EA" w:rsidRPr="00FE7319">
        <w:rPr>
          <w:b/>
          <w:bCs/>
          <w:color w:val="1F4E79" w:themeColor="accent1" w:themeShade="80"/>
        </w:rPr>
        <w:t>past participle</w:t>
      </w:r>
      <w:r w:rsidR="00A863EA" w:rsidRPr="00FE7319">
        <w:rPr>
          <w:color w:val="1F4E79" w:themeColor="accent1" w:themeShade="80"/>
        </w:rPr>
        <w:t xml:space="preserve"> </w:t>
      </w:r>
      <w:r w:rsidR="00FE022D" w:rsidRPr="00FE7319">
        <w:rPr>
          <w:color w:val="1F4E79" w:themeColor="accent1" w:themeShade="80"/>
        </w:rPr>
        <w:t>which</w:t>
      </w:r>
      <w:r w:rsidR="00A863EA" w:rsidRPr="00FE7319">
        <w:rPr>
          <w:color w:val="1F4E79" w:themeColor="accent1" w:themeShade="80"/>
        </w:rPr>
        <w:t xml:space="preserve"> complete</w:t>
      </w:r>
      <w:r w:rsidR="00FE022D" w:rsidRPr="00FE7319">
        <w:rPr>
          <w:color w:val="1F4E79" w:themeColor="accent1" w:themeShade="80"/>
        </w:rPr>
        <w:t>s</w:t>
      </w:r>
      <w:r w:rsidR="00A863EA" w:rsidRPr="00FE7319">
        <w:rPr>
          <w:color w:val="1F4E79" w:themeColor="accent1" w:themeShade="80"/>
        </w:rPr>
        <w:t xml:space="preserve"> each sentence.</w:t>
      </w:r>
    </w:p>
    <w:p w14:paraId="17953D5C" w14:textId="77777777" w:rsidR="00721F00" w:rsidRPr="00FE7319" w:rsidRDefault="00721F00" w:rsidP="000A076B">
      <w:pPr>
        <w:spacing w:after="0" w:line="360" w:lineRule="auto"/>
        <w:rPr>
          <w:color w:val="1F4E79" w:themeColor="accent1" w:themeShade="80"/>
        </w:rPr>
      </w:pPr>
    </w:p>
    <w:p w14:paraId="1B5E27C6" w14:textId="44F13A1A" w:rsidR="0007208B" w:rsidRPr="00FE7319" w:rsidRDefault="0007208B" w:rsidP="000A076B">
      <w:pPr>
        <w:spacing w:after="0" w:line="360" w:lineRule="auto"/>
        <w:rPr>
          <w:color w:val="1F4E79" w:themeColor="accent1" w:themeShade="80"/>
        </w:rPr>
      </w:pPr>
      <w:bookmarkStart w:id="8" w:name="_Hlk59381400"/>
      <w:r w:rsidRPr="00FE7319">
        <w:rPr>
          <w:color w:val="1F4E79" w:themeColor="accent1" w:themeShade="80"/>
        </w:rPr>
        <w:t>1</w:t>
      </w:r>
      <w:r w:rsidR="00B1570B">
        <w:rPr>
          <w:color w:val="1F4E79" w:themeColor="accent1" w:themeShade="80"/>
        </w:rPr>
        <w:t>.</w:t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61333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</w:t>
      </w:r>
      <w:proofErr w:type="spellStart"/>
      <w:r w:rsidR="00A863EA" w:rsidRPr="00FE7319">
        <w:rPr>
          <w:color w:val="1F4E79" w:themeColor="accent1" w:themeShade="80"/>
        </w:rPr>
        <w:t>gesprochen</w:t>
      </w:r>
      <w:proofErr w:type="spellEnd"/>
      <w:r w:rsidR="005E734D" w:rsidRPr="00FE7319">
        <w:rPr>
          <w:color w:val="1F4E79" w:themeColor="accent1" w:themeShade="80"/>
        </w:rPr>
        <w:t xml:space="preserve"> (spoke</w:t>
      </w:r>
      <w:r w:rsidR="00163858" w:rsidRPr="00FE7319">
        <w:rPr>
          <w:color w:val="1F4E79" w:themeColor="accent1" w:themeShade="80"/>
        </w:rPr>
        <w:t xml:space="preserve">, spoken </w:t>
      </w:r>
      <w:r w:rsidR="00163858" w:rsidRPr="00FE7319">
        <w:rPr>
          <w:color w:val="1F4E79" w:themeColor="accent1" w:themeShade="80"/>
          <w:vertAlign w:val="subscript"/>
        </w:rPr>
        <w:t>[pp]</w:t>
      </w:r>
      <w:r w:rsidR="005E734D" w:rsidRPr="00FE7319">
        <w:rPr>
          <w:color w:val="1F4E79" w:themeColor="accent1" w:themeShade="80"/>
        </w:rPr>
        <w:t>)</w:t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440069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="00A863EA" w:rsidRPr="00FE7319">
        <w:rPr>
          <w:color w:val="1F4E79" w:themeColor="accent1" w:themeShade="80"/>
        </w:rPr>
        <w:t xml:space="preserve"> </w:t>
      </w:r>
      <w:proofErr w:type="spellStart"/>
      <w:r w:rsidR="005E734D" w:rsidRPr="00FE7319">
        <w:rPr>
          <w:color w:val="1F4E79" w:themeColor="accent1" w:themeShade="80"/>
        </w:rPr>
        <w:t>gefahr</w:t>
      </w:r>
      <w:r w:rsidR="00A863EA" w:rsidRPr="00FE7319">
        <w:rPr>
          <w:color w:val="1F4E79" w:themeColor="accent1" w:themeShade="80"/>
        </w:rPr>
        <w:t>en</w:t>
      </w:r>
      <w:proofErr w:type="spellEnd"/>
      <w:r w:rsidR="005E734D" w:rsidRPr="00FE7319">
        <w:rPr>
          <w:color w:val="1F4E79" w:themeColor="accent1" w:themeShade="80"/>
        </w:rPr>
        <w:t xml:space="preserve"> (</w:t>
      </w:r>
      <w:r w:rsidR="00D807EB" w:rsidRPr="00FE7319">
        <w:rPr>
          <w:color w:val="1F4E79" w:themeColor="accent1" w:themeShade="80"/>
        </w:rPr>
        <w:t xml:space="preserve">drove, </w:t>
      </w:r>
      <w:r w:rsidR="00163858" w:rsidRPr="00FE7319">
        <w:rPr>
          <w:color w:val="1F4E79" w:themeColor="accent1" w:themeShade="80"/>
        </w:rPr>
        <w:t xml:space="preserve">driven, </w:t>
      </w:r>
      <w:r w:rsidR="005E734D" w:rsidRPr="00FE7319">
        <w:rPr>
          <w:color w:val="1F4E79" w:themeColor="accent1" w:themeShade="80"/>
        </w:rPr>
        <w:t>travelle</w:t>
      </w:r>
      <w:r w:rsidR="00163858" w:rsidRPr="00FE7319">
        <w:rPr>
          <w:color w:val="1F4E79" w:themeColor="accent1" w:themeShade="80"/>
        </w:rPr>
        <w:t>d</w:t>
      </w:r>
      <w:r w:rsidRPr="00FE7319">
        <w:rPr>
          <w:color w:val="1F4E79" w:themeColor="accent1" w:themeShade="80"/>
        </w:rPr>
        <w:t xml:space="preserve"> </w:t>
      </w:r>
      <w:r w:rsidR="00163858" w:rsidRPr="00FE7319">
        <w:rPr>
          <w:color w:val="1F4E79" w:themeColor="accent1" w:themeShade="80"/>
          <w:vertAlign w:val="subscript"/>
        </w:rPr>
        <w:t>[pp]</w:t>
      </w:r>
      <w:r w:rsidR="00163858" w:rsidRPr="00FE7319">
        <w:rPr>
          <w:color w:val="1F4E79" w:themeColor="accent1" w:themeShade="80"/>
        </w:rPr>
        <w:t>)</w:t>
      </w:r>
    </w:p>
    <w:p w14:paraId="5E52326E" w14:textId="754ECA63" w:rsidR="0007208B" w:rsidRPr="00364744" w:rsidRDefault="0007208B" w:rsidP="000A076B">
      <w:pPr>
        <w:spacing w:after="0" w:line="360" w:lineRule="auto"/>
        <w:rPr>
          <w:color w:val="1F4E79" w:themeColor="accent1" w:themeShade="80"/>
          <w:lang w:val="de-DE"/>
        </w:rPr>
      </w:pPr>
      <w:r w:rsidRPr="00364744">
        <w:rPr>
          <w:color w:val="1F4E79" w:themeColor="accent1" w:themeShade="80"/>
          <w:lang w:val="de-DE"/>
        </w:rPr>
        <w:t>2</w:t>
      </w:r>
      <w:r w:rsidR="00B1570B">
        <w:rPr>
          <w:color w:val="1F4E79" w:themeColor="accent1" w:themeShade="80"/>
          <w:lang w:val="de-DE"/>
        </w:rPr>
        <w:t>.</w:t>
      </w:r>
      <w:r w:rsidRPr="00364744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22225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4744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364744">
        <w:rPr>
          <w:color w:val="1F4E79" w:themeColor="accent1" w:themeShade="80"/>
          <w:lang w:val="de-DE"/>
        </w:rPr>
        <w:t xml:space="preserve"> </w:t>
      </w:r>
      <w:r w:rsidR="00D169EC" w:rsidRPr="00364744">
        <w:rPr>
          <w:color w:val="1F4E79" w:themeColor="accent1" w:themeShade="80"/>
          <w:lang w:val="de-DE"/>
        </w:rPr>
        <w:t>ge</w:t>
      </w:r>
      <w:r w:rsidR="005E734D" w:rsidRPr="00364744">
        <w:rPr>
          <w:color w:val="1F4E79" w:themeColor="accent1" w:themeShade="80"/>
          <w:lang w:val="de-DE"/>
        </w:rPr>
        <w:t>geben (</w:t>
      </w:r>
      <w:r w:rsidR="00D807EB" w:rsidRPr="00364744">
        <w:rPr>
          <w:color w:val="1F4E79" w:themeColor="accent1" w:themeShade="80"/>
          <w:lang w:val="de-DE"/>
        </w:rPr>
        <w:t xml:space="preserve">gave, </w:t>
      </w:r>
      <w:r w:rsidR="005E734D" w:rsidRPr="00364744">
        <w:rPr>
          <w:color w:val="1F4E79" w:themeColor="accent1" w:themeShade="80"/>
          <w:lang w:val="de-DE"/>
        </w:rPr>
        <w:t>g</w:t>
      </w:r>
      <w:r w:rsidR="00163858" w:rsidRPr="00364744">
        <w:rPr>
          <w:color w:val="1F4E79" w:themeColor="accent1" w:themeShade="80"/>
          <w:lang w:val="de-DE"/>
        </w:rPr>
        <w:t xml:space="preserve">iven </w:t>
      </w:r>
      <w:r w:rsidR="00163858" w:rsidRPr="00364744">
        <w:rPr>
          <w:color w:val="1F4E79" w:themeColor="accent1" w:themeShade="80"/>
          <w:vertAlign w:val="subscript"/>
          <w:lang w:val="de-DE"/>
        </w:rPr>
        <w:t>[pp]</w:t>
      </w:r>
      <w:r w:rsidR="005E734D" w:rsidRPr="00364744">
        <w:rPr>
          <w:color w:val="1F4E79" w:themeColor="accent1" w:themeShade="80"/>
          <w:lang w:val="de-DE"/>
        </w:rPr>
        <w:t>)</w:t>
      </w:r>
      <w:r w:rsidR="00A863EA" w:rsidRPr="00364744">
        <w:rPr>
          <w:color w:val="1F4E79" w:themeColor="accent1" w:themeShade="80"/>
          <w:lang w:val="de-DE"/>
        </w:rPr>
        <w:tab/>
      </w:r>
      <w:r w:rsidRPr="00364744">
        <w:rPr>
          <w:color w:val="1F4E79" w:themeColor="accent1" w:themeShade="80"/>
          <w:lang w:val="de-DE"/>
        </w:rPr>
        <w:tab/>
      </w:r>
      <w:r w:rsidR="00163858" w:rsidRPr="00364744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88656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4744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364744">
        <w:rPr>
          <w:color w:val="1F4E79" w:themeColor="accent1" w:themeShade="80"/>
          <w:lang w:val="de-DE"/>
        </w:rPr>
        <w:t xml:space="preserve"> </w:t>
      </w:r>
      <w:r w:rsidR="00A863EA" w:rsidRPr="00364744">
        <w:rPr>
          <w:color w:val="1F4E79" w:themeColor="accent1" w:themeShade="80"/>
          <w:lang w:val="de-DE"/>
        </w:rPr>
        <w:t>gegangen</w:t>
      </w:r>
      <w:r w:rsidR="005E734D" w:rsidRPr="00364744">
        <w:rPr>
          <w:color w:val="1F4E79" w:themeColor="accent1" w:themeShade="80"/>
          <w:lang w:val="de-DE"/>
        </w:rPr>
        <w:t xml:space="preserve"> (</w:t>
      </w:r>
      <w:r w:rsidR="00D807EB" w:rsidRPr="00364744">
        <w:rPr>
          <w:color w:val="1F4E79" w:themeColor="accent1" w:themeShade="80"/>
          <w:lang w:val="de-DE"/>
        </w:rPr>
        <w:t xml:space="preserve">went, </w:t>
      </w:r>
      <w:r w:rsidR="00163858" w:rsidRPr="00364744">
        <w:rPr>
          <w:color w:val="1F4E79" w:themeColor="accent1" w:themeShade="80"/>
          <w:lang w:val="de-DE"/>
        </w:rPr>
        <w:t xml:space="preserve">gone </w:t>
      </w:r>
      <w:r w:rsidR="00163858" w:rsidRPr="00364744">
        <w:rPr>
          <w:color w:val="1F4E79" w:themeColor="accent1" w:themeShade="80"/>
          <w:vertAlign w:val="subscript"/>
          <w:lang w:val="de-DE"/>
        </w:rPr>
        <w:t>[pp]</w:t>
      </w:r>
      <w:r w:rsidR="005E734D" w:rsidRPr="00364744">
        <w:rPr>
          <w:color w:val="1F4E79" w:themeColor="accent1" w:themeShade="80"/>
          <w:lang w:val="de-DE"/>
        </w:rPr>
        <w:t>)</w:t>
      </w:r>
      <w:r w:rsidRPr="00364744">
        <w:rPr>
          <w:color w:val="1F4E79" w:themeColor="accent1" w:themeShade="80"/>
          <w:lang w:val="de-DE"/>
        </w:rPr>
        <w:tab/>
        <w:t xml:space="preserve">   </w:t>
      </w:r>
      <w:bookmarkEnd w:id="8"/>
      <w:r w:rsidRPr="00364744">
        <w:rPr>
          <w:color w:val="1F4E79" w:themeColor="accent1" w:themeShade="80"/>
          <w:lang w:val="de-DE"/>
        </w:rPr>
        <w:tab/>
      </w:r>
      <w:r w:rsidRPr="00364744">
        <w:rPr>
          <w:color w:val="1F4E79" w:themeColor="accent1" w:themeShade="80"/>
          <w:lang w:val="de-DE"/>
        </w:rPr>
        <w:tab/>
      </w:r>
    </w:p>
    <w:p w14:paraId="495E7B13" w14:textId="48CCED36" w:rsidR="00574AF3" w:rsidRPr="00FE7319" w:rsidRDefault="00F93B8E" w:rsidP="000A076B">
      <w:pPr>
        <w:spacing w:after="0" w:line="360" w:lineRule="auto"/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</w:pPr>
      <w:bookmarkStart w:id="9" w:name="_Hlk59397004"/>
      <w:r w:rsidRPr="00FE7319">
        <w:rPr>
          <w:b/>
          <w:bCs/>
          <w:color w:val="1F4E79" w:themeColor="accent1" w:themeShade="80"/>
        </w:rPr>
        <w:t xml:space="preserve">PART </w:t>
      </w:r>
      <w:r w:rsidR="00534DF4" w:rsidRPr="00FE7319">
        <w:rPr>
          <w:b/>
          <w:bCs/>
          <w:color w:val="1F4E79" w:themeColor="accent1" w:themeShade="80"/>
        </w:rPr>
        <w:t>B</w:t>
      </w:r>
      <w:r w:rsidR="003A27F0" w:rsidRPr="00FE7319">
        <w:rPr>
          <w:b/>
          <w:bCs/>
          <w:color w:val="1F4E79" w:themeColor="accent1" w:themeShade="80"/>
        </w:rPr>
        <w:t xml:space="preserve"> (VERB FORMS)</w:t>
      </w:r>
      <w:r w:rsidR="00450D78" w:rsidRPr="00FE7319">
        <w:rPr>
          <w:color w:val="1F4E79" w:themeColor="accent1" w:themeShade="80"/>
        </w:rPr>
        <w:t xml:space="preserve"> </w:t>
      </w:r>
      <w:r w:rsidR="00B3233D" w:rsidRPr="00FE7319">
        <w:rPr>
          <w:color w:val="1F4E79" w:themeColor="accent1" w:themeShade="80"/>
        </w:rPr>
        <w:t xml:space="preserve">The </w:t>
      </w:r>
      <w:r w:rsidR="00CC3258" w:rsidRPr="00FE7319">
        <w:rPr>
          <w:b/>
          <w:bCs/>
          <w:color w:val="1F4E79" w:themeColor="accent1" w:themeShade="80"/>
        </w:rPr>
        <w:t>subject</w:t>
      </w:r>
      <w:r w:rsidR="00B3233D" w:rsidRPr="00FE7319">
        <w:rPr>
          <w:color w:val="1F4E79" w:themeColor="accent1" w:themeShade="80"/>
        </w:rPr>
        <w:t xml:space="preserve"> is missing</w:t>
      </w:r>
      <w:r w:rsidR="00FE022D" w:rsidRPr="00FE7319">
        <w:rPr>
          <w:color w:val="1F4E79" w:themeColor="accent1" w:themeShade="80"/>
        </w:rPr>
        <w:t xml:space="preserve"> in each sentence.</w:t>
      </w:r>
      <w:r w:rsidR="00FE022D" w:rsidRPr="00FE7319"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  <w:t xml:space="preserve"> </w:t>
      </w:r>
      <w:r w:rsidR="00FE022D" w:rsidRPr="00FE7319">
        <w:rPr>
          <w:bCs/>
          <w:color w:val="1F4E79" w:themeColor="accent1" w:themeShade="80"/>
        </w:rPr>
        <w:t>Choose</w:t>
      </w:r>
      <w:r w:rsidR="00B3233D" w:rsidRPr="00FE7319">
        <w:rPr>
          <w:color w:val="1F4E79" w:themeColor="accent1" w:themeShade="80"/>
        </w:rPr>
        <w:t xml:space="preserve"> the </w:t>
      </w:r>
      <w:r w:rsidR="00B3233D" w:rsidRPr="0064503A">
        <w:rPr>
          <w:b/>
          <w:bCs/>
          <w:color w:val="1F4E79" w:themeColor="accent1" w:themeShade="80"/>
        </w:rPr>
        <w:t>person or people</w:t>
      </w:r>
      <w:r w:rsidR="00172D7F" w:rsidRPr="00FE7319">
        <w:rPr>
          <w:b/>
          <w:color w:val="1F4E79" w:themeColor="accent1" w:themeShade="80"/>
        </w:rPr>
        <w:t xml:space="preserve"> </w:t>
      </w:r>
      <w:r w:rsidR="00172D7F" w:rsidRPr="0064503A">
        <w:rPr>
          <w:bCs/>
          <w:color w:val="1F4E79" w:themeColor="accent1" w:themeShade="80"/>
        </w:rPr>
        <w:t>th</w:t>
      </w:r>
      <w:r w:rsidR="00B0703D">
        <w:rPr>
          <w:bCs/>
          <w:color w:val="1F4E79" w:themeColor="accent1" w:themeShade="80"/>
        </w:rPr>
        <w:t>at th</w:t>
      </w:r>
      <w:r w:rsidR="00305676" w:rsidRPr="0064503A">
        <w:rPr>
          <w:bCs/>
          <w:color w:val="1F4E79" w:themeColor="accent1" w:themeShade="80"/>
        </w:rPr>
        <w:t>e sentence</w:t>
      </w:r>
      <w:r w:rsidR="00A71E50" w:rsidRPr="0064503A">
        <w:rPr>
          <w:bCs/>
          <w:color w:val="1F4E79" w:themeColor="accent1" w:themeShade="80"/>
        </w:rPr>
        <w:t xml:space="preserve"> is about.</w:t>
      </w:r>
      <w:r w:rsidR="00B3233D" w:rsidRPr="00FE7319">
        <w:rPr>
          <w:color w:val="1F4E79" w:themeColor="accent1" w:themeShade="80"/>
        </w:rPr>
        <w:t xml:space="preserve"> </w:t>
      </w:r>
    </w:p>
    <w:p w14:paraId="289AD0E8" w14:textId="4FAC4E44" w:rsidR="00764B5C" w:rsidRPr="00FE7319" w:rsidRDefault="00764B5C" w:rsidP="000A076B">
      <w:pPr>
        <w:spacing w:after="0" w:line="360" w:lineRule="auto"/>
        <w:rPr>
          <w:b/>
          <w:bCs/>
          <w:color w:val="1F4E79" w:themeColor="accent1" w:themeShade="80"/>
        </w:rPr>
      </w:pPr>
    </w:p>
    <w:p w14:paraId="2BD1580B" w14:textId="6AB73B16" w:rsidR="00245428" w:rsidRPr="00FE7319" w:rsidRDefault="00245428" w:rsidP="000A076B">
      <w:pPr>
        <w:spacing w:after="0" w:line="360" w:lineRule="auto"/>
        <w:rPr>
          <w:color w:val="1F4E79" w:themeColor="accent1" w:themeShade="80"/>
        </w:rPr>
      </w:pPr>
      <w:bookmarkStart w:id="10" w:name="_Hlk59381436"/>
      <w:r w:rsidRPr="00FE7319">
        <w:rPr>
          <w:color w:val="1F4E79" w:themeColor="accent1" w:themeShade="80"/>
        </w:rPr>
        <w:t>1</w:t>
      </w:r>
      <w:r w:rsidR="00B1570B">
        <w:rPr>
          <w:color w:val="1F4E79" w:themeColor="accent1" w:themeShade="80"/>
        </w:rPr>
        <w:t>.</w:t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625241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</w:t>
      </w:r>
      <w:r w:rsidRPr="00FE7319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FE7319">
        <w:rPr>
          <w:color w:val="1F4E79" w:themeColor="accent1" w:themeShade="80"/>
        </w:rPr>
        <w:t xml:space="preserve"> OR he/she</w:t>
      </w:r>
      <w:r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93909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you</w:t>
      </w:r>
      <w:r w:rsidR="00721479" w:rsidRPr="00FE7319">
        <w:rPr>
          <w:color w:val="1F4E79" w:themeColor="accent1" w:themeShade="80"/>
        </w:rPr>
        <w:t xml:space="preserve"> </w:t>
      </w:r>
      <w:r w:rsidR="00AB50C7" w:rsidRPr="00FE7319">
        <w:rPr>
          <w:color w:val="1F4E79" w:themeColor="accent1" w:themeShade="80"/>
          <w:vertAlign w:val="subscript"/>
        </w:rPr>
        <w:t>[</w:t>
      </w:r>
      <w:r w:rsidR="00721479" w:rsidRPr="00FE7319">
        <w:rPr>
          <w:color w:val="1F4E79" w:themeColor="accent1" w:themeShade="80"/>
          <w:vertAlign w:val="subscript"/>
        </w:rPr>
        <w:t>singular, informal</w:t>
      </w:r>
      <w:r w:rsidR="00AB50C7" w:rsidRPr="00FE7319">
        <w:rPr>
          <w:color w:val="1F4E79" w:themeColor="accent1" w:themeShade="80"/>
          <w:vertAlign w:val="subscript"/>
        </w:rPr>
        <w:t>]</w:t>
      </w:r>
      <w:r w:rsidRPr="00FE7319">
        <w:rPr>
          <w:color w:val="1F4E79" w:themeColor="accent1" w:themeShade="80"/>
        </w:rPr>
        <w:tab/>
        <w:t xml:space="preserve">   </w:t>
      </w:r>
      <w:r w:rsidRPr="00FE7319">
        <w:rPr>
          <w:color w:val="1F4E79" w:themeColor="accent1" w:themeShade="80"/>
        </w:rPr>
        <w:tab/>
      </w:r>
    </w:p>
    <w:p w14:paraId="5D753DB4" w14:textId="1262B667" w:rsidR="00245428" w:rsidRPr="00FE7319" w:rsidRDefault="00245428" w:rsidP="000A076B">
      <w:pPr>
        <w:spacing w:after="0" w:line="360" w:lineRule="auto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2</w:t>
      </w:r>
      <w:r w:rsidR="00B1570B">
        <w:rPr>
          <w:color w:val="1F4E79" w:themeColor="accent1" w:themeShade="80"/>
        </w:rPr>
        <w:t>.</w:t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30065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</w:t>
      </w:r>
      <w:r w:rsidRPr="00FE7319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FE7319">
        <w:rPr>
          <w:color w:val="1F4E79" w:themeColor="accent1" w:themeShade="80"/>
        </w:rPr>
        <w:t xml:space="preserve"> OR he/she</w:t>
      </w:r>
      <w:r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55181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you</w:t>
      </w:r>
      <w:r w:rsidR="00721479" w:rsidRPr="00FE7319">
        <w:rPr>
          <w:color w:val="1F4E79" w:themeColor="accent1" w:themeShade="80"/>
        </w:rPr>
        <w:t xml:space="preserve"> </w:t>
      </w:r>
      <w:r w:rsidR="00AB50C7" w:rsidRPr="00FE7319">
        <w:rPr>
          <w:color w:val="1F4E79" w:themeColor="accent1" w:themeShade="80"/>
          <w:vertAlign w:val="subscript"/>
        </w:rPr>
        <w:t>[</w:t>
      </w:r>
      <w:r w:rsidR="00721479" w:rsidRPr="00FE7319">
        <w:rPr>
          <w:color w:val="1F4E79" w:themeColor="accent1" w:themeShade="80"/>
          <w:vertAlign w:val="subscript"/>
        </w:rPr>
        <w:t>singular, informa</w:t>
      </w:r>
      <w:r w:rsidR="00AB50C7" w:rsidRPr="00FE7319">
        <w:rPr>
          <w:color w:val="1F4E79" w:themeColor="accent1" w:themeShade="80"/>
          <w:vertAlign w:val="subscript"/>
        </w:rPr>
        <w:t>l]</w:t>
      </w:r>
    </w:p>
    <w:p w14:paraId="20437094" w14:textId="6FFC471C" w:rsidR="00245428" w:rsidRPr="00FE7319" w:rsidRDefault="00245428" w:rsidP="000A076B">
      <w:pPr>
        <w:spacing w:after="0" w:line="360" w:lineRule="auto"/>
        <w:rPr>
          <w:b/>
          <w:bCs/>
          <w:color w:val="1F4E79" w:themeColor="accent1" w:themeShade="80"/>
        </w:rPr>
      </w:pPr>
      <w:r w:rsidRPr="00FE7319">
        <w:rPr>
          <w:color w:val="1F4E79" w:themeColor="accent1" w:themeShade="80"/>
        </w:rPr>
        <w:t>3</w:t>
      </w:r>
      <w:r w:rsidR="00B1570B">
        <w:rPr>
          <w:color w:val="1F4E79" w:themeColor="accent1" w:themeShade="80"/>
        </w:rPr>
        <w:t>.</w:t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920053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</w:t>
      </w:r>
      <w:r w:rsidRPr="00FE7319">
        <w:rPr>
          <w:rFonts w:ascii="Times New Roman" w:hAnsi="Times New Roman" w:cs="Times New Roman"/>
          <w:color w:val="1F4E79" w:themeColor="accent1" w:themeShade="80"/>
          <w:sz w:val="28"/>
        </w:rPr>
        <w:t>I</w:t>
      </w:r>
      <w:r w:rsidRPr="00FE7319">
        <w:rPr>
          <w:color w:val="1F4E79" w:themeColor="accent1" w:themeShade="80"/>
        </w:rPr>
        <w:t xml:space="preserve"> OR he/she</w:t>
      </w:r>
      <w:r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402791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you</w:t>
      </w:r>
      <w:r w:rsidR="00721479" w:rsidRPr="00FE7319">
        <w:rPr>
          <w:color w:val="1F4E79" w:themeColor="accent1" w:themeShade="80"/>
        </w:rPr>
        <w:t xml:space="preserve"> </w:t>
      </w:r>
      <w:r w:rsidR="00AB50C7" w:rsidRPr="00FE7319">
        <w:rPr>
          <w:color w:val="1F4E79" w:themeColor="accent1" w:themeShade="80"/>
          <w:vertAlign w:val="subscript"/>
        </w:rPr>
        <w:t>[</w:t>
      </w:r>
      <w:r w:rsidR="00721479" w:rsidRPr="00FE7319">
        <w:rPr>
          <w:color w:val="1F4E79" w:themeColor="accent1" w:themeShade="80"/>
          <w:vertAlign w:val="subscript"/>
        </w:rPr>
        <w:t>singular, informal</w:t>
      </w:r>
      <w:r w:rsidR="00AB50C7" w:rsidRPr="00FE7319">
        <w:rPr>
          <w:color w:val="1F4E79" w:themeColor="accent1" w:themeShade="80"/>
          <w:vertAlign w:val="subscript"/>
        </w:rPr>
        <w:t>]</w:t>
      </w:r>
      <w:r w:rsidRPr="00FE7319">
        <w:rPr>
          <w:color w:val="1F4E79" w:themeColor="accent1" w:themeShade="80"/>
        </w:rPr>
        <w:tab/>
      </w:r>
    </w:p>
    <w:bookmarkEnd w:id="9"/>
    <w:bookmarkEnd w:id="10"/>
    <w:p w14:paraId="6BA6B05C" w14:textId="4F8B1675" w:rsidR="00B2688A" w:rsidRDefault="00B2688A" w:rsidP="000A076B">
      <w:pPr>
        <w:spacing w:after="0" w:line="360" w:lineRule="auto"/>
        <w:rPr>
          <w:b/>
          <w:bCs/>
          <w:color w:val="1F4E79" w:themeColor="accent1" w:themeShade="80"/>
        </w:rPr>
        <w:sectPr w:rsidR="00B2688A" w:rsidSect="007C6D3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69DB0DD6" w14:textId="5DF2F14B" w:rsidR="00B2688A" w:rsidRDefault="00A04948" w:rsidP="000A076B">
      <w:pPr>
        <w:spacing w:after="0" w:line="360" w:lineRule="auto"/>
        <w:rPr>
          <w:color w:val="1F4E79" w:themeColor="accent1" w:themeShade="80"/>
        </w:rPr>
        <w:sectPr w:rsidR="00B2688A" w:rsidSect="00764B5C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  <w:r w:rsidRPr="00FE7319">
        <w:rPr>
          <w:color w:val="1F4E79" w:themeColor="accent1" w:themeShade="80"/>
        </w:rPr>
        <w:t xml:space="preserve">  </w:t>
      </w:r>
    </w:p>
    <w:p w14:paraId="04A45751" w14:textId="0DFE25DB" w:rsidR="00FE022D" w:rsidRPr="000A076B" w:rsidRDefault="00721F00" w:rsidP="000A076B">
      <w:pPr>
        <w:spacing w:after="0" w:line="360" w:lineRule="auto"/>
        <w:rPr>
          <w:b/>
          <w:bCs/>
          <w:color w:val="1F4E79" w:themeColor="accent1" w:themeShade="80"/>
        </w:rPr>
      </w:pPr>
      <w:bookmarkStart w:id="11" w:name="_Hlk59397031"/>
      <w:bookmarkStart w:id="12" w:name="_Hlk40746401"/>
      <w:r w:rsidRPr="00FE7319">
        <w:rPr>
          <w:b/>
          <w:bCs/>
          <w:color w:val="1F4E79" w:themeColor="accent1" w:themeShade="80"/>
        </w:rPr>
        <w:t>PART C</w:t>
      </w:r>
      <w:r w:rsidR="003A27F0" w:rsidRPr="00FE7319">
        <w:rPr>
          <w:b/>
          <w:bCs/>
          <w:color w:val="1F4E79" w:themeColor="accent1" w:themeShade="80"/>
        </w:rPr>
        <w:t xml:space="preserve"> (NOUN</w:t>
      </w:r>
      <w:r w:rsidR="00363E6C">
        <w:rPr>
          <w:b/>
          <w:bCs/>
          <w:color w:val="1F4E79" w:themeColor="accent1" w:themeShade="80"/>
        </w:rPr>
        <w:t>-</w:t>
      </w:r>
      <w:r w:rsidR="003A27F0" w:rsidRPr="00FE7319">
        <w:rPr>
          <w:b/>
          <w:bCs/>
          <w:color w:val="1F4E79" w:themeColor="accent1" w:themeShade="80"/>
        </w:rPr>
        <w:t>GENDER AGREEMENT)</w:t>
      </w:r>
      <w:r w:rsidR="00450D78" w:rsidRPr="00FE7319">
        <w:rPr>
          <w:color w:val="1F4E79" w:themeColor="accent1" w:themeShade="80"/>
        </w:rPr>
        <w:t xml:space="preserve"> </w:t>
      </w:r>
      <w:r w:rsidR="00FE022D" w:rsidRPr="00FE7319">
        <w:rPr>
          <w:color w:val="1F4E79" w:themeColor="accent1" w:themeShade="80"/>
        </w:rPr>
        <w:t xml:space="preserve">The </w:t>
      </w:r>
      <w:r w:rsidR="00FE022D" w:rsidRPr="00FE7319">
        <w:rPr>
          <w:b/>
          <w:bCs/>
          <w:color w:val="1F4E79" w:themeColor="accent1" w:themeShade="80"/>
        </w:rPr>
        <w:t>subject</w:t>
      </w:r>
      <w:r w:rsidR="00FE022D" w:rsidRPr="00FE7319">
        <w:rPr>
          <w:color w:val="1F4E79" w:themeColor="accent1" w:themeShade="80"/>
        </w:rPr>
        <w:t xml:space="preserve"> is missing in each sentence.</w:t>
      </w:r>
      <w:r w:rsidR="00FE022D" w:rsidRPr="00FE7319"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  <w:t xml:space="preserve"> </w:t>
      </w:r>
      <w:r w:rsidR="00FE022D" w:rsidRPr="00FE7319">
        <w:rPr>
          <w:bCs/>
          <w:color w:val="1F4E79" w:themeColor="accent1" w:themeShade="80"/>
        </w:rPr>
        <w:t>Choose</w:t>
      </w:r>
      <w:r w:rsidR="00FE022D" w:rsidRPr="00FE7319">
        <w:rPr>
          <w:color w:val="1F4E79" w:themeColor="accent1" w:themeShade="80"/>
        </w:rPr>
        <w:t xml:space="preserve"> the </w:t>
      </w:r>
      <w:r w:rsidR="00FE022D" w:rsidRPr="0064503A">
        <w:rPr>
          <w:b/>
          <w:bCs/>
          <w:color w:val="1F4E79" w:themeColor="accent1" w:themeShade="80"/>
        </w:rPr>
        <w:t>person or people</w:t>
      </w:r>
      <w:r w:rsidR="00FE022D" w:rsidRPr="00FE7319">
        <w:rPr>
          <w:b/>
          <w:color w:val="1F4E79" w:themeColor="accent1" w:themeShade="80"/>
        </w:rPr>
        <w:t xml:space="preserve"> </w:t>
      </w:r>
      <w:r w:rsidR="00FE022D" w:rsidRPr="0064503A">
        <w:rPr>
          <w:bCs/>
          <w:color w:val="1F4E79" w:themeColor="accent1" w:themeShade="80"/>
        </w:rPr>
        <w:t>th</w:t>
      </w:r>
      <w:r w:rsidR="00B0703D">
        <w:rPr>
          <w:bCs/>
          <w:color w:val="1F4E79" w:themeColor="accent1" w:themeShade="80"/>
        </w:rPr>
        <w:t>at th</w:t>
      </w:r>
      <w:r w:rsidR="00FE022D" w:rsidRPr="0064503A">
        <w:rPr>
          <w:bCs/>
          <w:color w:val="1F4E79" w:themeColor="accent1" w:themeShade="80"/>
        </w:rPr>
        <w:t>e sentence is about.</w:t>
      </w:r>
      <w:r w:rsidR="00FE022D" w:rsidRPr="00FE7319">
        <w:rPr>
          <w:color w:val="1F4E79" w:themeColor="accent1" w:themeShade="80"/>
        </w:rPr>
        <w:t xml:space="preserve"> </w:t>
      </w:r>
    </w:p>
    <w:p w14:paraId="5D094A85" w14:textId="6E2A83FE" w:rsidR="00721F00" w:rsidRPr="00FE7319" w:rsidRDefault="00721F00" w:rsidP="000A076B">
      <w:pPr>
        <w:spacing w:after="0" w:line="360" w:lineRule="auto"/>
        <w:rPr>
          <w:bCs/>
          <w:color w:val="1F4E79" w:themeColor="accent1" w:themeShade="80"/>
        </w:rPr>
      </w:pPr>
    </w:p>
    <w:p w14:paraId="6E6A16D6" w14:textId="1803CA44" w:rsidR="00721F00" w:rsidRPr="00FE7319" w:rsidRDefault="00721F00" w:rsidP="000A076B">
      <w:pPr>
        <w:spacing w:after="0" w:line="360" w:lineRule="auto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1</w:t>
      </w:r>
      <w:r w:rsidR="00B1570B">
        <w:rPr>
          <w:color w:val="1F4E79" w:themeColor="accent1" w:themeShade="80"/>
        </w:rPr>
        <w:t>.</w:t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932969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he</w:t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B0703D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632013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s</w:t>
      </w:r>
      <w:r w:rsidR="00584296">
        <w:rPr>
          <w:color w:val="1F4E79" w:themeColor="accent1" w:themeShade="80"/>
        </w:rPr>
        <w:t>he</w:t>
      </w:r>
      <w:r w:rsidRPr="00FE7319">
        <w:rPr>
          <w:color w:val="1F4E79" w:themeColor="accent1" w:themeShade="80"/>
        </w:rPr>
        <w:t xml:space="preserve"> </w:t>
      </w:r>
      <w:r w:rsidRPr="00FE7319">
        <w:rPr>
          <w:color w:val="1F4E79" w:themeColor="accent1" w:themeShade="80"/>
        </w:rPr>
        <w:tab/>
      </w:r>
    </w:p>
    <w:p w14:paraId="4D8119C2" w14:textId="6473402F" w:rsidR="00721F00" w:rsidRPr="00FE7319" w:rsidRDefault="00721F00" w:rsidP="000A076B">
      <w:pPr>
        <w:spacing w:after="0" w:line="360" w:lineRule="auto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2</w:t>
      </w:r>
      <w:r w:rsidR="00B1570B">
        <w:rPr>
          <w:color w:val="1F4E79" w:themeColor="accent1" w:themeShade="80"/>
        </w:rPr>
        <w:t>.</w:t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54239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FE7319">
        <w:rPr>
          <w:color w:val="1F4E79" w:themeColor="accent1" w:themeShade="80"/>
        </w:rPr>
        <w:t xml:space="preserve"> </w:t>
      </w:r>
      <w:r w:rsidR="00584296">
        <w:rPr>
          <w:color w:val="1F4E79" w:themeColor="accent1" w:themeShade="80"/>
        </w:rPr>
        <w:t>he</w:t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755B1C" w:rsidRPr="00FE7319">
        <w:rPr>
          <w:color w:val="1F4E79" w:themeColor="accent1" w:themeShade="80"/>
        </w:rPr>
        <w:tab/>
      </w:r>
      <w:r w:rsidR="00B0703D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576117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="00584296">
        <w:rPr>
          <w:color w:val="1F4E79" w:themeColor="accent1" w:themeShade="80"/>
        </w:rPr>
        <w:t xml:space="preserve"> she</w:t>
      </w:r>
    </w:p>
    <w:bookmarkEnd w:id="11"/>
    <w:p w14:paraId="1C60CA5A" w14:textId="5AD143DF" w:rsidR="00721F00" w:rsidRPr="00FE7319" w:rsidRDefault="00755B1C" w:rsidP="000A076B">
      <w:pPr>
        <w:spacing w:after="0" w:line="360" w:lineRule="auto"/>
        <w:rPr>
          <w:bCs/>
          <w:color w:val="1F4E79" w:themeColor="accent1" w:themeShade="80"/>
        </w:rPr>
      </w:pPr>
      <w:r w:rsidRPr="00FE7319">
        <w:rPr>
          <w:bCs/>
          <w:color w:val="1F4E79" w:themeColor="accent1" w:themeShade="80"/>
        </w:rPr>
        <w:tab/>
      </w:r>
    </w:p>
    <w:p w14:paraId="41DB69F0" w14:textId="0C98E4F5" w:rsidR="00FC5B86" w:rsidRPr="000A076B" w:rsidRDefault="00721F00" w:rsidP="000A076B">
      <w:pPr>
        <w:spacing w:after="0" w:line="360" w:lineRule="auto"/>
        <w:rPr>
          <w:b/>
          <w:bCs/>
          <w:color w:val="1F4E79" w:themeColor="accent1" w:themeShade="80"/>
        </w:rPr>
      </w:pPr>
      <w:r w:rsidRPr="00FE7319">
        <w:rPr>
          <w:b/>
          <w:bCs/>
          <w:color w:val="1F4E79" w:themeColor="accent1" w:themeShade="80"/>
        </w:rPr>
        <w:t>PART D</w:t>
      </w:r>
      <w:r w:rsidR="003A27F0" w:rsidRPr="00FE7319">
        <w:rPr>
          <w:b/>
          <w:bCs/>
          <w:color w:val="1F4E79" w:themeColor="accent1" w:themeShade="80"/>
        </w:rPr>
        <w:t xml:space="preserve"> (WORD ORDER)</w:t>
      </w:r>
      <w:r w:rsidR="00450D78" w:rsidRPr="00FE7319">
        <w:rPr>
          <w:color w:val="1F4E79" w:themeColor="accent1" w:themeShade="80"/>
        </w:rPr>
        <w:t xml:space="preserve"> </w:t>
      </w:r>
      <w:r w:rsidRPr="00FE7319">
        <w:rPr>
          <w:color w:val="1F4E79" w:themeColor="accent1" w:themeShade="80"/>
        </w:rPr>
        <w:t xml:space="preserve">The </w:t>
      </w:r>
      <w:r w:rsidR="00FC5B86" w:rsidRPr="00FE7319">
        <w:rPr>
          <w:color w:val="1F4E79" w:themeColor="accent1" w:themeShade="80"/>
        </w:rPr>
        <w:t xml:space="preserve">second part of </w:t>
      </w:r>
      <w:r w:rsidR="007A2388" w:rsidRPr="00FE7319">
        <w:rPr>
          <w:color w:val="1F4E79" w:themeColor="accent1" w:themeShade="80"/>
        </w:rPr>
        <w:t xml:space="preserve">each </w:t>
      </w:r>
      <w:r w:rsidR="00FC5B86" w:rsidRPr="00FE7319">
        <w:rPr>
          <w:color w:val="1F4E79" w:themeColor="accent1" w:themeShade="80"/>
        </w:rPr>
        <w:t>sentence</w:t>
      </w:r>
      <w:r w:rsidR="00FC5B86" w:rsidRPr="00FE7319">
        <w:rPr>
          <w:b/>
          <w:bCs/>
          <w:color w:val="1F4E79" w:themeColor="accent1" w:themeShade="80"/>
        </w:rPr>
        <w:t xml:space="preserve"> </w:t>
      </w:r>
      <w:r w:rsidR="00FC5B86" w:rsidRPr="00FE7319">
        <w:rPr>
          <w:bCs/>
          <w:color w:val="1F4E79" w:themeColor="accent1" w:themeShade="80"/>
        </w:rPr>
        <w:t>is missing</w:t>
      </w:r>
      <w:r w:rsidR="007A2388" w:rsidRPr="00FE7319">
        <w:rPr>
          <w:color w:val="1F4E79" w:themeColor="accent1" w:themeShade="80"/>
        </w:rPr>
        <w:t xml:space="preserve">. Choose </w:t>
      </w:r>
      <w:r w:rsidRPr="00FE7319">
        <w:rPr>
          <w:color w:val="1F4E79" w:themeColor="accent1" w:themeShade="80"/>
        </w:rPr>
        <w:t xml:space="preserve">the </w:t>
      </w:r>
      <w:r w:rsidR="00FC5B86" w:rsidRPr="00FE7319">
        <w:rPr>
          <w:b/>
          <w:color w:val="1F4E79" w:themeColor="accent1" w:themeShade="80"/>
        </w:rPr>
        <w:t>correct ending</w:t>
      </w:r>
      <w:r w:rsidR="00FC5B86" w:rsidRPr="00FE7319">
        <w:rPr>
          <w:color w:val="1F4E79" w:themeColor="accent1" w:themeShade="80"/>
        </w:rPr>
        <w:t xml:space="preserve"> for each sentence</w:t>
      </w:r>
      <w:r w:rsidRPr="00FE7319">
        <w:rPr>
          <w:b/>
          <w:color w:val="1F4E79" w:themeColor="accent1" w:themeShade="80"/>
        </w:rPr>
        <w:t>.</w:t>
      </w:r>
      <w:r w:rsidRPr="00FE7319">
        <w:rPr>
          <w:color w:val="1F4E79" w:themeColor="accent1" w:themeShade="80"/>
        </w:rPr>
        <w:t xml:space="preserve"> </w:t>
      </w:r>
    </w:p>
    <w:p w14:paraId="275BF16E" w14:textId="77777777" w:rsidR="007A2388" w:rsidRPr="00FE7319" w:rsidRDefault="007A2388" w:rsidP="000A076B">
      <w:pPr>
        <w:spacing w:after="0" w:line="360" w:lineRule="auto"/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</w:pPr>
    </w:p>
    <w:p w14:paraId="0E83A402" w14:textId="634D48C5" w:rsidR="00721F00" w:rsidRPr="00FE7319" w:rsidRDefault="00721F00" w:rsidP="000A076B">
      <w:pPr>
        <w:spacing w:after="0" w:line="360" w:lineRule="auto"/>
        <w:rPr>
          <w:color w:val="1F4E79" w:themeColor="accent1" w:themeShade="80"/>
          <w:lang w:val="de-DE"/>
        </w:rPr>
      </w:pPr>
      <w:r w:rsidRPr="00364744">
        <w:rPr>
          <w:color w:val="1F4E79" w:themeColor="accent1" w:themeShade="80"/>
        </w:rPr>
        <w:t>1</w:t>
      </w:r>
      <w:r w:rsidR="00B1570B">
        <w:rPr>
          <w:color w:val="1F4E79" w:themeColor="accent1" w:themeShade="80"/>
        </w:rPr>
        <w:t>.</w:t>
      </w:r>
      <w:r w:rsidRPr="00364744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979757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4744">
            <w:rPr>
              <w:rFonts w:ascii="Segoe UI Symbol" w:eastAsia="MS Gothic" w:hAnsi="Segoe UI Symbol" w:cs="Segoe UI Symbol"/>
              <w:color w:val="1F4E79" w:themeColor="accent1" w:themeShade="80"/>
            </w:rPr>
            <w:t>☐</w:t>
          </w:r>
        </w:sdtContent>
      </w:sdt>
      <w:r w:rsidRPr="00364744">
        <w:rPr>
          <w:color w:val="1F4E79" w:themeColor="accent1" w:themeShade="80"/>
        </w:rPr>
        <w:t xml:space="preserve"> </w:t>
      </w:r>
      <w:r w:rsidR="00FC5B86" w:rsidRPr="00364744">
        <w:rPr>
          <w:color w:val="1F4E79" w:themeColor="accent1" w:themeShade="80"/>
        </w:rPr>
        <w:t xml:space="preserve">... </w:t>
      </w:r>
      <w:r w:rsidR="00FC5B86" w:rsidRPr="00364744">
        <w:rPr>
          <w:rFonts w:cs="Arial"/>
          <w:color w:val="1F4E79" w:themeColor="accent1" w:themeShade="80"/>
          <w:shd w:val="clear" w:color="auto" w:fill="FFFFFF"/>
        </w:rPr>
        <w:t xml:space="preserve">er </w:t>
      </w:r>
      <w:proofErr w:type="spellStart"/>
      <w:r w:rsidR="00826F47" w:rsidRPr="00364744">
        <w:rPr>
          <w:rFonts w:cs="Arial"/>
          <w:color w:val="1F4E79" w:themeColor="accent1" w:themeShade="80"/>
          <w:shd w:val="clear" w:color="auto" w:fill="FFFFFF"/>
        </w:rPr>
        <w:t>geh</w:t>
      </w:r>
      <w:r w:rsidR="00FC5B86" w:rsidRPr="00364744">
        <w:rPr>
          <w:rFonts w:cs="Arial"/>
          <w:color w:val="1F4E79" w:themeColor="accent1" w:themeShade="80"/>
          <w:shd w:val="clear" w:color="auto" w:fill="FFFFFF"/>
        </w:rPr>
        <w:t>t</w:t>
      </w:r>
      <w:proofErr w:type="spellEnd"/>
      <w:r w:rsidR="00FC5B86" w:rsidRPr="00364744">
        <w:rPr>
          <w:rFonts w:cs="Arial"/>
          <w:color w:val="1F4E79" w:themeColor="accent1" w:themeShade="80"/>
          <w:shd w:val="clear" w:color="auto" w:fill="FFFFFF"/>
        </w:rPr>
        <w:t xml:space="preserve"> </w:t>
      </w:r>
      <w:proofErr w:type="spellStart"/>
      <w:r w:rsidR="00FC5B86" w:rsidRPr="00364744">
        <w:rPr>
          <w:rFonts w:cs="Arial"/>
          <w:color w:val="1F4E79" w:themeColor="accent1" w:themeShade="80"/>
          <w:shd w:val="clear" w:color="auto" w:fill="FFFFFF"/>
        </w:rPr>
        <w:t>zur</w:t>
      </w:r>
      <w:proofErr w:type="spellEnd"/>
      <w:r w:rsidR="00FC5B86" w:rsidRPr="00364744">
        <w:rPr>
          <w:rFonts w:cs="Arial"/>
          <w:color w:val="1F4E79" w:themeColor="accent1" w:themeShade="80"/>
          <w:shd w:val="clear" w:color="auto" w:fill="FFFFFF"/>
        </w:rPr>
        <w:t xml:space="preserve"> Schule.</w:t>
      </w:r>
      <w:r w:rsidR="00755B1C" w:rsidRPr="00364744">
        <w:rPr>
          <w:rFonts w:cs="Arial"/>
          <w:color w:val="1F4E79" w:themeColor="accent1" w:themeShade="80"/>
          <w:shd w:val="clear" w:color="auto" w:fill="FFFFFF"/>
        </w:rPr>
        <w:tab/>
      </w:r>
      <w:r w:rsidR="00755B1C" w:rsidRPr="00364744">
        <w:rPr>
          <w:rFonts w:cs="Arial"/>
          <w:color w:val="1F4E79" w:themeColor="accent1" w:themeShade="80"/>
          <w:shd w:val="clear" w:color="auto" w:fill="FFFFFF"/>
        </w:rPr>
        <w:tab/>
      </w:r>
      <w:r w:rsidR="00826F47" w:rsidRPr="00364744">
        <w:rPr>
          <w:rFonts w:cs="Arial"/>
          <w:color w:val="1F4E79" w:themeColor="accent1" w:themeShade="80"/>
          <w:shd w:val="clear" w:color="auto" w:fill="FFFFFF"/>
        </w:rPr>
        <w:tab/>
      </w:r>
      <w:r w:rsidRPr="00364744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  <w:lang w:val="de-DE"/>
          </w:rPr>
          <w:id w:val="-1045745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</w:t>
      </w:r>
      <w:r w:rsidR="00FC5B86" w:rsidRPr="00FE7319">
        <w:rPr>
          <w:color w:val="1F4E79" w:themeColor="accent1" w:themeShade="80"/>
          <w:lang w:val="de-DE"/>
        </w:rPr>
        <w:t xml:space="preserve">... </w:t>
      </w:r>
      <w:r w:rsidR="00FC5B86" w:rsidRPr="00FE7319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er zur Schule </w:t>
      </w:r>
      <w:r w:rsidR="00826F47" w:rsidRPr="00FE7319">
        <w:rPr>
          <w:rFonts w:cs="Arial"/>
          <w:color w:val="1F4E79" w:themeColor="accent1" w:themeShade="80"/>
          <w:shd w:val="clear" w:color="auto" w:fill="FFFFFF"/>
          <w:lang w:val="de-DE"/>
        </w:rPr>
        <w:t>geh</w:t>
      </w:r>
      <w:r w:rsidR="00FC5B86" w:rsidRPr="00FE7319">
        <w:rPr>
          <w:rFonts w:cs="Arial"/>
          <w:color w:val="1F4E79" w:themeColor="accent1" w:themeShade="80"/>
          <w:shd w:val="clear" w:color="auto" w:fill="FFFFFF"/>
          <w:lang w:val="de-DE"/>
        </w:rPr>
        <w:t>t.</w:t>
      </w:r>
      <w:r w:rsidRPr="00FE7319">
        <w:rPr>
          <w:color w:val="1F4E79" w:themeColor="accent1" w:themeShade="80"/>
          <w:lang w:val="de-DE"/>
        </w:rPr>
        <w:tab/>
      </w:r>
    </w:p>
    <w:p w14:paraId="32367363" w14:textId="26EDAA2D" w:rsidR="00721F00" w:rsidRPr="00EC6139" w:rsidRDefault="00721F00" w:rsidP="000A076B">
      <w:pPr>
        <w:spacing w:after="0" w:line="360" w:lineRule="auto"/>
        <w:rPr>
          <w:color w:val="1F4E79" w:themeColor="accent1" w:themeShade="80"/>
        </w:rPr>
      </w:pPr>
      <w:r w:rsidRPr="00FE7319">
        <w:rPr>
          <w:color w:val="1F4E79" w:themeColor="accent1" w:themeShade="80"/>
          <w:lang w:val="de-DE"/>
        </w:rPr>
        <w:t>2</w:t>
      </w:r>
      <w:r w:rsidR="00B1570B">
        <w:rPr>
          <w:color w:val="1F4E79" w:themeColor="accent1" w:themeShade="80"/>
          <w:lang w:val="de-DE"/>
        </w:rPr>
        <w:t>.</w:t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938098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</w:t>
      </w:r>
      <w:r w:rsidR="00FC5B86" w:rsidRPr="00FE7319">
        <w:rPr>
          <w:color w:val="1F4E79" w:themeColor="accent1" w:themeShade="80"/>
          <w:lang w:val="de-DE"/>
        </w:rPr>
        <w:t xml:space="preserve">... </w:t>
      </w:r>
      <w:r w:rsidR="00FC5B86" w:rsidRPr="00FE7319">
        <w:rPr>
          <w:rFonts w:cs="Arial"/>
          <w:color w:val="1F4E79" w:themeColor="accent1" w:themeShade="80"/>
          <w:shd w:val="clear" w:color="auto" w:fill="FFFFFF"/>
          <w:lang w:val="de-DE"/>
        </w:rPr>
        <w:t>es ist lustig</w:t>
      </w:r>
      <w:r w:rsidR="00FC5B86" w:rsidRPr="00FE7319">
        <w:rPr>
          <w:rFonts w:ascii="Arial" w:hAnsi="Arial" w:cs="Arial"/>
          <w:color w:val="1F4E79" w:themeColor="accent1" w:themeShade="80"/>
          <w:sz w:val="20"/>
          <w:szCs w:val="20"/>
          <w:shd w:val="clear" w:color="auto" w:fill="FFFFFF"/>
          <w:lang w:val="de-DE"/>
        </w:rPr>
        <w:t>.</w:t>
      </w:r>
      <w:r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r w:rsidR="00755B1C" w:rsidRPr="00FE7319">
        <w:rPr>
          <w:color w:val="1F4E79" w:themeColor="accent1" w:themeShade="80"/>
          <w:lang w:val="de-DE"/>
        </w:rPr>
        <w:tab/>
      </w:r>
      <w:r w:rsidR="00755B1C" w:rsidRPr="00FE7319">
        <w:rPr>
          <w:color w:val="1F4E79" w:themeColor="accent1" w:themeShade="80"/>
          <w:lang w:val="de-DE"/>
        </w:rPr>
        <w:tab/>
      </w:r>
      <w:r w:rsidR="00FC5B86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</w:rPr>
          <w:id w:val="2051422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C613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EC6139">
        <w:rPr>
          <w:color w:val="1F4E79" w:themeColor="accent1" w:themeShade="80"/>
        </w:rPr>
        <w:t xml:space="preserve"> </w:t>
      </w:r>
      <w:r w:rsidR="00FC5B86" w:rsidRPr="00EC6139">
        <w:rPr>
          <w:color w:val="1F4E79" w:themeColor="accent1" w:themeShade="80"/>
        </w:rPr>
        <w:t xml:space="preserve">... </w:t>
      </w:r>
      <w:r w:rsidR="00FC5B86" w:rsidRPr="00EC6139">
        <w:rPr>
          <w:rFonts w:cs="Arial"/>
          <w:color w:val="1F4E79" w:themeColor="accent1" w:themeShade="80"/>
          <w:shd w:val="clear" w:color="auto" w:fill="FFFFFF"/>
        </w:rPr>
        <w:t>es lustig ist</w:t>
      </w:r>
      <w:r w:rsidR="00FC5B86" w:rsidRPr="00EC6139">
        <w:rPr>
          <w:rFonts w:ascii="Arial" w:hAnsi="Arial" w:cs="Arial"/>
          <w:color w:val="1F4E79" w:themeColor="accent1" w:themeShade="80"/>
          <w:sz w:val="20"/>
          <w:szCs w:val="20"/>
          <w:shd w:val="clear" w:color="auto" w:fill="FFFFFF"/>
        </w:rPr>
        <w:t>.</w:t>
      </w:r>
    </w:p>
    <w:p w14:paraId="7F1C8E29" w14:textId="77777777" w:rsidR="000A076B" w:rsidRDefault="000A076B" w:rsidP="000A076B">
      <w:pPr>
        <w:spacing w:line="276" w:lineRule="auto"/>
        <w:rPr>
          <w:bCs/>
          <w:color w:val="1F4E79" w:themeColor="accent1" w:themeShade="80"/>
          <w:lang w:val="en-US"/>
        </w:rPr>
      </w:pPr>
    </w:p>
    <w:p w14:paraId="06CCC45E" w14:textId="0D86955B" w:rsidR="000A076B" w:rsidRDefault="000A076B" w:rsidP="000A076B">
      <w:pPr>
        <w:spacing w:line="276" w:lineRule="auto"/>
        <w:rPr>
          <w:color w:val="1F4E79" w:themeColor="accent1" w:themeShade="80"/>
          <w:lang w:val="en-US"/>
        </w:rPr>
      </w:pPr>
      <w:r w:rsidRPr="000A076B">
        <w:rPr>
          <w:bCs/>
          <w:color w:val="1F4E79" w:themeColor="accent1" w:themeShade="80"/>
          <w:lang w:val="en-US"/>
        </w:rPr>
        <w:t>That’s the end of the listening section! Now turn the page and begin the reading section.</w:t>
      </w:r>
    </w:p>
    <w:p w14:paraId="580872C2" w14:textId="29ED11B3" w:rsidR="00450D78" w:rsidRPr="000A076B" w:rsidRDefault="00450D78" w:rsidP="000A076B">
      <w:pPr>
        <w:spacing w:line="276" w:lineRule="auto"/>
        <w:jc w:val="right"/>
        <w:rPr>
          <w:color w:val="1F4E79" w:themeColor="accent1" w:themeShade="80"/>
          <w:lang w:val="en-US"/>
        </w:rPr>
      </w:pPr>
      <w:r w:rsidRPr="00FE7319">
        <w:rPr>
          <w:b/>
          <w:color w:val="1F4E79" w:themeColor="accent1" w:themeShade="80"/>
          <w:lang w:val="en-US"/>
        </w:rPr>
        <w:t xml:space="preserve">TOTAL MARKS AVAILABLE (GRAMMAR, LISTENING): </w:t>
      </w:r>
      <w:r w:rsidRPr="00FE7319">
        <w:rPr>
          <w:b/>
          <w:color w:val="1F4E79" w:themeColor="accent1" w:themeShade="80"/>
        </w:rPr>
        <w:t>9</w:t>
      </w:r>
    </w:p>
    <w:p w14:paraId="477E930C" w14:textId="2B4A472F" w:rsidR="00A77223" w:rsidRPr="000A076B" w:rsidRDefault="00A77223" w:rsidP="0053611E">
      <w:pPr>
        <w:pStyle w:val="Heading1"/>
        <w:rPr>
          <w:rStyle w:val="Strong"/>
          <w:color w:val="1F4E79" w:themeColor="accent1" w:themeShade="80"/>
        </w:rPr>
      </w:pPr>
      <w:bookmarkStart w:id="13" w:name="_Hlk59134405"/>
      <w:bookmarkEnd w:id="12"/>
      <w:r w:rsidRPr="00FE7319">
        <w:rPr>
          <w:rStyle w:val="Strong"/>
          <w:color w:val="1F4E79" w:themeColor="accent1" w:themeShade="80"/>
        </w:rPr>
        <w:lastRenderedPageBreak/>
        <w:t>SECTION B: Reading</w:t>
      </w:r>
    </w:p>
    <w:p w14:paraId="1CEDC2EF" w14:textId="2FA6BB8A" w:rsidR="00B95CE5" w:rsidRPr="00FE7319" w:rsidRDefault="00B95CE5" w:rsidP="0053611E">
      <w:pPr>
        <w:pStyle w:val="Heading2"/>
        <w:rPr>
          <w:b w:val="0"/>
          <w:color w:val="1F4E79" w:themeColor="accent1" w:themeShade="80"/>
        </w:rPr>
      </w:pPr>
      <w:r w:rsidRPr="00FE7319">
        <w:rPr>
          <w:color w:val="1F4E79" w:themeColor="accent1" w:themeShade="80"/>
        </w:rPr>
        <w:t>Vocabulary</w:t>
      </w:r>
    </w:p>
    <w:p w14:paraId="04278F3E" w14:textId="77777777" w:rsidR="00E46EA1" w:rsidRPr="00FE7319" w:rsidRDefault="00E46EA1" w:rsidP="00B95CE5">
      <w:pPr>
        <w:shd w:val="clear" w:color="auto" w:fill="FFFFFF"/>
        <w:spacing w:after="0" w:line="240" w:lineRule="auto"/>
        <w:rPr>
          <w:color w:val="1F4E79" w:themeColor="accent1" w:themeShade="80"/>
        </w:rPr>
      </w:pPr>
    </w:p>
    <w:p w14:paraId="43690D61" w14:textId="77777777" w:rsidR="007A2388" w:rsidRPr="00FE7319" w:rsidRDefault="007A2388" w:rsidP="007A2388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14" w:name="_Hlk59397441"/>
      <w:bookmarkEnd w:id="13"/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5 minutes.</w:t>
      </w:r>
    </w:p>
    <w:p w14:paraId="30331E7A" w14:textId="77777777" w:rsidR="007A2388" w:rsidRPr="00FE7319" w:rsidRDefault="007A2388" w:rsidP="007A2388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3424F8CD" w14:textId="77777777" w:rsidR="007A2388" w:rsidRPr="00FE7319" w:rsidRDefault="007A2388" w:rsidP="007A2388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PART A (SYNONYMS)</w:t>
      </w:r>
    </w:p>
    <w:p w14:paraId="09699915" w14:textId="77777777" w:rsidR="007A2388" w:rsidRPr="00FE7319" w:rsidRDefault="007A2388" w:rsidP="007A2388">
      <w:pPr>
        <w:shd w:val="clear" w:color="auto" w:fill="FFFFFF"/>
        <w:spacing w:after="0" w:line="240" w:lineRule="auto"/>
        <w:rPr>
          <w:b/>
          <w:color w:val="1F4E79" w:themeColor="accent1" w:themeShade="80"/>
          <w:lang w:val="en-US"/>
        </w:rPr>
      </w:pPr>
    </w:p>
    <w:p w14:paraId="195616DC" w14:textId="5A105B88" w:rsidR="00E1402C" w:rsidRPr="000A076B" w:rsidRDefault="00F83B4B" w:rsidP="007A2388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  <w:lang w:val="en-US"/>
        </w:rPr>
      </w:pPr>
      <w:bookmarkStart w:id="15" w:name="_Hlk59397458"/>
      <w:r w:rsidRPr="00FE7319">
        <w:rPr>
          <w:color w:val="1F4E79" w:themeColor="accent1" w:themeShade="80"/>
          <w:lang w:val="en-US"/>
        </w:rPr>
        <w:t>Write the letter (</w:t>
      </w:r>
      <w:r w:rsidRPr="00FE7319">
        <w:rPr>
          <w:b/>
          <w:bCs/>
          <w:color w:val="1F4E79" w:themeColor="accent1" w:themeShade="80"/>
          <w:lang w:val="en-US"/>
        </w:rPr>
        <w:t>a-f</w:t>
      </w:r>
      <w:r w:rsidRPr="00FE7319">
        <w:rPr>
          <w:color w:val="1F4E79" w:themeColor="accent1" w:themeShade="80"/>
          <w:lang w:val="en-US"/>
        </w:rPr>
        <w:t xml:space="preserve">) of the word </w:t>
      </w:r>
      <w:r w:rsidRPr="00FE7319">
        <w:rPr>
          <w:b/>
          <w:color w:val="1F4E79" w:themeColor="accent1" w:themeShade="80"/>
          <w:lang w:val="en-US"/>
        </w:rPr>
        <w:t xml:space="preserve">on the right </w:t>
      </w:r>
      <w:r w:rsidRPr="00FE7319">
        <w:rPr>
          <w:color w:val="1F4E79" w:themeColor="accent1" w:themeShade="80"/>
          <w:lang w:val="en-US"/>
        </w:rPr>
        <w:t xml:space="preserve">that </w:t>
      </w:r>
      <w:r w:rsidRPr="00FE7319">
        <w:rPr>
          <w:b/>
          <w:bCs/>
          <w:color w:val="1F4E79" w:themeColor="accent1" w:themeShade="80"/>
          <w:lang w:val="en-US"/>
        </w:rPr>
        <w:t xml:space="preserve">best matches </w:t>
      </w:r>
      <w:r w:rsidRPr="00FE7319">
        <w:rPr>
          <w:bCs/>
          <w:color w:val="1F4E79" w:themeColor="accent1" w:themeShade="80"/>
          <w:lang w:val="en-US"/>
        </w:rPr>
        <w:t>the definition on the left</w:t>
      </w:r>
      <w:r w:rsidRPr="00FE7319">
        <w:rPr>
          <w:b/>
          <w:bCs/>
          <w:color w:val="1F4E79" w:themeColor="accent1" w:themeShade="80"/>
          <w:lang w:val="en-US"/>
        </w:rPr>
        <w:t>.</w:t>
      </w:r>
    </w:p>
    <w:bookmarkEnd w:id="14"/>
    <w:bookmarkEnd w:id="15"/>
    <w:p w14:paraId="3521159D" w14:textId="77777777" w:rsidR="00CA4E4E" w:rsidRPr="00FE7319" w:rsidRDefault="00CA4E4E" w:rsidP="00E02F18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4717"/>
        <w:gridCol w:w="2750"/>
      </w:tblGrid>
      <w:tr w:rsidR="00FE7319" w:rsidRPr="00FE7319" w14:paraId="666765DF" w14:textId="77777777" w:rsidTr="00E1402C">
        <w:trPr>
          <w:trHeight w:val="293"/>
        </w:trPr>
        <w:tc>
          <w:tcPr>
            <w:tcW w:w="471" w:type="dxa"/>
            <w:vAlign w:val="center"/>
          </w:tcPr>
          <w:p w14:paraId="7B522B0A" w14:textId="77777777" w:rsidR="006B5F6B" w:rsidRPr="00FE7319" w:rsidRDefault="006B5F6B" w:rsidP="006B5F6B">
            <w:pPr>
              <w:rPr>
                <w:rFonts w:eastAsia="Times New Roman" w:cs="Arial"/>
                <w:b/>
                <w:bCs/>
                <w:color w:val="1F4E79" w:themeColor="accent1" w:themeShade="80"/>
                <w:lang w:eastAsia="en-GB"/>
              </w:rPr>
            </w:pPr>
          </w:p>
        </w:tc>
        <w:tc>
          <w:tcPr>
            <w:tcW w:w="4717" w:type="dxa"/>
          </w:tcPr>
          <w:p w14:paraId="1A4A1F5D" w14:textId="5F4D78BE" w:rsidR="006B5F6B" w:rsidRPr="00FE7319" w:rsidRDefault="006B5F6B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  <w:proofErr w:type="spellEnd"/>
          </w:p>
        </w:tc>
        <w:tc>
          <w:tcPr>
            <w:tcW w:w="2750" w:type="dxa"/>
          </w:tcPr>
          <w:p w14:paraId="28A1E8A9" w14:textId="3A1DE804" w:rsidR="006B5F6B" w:rsidRPr="00FE7319" w:rsidRDefault="006B5F6B" w:rsidP="006B5F6B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s</w:t>
            </w:r>
            <w:proofErr w:type="spellEnd"/>
          </w:p>
        </w:tc>
      </w:tr>
      <w:tr w:rsidR="00FE7319" w:rsidRPr="00EC6139" w14:paraId="79F070EC" w14:textId="77777777" w:rsidTr="00E1402C">
        <w:trPr>
          <w:trHeight w:val="1083"/>
        </w:trPr>
        <w:tc>
          <w:tcPr>
            <w:tcW w:w="471" w:type="dxa"/>
            <w:vAlign w:val="center"/>
          </w:tcPr>
          <w:p w14:paraId="6C04472F" w14:textId="22B3DAB3" w:rsidR="00E1402C" w:rsidRPr="000940B5" w:rsidRDefault="00B1570B" w:rsidP="006B5F6B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940B5">
              <w:rPr>
                <w:rFonts w:eastAsia="Times New Roman" w:cs="Arial"/>
                <w:color w:val="1F4E79" w:themeColor="accent1" w:themeShade="80"/>
                <w:lang w:val="de-DE" w:eastAsia="en-GB"/>
              </w:rPr>
              <w:t>1.</w:t>
            </w:r>
          </w:p>
        </w:tc>
        <w:tc>
          <w:tcPr>
            <w:tcW w:w="4717" w:type="dxa"/>
          </w:tcPr>
          <w:p w14:paraId="6A942B20" w14:textId="77777777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  <w:p w14:paraId="7E4F1B74" w14:textId="1DE192D2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_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 Bruder und Schwester</w:t>
            </w:r>
          </w:p>
          <w:p w14:paraId="0A238946" w14:textId="6BBBC131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_ 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sieben Tage</w:t>
            </w:r>
          </w:p>
          <w:p w14:paraId="3EA9C083" w14:textId="2D6A6622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_ 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Kleidung für den Kopf</w:t>
            </w:r>
          </w:p>
        </w:tc>
        <w:tc>
          <w:tcPr>
            <w:tcW w:w="2750" w:type="dxa"/>
          </w:tcPr>
          <w:p w14:paraId="48D4B562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die Woche</w:t>
            </w:r>
          </w:p>
          <w:p w14:paraId="233F4B44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die Eltern</w:t>
            </w:r>
          </w:p>
          <w:p w14:paraId="4E37414D" w14:textId="27659AF0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c. </w:t>
            </w:r>
            <w:proofErr w:type="gramStart"/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</w:t>
            </w:r>
            <w:r w:rsidR="008B537E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s</w:t>
            </w: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 Monat</w:t>
            </w:r>
            <w:proofErr w:type="gramEnd"/>
          </w:p>
          <w:p w14:paraId="38D0F965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der Schuh</w:t>
            </w:r>
          </w:p>
          <w:p w14:paraId="43FC6A0A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. die Geschwister</w:t>
            </w:r>
          </w:p>
          <w:p w14:paraId="40F2D76D" w14:textId="457CCD03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f. der Hut</w:t>
            </w:r>
          </w:p>
        </w:tc>
      </w:tr>
    </w:tbl>
    <w:p w14:paraId="3EF18CA5" w14:textId="77777777" w:rsidR="00E02F18" w:rsidRPr="00364744" w:rsidRDefault="00E02F18" w:rsidP="00E02F18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4717"/>
        <w:gridCol w:w="2750"/>
      </w:tblGrid>
      <w:tr w:rsidR="00FE7319" w:rsidRPr="00FE7319" w14:paraId="090AF976" w14:textId="77777777" w:rsidTr="00E1402C">
        <w:trPr>
          <w:trHeight w:val="295"/>
        </w:trPr>
        <w:tc>
          <w:tcPr>
            <w:tcW w:w="471" w:type="dxa"/>
            <w:vAlign w:val="center"/>
          </w:tcPr>
          <w:p w14:paraId="2280001B" w14:textId="77777777" w:rsidR="006B5F6B" w:rsidRPr="00FE7319" w:rsidRDefault="006B5F6B" w:rsidP="006B5F6B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717" w:type="dxa"/>
          </w:tcPr>
          <w:p w14:paraId="2390C129" w14:textId="3DFD288D" w:rsidR="006B5F6B" w:rsidRPr="00FE7319" w:rsidRDefault="006B5F6B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  <w:proofErr w:type="spellEnd"/>
          </w:p>
        </w:tc>
        <w:tc>
          <w:tcPr>
            <w:tcW w:w="2750" w:type="dxa"/>
          </w:tcPr>
          <w:p w14:paraId="034F01F6" w14:textId="34097CC5" w:rsidR="006B5F6B" w:rsidRPr="00FE7319" w:rsidRDefault="006B5F6B" w:rsidP="006B5F6B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s</w:t>
            </w:r>
            <w:proofErr w:type="spellEnd"/>
          </w:p>
        </w:tc>
      </w:tr>
      <w:tr w:rsidR="00FE7319" w:rsidRPr="00EC6139" w14:paraId="68FC9D97" w14:textId="77777777" w:rsidTr="00E1402C">
        <w:trPr>
          <w:trHeight w:val="1083"/>
        </w:trPr>
        <w:tc>
          <w:tcPr>
            <w:tcW w:w="471" w:type="dxa"/>
            <w:vAlign w:val="center"/>
          </w:tcPr>
          <w:p w14:paraId="0E3B439E" w14:textId="370A711D" w:rsidR="00E1402C" w:rsidRPr="000940B5" w:rsidRDefault="00B1570B" w:rsidP="006B5F6B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940B5">
              <w:rPr>
                <w:rFonts w:eastAsia="Times New Roman" w:cs="Arial"/>
                <w:color w:val="1F4E79" w:themeColor="accent1" w:themeShade="80"/>
                <w:lang w:val="de-DE" w:eastAsia="en-GB"/>
              </w:rPr>
              <w:t>2.</w:t>
            </w:r>
          </w:p>
        </w:tc>
        <w:tc>
          <w:tcPr>
            <w:tcW w:w="4717" w:type="dxa"/>
          </w:tcPr>
          <w:p w14:paraId="129DC151" w14:textId="77777777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  <w:p w14:paraId="490E0DC0" w14:textId="06722A77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_ 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eginnen</w:t>
            </w:r>
          </w:p>
          <w:p w14:paraId="3B3269F9" w14:textId="422DCB8F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 xml:space="preserve">___ 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klettern</w:t>
            </w:r>
          </w:p>
          <w:p w14:paraId="18184C87" w14:textId="71E6F7CD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sz w:val="28"/>
                <w:szCs w:val="28"/>
                <w:lang w:val="de-DE" w:eastAsia="en-GB"/>
              </w:rPr>
              <w:t>___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 nicht mehr wissen</w:t>
            </w:r>
          </w:p>
        </w:tc>
        <w:tc>
          <w:tcPr>
            <w:tcW w:w="2750" w:type="dxa"/>
          </w:tcPr>
          <w:p w14:paraId="7F14C3AA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steigen</w:t>
            </w:r>
          </w:p>
          <w:p w14:paraId="5AA35514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anfangen</w:t>
            </w:r>
          </w:p>
          <w:p w14:paraId="4703D813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wiederholen</w:t>
            </w:r>
          </w:p>
          <w:p w14:paraId="79853BBF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zeigen</w:t>
            </w:r>
          </w:p>
          <w:p w14:paraId="07520F58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. anrufen</w:t>
            </w:r>
          </w:p>
          <w:p w14:paraId="773C8D10" w14:textId="7223474E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f. vergessen</w:t>
            </w:r>
          </w:p>
        </w:tc>
      </w:tr>
    </w:tbl>
    <w:p w14:paraId="312B6A5E" w14:textId="5FD77385" w:rsidR="00605D98" w:rsidRPr="00364744" w:rsidRDefault="00605D98" w:rsidP="00E02F18">
      <w:pPr>
        <w:rPr>
          <w:rFonts w:eastAsia="Times New Roman" w:cs="Arial"/>
          <w:b/>
          <w:color w:val="1F4E79" w:themeColor="accent1" w:themeShade="80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4717"/>
        <w:gridCol w:w="2750"/>
      </w:tblGrid>
      <w:tr w:rsidR="00FE7319" w:rsidRPr="00FE7319" w14:paraId="1EE78F99" w14:textId="77777777" w:rsidTr="00E1402C">
        <w:trPr>
          <w:trHeight w:val="288"/>
        </w:trPr>
        <w:tc>
          <w:tcPr>
            <w:tcW w:w="471" w:type="dxa"/>
            <w:vAlign w:val="center"/>
          </w:tcPr>
          <w:p w14:paraId="21914204" w14:textId="77777777" w:rsidR="006B5F6B" w:rsidRPr="00FE7319" w:rsidRDefault="006B5F6B" w:rsidP="006B5F6B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717" w:type="dxa"/>
          </w:tcPr>
          <w:p w14:paraId="5C9E5CF5" w14:textId="13D00853" w:rsidR="006B5F6B" w:rsidRPr="00FE7319" w:rsidRDefault="006B5F6B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  <w:proofErr w:type="spellEnd"/>
          </w:p>
        </w:tc>
        <w:tc>
          <w:tcPr>
            <w:tcW w:w="2750" w:type="dxa"/>
          </w:tcPr>
          <w:p w14:paraId="4261041C" w14:textId="2EDC18AB" w:rsidR="006B5F6B" w:rsidRPr="00FE7319" w:rsidRDefault="006B5F6B" w:rsidP="006B5F6B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s</w:t>
            </w:r>
            <w:proofErr w:type="spellEnd"/>
          </w:p>
        </w:tc>
      </w:tr>
      <w:tr w:rsidR="00FE7319" w:rsidRPr="00EC6139" w14:paraId="0A90B52A" w14:textId="77777777" w:rsidTr="00E1402C">
        <w:trPr>
          <w:trHeight w:val="1083"/>
        </w:trPr>
        <w:tc>
          <w:tcPr>
            <w:tcW w:w="471" w:type="dxa"/>
            <w:vAlign w:val="center"/>
          </w:tcPr>
          <w:p w14:paraId="699C6F96" w14:textId="01EC510D" w:rsidR="00E1402C" w:rsidRPr="000940B5" w:rsidRDefault="00B1570B" w:rsidP="006B5F6B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940B5">
              <w:rPr>
                <w:rFonts w:eastAsia="Times New Roman" w:cs="Arial"/>
                <w:color w:val="1F4E79" w:themeColor="accent1" w:themeShade="80"/>
                <w:lang w:val="de-DE" w:eastAsia="en-GB"/>
              </w:rPr>
              <w:t>3.</w:t>
            </w:r>
          </w:p>
        </w:tc>
        <w:tc>
          <w:tcPr>
            <w:tcW w:w="4717" w:type="dxa"/>
          </w:tcPr>
          <w:p w14:paraId="3171CCB9" w14:textId="77777777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  <w:p w14:paraId="75C79904" w14:textId="528C7377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___ vier und fünf </w:t>
            </w:r>
          </w:p>
          <w:p w14:paraId="0546170F" w14:textId="5EA4DD69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___ da</w:t>
            </w:r>
          </w:p>
          <w:p w14:paraId="6CEF3D70" w14:textId="039D717F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__</w:t>
            </w:r>
            <w:proofErr w:type="gramStart"/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_</w:t>
            </w:r>
            <w:proofErr w:type="gramEnd"/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 weil</w:t>
            </w:r>
          </w:p>
        </w:tc>
        <w:tc>
          <w:tcPr>
            <w:tcW w:w="2750" w:type="dxa"/>
          </w:tcPr>
          <w:p w14:paraId="3B8B45B9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dort</w:t>
            </w:r>
          </w:p>
          <w:p w14:paraId="68FEAF22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nein</w:t>
            </w:r>
          </w:p>
          <w:p w14:paraId="0D919EE5" w14:textId="77777777" w:rsidR="00E1402C" w:rsidRPr="00364744" w:rsidRDefault="00E1402C" w:rsidP="006B5F6B">
            <w:pPr>
              <w:tabs>
                <w:tab w:val="center" w:pos="1155"/>
              </w:tabs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dein</w:t>
            </w:r>
          </w:p>
          <w:p w14:paraId="26896E1E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denn</w:t>
            </w:r>
          </w:p>
          <w:p w14:paraId="01522DD9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. während</w:t>
            </w:r>
          </w:p>
          <w:p w14:paraId="3114EB39" w14:textId="48B5931B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f. neun</w:t>
            </w:r>
          </w:p>
        </w:tc>
      </w:tr>
    </w:tbl>
    <w:p w14:paraId="30E46890" w14:textId="6D495414" w:rsidR="00E02F18" w:rsidRPr="00364744" w:rsidRDefault="00E02F18" w:rsidP="00E02F18">
      <w:pPr>
        <w:rPr>
          <w:rFonts w:eastAsia="Times New Roman" w:cs="Arial"/>
          <w:b/>
          <w:color w:val="1F4E79" w:themeColor="accent1" w:themeShade="80"/>
          <w:lang w:val="de-DE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4717"/>
        <w:gridCol w:w="2750"/>
      </w:tblGrid>
      <w:tr w:rsidR="00FE7319" w:rsidRPr="00FE7319" w14:paraId="37BB593C" w14:textId="77777777" w:rsidTr="00E1402C">
        <w:trPr>
          <w:trHeight w:val="288"/>
        </w:trPr>
        <w:tc>
          <w:tcPr>
            <w:tcW w:w="471" w:type="dxa"/>
            <w:vAlign w:val="center"/>
          </w:tcPr>
          <w:p w14:paraId="4899F658" w14:textId="77777777" w:rsidR="006B5F6B" w:rsidRPr="00FE7319" w:rsidRDefault="006B5F6B" w:rsidP="006B5F6B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717" w:type="dxa"/>
          </w:tcPr>
          <w:p w14:paraId="558C6EC6" w14:textId="05AF643D" w:rsidR="006B5F6B" w:rsidRPr="00FE7319" w:rsidRDefault="006B5F6B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Definition</w:t>
            </w:r>
            <w:proofErr w:type="spellEnd"/>
          </w:p>
        </w:tc>
        <w:tc>
          <w:tcPr>
            <w:tcW w:w="2750" w:type="dxa"/>
          </w:tcPr>
          <w:p w14:paraId="078295D9" w14:textId="34A530CF" w:rsidR="006B5F6B" w:rsidRPr="00FE7319" w:rsidRDefault="006B5F6B" w:rsidP="006B5F6B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FE7319">
              <w:rPr>
                <w:rFonts w:eastAsia="Times New Roman" w:cs="Arial"/>
                <w:b/>
                <w:bCs/>
                <w:color w:val="1F4E79" w:themeColor="accent1" w:themeShade="80"/>
                <w:lang w:val="fr-FR" w:eastAsia="en-GB"/>
              </w:rPr>
              <w:t>Words</w:t>
            </w:r>
            <w:proofErr w:type="spellEnd"/>
          </w:p>
        </w:tc>
      </w:tr>
      <w:tr w:rsidR="00FE7319" w:rsidRPr="00EC6139" w14:paraId="7D3DE8FA" w14:textId="77777777" w:rsidTr="00E1402C">
        <w:trPr>
          <w:trHeight w:val="1083"/>
        </w:trPr>
        <w:tc>
          <w:tcPr>
            <w:tcW w:w="471" w:type="dxa"/>
            <w:vAlign w:val="center"/>
          </w:tcPr>
          <w:p w14:paraId="677799A5" w14:textId="00D825E4" w:rsidR="00E1402C" w:rsidRPr="000940B5" w:rsidRDefault="00B1570B" w:rsidP="006B5F6B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940B5">
              <w:rPr>
                <w:rFonts w:eastAsia="Times New Roman" w:cs="Arial"/>
                <w:color w:val="1F4E79" w:themeColor="accent1" w:themeShade="80"/>
                <w:lang w:val="de-DE" w:eastAsia="en-GB"/>
              </w:rPr>
              <w:t>4.</w:t>
            </w:r>
          </w:p>
        </w:tc>
        <w:tc>
          <w:tcPr>
            <w:tcW w:w="4717" w:type="dxa"/>
          </w:tcPr>
          <w:p w14:paraId="724E3118" w14:textId="77777777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  <w:p w14:paraId="3CBE63F9" w14:textId="2F4E4F55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___ nicht alt</w:t>
            </w:r>
          </w:p>
          <w:p w14:paraId="6F0E23D7" w14:textId="09F7DE7D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___ dann</w:t>
            </w:r>
          </w:p>
          <w:p w14:paraId="0C81EDE3" w14:textId="0CB94F36" w:rsidR="00E1402C" w:rsidRPr="00FE7319" w:rsidRDefault="00E1402C" w:rsidP="006B5F6B">
            <w:pPr>
              <w:jc w:val="both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___ keine Dinge</w:t>
            </w:r>
          </w:p>
        </w:tc>
        <w:tc>
          <w:tcPr>
            <w:tcW w:w="2750" w:type="dxa"/>
          </w:tcPr>
          <w:p w14:paraId="41DE6119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grün</w:t>
            </w:r>
          </w:p>
          <w:p w14:paraId="0B3FD83F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danach</w:t>
            </w:r>
          </w:p>
          <w:p w14:paraId="2B57AC66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nichts</w:t>
            </w:r>
          </w:p>
          <w:p w14:paraId="5D7D91C8" w14:textId="77777777" w:rsidR="00E1402C" w:rsidRPr="00364744" w:rsidRDefault="00E1402C" w:rsidP="006B5F6B">
            <w:pPr>
              <w:tabs>
                <w:tab w:val="center" w:pos="1163"/>
              </w:tabs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gern</w:t>
            </w:r>
          </w:p>
          <w:p w14:paraId="354E7F7F" w14:textId="77777777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. neu</w:t>
            </w:r>
          </w:p>
          <w:p w14:paraId="6F8FDDD3" w14:textId="1F7DFCD0" w:rsidR="00E1402C" w:rsidRPr="00364744" w:rsidRDefault="00E1402C" w:rsidP="006B5F6B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36474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f. dass</w:t>
            </w:r>
          </w:p>
        </w:tc>
      </w:tr>
    </w:tbl>
    <w:p w14:paraId="646EF516" w14:textId="77777777" w:rsidR="00605D98" w:rsidRPr="00364744" w:rsidRDefault="00605D98" w:rsidP="00E02F18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de-DE" w:eastAsia="en-GB"/>
        </w:rPr>
      </w:pPr>
    </w:p>
    <w:p w14:paraId="6978A92A" w14:textId="110854C7" w:rsidR="00605D98" w:rsidRPr="000A076B" w:rsidRDefault="00D275CD" w:rsidP="000A076B">
      <w:pPr>
        <w:spacing w:line="240" w:lineRule="auto"/>
        <w:rPr>
          <w:bCs/>
          <w:color w:val="1F4E79" w:themeColor="accent1" w:themeShade="80"/>
          <w:lang w:val="en-US"/>
        </w:rPr>
      </w:pPr>
      <w:r w:rsidRPr="00290759">
        <w:rPr>
          <w:bCs/>
          <w:color w:val="1F4E79" w:themeColor="accent1" w:themeShade="80"/>
          <w:lang w:val="en-US"/>
        </w:rPr>
        <w:t xml:space="preserve">Now </w:t>
      </w:r>
      <w:r w:rsidRPr="00290759">
        <w:rPr>
          <w:b/>
          <w:color w:val="1F4E79" w:themeColor="accent1" w:themeShade="80"/>
          <w:lang w:val="en-US"/>
        </w:rPr>
        <w:t>turn the page</w:t>
      </w:r>
      <w:r w:rsidRPr="00290759">
        <w:rPr>
          <w:bCs/>
          <w:color w:val="1F4E79" w:themeColor="accent1" w:themeShade="80"/>
          <w:lang w:val="en-US"/>
        </w:rPr>
        <w:t>. You will hear the instructions for vocabulary test part B.</w:t>
      </w:r>
      <w:r w:rsidR="00605D98" w:rsidRPr="00FE7319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</w:p>
    <w:p w14:paraId="0636C227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bookmarkStart w:id="16" w:name="_Hlk59282541"/>
      <w:bookmarkStart w:id="17" w:name="_Hlk59135019"/>
      <w:r w:rsidRPr="00027BA9">
        <w:rPr>
          <w:rFonts w:eastAsia="Times New Roman" w:cs="Arial"/>
          <w:b/>
          <w:color w:val="1F4E79" w:themeColor="accent1" w:themeShade="80"/>
          <w:lang w:val="en-US" w:eastAsia="en-GB"/>
        </w:rPr>
        <w:lastRenderedPageBreak/>
        <w:t>PART B (COLLOCATION)</w:t>
      </w:r>
    </w:p>
    <w:p w14:paraId="7DC2FC0D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3C4C6D2B" w14:textId="7C24BEBB" w:rsidR="008A43AD" w:rsidRPr="00027BA9" w:rsidRDefault="008A43AD" w:rsidP="008A43AD">
      <w:pPr>
        <w:shd w:val="clear" w:color="auto" w:fill="FFFFFF"/>
        <w:tabs>
          <w:tab w:val="left" w:pos="7270"/>
        </w:tabs>
        <w:spacing w:after="0" w:line="240" w:lineRule="auto"/>
        <w:rPr>
          <w:b/>
          <w:color w:val="1F4E79" w:themeColor="accent1" w:themeShade="80"/>
          <w:lang w:val="en-US"/>
        </w:rPr>
      </w:pPr>
      <w:r w:rsidRPr="00027BA9">
        <w:rPr>
          <w:bCs/>
          <w:color w:val="1F4E79" w:themeColor="accent1" w:themeShade="80"/>
          <w:lang w:val="en-US"/>
        </w:rPr>
        <w:t xml:space="preserve">Put a </w:t>
      </w:r>
      <w:r w:rsidRPr="00027BA9">
        <w:rPr>
          <w:b/>
          <w:color w:val="1F4E79" w:themeColor="accent1" w:themeShade="80"/>
          <w:lang w:val="en-US"/>
        </w:rPr>
        <w:t>cross (x)</w:t>
      </w:r>
      <w:r w:rsidRPr="00027BA9">
        <w:rPr>
          <w:bCs/>
          <w:color w:val="1F4E79" w:themeColor="accent1" w:themeShade="80"/>
          <w:lang w:val="en-US"/>
        </w:rPr>
        <w:t xml:space="preserve"> next to </w:t>
      </w:r>
      <w:r w:rsidRPr="00027BA9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all </w:t>
      </w:r>
      <w:r w:rsidR="00BD4F8A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the </w:t>
      </w:r>
      <w:r w:rsidRPr="00027BA9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words </w:t>
      </w:r>
      <w:r w:rsidRPr="00027BA9">
        <w:rPr>
          <w:rFonts w:eastAsia="Times New Roman" w:cs="Arial"/>
          <w:bCs/>
          <w:color w:val="1F4E79" w:themeColor="accent1" w:themeShade="80"/>
          <w:lang w:val="en-US" w:eastAsia="en-GB"/>
        </w:rPr>
        <w:t>that</w:t>
      </w:r>
      <w:r w:rsidRPr="00027BA9">
        <w:rPr>
          <w:rFonts w:eastAsia="Times New Roman" w:cs="Arial"/>
          <w:color w:val="1F4E79" w:themeColor="accent1" w:themeShade="80"/>
          <w:lang w:val="en-US" w:eastAsia="en-GB"/>
        </w:rPr>
        <w:t xml:space="preserve"> could appear </w:t>
      </w:r>
      <w:r w:rsidRPr="00027BA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beside the word in bold</w:t>
      </w:r>
      <w:r w:rsidRPr="00027BA9">
        <w:rPr>
          <w:rFonts w:eastAsia="Times New Roman" w:cs="Arial"/>
          <w:color w:val="1F4E79" w:themeColor="accent1" w:themeShade="80"/>
          <w:lang w:val="en-US" w:eastAsia="en-GB"/>
        </w:rPr>
        <w:t xml:space="preserve"> </w:t>
      </w:r>
      <w:r w:rsidRPr="00027BA9">
        <w:rPr>
          <w:rFonts w:eastAsia="Times New Roman" w:cs="Arial"/>
          <w:bCs/>
          <w:color w:val="1F4E79" w:themeColor="accent1" w:themeShade="80"/>
          <w:lang w:val="en-US" w:eastAsia="en-GB"/>
        </w:rPr>
        <w:t>in a sentence.</w:t>
      </w:r>
    </w:p>
    <w:p w14:paraId="5B04DA91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520" w:type="dxa"/>
        <w:tblInd w:w="-5" w:type="dxa"/>
        <w:tblLook w:val="04A0" w:firstRow="1" w:lastRow="0" w:firstColumn="1" w:lastColumn="0" w:noHBand="0" w:noVBand="1"/>
      </w:tblPr>
      <w:tblGrid>
        <w:gridCol w:w="1899"/>
        <w:gridCol w:w="2472"/>
        <w:gridCol w:w="566"/>
        <w:gridCol w:w="567"/>
        <w:gridCol w:w="1899"/>
        <w:gridCol w:w="2551"/>
        <w:gridCol w:w="566"/>
      </w:tblGrid>
      <w:tr w:rsidR="008A43AD" w:rsidRPr="00027BA9" w14:paraId="79648389" w14:textId="77777777" w:rsidTr="008A43AD">
        <w:tc>
          <w:tcPr>
            <w:tcW w:w="1899" w:type="dxa"/>
            <w:vMerge w:val="restart"/>
            <w:tcBorders>
              <w:top w:val="single" w:sz="4" w:space="0" w:color="auto"/>
            </w:tcBorders>
          </w:tcPr>
          <w:p w14:paraId="4F1271F4" w14:textId="24B4E4E4" w:rsidR="008A43AD" w:rsidRPr="00027BA9" w:rsidRDefault="008A43AD" w:rsidP="008A43A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1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bekommen</w:t>
            </w:r>
            <w:proofErr w:type="spellEnd"/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1AA8725" w14:textId="0989F4F6" w:rsidR="008A43AD" w:rsidRPr="00027BA9" w:rsidRDefault="008A43AD" w:rsidP="008A43A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ie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eschichte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37898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560F4053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2239E99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4B882361" w14:textId="020CA4BE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3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weh</w:t>
            </w:r>
            <w:proofErr w:type="spellEnd"/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40C22B3C" w14:textId="4F3364B4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sei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00905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4018552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1503B173" w14:textId="77777777" w:rsidTr="008A43AD">
        <w:tc>
          <w:tcPr>
            <w:tcW w:w="1899" w:type="dxa"/>
            <w:vMerge/>
          </w:tcPr>
          <w:p w14:paraId="20171C94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31B00C58" w14:textId="3CDD334B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die Ban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06732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9D656BF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ECAC1DE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037C2B62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4D98F7E3" w14:textId="213D2F61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hör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39482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006A9C88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131B315F" w14:textId="77777777" w:rsidTr="008A43AD">
        <w:tc>
          <w:tcPr>
            <w:tcW w:w="1899" w:type="dxa"/>
            <w:vMerge/>
          </w:tcPr>
          <w:p w14:paraId="49BB4A6A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3122AE58" w14:textId="29D99753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as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eschenk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985613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1A87426F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20C5558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3E32F393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43B729BD" w14:textId="5775285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) tu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136589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4C9219B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44C89A8A" w14:textId="77777777" w:rsidTr="008A43AD">
        <w:tc>
          <w:tcPr>
            <w:tcW w:w="1899" w:type="dxa"/>
            <w:vMerge/>
          </w:tcPr>
          <w:p w14:paraId="1541B8DF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55DEEB3" w14:textId="599CE335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den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Gutschei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5706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F9AF888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73D5965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79B1EF4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551" w:type="dxa"/>
            <w:tcBorders>
              <w:left w:val="double" w:sz="4" w:space="0" w:color="auto"/>
            </w:tcBorders>
          </w:tcPr>
          <w:p w14:paraId="74FF575F" w14:textId="4E9BD07D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trag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95089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02C7C476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5EDD7866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33" w:type="dxa"/>
        <w:tblInd w:w="-5" w:type="dxa"/>
        <w:tblLook w:val="04A0" w:firstRow="1" w:lastRow="0" w:firstColumn="1" w:lastColumn="0" w:noHBand="0" w:noVBand="1"/>
      </w:tblPr>
      <w:tblGrid>
        <w:gridCol w:w="1897"/>
        <w:gridCol w:w="2470"/>
        <w:gridCol w:w="560"/>
        <w:gridCol w:w="549"/>
        <w:gridCol w:w="1899"/>
        <w:gridCol w:w="2498"/>
        <w:gridCol w:w="560"/>
      </w:tblGrid>
      <w:tr w:rsidR="008A43AD" w:rsidRPr="00027BA9" w14:paraId="51635A91" w14:textId="77777777" w:rsidTr="008A43AD">
        <w:tc>
          <w:tcPr>
            <w:tcW w:w="1897" w:type="dxa"/>
            <w:vMerge w:val="restart"/>
            <w:tcBorders>
              <w:top w:val="single" w:sz="4" w:space="0" w:color="auto"/>
            </w:tcBorders>
          </w:tcPr>
          <w:p w14:paraId="3A222A19" w14:textId="77777777" w:rsidR="008A43AD" w:rsidRPr="00FE7319" w:rsidRDefault="008A43AD" w:rsidP="008A43A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2.</w:t>
            </w:r>
            <w:r w:rsidRPr="00FE7319">
              <w:rPr>
                <w:color w:val="1F4E79" w:themeColor="accent1" w:themeShade="80"/>
                <w:lang w:val="fr-FR"/>
              </w:rPr>
              <w:t xml:space="preserve"> </w:t>
            </w:r>
            <w:r w:rsidRPr="00FE7319">
              <w:rPr>
                <w:b/>
                <w:bCs/>
                <w:color w:val="1F4E79" w:themeColor="accent1" w:themeShade="80"/>
                <w:lang w:val="fr-FR"/>
              </w:rPr>
              <w:t xml:space="preserve">die </w:t>
            </w:r>
            <w:proofErr w:type="spellStart"/>
            <w:r w:rsidRPr="00FE7319">
              <w:rPr>
                <w:b/>
                <w:bCs/>
                <w:color w:val="1F4E79" w:themeColor="accent1" w:themeShade="80"/>
                <w:lang w:val="fr-FR"/>
              </w:rPr>
              <w:t>Fremdsprache</w:t>
            </w:r>
            <w:proofErr w:type="spellEnd"/>
          </w:p>
          <w:p w14:paraId="7160D0D8" w14:textId="3A1E5EA8" w:rsidR="008A43AD" w:rsidRPr="00027BA9" w:rsidRDefault="008A43AD" w:rsidP="008A43A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2A38EEF9" w14:textId="09FCF6BF" w:rsidR="008A43AD" w:rsidRPr="00027BA9" w:rsidRDefault="008A43AD" w:rsidP="008A43A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lern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756813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65348DB6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2C2D755B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66FBEFA9" w14:textId="126B6F6F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4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ie Band</w:t>
            </w: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6A260ACC" w14:textId="029302B6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chenk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62929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50791D3C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1DFB34AF" w14:textId="77777777" w:rsidTr="008A43AD">
        <w:tc>
          <w:tcPr>
            <w:tcW w:w="1897" w:type="dxa"/>
            <w:vMerge/>
          </w:tcPr>
          <w:p w14:paraId="6B96495C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7F8942B5" w14:textId="3DBA89EA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uc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48496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4FD1165C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2353A3F6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AC5D45B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7270858A" w14:textId="7180372B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piel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613516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61C00135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0B741980" w14:textId="77777777" w:rsidTr="008A43AD">
        <w:tc>
          <w:tcPr>
            <w:tcW w:w="1897" w:type="dxa"/>
            <w:vMerge/>
          </w:tcPr>
          <w:p w14:paraId="4920DCAA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0CBE3D5A" w14:textId="7F6A384D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lass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489138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79446621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500F0848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6BBD9B94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64066C68" w14:textId="22D8915F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hör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876579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6579C47F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3E7F3E89" w14:textId="77777777" w:rsidTr="008A43AD">
        <w:tc>
          <w:tcPr>
            <w:tcW w:w="1897" w:type="dxa"/>
            <w:vMerge/>
          </w:tcPr>
          <w:p w14:paraId="0003036B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0" w:type="dxa"/>
            <w:tcBorders>
              <w:left w:val="double" w:sz="4" w:space="0" w:color="auto"/>
            </w:tcBorders>
          </w:tcPr>
          <w:p w14:paraId="0EA6D107" w14:textId="537FDDF5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prec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723439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30ADB304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49" w:type="dxa"/>
            <w:tcBorders>
              <w:top w:val="nil"/>
              <w:bottom w:val="nil"/>
            </w:tcBorders>
          </w:tcPr>
          <w:p w14:paraId="12B96DF8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6EBC8631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98" w:type="dxa"/>
            <w:tcBorders>
              <w:left w:val="double" w:sz="4" w:space="0" w:color="auto"/>
            </w:tcBorders>
          </w:tcPr>
          <w:p w14:paraId="5174E5BF" w14:textId="6291FBD0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zieh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30278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0C9EADD3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328EE12A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2E60E878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027BA9">
        <w:rPr>
          <w:rFonts w:eastAsia="Times New Roman" w:cs="Arial"/>
          <w:b/>
          <w:color w:val="1F4E79" w:themeColor="accent1" w:themeShade="80"/>
          <w:lang w:val="en-US" w:eastAsia="en-GB"/>
        </w:rPr>
        <w:t>PART C (ASSOCIATION)</w:t>
      </w:r>
    </w:p>
    <w:p w14:paraId="56C2FFC3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28B611AF" w14:textId="77777777" w:rsidR="00BD4F8A" w:rsidRPr="00953A22" w:rsidRDefault="00BD4F8A" w:rsidP="00BD4F8A">
      <w:pPr>
        <w:shd w:val="clear" w:color="auto" w:fill="FFFFFF"/>
        <w:tabs>
          <w:tab w:val="left" w:pos="7270"/>
        </w:tabs>
        <w:spacing w:after="0" w:line="240" w:lineRule="auto"/>
        <w:rPr>
          <w:bCs/>
          <w:color w:val="1F4E79" w:themeColor="accent1" w:themeShade="80"/>
        </w:rPr>
      </w:pPr>
      <w:r w:rsidRPr="00953A22">
        <w:rPr>
          <w:bCs/>
          <w:color w:val="1F4E79" w:themeColor="accent1" w:themeShade="80"/>
        </w:rPr>
        <w:t xml:space="preserve">Put a </w:t>
      </w:r>
      <w:r w:rsidRPr="00953A22">
        <w:rPr>
          <w:b/>
          <w:color w:val="1F4E79" w:themeColor="accent1" w:themeShade="80"/>
        </w:rPr>
        <w:t>cross (x)</w:t>
      </w:r>
      <w:r w:rsidRPr="00953A22">
        <w:rPr>
          <w:bCs/>
          <w:color w:val="1F4E79" w:themeColor="accent1" w:themeShade="80"/>
        </w:rPr>
        <w:t xml:space="preserve"> next to </w:t>
      </w:r>
      <w:r w:rsidRPr="00953A22">
        <w:rPr>
          <w:b/>
          <w:color w:val="1F4E79" w:themeColor="accent1" w:themeShade="80"/>
        </w:rPr>
        <w:t>all the words</w:t>
      </w:r>
      <w:r w:rsidRPr="00953A22">
        <w:rPr>
          <w:bCs/>
          <w:color w:val="1F4E79" w:themeColor="accent1" w:themeShade="80"/>
        </w:rPr>
        <w:t xml:space="preserve"> with a </w:t>
      </w:r>
      <w:r w:rsidRPr="00953A22">
        <w:rPr>
          <w:b/>
          <w:color w:val="1F4E79" w:themeColor="accent1" w:themeShade="80"/>
        </w:rPr>
        <w:t>meaning related</w:t>
      </w:r>
      <w:r w:rsidRPr="00953A22">
        <w:rPr>
          <w:bCs/>
          <w:color w:val="1F4E79" w:themeColor="accent1" w:themeShade="80"/>
        </w:rPr>
        <w:t xml:space="preserve"> to the </w:t>
      </w:r>
      <w:r w:rsidRPr="00953A22">
        <w:rPr>
          <w:b/>
          <w:color w:val="1F4E79" w:themeColor="accent1" w:themeShade="80"/>
        </w:rPr>
        <w:t>word in bold</w:t>
      </w:r>
      <w:r>
        <w:rPr>
          <w:bCs/>
          <w:color w:val="1F4E79" w:themeColor="accent1" w:themeShade="80"/>
        </w:rPr>
        <w:t>.</w:t>
      </w:r>
    </w:p>
    <w:p w14:paraId="0DA6CF54" w14:textId="77777777" w:rsidR="008A43AD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41" w:type="dxa"/>
        <w:tblInd w:w="-5" w:type="dxa"/>
        <w:tblLook w:val="04A0" w:firstRow="1" w:lastRow="0" w:firstColumn="1" w:lastColumn="0" w:noHBand="0" w:noVBand="1"/>
      </w:tblPr>
      <w:tblGrid>
        <w:gridCol w:w="1899"/>
        <w:gridCol w:w="2472"/>
        <w:gridCol w:w="566"/>
        <w:gridCol w:w="567"/>
        <w:gridCol w:w="1899"/>
        <w:gridCol w:w="2472"/>
        <w:gridCol w:w="566"/>
      </w:tblGrid>
      <w:tr w:rsidR="008A43AD" w:rsidRPr="00027BA9" w14:paraId="5059DE09" w14:textId="77777777" w:rsidTr="008A43AD">
        <w:tc>
          <w:tcPr>
            <w:tcW w:w="1899" w:type="dxa"/>
            <w:vMerge w:val="restart"/>
            <w:tcBorders>
              <w:top w:val="single" w:sz="4" w:space="0" w:color="auto"/>
            </w:tcBorders>
          </w:tcPr>
          <w:p w14:paraId="0309D933" w14:textId="2E4035BC" w:rsidR="008A43AD" w:rsidRPr="00027BA9" w:rsidRDefault="008A43AD" w:rsidP="008A43A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1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bekommen</w:t>
            </w:r>
            <w:proofErr w:type="spellEnd"/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BDE39D1" w14:textId="29B762AA" w:rsidR="008A43AD" w:rsidRPr="00027BA9" w:rsidRDefault="008A43AD" w:rsidP="008A43A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krieg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856544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075CDAED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04771F8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1FEBEF98" w14:textId="60DA747A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3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proofErr w:type="spellStart"/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weh</w:t>
            </w:r>
            <w:proofErr w:type="spellEnd"/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39534C0C" w14:textId="68FF313D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chmerz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580873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B993A2E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73D478B5" w14:textId="77777777" w:rsidTr="008A43AD">
        <w:tc>
          <w:tcPr>
            <w:tcW w:w="1899" w:type="dxa"/>
            <w:vMerge/>
          </w:tcPr>
          <w:p w14:paraId="22A7EB9E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F06D8E7" w14:textId="6764FE88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enthalt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494343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4BBDADA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5C7BB3C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2A669EB3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3DE311D1" w14:textId="1D28C696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krank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090889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B2F6221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00D9641E" w14:textId="77777777" w:rsidTr="008A43AD">
        <w:tc>
          <w:tcPr>
            <w:tcW w:w="1899" w:type="dxa"/>
            <w:vMerge/>
          </w:tcPr>
          <w:p w14:paraId="3927A719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414240ED" w14:textId="29456B50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nkomm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67567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5C18B95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D14918C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69206719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1B200F9D" w14:textId="6C59A26A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rzt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115294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803B23B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202F43F0" w14:textId="77777777" w:rsidTr="008A43AD">
        <w:tc>
          <w:tcPr>
            <w:tcW w:w="1899" w:type="dxa"/>
            <w:vMerge/>
          </w:tcPr>
          <w:p w14:paraId="2EE28ED8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448EB3EF" w14:textId="1D1D8BC0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erhalten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09467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199B765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11D7E7F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138AC20E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4D434690" w14:textId="582446C8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d) das Lied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374234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28F6D3FC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504E1C69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tbl>
      <w:tblPr>
        <w:tblStyle w:val="TableGrid"/>
        <w:tblW w:w="10411" w:type="dxa"/>
        <w:tblInd w:w="-5" w:type="dxa"/>
        <w:tblLook w:val="04A0" w:firstRow="1" w:lastRow="0" w:firstColumn="1" w:lastColumn="0" w:noHBand="0" w:noVBand="1"/>
      </w:tblPr>
      <w:tblGrid>
        <w:gridCol w:w="1897"/>
        <w:gridCol w:w="2472"/>
        <w:gridCol w:w="560"/>
        <w:gridCol w:w="550"/>
        <w:gridCol w:w="1899"/>
        <w:gridCol w:w="2472"/>
        <w:gridCol w:w="561"/>
      </w:tblGrid>
      <w:tr w:rsidR="008A43AD" w:rsidRPr="00027BA9" w14:paraId="6427B629" w14:textId="77777777" w:rsidTr="008A43AD">
        <w:tc>
          <w:tcPr>
            <w:tcW w:w="1897" w:type="dxa"/>
            <w:vMerge w:val="restart"/>
            <w:tcBorders>
              <w:top w:val="single" w:sz="4" w:space="0" w:color="auto"/>
            </w:tcBorders>
          </w:tcPr>
          <w:p w14:paraId="69552A60" w14:textId="3DE94C3C" w:rsidR="008A43AD" w:rsidRPr="00FE7319" w:rsidRDefault="008A43AD" w:rsidP="008A43A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  <w:r>
              <w:rPr>
                <w:color w:val="1F4E79" w:themeColor="accent1" w:themeShade="80"/>
                <w:lang w:val="fr-FR"/>
              </w:rPr>
              <w:t>2.</w:t>
            </w:r>
            <w:r w:rsidRPr="00FE7319">
              <w:rPr>
                <w:color w:val="1F4E79" w:themeColor="accent1" w:themeShade="80"/>
                <w:lang w:val="fr-FR"/>
              </w:rPr>
              <w:t xml:space="preserve"> </w:t>
            </w:r>
            <w:r w:rsidRPr="00FE7319">
              <w:rPr>
                <w:b/>
                <w:bCs/>
                <w:color w:val="1F4E79" w:themeColor="accent1" w:themeShade="80"/>
                <w:lang w:val="fr-FR"/>
              </w:rPr>
              <w:t xml:space="preserve">die </w:t>
            </w:r>
            <w:proofErr w:type="spellStart"/>
            <w:r w:rsidRPr="00FE7319">
              <w:rPr>
                <w:b/>
                <w:bCs/>
                <w:color w:val="1F4E79" w:themeColor="accent1" w:themeShade="80"/>
                <w:lang w:val="fr-FR"/>
              </w:rPr>
              <w:t>Fremdsprache</w:t>
            </w:r>
            <w:proofErr w:type="spellEnd"/>
          </w:p>
          <w:p w14:paraId="5FA4DA42" w14:textId="03478456" w:rsidR="008A43AD" w:rsidRPr="00027BA9" w:rsidRDefault="008A43AD" w:rsidP="008A43AD">
            <w:pPr>
              <w:rPr>
                <w:rFonts w:eastAsia="Times New Roman" w:cs="Arial"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2560851" w14:textId="57BAA20E" w:rsidR="008A43AD" w:rsidRPr="00027BA9" w:rsidRDefault="008A43AD" w:rsidP="008A43AD">
            <w:pPr>
              <w:rPr>
                <w:rFonts w:eastAsia="Times New Roman" w:cs="Arial"/>
                <w:bCs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a) die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ntwort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507587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4989EC4F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4B3B6738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 w:val="restart"/>
            <w:tcBorders>
              <w:right w:val="double" w:sz="4" w:space="0" w:color="auto"/>
            </w:tcBorders>
          </w:tcPr>
          <w:p w14:paraId="40F3A4FD" w14:textId="0C7ABF78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4.</w:t>
            </w: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 </w:t>
            </w:r>
            <w:r w:rsidRPr="00FE7319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die Band</w:t>
            </w: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E0D48FD" w14:textId="5166FECE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a) das Kino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40531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3EB5EBE6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49E40A60" w14:textId="77777777" w:rsidTr="008A43AD">
        <w:tc>
          <w:tcPr>
            <w:tcW w:w="1897" w:type="dxa"/>
            <w:vMerge/>
          </w:tcPr>
          <w:p w14:paraId="62843A67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05C176C2" w14:textId="31C72519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b) die Zeitun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316619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69F5B52F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1234BB92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0C0C8E4F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8BC1E00" w14:textId="6EB5EDC1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b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Schauspiele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229277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43D7D3C5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2943DEDC" w14:textId="77777777" w:rsidTr="008A43AD">
        <w:tc>
          <w:tcPr>
            <w:tcW w:w="1897" w:type="dxa"/>
            <w:vMerge/>
          </w:tcPr>
          <w:p w14:paraId="4C6EEE99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6C448BC" w14:textId="1A5B181A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) das Deuts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76105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43273661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525DF829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7A061D53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579FF096" w14:textId="42AA407B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c) der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Cho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230150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2DDD9903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  <w:tr w:rsidR="008A43AD" w:rsidRPr="00027BA9" w14:paraId="1F39DD65" w14:textId="77777777" w:rsidTr="008A43AD">
        <w:tc>
          <w:tcPr>
            <w:tcW w:w="1897" w:type="dxa"/>
            <w:vMerge/>
          </w:tcPr>
          <w:p w14:paraId="2BC95E70" w14:textId="77777777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6738B139" w14:textId="44AE553F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das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Fach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863348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0" w:type="dxa"/>
              </w:tcPr>
              <w:p w14:paraId="04F3BCF0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  <w:tc>
          <w:tcPr>
            <w:tcW w:w="550" w:type="dxa"/>
            <w:tcBorders>
              <w:top w:val="nil"/>
              <w:bottom w:val="nil"/>
            </w:tcBorders>
          </w:tcPr>
          <w:p w14:paraId="15A405E0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1899" w:type="dxa"/>
            <w:vMerge/>
            <w:tcBorders>
              <w:right w:val="double" w:sz="4" w:space="0" w:color="auto"/>
            </w:tcBorders>
          </w:tcPr>
          <w:p w14:paraId="50822F2D" w14:textId="77777777" w:rsidR="008A43AD" w:rsidRPr="00027BA9" w:rsidRDefault="008A43AD" w:rsidP="008A43AD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</w:p>
        </w:tc>
        <w:tc>
          <w:tcPr>
            <w:tcW w:w="2472" w:type="dxa"/>
            <w:tcBorders>
              <w:left w:val="double" w:sz="4" w:space="0" w:color="auto"/>
            </w:tcBorders>
          </w:tcPr>
          <w:p w14:paraId="2D58B228" w14:textId="65A6D0FE" w:rsidR="008A43AD" w:rsidRPr="00027BA9" w:rsidRDefault="008A43AD" w:rsidP="008A43AD">
            <w:pPr>
              <w:rPr>
                <w:rFonts w:eastAsia="Times New Roman" w:cs="Arial"/>
                <w:b/>
                <w:color w:val="1F4E79" w:themeColor="accent1" w:themeShade="80"/>
                <w:lang w:val="fr-FR" w:eastAsia="en-GB"/>
              </w:rPr>
            </w:pPr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d) das </w:t>
            </w:r>
            <w:proofErr w:type="spellStart"/>
            <w:r w:rsidRPr="00FE7319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>Orchester</w:t>
            </w:r>
            <w:proofErr w:type="spellEnd"/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fr-FR" w:eastAsia="en-GB"/>
            </w:rPr>
            <w:id w:val="-1475519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1" w:type="dxa"/>
              </w:tcPr>
              <w:p w14:paraId="3EB77615" w14:textId="77777777" w:rsidR="008A43AD" w:rsidRPr="00027BA9" w:rsidRDefault="008A43AD" w:rsidP="008A43AD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fr-FR" w:eastAsia="en-GB"/>
                  </w:rPr>
                </w:pPr>
                <w:r w:rsidRPr="00027BA9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09EF3666" w14:textId="77777777" w:rsidR="008A43AD" w:rsidRPr="00027BA9" w:rsidRDefault="008A43AD" w:rsidP="008A43A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bookmarkEnd w:id="16"/>
    <w:p w14:paraId="5FD717A6" w14:textId="59903AB3" w:rsidR="00A23397" w:rsidRDefault="00A23397" w:rsidP="00A23397">
      <w:pPr>
        <w:rPr>
          <w:b/>
          <w:color w:val="1F4E79" w:themeColor="accent1" w:themeShade="80"/>
          <w:lang w:val="fr-FR"/>
        </w:rPr>
      </w:pPr>
    </w:p>
    <w:p w14:paraId="0D28D19A" w14:textId="4A267B89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415E18AA" w14:textId="188E9968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319FE620" w14:textId="2F7CB17E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5DB1E864" w14:textId="0B0595AA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704B5340" w14:textId="3B6F6ACC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3C60F1B2" w14:textId="09809032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242875CE" w14:textId="2FAFABD7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01601C0B" w14:textId="7D122374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3BE70CFB" w14:textId="5C7D22B0" w:rsidR="008A43AD" w:rsidRDefault="008A43AD" w:rsidP="00A23397">
      <w:pPr>
        <w:rPr>
          <w:b/>
          <w:color w:val="1F4E79" w:themeColor="accent1" w:themeShade="80"/>
          <w:lang w:val="fr-FR"/>
        </w:rPr>
      </w:pPr>
    </w:p>
    <w:p w14:paraId="47A895E0" w14:textId="77777777" w:rsidR="008A43AD" w:rsidRPr="00FE7319" w:rsidRDefault="008A43AD" w:rsidP="00A23397">
      <w:pPr>
        <w:rPr>
          <w:b/>
          <w:color w:val="1F4E79" w:themeColor="accent1" w:themeShade="80"/>
          <w:lang w:val="fr-FR"/>
        </w:rPr>
      </w:pPr>
    </w:p>
    <w:bookmarkEnd w:id="17"/>
    <w:p w14:paraId="080003E7" w14:textId="77777777" w:rsidR="00434B1B" w:rsidRPr="00FE7319" w:rsidRDefault="00434B1B" w:rsidP="00434B1B">
      <w:pPr>
        <w:rPr>
          <w:rFonts w:eastAsia="Times New Roman" w:cs="Arial"/>
          <w:color w:val="1F4E79" w:themeColor="accent1" w:themeShade="80"/>
          <w:lang w:eastAsia="en-GB"/>
        </w:rPr>
      </w:pPr>
    </w:p>
    <w:p w14:paraId="4CE80F9A" w14:textId="5A1C0E8B" w:rsidR="00821288" w:rsidRPr="00FE7319" w:rsidRDefault="00821288" w:rsidP="00653987">
      <w:pPr>
        <w:jc w:val="right"/>
        <w:rPr>
          <w:rFonts w:eastAsia="Times New Roman" w:cs="Arial"/>
          <w:b/>
          <w:color w:val="1F4E79" w:themeColor="accent1" w:themeShade="80"/>
          <w:lang w:eastAsia="en-GB"/>
        </w:rPr>
      </w:pPr>
      <w:r w:rsidRPr="00FE7319">
        <w:rPr>
          <w:b/>
          <w:color w:val="1F4E79" w:themeColor="accent1" w:themeShade="80"/>
        </w:rPr>
        <w:t xml:space="preserve">TOTAL </w:t>
      </w:r>
      <w:r w:rsidR="00B87986" w:rsidRPr="00FE7319">
        <w:rPr>
          <w:b/>
          <w:color w:val="1F4E79" w:themeColor="accent1" w:themeShade="80"/>
        </w:rPr>
        <w:t>MARKS</w:t>
      </w:r>
      <w:r w:rsidRPr="00FE7319">
        <w:rPr>
          <w:b/>
          <w:color w:val="1F4E79" w:themeColor="accent1" w:themeShade="80"/>
        </w:rPr>
        <w:t xml:space="preserve"> AVAILABLE</w:t>
      </w:r>
      <w:r w:rsidR="00F814B2" w:rsidRPr="00FE7319">
        <w:rPr>
          <w:b/>
          <w:color w:val="1F4E79" w:themeColor="accent1" w:themeShade="80"/>
        </w:rPr>
        <w:t xml:space="preserve"> </w:t>
      </w:r>
      <w:r w:rsidR="004E6CD6" w:rsidRPr="00FE7319">
        <w:rPr>
          <w:b/>
          <w:color w:val="1F4E79" w:themeColor="accent1" w:themeShade="80"/>
        </w:rPr>
        <w:t>(VOCABULARY, READING)</w:t>
      </w:r>
      <w:r w:rsidRPr="00FE7319">
        <w:rPr>
          <w:b/>
          <w:color w:val="1F4E79" w:themeColor="accent1" w:themeShade="80"/>
        </w:rPr>
        <w:t>: 2</w:t>
      </w:r>
      <w:r w:rsidR="002312DF" w:rsidRPr="00FE7319">
        <w:rPr>
          <w:b/>
          <w:color w:val="1F4E79" w:themeColor="accent1" w:themeShade="80"/>
        </w:rPr>
        <w:t>8</w:t>
      </w:r>
    </w:p>
    <w:p w14:paraId="338492D0" w14:textId="027660DD" w:rsidR="004E6CD6" w:rsidRPr="00FE7319" w:rsidRDefault="00434B1B" w:rsidP="00434B1B">
      <w:pPr>
        <w:pStyle w:val="Heading2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br w:type="page"/>
      </w:r>
      <w:bookmarkStart w:id="18" w:name="_Hlk59135590"/>
      <w:bookmarkStart w:id="19" w:name="_Hlk59398867"/>
      <w:r w:rsidR="004E6CD6" w:rsidRPr="00FE7319">
        <w:rPr>
          <w:color w:val="1F4E79" w:themeColor="accent1" w:themeShade="80"/>
        </w:rPr>
        <w:lastRenderedPageBreak/>
        <w:t>Grammar</w:t>
      </w:r>
    </w:p>
    <w:p w14:paraId="0000F7BA" w14:textId="77777777" w:rsidR="004E6CD6" w:rsidRPr="00FE7319" w:rsidRDefault="004E6CD6" w:rsidP="004E6CD6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bookmarkEnd w:id="18"/>
    <w:p w14:paraId="46E8DC6A" w14:textId="77777777" w:rsidR="00E623F6" w:rsidRPr="00FE7319" w:rsidRDefault="00E623F6" w:rsidP="00E623F6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This part of the test will take around 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10 minutes.</w:t>
      </w:r>
    </w:p>
    <w:p w14:paraId="6E5CB741" w14:textId="77777777" w:rsidR="00E623F6" w:rsidRPr="00FE7319" w:rsidRDefault="00E623F6" w:rsidP="00E623F6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75EF3644" w14:textId="231E9ECA" w:rsidR="00E623F6" w:rsidRPr="00FE7319" w:rsidRDefault="00E623F6" w:rsidP="00E623F6">
      <w:pPr>
        <w:rPr>
          <w:b/>
          <w:bCs/>
          <w:color w:val="1F4E79" w:themeColor="accent1" w:themeShade="80"/>
          <w:lang w:val="en-US"/>
        </w:rPr>
      </w:pPr>
      <w:r w:rsidRPr="00FE7319">
        <w:rPr>
          <w:b/>
          <w:bCs/>
          <w:color w:val="1F4E79" w:themeColor="accent1" w:themeShade="80"/>
          <w:lang w:val="en-US"/>
        </w:rPr>
        <w:t>PART A</w:t>
      </w:r>
      <w:r w:rsidR="003A27F0" w:rsidRPr="00FE7319">
        <w:rPr>
          <w:b/>
          <w:bCs/>
          <w:color w:val="1F4E79" w:themeColor="accent1" w:themeShade="80"/>
          <w:lang w:val="en-US"/>
        </w:rPr>
        <w:t xml:space="preserve"> (VERB FORMS)</w:t>
      </w:r>
    </w:p>
    <w:p w14:paraId="7501C011" w14:textId="77777777" w:rsidR="00E623F6" w:rsidRPr="00FE7319" w:rsidRDefault="00E623F6" w:rsidP="00E623F6">
      <w:pPr>
        <w:rPr>
          <w:color w:val="1F4E79" w:themeColor="accent1" w:themeShade="80"/>
          <w:lang w:val="en-US"/>
        </w:rPr>
      </w:pPr>
      <w:r w:rsidRPr="00FE7319">
        <w:rPr>
          <w:b/>
          <w:bCs/>
          <w:color w:val="1F4E79" w:themeColor="accent1" w:themeShade="80"/>
          <w:lang w:val="en-US"/>
        </w:rPr>
        <w:t xml:space="preserve">Read </w:t>
      </w:r>
      <w:r w:rsidRPr="00FE7319">
        <w:rPr>
          <w:color w:val="1F4E79" w:themeColor="accent1" w:themeShade="80"/>
          <w:lang w:val="en-US"/>
        </w:rPr>
        <w:t>the sentences. The subject is missing.</w:t>
      </w:r>
      <w:r w:rsidRPr="00FE7319">
        <w:rPr>
          <w:rFonts w:cs="Times New Roman"/>
          <w:noProof/>
          <w:color w:val="1F4E79" w:themeColor="accent1" w:themeShade="80"/>
          <w:sz w:val="20"/>
          <w:szCs w:val="20"/>
          <w:lang w:val="en-US" w:eastAsia="en-GB"/>
        </w:rPr>
        <w:t xml:space="preserve"> </w:t>
      </w:r>
    </w:p>
    <w:p w14:paraId="5F3245A2" w14:textId="4A3925DB" w:rsidR="00E623F6" w:rsidRPr="00FE7319" w:rsidRDefault="00E623F6" w:rsidP="00E623F6">
      <w:pPr>
        <w:rPr>
          <w:bCs/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>cross (x)</w:t>
      </w:r>
      <w:r w:rsidRPr="00FE7319">
        <w:rPr>
          <w:color w:val="1F4E79" w:themeColor="accent1" w:themeShade="80"/>
          <w:lang w:val="en-US"/>
        </w:rPr>
        <w:t xml:space="preserve"> next to the person or people </w:t>
      </w:r>
      <w:r w:rsidRPr="00FE7319">
        <w:rPr>
          <w:bCs/>
          <w:color w:val="1F4E79" w:themeColor="accent1" w:themeShade="80"/>
          <w:lang w:val="en-US"/>
        </w:rPr>
        <w:t>the sentence is about.</w:t>
      </w:r>
    </w:p>
    <w:bookmarkEnd w:id="19"/>
    <w:p w14:paraId="2DB6FA66" w14:textId="4B552E6C" w:rsidR="00B762F2" w:rsidRPr="00FE7319" w:rsidRDefault="00B762F2" w:rsidP="004E6CD6">
      <w:pPr>
        <w:rPr>
          <w:b/>
          <w:bCs/>
          <w:color w:val="1F4E79" w:themeColor="accent1" w:themeShade="80"/>
          <w:lang w:val="en-US"/>
        </w:rPr>
      </w:pPr>
    </w:p>
    <w:tbl>
      <w:tblPr>
        <w:tblStyle w:val="TableGrid"/>
        <w:tblW w:w="5404" w:type="dxa"/>
        <w:tblLayout w:type="fixed"/>
        <w:tblLook w:val="04A0" w:firstRow="1" w:lastRow="0" w:firstColumn="1" w:lastColumn="0" w:noHBand="0" w:noVBand="1"/>
      </w:tblPr>
      <w:tblGrid>
        <w:gridCol w:w="420"/>
        <w:gridCol w:w="1710"/>
        <w:gridCol w:w="3274"/>
      </w:tblGrid>
      <w:tr w:rsidR="00FE7319" w:rsidRPr="00FE7319" w14:paraId="1BABDBF4" w14:textId="77777777" w:rsidTr="00FE60B0">
        <w:trPr>
          <w:trHeight w:val="1506"/>
        </w:trPr>
        <w:tc>
          <w:tcPr>
            <w:tcW w:w="420" w:type="dxa"/>
            <w:tcBorders>
              <w:right w:val="single" w:sz="4" w:space="0" w:color="auto"/>
            </w:tcBorders>
          </w:tcPr>
          <w:p w14:paraId="74F6E7C1" w14:textId="06A63673" w:rsidR="00FE60B0" w:rsidRPr="000940B5" w:rsidRDefault="00C5135C" w:rsidP="00122A13">
            <w:pPr>
              <w:spacing w:line="360" w:lineRule="auto"/>
              <w:rPr>
                <w:color w:val="1F4E79" w:themeColor="accent1" w:themeShade="80"/>
                <w:sz w:val="20"/>
              </w:rPr>
            </w:pPr>
            <w:r w:rsidRPr="000940B5">
              <w:rPr>
                <w:color w:val="1F4E79" w:themeColor="accent1" w:themeShade="80"/>
                <w:sz w:val="20"/>
              </w:rPr>
              <w:t>1</w:t>
            </w:r>
            <w:r w:rsidR="00B1570B" w:rsidRPr="000940B5">
              <w:rPr>
                <w:color w:val="1F4E79" w:themeColor="accent1" w:themeShade="80"/>
                <w:sz w:val="20"/>
              </w:rPr>
              <w:t>.</w:t>
            </w:r>
          </w:p>
          <w:p w14:paraId="4A970D13" w14:textId="033720ED" w:rsidR="00FE60B0" w:rsidRPr="000940B5" w:rsidRDefault="00FE60B0" w:rsidP="00122A13">
            <w:pPr>
              <w:spacing w:line="360" w:lineRule="auto"/>
              <w:rPr>
                <w:color w:val="1F4E79" w:themeColor="accent1" w:themeShade="80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3B2F3BF" w14:textId="4BE038AD" w:rsidR="00FE60B0" w:rsidRPr="00FE7319" w:rsidRDefault="00FE60B0" w:rsidP="00122A13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966485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5F5FD66E" wp14:editId="3B945A0E">
                      <wp:simplePos x="0" y="0"/>
                      <wp:positionH relativeFrom="column">
                        <wp:posOffset>918879</wp:posOffset>
                      </wp:positionH>
                      <wp:positionV relativeFrom="paragraph">
                        <wp:posOffset>74427</wp:posOffset>
                      </wp:positionV>
                      <wp:extent cx="184994" cy="882687"/>
                      <wp:effectExtent l="0" t="0" r="43815" b="12700"/>
                      <wp:wrapNone/>
                      <wp:docPr id="6" name="Right Brac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439CFB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6" o:spid="_x0000_s1026" type="#_x0000_t88" alt="&quot;&quot;" style="position:absolute;margin-left:72.35pt;margin-top:5.85pt;width:14.55pt;height:69.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544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E7319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533DA04E" w14:textId="18861ECD" w:rsidR="00FE60B0" w:rsidRPr="00FE7319" w:rsidRDefault="00F319BF" w:rsidP="00122A13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4829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0B0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FE60B0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752F569D" w14:textId="064D3567" w:rsidR="00502DB1" w:rsidRPr="00FE7319" w:rsidRDefault="00F319BF" w:rsidP="00502DB1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271695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DB1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502DB1"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205A78B3" w14:textId="0DDCE770" w:rsidR="00FE60B0" w:rsidRPr="00FE7319" w:rsidRDefault="00F319BF" w:rsidP="00122A13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30856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2DB1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502DB1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DD7689" w14:textId="76661016" w:rsidR="00FE60B0" w:rsidRPr="00FE7319" w:rsidRDefault="00FE60B0" w:rsidP="00C5135C">
            <w:pPr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</w:pPr>
            <w:r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="00C5135C" w:rsidRPr="00FE7319">
              <w:rPr>
                <w:rFonts w:cs="Arial"/>
                <w:b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reisen nach Frankreich</w:t>
            </w:r>
            <w:r w:rsidRPr="00FE7319">
              <w:rPr>
                <w:rFonts w:cs="Arial"/>
                <w:b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.</w:t>
            </w:r>
          </w:p>
        </w:tc>
      </w:tr>
      <w:tr w:rsidR="00FE7319" w:rsidRPr="00FE7319" w14:paraId="664E2CEE" w14:textId="77777777" w:rsidTr="00FE60B0">
        <w:trPr>
          <w:trHeight w:val="1547"/>
        </w:trPr>
        <w:tc>
          <w:tcPr>
            <w:tcW w:w="420" w:type="dxa"/>
            <w:tcBorders>
              <w:right w:val="single" w:sz="4" w:space="0" w:color="auto"/>
            </w:tcBorders>
          </w:tcPr>
          <w:p w14:paraId="2B21DE6F" w14:textId="5E410DD1" w:rsidR="00FE60B0" w:rsidRPr="000940B5" w:rsidRDefault="00C5135C" w:rsidP="00122A13">
            <w:pPr>
              <w:rPr>
                <w:color w:val="1F4E79" w:themeColor="accent1" w:themeShade="80"/>
                <w:sz w:val="20"/>
              </w:rPr>
            </w:pPr>
            <w:r w:rsidRPr="000940B5">
              <w:rPr>
                <w:color w:val="1F4E79" w:themeColor="accent1" w:themeShade="80"/>
                <w:sz w:val="20"/>
              </w:rPr>
              <w:t>2</w:t>
            </w:r>
            <w:r w:rsidR="00B1570B" w:rsidRPr="000940B5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728BD4F" w14:textId="6A00C08E" w:rsidR="00C5135C" w:rsidRPr="00FE7319" w:rsidRDefault="00C5135C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966485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87263" behindDoc="0" locked="0" layoutInCell="1" allowOverlap="1" wp14:anchorId="0C9CEACD" wp14:editId="454F9258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329</wp:posOffset>
                      </wp:positionV>
                      <wp:extent cx="184994" cy="882687"/>
                      <wp:effectExtent l="0" t="0" r="43815" b="12700"/>
                      <wp:wrapNone/>
                      <wp:docPr id="18" name="Right Brace 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D8A234" id="Right Brace 18" o:spid="_x0000_s1026" type="#_x0000_t88" alt="&quot;&quot;" style="position:absolute;margin-left:72.25pt;margin-top:7.05pt;width:14.55pt;height:69.5pt;z-index:251787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203484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E7319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00F35FD6" w14:textId="511EB24A" w:rsidR="00C5135C" w:rsidRPr="00FE7319" w:rsidRDefault="00F319BF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92769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13B049F2" w14:textId="00FF4B06" w:rsidR="00C5135C" w:rsidRPr="00FE7319" w:rsidRDefault="00F319BF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27791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111C9FBC" w14:textId="2592A6AD" w:rsidR="00FE60B0" w:rsidRPr="00FE7319" w:rsidRDefault="00F319BF" w:rsidP="00C5135C">
            <w:pPr>
              <w:spacing w:before="120" w:after="120"/>
              <w:rPr>
                <w:b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0117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C5135C" w:rsidRPr="00FE7319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5F1B0B" w14:textId="275883F1" w:rsidR="00FE60B0" w:rsidRPr="00FE7319" w:rsidRDefault="00FE60B0" w:rsidP="00C5135C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="00C5135C"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b</w:t>
            </w:r>
            <w:r w:rsidR="00C5135C" w:rsidRPr="00FE7319">
              <w:rPr>
                <w:rFonts w:cs="Arial"/>
                <w:b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esuche einen Freund.</w:t>
            </w:r>
          </w:p>
        </w:tc>
      </w:tr>
      <w:tr w:rsidR="00FE7319" w:rsidRPr="00FE7319" w14:paraId="28F83B7C" w14:textId="77777777" w:rsidTr="00FE60B0">
        <w:trPr>
          <w:trHeight w:val="1513"/>
        </w:trPr>
        <w:tc>
          <w:tcPr>
            <w:tcW w:w="420" w:type="dxa"/>
            <w:tcBorders>
              <w:right w:val="single" w:sz="4" w:space="0" w:color="auto"/>
            </w:tcBorders>
          </w:tcPr>
          <w:p w14:paraId="601E99C6" w14:textId="00BBF4E1" w:rsidR="00FE60B0" w:rsidRPr="000940B5" w:rsidRDefault="00FE60B0" w:rsidP="00C5135C">
            <w:pPr>
              <w:rPr>
                <w:color w:val="1F4E79" w:themeColor="accent1" w:themeShade="80"/>
                <w:sz w:val="20"/>
              </w:rPr>
            </w:pPr>
            <w:r w:rsidRPr="000940B5">
              <w:rPr>
                <w:color w:val="1F4E79" w:themeColor="accent1" w:themeShade="80"/>
                <w:sz w:val="20"/>
              </w:rPr>
              <w:t>3</w:t>
            </w:r>
            <w:r w:rsidR="00B1570B" w:rsidRPr="000940B5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013CAD" w14:textId="3C7D4528" w:rsidR="00C5135C" w:rsidRPr="00FE7319" w:rsidRDefault="00C5135C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966485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4CC75409" wp14:editId="18AE09D8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329</wp:posOffset>
                      </wp:positionV>
                      <wp:extent cx="184994" cy="882687"/>
                      <wp:effectExtent l="0" t="0" r="43815" b="12700"/>
                      <wp:wrapNone/>
                      <wp:docPr id="17" name="Right Brace 1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73B9CE" id="Right Brace 17" o:spid="_x0000_s1026" type="#_x0000_t88" alt="&quot;&quot;" style="position:absolute;margin-left:72.25pt;margin-top:7.05pt;width:14.55pt;height:69.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72961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E7319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0681B0F6" w14:textId="56506E69" w:rsidR="00C5135C" w:rsidRPr="00FE7319" w:rsidRDefault="00F319BF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100225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386E8770" w14:textId="7F51DB33" w:rsidR="00C5135C" w:rsidRPr="00FE7319" w:rsidRDefault="00F319BF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905656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3E01A032" w14:textId="2DE51806" w:rsidR="00FE60B0" w:rsidRPr="00FE7319" w:rsidRDefault="00F319BF" w:rsidP="00C5135C">
            <w:pPr>
              <w:spacing w:before="120" w:after="120"/>
              <w:rPr>
                <w:b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22102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C5135C" w:rsidRPr="00FE7319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FE2FAD" w14:textId="068B1BCC" w:rsidR="00FE60B0" w:rsidRPr="00FE7319" w:rsidRDefault="00FE60B0" w:rsidP="00C5135C">
            <w:pPr>
              <w:rPr>
                <w:b/>
                <w:bCs/>
                <w:color w:val="1F4E79" w:themeColor="accent1" w:themeShade="80"/>
                <w:lang w:val="de-DE"/>
              </w:rPr>
            </w:pPr>
            <w:r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r w:rsidR="00C5135C"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trägt eine Uniform</w:t>
            </w:r>
            <w:r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.</w:t>
            </w:r>
          </w:p>
        </w:tc>
      </w:tr>
      <w:tr w:rsidR="00C5135C" w:rsidRPr="00FE7319" w14:paraId="222C746D" w14:textId="77777777" w:rsidTr="00C5135C">
        <w:trPr>
          <w:trHeight w:val="1513"/>
        </w:trPr>
        <w:tc>
          <w:tcPr>
            <w:tcW w:w="420" w:type="dxa"/>
            <w:tcBorders>
              <w:right w:val="single" w:sz="4" w:space="0" w:color="auto"/>
            </w:tcBorders>
          </w:tcPr>
          <w:p w14:paraId="5D217DC4" w14:textId="45AE0912" w:rsidR="00C5135C" w:rsidRPr="000940B5" w:rsidRDefault="00C5135C" w:rsidP="00C5135C">
            <w:pPr>
              <w:rPr>
                <w:color w:val="1F4E79" w:themeColor="accent1" w:themeShade="80"/>
                <w:sz w:val="20"/>
              </w:rPr>
            </w:pPr>
            <w:r w:rsidRPr="000940B5">
              <w:rPr>
                <w:color w:val="1F4E79" w:themeColor="accent1" w:themeShade="80"/>
                <w:sz w:val="20"/>
              </w:rPr>
              <w:t>4</w:t>
            </w:r>
            <w:r w:rsidR="00B1570B" w:rsidRPr="000940B5">
              <w:rPr>
                <w:color w:val="1F4E79" w:themeColor="accent1" w:themeShade="80"/>
                <w:sz w:val="20"/>
              </w:rPr>
              <w:t>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96398FA" w14:textId="75EB89CC" w:rsidR="00C5135C" w:rsidRPr="00FE7319" w:rsidRDefault="00C5135C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r w:rsidRPr="00966485"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5F397FD7" wp14:editId="67BC6F12">
                      <wp:simplePos x="0" y="0"/>
                      <wp:positionH relativeFrom="column">
                        <wp:posOffset>917575</wp:posOffset>
                      </wp:positionH>
                      <wp:positionV relativeFrom="paragraph">
                        <wp:posOffset>89329</wp:posOffset>
                      </wp:positionV>
                      <wp:extent cx="184994" cy="882687"/>
                      <wp:effectExtent l="0" t="0" r="43815" b="12700"/>
                      <wp:wrapNone/>
                      <wp:docPr id="22" name="Right Brace 2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994" cy="88268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C2D60" id="Right Brace 22" o:spid="_x0000_s1026" type="#_x0000_t88" alt="&quot;&quot;" style="position:absolute;margin-left:72.25pt;margin-top:7.05pt;width:14.55pt;height:69.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" adj="377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-105445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  <w:r w:rsidRPr="00FE7319">
              <w:rPr>
                <w:rFonts w:ascii="Times New Roman" w:hAnsi="Times New Roman" w:cs="Times New Roman"/>
                <w:bCs/>
                <w:color w:val="1F4E79" w:themeColor="accent1" w:themeShade="80"/>
                <w:sz w:val="20"/>
                <w:szCs w:val="20"/>
              </w:rPr>
              <w:t xml:space="preserve">I </w:t>
            </w:r>
          </w:p>
          <w:p w14:paraId="1CF0715C" w14:textId="7CAF675D" w:rsidR="00C5135C" w:rsidRPr="00FE7319" w:rsidRDefault="00F319BF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207970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you </w:t>
            </w:r>
          </w:p>
          <w:p w14:paraId="4F399549" w14:textId="13F44E13" w:rsidR="00C5135C" w:rsidRPr="00FE7319" w:rsidRDefault="00F319BF" w:rsidP="00C5135C">
            <w:pPr>
              <w:spacing w:before="120" w:after="120"/>
              <w:rPr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39361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  <w:t xml:space="preserve"> he/she</w:t>
            </w:r>
          </w:p>
          <w:p w14:paraId="68E2B12D" w14:textId="1CBE90EF" w:rsidR="00C5135C" w:rsidRPr="00FE7319" w:rsidRDefault="00F319BF" w:rsidP="00C5135C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0"/>
                <w:szCs w:val="20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0"/>
                  <w:szCs w:val="20"/>
                </w:rPr>
                <w:id w:val="108534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C5135C" w:rsidRPr="00FE7319">
              <w:rPr>
                <w:bCs/>
                <w:color w:val="1F4E79" w:themeColor="accent1" w:themeShade="80"/>
                <w:sz w:val="20"/>
                <w:szCs w:val="20"/>
              </w:rPr>
              <w:t xml:space="preserve"> we OR they</w:t>
            </w:r>
            <w:r w:rsidR="00C5135C" w:rsidRPr="00FE7319">
              <w:rPr>
                <w:b/>
                <w:bCs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  <w:tc>
          <w:tcPr>
            <w:tcW w:w="3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3F78B" w14:textId="774E5F87" w:rsidR="00C5135C" w:rsidRPr="00FE7319" w:rsidRDefault="00C5135C" w:rsidP="00C5135C">
            <w:pPr>
              <w:rPr>
                <w:rFonts w:cs="Times New Roman"/>
                <w:noProof/>
                <w:color w:val="1F4E79" w:themeColor="accent1" w:themeShade="80"/>
                <w:sz w:val="20"/>
                <w:szCs w:val="20"/>
                <w:lang w:val="de-DE" w:eastAsia="en-GB"/>
              </w:rPr>
            </w:pPr>
            <w:r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 </w:t>
            </w:r>
            <w:proofErr w:type="gramStart"/>
            <w:r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bist</w:t>
            </w:r>
            <w:proofErr w:type="gramEnd"/>
            <w:r w:rsidRPr="00FE7319">
              <w:rPr>
                <w:rFonts w:cs="Arial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 nett.</w:t>
            </w:r>
          </w:p>
        </w:tc>
      </w:tr>
    </w:tbl>
    <w:p w14:paraId="282A4FAD" w14:textId="77777777" w:rsidR="00384143" w:rsidRPr="00FE7319" w:rsidRDefault="00384143" w:rsidP="004E6CD6">
      <w:pPr>
        <w:rPr>
          <w:b/>
          <w:bCs/>
          <w:color w:val="1F4E79" w:themeColor="accent1" w:themeShade="80"/>
        </w:rPr>
      </w:pPr>
    </w:p>
    <w:p w14:paraId="2E093B34" w14:textId="44609A2F" w:rsidR="00E623F6" w:rsidRPr="00FE7319" w:rsidRDefault="00E623F6" w:rsidP="00E623F6">
      <w:pPr>
        <w:spacing w:after="0" w:line="240" w:lineRule="auto"/>
        <w:rPr>
          <w:color w:val="1F4E79" w:themeColor="accent1" w:themeShade="80"/>
          <w:lang w:val="en-US"/>
        </w:rPr>
      </w:pPr>
      <w:bookmarkStart w:id="20" w:name="_Hlk59282246"/>
      <w:r w:rsidRPr="00FE7319">
        <w:rPr>
          <w:b/>
          <w:bCs/>
          <w:color w:val="1F4E79" w:themeColor="accent1" w:themeShade="80"/>
          <w:lang w:val="en-US"/>
        </w:rPr>
        <w:t>PART B</w:t>
      </w:r>
      <w:r w:rsidR="003A27F0" w:rsidRPr="00FE7319">
        <w:rPr>
          <w:b/>
          <w:bCs/>
          <w:color w:val="1F4E79" w:themeColor="accent1" w:themeShade="80"/>
          <w:lang w:val="en-US"/>
        </w:rPr>
        <w:t xml:space="preserve"> (PRESENT OR PAST)</w:t>
      </w:r>
      <w:r w:rsidRPr="00FE7319">
        <w:rPr>
          <w:color w:val="1F4E79" w:themeColor="accent1" w:themeShade="80"/>
          <w:lang w:val="en-US"/>
        </w:rPr>
        <w:t xml:space="preserve"> </w:t>
      </w:r>
    </w:p>
    <w:p w14:paraId="77F2169A" w14:textId="77777777" w:rsidR="00E623F6" w:rsidRPr="00FE7319" w:rsidRDefault="00E623F6" w:rsidP="00E623F6">
      <w:pPr>
        <w:spacing w:after="0" w:line="240" w:lineRule="auto"/>
        <w:rPr>
          <w:color w:val="1F4E79" w:themeColor="accent1" w:themeShade="80"/>
          <w:lang w:val="en-US"/>
        </w:rPr>
      </w:pPr>
    </w:p>
    <w:p w14:paraId="0C9F3899" w14:textId="28B03438" w:rsidR="00E623F6" w:rsidRPr="00FE7319" w:rsidRDefault="00E623F6" w:rsidP="00E623F6">
      <w:pPr>
        <w:spacing w:after="0" w:line="240" w:lineRule="auto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>Does each sentence describe something that is happening</w:t>
      </w:r>
      <w:r w:rsidRPr="00FE7319">
        <w:rPr>
          <w:b/>
          <w:color w:val="1F4E79" w:themeColor="accent1" w:themeShade="80"/>
          <w:lang w:val="en-US"/>
        </w:rPr>
        <w:t xml:space="preserve"> now</w:t>
      </w:r>
      <w:r w:rsidRPr="00FE7319">
        <w:rPr>
          <w:color w:val="1F4E79" w:themeColor="accent1" w:themeShade="80"/>
          <w:lang w:val="en-US"/>
        </w:rPr>
        <w:t xml:space="preserve"> or something that </w:t>
      </w:r>
      <w:r w:rsidRPr="00FE7319">
        <w:rPr>
          <w:b/>
          <w:bCs/>
          <w:color w:val="1F4E79" w:themeColor="accent1" w:themeShade="80"/>
          <w:lang w:val="en-US"/>
        </w:rPr>
        <w:t>happened</w:t>
      </w:r>
      <w:r w:rsidRPr="00FE7319">
        <w:rPr>
          <w:b/>
          <w:color w:val="1F4E79" w:themeColor="accent1" w:themeShade="80"/>
          <w:lang w:val="en-US"/>
        </w:rPr>
        <w:t xml:space="preserve"> yesterday</w:t>
      </w:r>
      <w:r w:rsidRPr="00FE7319">
        <w:rPr>
          <w:color w:val="1F4E79" w:themeColor="accent1" w:themeShade="80"/>
          <w:lang w:val="en-US"/>
        </w:rPr>
        <w:t xml:space="preserve">? </w:t>
      </w:r>
    </w:p>
    <w:p w14:paraId="0AD00A5C" w14:textId="77777777" w:rsidR="007334FA" w:rsidRPr="00FE7319" w:rsidRDefault="007334FA" w:rsidP="00E623F6">
      <w:pPr>
        <w:spacing w:after="0" w:line="240" w:lineRule="auto"/>
        <w:rPr>
          <w:color w:val="1F4E79" w:themeColor="accent1" w:themeShade="80"/>
          <w:lang w:val="en-US"/>
        </w:rPr>
      </w:pPr>
    </w:p>
    <w:p w14:paraId="0254E518" w14:textId="4E6B5B8E" w:rsidR="007334FA" w:rsidRPr="000A076B" w:rsidRDefault="007334FA" w:rsidP="000A076B">
      <w:pPr>
        <w:spacing w:after="0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 xml:space="preserve">cross </w:t>
      </w:r>
      <w:r w:rsidRPr="00FE7319">
        <w:rPr>
          <w:rFonts w:cs="Helvetica"/>
          <w:b/>
          <w:color w:val="1F4E79" w:themeColor="accent1" w:themeShade="80"/>
          <w:shd w:val="clear" w:color="auto" w:fill="FFFFFF"/>
          <w:lang w:val="en-US"/>
        </w:rPr>
        <w:t xml:space="preserve">(x) 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>next to the correct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4116"/>
        <w:gridCol w:w="2684"/>
        <w:gridCol w:w="3401"/>
      </w:tblGrid>
      <w:tr w:rsidR="00FE7319" w:rsidRPr="00FE7319" w14:paraId="755006E0" w14:textId="77777777" w:rsidTr="00875EDC">
        <w:trPr>
          <w:trHeight w:val="704"/>
        </w:trPr>
        <w:tc>
          <w:tcPr>
            <w:tcW w:w="562" w:type="dxa"/>
          </w:tcPr>
          <w:bookmarkEnd w:id="20"/>
          <w:p w14:paraId="663E33C8" w14:textId="7633F04A" w:rsidR="00755F1F" w:rsidRPr="00FE7319" w:rsidRDefault="00755F1F" w:rsidP="007045DB">
            <w:pPr>
              <w:spacing w:before="240"/>
              <w:rPr>
                <w:color w:val="1F4E79" w:themeColor="accent1" w:themeShade="80"/>
                <w:lang w:val="de-DE"/>
              </w:rPr>
            </w:pPr>
            <w:r w:rsidRPr="00FE7319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r w:rsidRPr="00FE7319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116" w:type="dxa"/>
          </w:tcPr>
          <w:p w14:paraId="7B557298" w14:textId="4D566C4D" w:rsidR="00755F1F" w:rsidRPr="000A076B" w:rsidRDefault="00875EDC" w:rsidP="007045DB">
            <w:pPr>
              <w:spacing w:before="240"/>
              <w:rPr>
                <w:color w:val="1F4E79" w:themeColor="accent1" w:themeShade="80"/>
                <w:lang w:val="de-DE"/>
              </w:rPr>
            </w:pPr>
            <w:r w:rsidRPr="000A076B">
              <w:rPr>
                <w:color w:val="1F4E79" w:themeColor="accent1" w:themeShade="80"/>
                <w:lang w:val="de-DE"/>
              </w:rPr>
              <w:t>Ich habe Kaffee getrunken</w:t>
            </w:r>
            <w:r w:rsidR="00755F1F" w:rsidRPr="000A076B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2684" w:type="dxa"/>
          </w:tcPr>
          <w:p w14:paraId="181A237D" w14:textId="613E804A" w:rsidR="00755F1F" w:rsidRPr="00FE7319" w:rsidRDefault="00F319BF" w:rsidP="00875EDC">
            <w:pPr>
              <w:spacing w:before="24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3492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3D52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F13D52" w:rsidRPr="00FE7319">
              <w:rPr>
                <w:color w:val="1F4E79" w:themeColor="accent1" w:themeShade="80"/>
              </w:rPr>
              <w:t xml:space="preserve"> </w:t>
            </w:r>
            <w:r w:rsidR="00875EDC" w:rsidRPr="00FE7319">
              <w:rPr>
                <w:color w:val="1F4E79" w:themeColor="accent1" w:themeShade="80"/>
              </w:rPr>
              <w:t>happening now</w:t>
            </w:r>
          </w:p>
        </w:tc>
        <w:tc>
          <w:tcPr>
            <w:tcW w:w="3401" w:type="dxa"/>
          </w:tcPr>
          <w:p w14:paraId="3DD02609" w14:textId="06012974" w:rsidR="00755F1F" w:rsidRPr="00FE7319" w:rsidRDefault="00F319BF" w:rsidP="00875EDC">
            <w:pPr>
              <w:spacing w:before="24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00161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3D52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F13D52" w:rsidRPr="00FE7319">
              <w:rPr>
                <w:color w:val="1F4E79" w:themeColor="accent1" w:themeShade="80"/>
              </w:rPr>
              <w:t xml:space="preserve"> </w:t>
            </w:r>
            <w:r w:rsidR="00875EDC" w:rsidRPr="00FE7319">
              <w:rPr>
                <w:color w:val="1F4E79" w:themeColor="accent1" w:themeShade="80"/>
              </w:rPr>
              <w:t>happened yesterday</w:t>
            </w:r>
          </w:p>
        </w:tc>
      </w:tr>
      <w:tr w:rsidR="00875EDC" w:rsidRPr="00FE7319" w14:paraId="7AEFFE97" w14:textId="77777777" w:rsidTr="00875EDC">
        <w:trPr>
          <w:trHeight w:val="704"/>
        </w:trPr>
        <w:tc>
          <w:tcPr>
            <w:tcW w:w="562" w:type="dxa"/>
          </w:tcPr>
          <w:p w14:paraId="10F4873F" w14:textId="40119B43" w:rsidR="00875EDC" w:rsidRPr="00FE7319" w:rsidRDefault="00B1570B" w:rsidP="00875EDC">
            <w:pPr>
              <w:spacing w:before="240"/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 xml:space="preserve"> </w:t>
            </w:r>
            <w:r w:rsidR="00875EDC" w:rsidRPr="00FE7319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116" w:type="dxa"/>
          </w:tcPr>
          <w:p w14:paraId="0FF52EB1" w14:textId="1BFA8BE6" w:rsidR="00875EDC" w:rsidRPr="000A076B" w:rsidRDefault="00875EDC" w:rsidP="00875EDC">
            <w:pPr>
              <w:spacing w:before="240"/>
              <w:rPr>
                <w:color w:val="1F4E79" w:themeColor="accent1" w:themeShade="80"/>
                <w:lang w:val="de-DE"/>
              </w:rPr>
            </w:pPr>
            <w:r w:rsidRPr="000A076B">
              <w:rPr>
                <w:color w:val="1F4E79" w:themeColor="accent1" w:themeShade="80"/>
                <w:lang w:val="de-DE"/>
              </w:rPr>
              <w:t>Er nimmt den Bus.</w:t>
            </w:r>
          </w:p>
        </w:tc>
        <w:tc>
          <w:tcPr>
            <w:tcW w:w="2684" w:type="dxa"/>
          </w:tcPr>
          <w:p w14:paraId="4C0CF59F" w14:textId="3376EB00" w:rsidR="00875EDC" w:rsidRPr="00FE7319" w:rsidRDefault="00F319BF" w:rsidP="00875EDC">
            <w:pPr>
              <w:spacing w:before="240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738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DC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75EDC" w:rsidRPr="00FE7319">
              <w:rPr>
                <w:color w:val="1F4E79" w:themeColor="accent1" w:themeShade="80"/>
              </w:rPr>
              <w:t xml:space="preserve"> happening now</w:t>
            </w:r>
          </w:p>
        </w:tc>
        <w:tc>
          <w:tcPr>
            <w:tcW w:w="3401" w:type="dxa"/>
          </w:tcPr>
          <w:p w14:paraId="2837ACE1" w14:textId="467F2D5F" w:rsidR="00875EDC" w:rsidRPr="00FE7319" w:rsidRDefault="00F319BF" w:rsidP="00875EDC">
            <w:pPr>
              <w:spacing w:before="240"/>
              <w:rPr>
                <w:color w:val="1F4E79" w:themeColor="accent1" w:themeShade="80"/>
                <w:lang w:val="de-DE"/>
              </w:rPr>
            </w:pPr>
            <w:sdt>
              <w:sdtPr>
                <w:rPr>
                  <w:color w:val="1F4E79" w:themeColor="accent1" w:themeShade="80"/>
                </w:rPr>
                <w:id w:val="-181663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DC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75EDC" w:rsidRPr="00FE7319">
              <w:rPr>
                <w:color w:val="1F4E79" w:themeColor="accent1" w:themeShade="80"/>
              </w:rPr>
              <w:t xml:space="preserve"> happened yesterday</w:t>
            </w:r>
          </w:p>
        </w:tc>
      </w:tr>
    </w:tbl>
    <w:p w14:paraId="76352E21" w14:textId="36EDAA10" w:rsidR="00755F1F" w:rsidRPr="00FE7319" w:rsidRDefault="00755F1F" w:rsidP="004E6CD6">
      <w:pPr>
        <w:rPr>
          <w:b/>
          <w:bCs/>
          <w:color w:val="1F4E79" w:themeColor="accent1" w:themeShade="80"/>
        </w:rPr>
      </w:pPr>
    </w:p>
    <w:p w14:paraId="0B62FADA" w14:textId="015B0916" w:rsidR="00D275CD" w:rsidRPr="00364744" w:rsidRDefault="000A076B" w:rsidP="000A076B">
      <w:pPr>
        <w:rPr>
          <w:b/>
          <w:bCs/>
          <w:color w:val="1F4E79" w:themeColor="accent1" w:themeShade="80"/>
        </w:rPr>
      </w:pPr>
      <w:r>
        <w:rPr>
          <w:bCs/>
          <w:color w:val="1F4E79" w:themeColor="accent1" w:themeShade="80"/>
          <w:lang w:val="en-US"/>
        </w:rPr>
        <w:br/>
      </w:r>
      <w:r w:rsidR="00D275CD" w:rsidRPr="00290759">
        <w:rPr>
          <w:bCs/>
          <w:color w:val="1F4E79" w:themeColor="accent1" w:themeShade="80"/>
          <w:lang w:val="en-US"/>
        </w:rPr>
        <w:t xml:space="preserve">Now </w:t>
      </w:r>
      <w:r w:rsidR="00D275CD" w:rsidRPr="00290759">
        <w:rPr>
          <w:b/>
          <w:color w:val="1F4E79" w:themeColor="accent1" w:themeShade="80"/>
          <w:lang w:val="en-US"/>
        </w:rPr>
        <w:t>turn the page</w:t>
      </w:r>
      <w:r w:rsidR="00D275CD" w:rsidRPr="00290759">
        <w:rPr>
          <w:bCs/>
          <w:color w:val="1F4E79" w:themeColor="accent1" w:themeShade="80"/>
          <w:lang w:val="en-US"/>
        </w:rPr>
        <w:t xml:space="preserve"> for </w:t>
      </w:r>
      <w:r w:rsidR="00D275CD">
        <w:rPr>
          <w:bCs/>
          <w:color w:val="1F4E79" w:themeColor="accent1" w:themeShade="80"/>
          <w:lang w:val="en-US"/>
        </w:rPr>
        <w:t>grammar</w:t>
      </w:r>
      <w:r w:rsidR="00D275CD" w:rsidRPr="00290759">
        <w:rPr>
          <w:bCs/>
          <w:color w:val="1F4E79" w:themeColor="accent1" w:themeShade="80"/>
          <w:lang w:val="en-US"/>
        </w:rPr>
        <w:t xml:space="preserve"> </w:t>
      </w:r>
      <w:r w:rsidR="00D275CD">
        <w:rPr>
          <w:bCs/>
          <w:color w:val="1F4E79" w:themeColor="accent1" w:themeShade="80"/>
          <w:lang w:val="en-US"/>
        </w:rPr>
        <w:t>reading</w:t>
      </w:r>
      <w:r w:rsidR="00D275CD" w:rsidRPr="00290759">
        <w:rPr>
          <w:bCs/>
          <w:color w:val="1F4E79" w:themeColor="accent1" w:themeShade="80"/>
          <w:lang w:val="en-US"/>
        </w:rPr>
        <w:t xml:space="preserve"> part </w:t>
      </w:r>
      <w:r w:rsidR="00D275CD">
        <w:rPr>
          <w:bCs/>
          <w:color w:val="1F4E79" w:themeColor="accent1" w:themeShade="80"/>
          <w:lang w:val="en-US"/>
        </w:rPr>
        <w:t>C</w:t>
      </w:r>
      <w:r w:rsidR="00D275CD" w:rsidRPr="00290759">
        <w:rPr>
          <w:bCs/>
          <w:color w:val="1F4E79" w:themeColor="accent1" w:themeShade="80"/>
          <w:lang w:val="en-US"/>
        </w:rPr>
        <w:t>.</w:t>
      </w:r>
    </w:p>
    <w:p w14:paraId="7E3B6A9F" w14:textId="01815C4D" w:rsidR="00712AC0" w:rsidRPr="00FE7319" w:rsidRDefault="00384143" w:rsidP="00712AC0">
      <w:pPr>
        <w:rPr>
          <w:b/>
          <w:color w:val="1F4E79" w:themeColor="accent1" w:themeShade="80"/>
        </w:rPr>
      </w:pPr>
      <w:r w:rsidRPr="00FE7319">
        <w:rPr>
          <w:b/>
          <w:color w:val="1F4E79" w:themeColor="accent1" w:themeShade="80"/>
        </w:rPr>
        <w:br w:type="page"/>
      </w:r>
      <w:bookmarkStart w:id="21" w:name="_Hlk59398923"/>
      <w:r w:rsidR="00820EFE" w:rsidRPr="00FE7319">
        <w:rPr>
          <w:b/>
          <w:color w:val="1F4E79" w:themeColor="accent1" w:themeShade="80"/>
        </w:rPr>
        <w:lastRenderedPageBreak/>
        <w:t>PART C</w:t>
      </w:r>
      <w:r w:rsidR="00F86270" w:rsidRPr="00FE7319">
        <w:rPr>
          <w:b/>
          <w:color w:val="1F4E79" w:themeColor="accent1" w:themeShade="80"/>
        </w:rPr>
        <w:t xml:space="preserve"> (MODAL VERBS)</w:t>
      </w:r>
    </w:p>
    <w:p w14:paraId="6B32ADDB" w14:textId="4FC8AC8F" w:rsidR="00384143" w:rsidRPr="00FE7319" w:rsidRDefault="00CD288D" w:rsidP="001B1DA0">
      <w:pPr>
        <w:spacing w:after="240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>cross (x)</w:t>
      </w:r>
      <w:r w:rsidRPr="00FE7319">
        <w:rPr>
          <w:color w:val="1F4E79" w:themeColor="accent1" w:themeShade="80"/>
          <w:lang w:val="en-US"/>
        </w:rPr>
        <w:t xml:space="preserve"> 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by </w:t>
      </w:r>
      <w:r w:rsidRPr="00FE7319">
        <w:rPr>
          <w:color w:val="1F4E79" w:themeColor="accent1" w:themeShade="80"/>
          <w:lang w:val="en-US"/>
        </w:rPr>
        <w:t>the correct start of each sentence.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FE7319" w:rsidRPr="00FE7319" w14:paraId="71927F53" w14:textId="77777777" w:rsidTr="007045DB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13F8B6F2" w14:textId="2B3D5F7C" w:rsidR="00122A13" w:rsidRPr="000940B5" w:rsidRDefault="00C5135C" w:rsidP="007045DB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B1570B"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78F2A5F" w14:textId="3179CFEC" w:rsidR="00122A13" w:rsidRPr="00FE7319" w:rsidRDefault="00F319BF" w:rsidP="007045DB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2045667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55E1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122A13" w:rsidRPr="00966485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0D03A2FE" wp14:editId="42FDE9F1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30" name="Right Brace 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A95958" id="Right Brace 30" o:spid="_x0000_s1026" type="#_x0000_t88" alt="&quot;&quot;" style="position:absolute;margin-left:116.7pt;margin-top:4.1pt;width:15.15pt;height:38.2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122A13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FE60B0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>Du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5A594ACA" w14:textId="58C937C9" w:rsidR="00122A13" w:rsidRPr="00FE7319" w:rsidRDefault="00F319BF" w:rsidP="00FE60B0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682785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A13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122A13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FE60B0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>Du musst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96FDC7" w14:textId="1F98EC9C" w:rsidR="00122A13" w:rsidRPr="00FE7319" w:rsidRDefault="00FE60B0" w:rsidP="007045DB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E7319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die Hausaufgaben </w:t>
            </w:r>
            <w:r w:rsidR="001B4013" w:rsidRPr="00FE7319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machen</w:t>
            </w:r>
            <w:r w:rsidRPr="00FE7319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.</w:t>
            </w:r>
          </w:p>
        </w:tc>
      </w:tr>
      <w:tr w:rsidR="00FE7319" w:rsidRPr="00FE7319" w14:paraId="5DBF3FE9" w14:textId="77777777" w:rsidTr="007045DB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1C2B90A9" w14:textId="48E8EF9E" w:rsidR="00122A13" w:rsidRPr="000940B5" w:rsidRDefault="00C5135C" w:rsidP="007045DB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B1570B"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E596076" w14:textId="3A6DED91" w:rsidR="00122A13" w:rsidRPr="00FE7319" w:rsidRDefault="00F319BF" w:rsidP="007045DB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16276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A13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122A13" w:rsidRPr="00966485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751" behindDoc="0" locked="0" layoutInCell="1" allowOverlap="1" wp14:anchorId="495CC7CB" wp14:editId="2204ABAD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31" name="Right Brace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892332" id="Right Brace 31" o:spid="_x0000_s1026" type="#_x0000_t88" alt="&quot;&quot;" style="position:absolute;margin-left:116.7pt;margin-top:2.95pt;width:15.15pt;height:38.2pt;z-index:2516587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122A13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Er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55D66A21" w14:textId="263F9B76" w:rsidR="00122A13" w:rsidRPr="00FE7319" w:rsidRDefault="00F319BF" w:rsidP="00FE60B0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80214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55E1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122A13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Er </w:t>
            </w:r>
            <w:r w:rsidR="00FE60B0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>darf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B256F9" w14:textId="283681D6" w:rsidR="00122A13" w:rsidRPr="00FE7319" w:rsidRDefault="00FE60B0" w:rsidP="00FE60B0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E7319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gewinnt das Spiel.</w:t>
            </w:r>
          </w:p>
        </w:tc>
      </w:tr>
      <w:tr w:rsidR="00C5135C" w:rsidRPr="00FE7319" w14:paraId="40052BFE" w14:textId="77777777" w:rsidTr="007045DB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0B8C5B05" w14:textId="7E7E289C" w:rsidR="00C5135C" w:rsidRPr="000940B5" w:rsidRDefault="00C5135C" w:rsidP="00C5135C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3</w:t>
            </w:r>
            <w:r w:rsidR="00B1570B"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37F7B9" w14:textId="713BB1CA" w:rsidR="00C5135C" w:rsidRPr="00FE7319" w:rsidRDefault="00F319BF" w:rsidP="00C5135C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98935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C5135C" w:rsidRPr="00966485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007" behindDoc="0" locked="0" layoutInCell="1" allowOverlap="1" wp14:anchorId="16148F90" wp14:editId="283ADF9F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4" name="Right Brace 2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EF8C4D" id="Right Brace 24" o:spid="_x0000_s1026" type="#_x0000_t88" alt="&quot;&quot;" style="position:absolute;margin-left:116.7pt;margin-top:2.95pt;width:15.15pt;height:38.2pt;z-index:2516590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C5135C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228C793A" w14:textId="1A208DDE" w:rsidR="00C5135C" w:rsidRPr="00FE7319" w:rsidRDefault="00F319BF" w:rsidP="00C5135C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25132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135C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C5135C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kann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137892" w14:textId="1D405C1C" w:rsidR="00C5135C" w:rsidRPr="00FE7319" w:rsidRDefault="00C5135C" w:rsidP="00C5135C">
            <w:pPr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r w:rsidRPr="00FE7319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diese Aufgabe nicht machen.</w:t>
            </w:r>
          </w:p>
        </w:tc>
      </w:tr>
    </w:tbl>
    <w:p w14:paraId="033A9BB1" w14:textId="43C4032A" w:rsidR="00A14EF7" w:rsidRPr="00FE7319" w:rsidRDefault="00A14EF7" w:rsidP="001B1DA0">
      <w:pPr>
        <w:spacing w:before="160"/>
        <w:rPr>
          <w:b/>
          <w:color w:val="1F4E79" w:themeColor="accent1" w:themeShade="80"/>
          <w:lang w:val="de-DE"/>
        </w:rPr>
      </w:pPr>
    </w:p>
    <w:p w14:paraId="5FC64828" w14:textId="1617838E" w:rsidR="00AD0D18" w:rsidRPr="00FE7319" w:rsidRDefault="00F86270" w:rsidP="006D2CBD">
      <w:pPr>
        <w:rPr>
          <w:rFonts w:cs="Helvetica"/>
          <w:b/>
          <w:color w:val="1F4E79" w:themeColor="accent1" w:themeShade="80"/>
          <w:shd w:val="clear" w:color="auto" w:fill="FFFFFF"/>
          <w:lang w:val="de-DE"/>
        </w:rPr>
      </w:pPr>
      <w:r w:rsidRPr="00FE7319">
        <w:rPr>
          <w:rFonts w:cs="Helvetica"/>
          <w:b/>
          <w:color w:val="1F4E79" w:themeColor="accent1" w:themeShade="80"/>
          <w:shd w:val="clear" w:color="auto" w:fill="FFFFFF"/>
          <w:lang w:val="de-DE"/>
        </w:rPr>
        <w:t>PART D (INFINITIVE CLAUSES)</w:t>
      </w:r>
    </w:p>
    <w:p w14:paraId="654B61B8" w14:textId="7B719185" w:rsidR="00F86270" w:rsidRPr="00FE7319" w:rsidRDefault="00F86270" w:rsidP="001B1DA0">
      <w:pPr>
        <w:spacing w:after="240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>cross (x)</w:t>
      </w:r>
      <w:r w:rsidRPr="00FE7319">
        <w:rPr>
          <w:color w:val="1F4E79" w:themeColor="accent1" w:themeShade="80"/>
          <w:lang w:val="en-US"/>
        </w:rPr>
        <w:t xml:space="preserve"> 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by </w:t>
      </w:r>
      <w:r w:rsidRPr="00FE7319">
        <w:rPr>
          <w:color w:val="1F4E79" w:themeColor="accent1" w:themeShade="80"/>
          <w:lang w:val="en-US"/>
        </w:rPr>
        <w:t>the correct start of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FE7319" w:rsidRPr="00FE7319" w14:paraId="70456F08" w14:textId="77777777" w:rsidTr="00495EE1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73EA0378" w14:textId="6C84DEC7" w:rsidR="00F86270" w:rsidRPr="000940B5" w:rsidRDefault="004F572C" w:rsidP="00495EE1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B1570B"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93FF76" w14:textId="0ED18919" w:rsidR="00F86270" w:rsidRPr="00FE7319" w:rsidRDefault="00F319BF" w:rsidP="00495EE1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5149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966485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135" behindDoc="0" locked="0" layoutInCell="1" allowOverlap="1" wp14:anchorId="22E1F9B9" wp14:editId="75A18D15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25" name="Right Brace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E5B135" id="Right Brace 25" o:spid="_x0000_s1026" type="#_x0000_t88" alt="&quot;&quot;" style="position:absolute;margin-left:116.7pt;margin-top:4.1pt;width:15.15pt;height:38.2pt;z-index:2516591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F86270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habe Lust,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0FBC4F3A" w14:textId="4E38086C" w:rsidR="00F86270" w:rsidRPr="00FE7319" w:rsidRDefault="00F319BF" w:rsidP="00495EE1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029682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will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381333" w14:textId="049BC679" w:rsidR="00F86270" w:rsidRPr="00FE7319" w:rsidRDefault="00F86270" w:rsidP="00495EE1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E7319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ein Eis zu kaufen.</w:t>
            </w:r>
          </w:p>
        </w:tc>
      </w:tr>
      <w:tr w:rsidR="00F86270" w:rsidRPr="00FE7319" w14:paraId="06C3DC2A" w14:textId="77777777" w:rsidTr="00495EE1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32C16823" w14:textId="4063641D" w:rsidR="00F86270" w:rsidRPr="000940B5" w:rsidRDefault="004F572C" w:rsidP="00495EE1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B1570B"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0C4E5A6" w14:textId="56A7F891" w:rsidR="00F86270" w:rsidRPr="00FE7319" w:rsidRDefault="00F319BF" w:rsidP="00495EE1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5322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966485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199" behindDoc="0" locked="0" layoutInCell="1" allowOverlap="1" wp14:anchorId="78C9609D" wp14:editId="51AE52EB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6" name="Right Brace 2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6ADF1B" id="Right Brace 26" o:spid="_x0000_s1026" type="#_x0000_t88" alt="&quot;&quot;" style="position:absolute;margin-left:116.7pt;margin-top:2.95pt;width:15.15pt;height:38.2pt;z-index:2516591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F86270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Sie hat Lust,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  <w:p w14:paraId="5CAAF076" w14:textId="04F7AAA5" w:rsidR="00F86270" w:rsidRPr="00FE7319" w:rsidRDefault="00F319BF" w:rsidP="00495EE1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37609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Sie will</w:t>
            </w:r>
            <w:r w:rsidR="00552781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…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7D2EF" w14:textId="2141ED8A" w:rsidR="00F86270" w:rsidRPr="00FE7319" w:rsidRDefault="00F86270" w:rsidP="00495EE1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E7319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in der Stadt arbeiten.</w:t>
            </w:r>
          </w:p>
        </w:tc>
      </w:tr>
    </w:tbl>
    <w:p w14:paraId="185698CB" w14:textId="676020B0" w:rsidR="00A14EF7" w:rsidRPr="00FE7319" w:rsidRDefault="00A14EF7" w:rsidP="001B1DA0">
      <w:pPr>
        <w:spacing w:before="160"/>
        <w:rPr>
          <w:rFonts w:cs="Helvetica"/>
          <w:b/>
          <w:color w:val="1F4E79" w:themeColor="accent1" w:themeShade="80"/>
          <w:shd w:val="clear" w:color="auto" w:fill="FFFFFF"/>
        </w:rPr>
      </w:pPr>
    </w:p>
    <w:p w14:paraId="4CBAE019" w14:textId="7D69343E" w:rsidR="00A14EF7" w:rsidRPr="00FE7319" w:rsidRDefault="00A14EF7" w:rsidP="00A14EF7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FE7319">
        <w:rPr>
          <w:rFonts w:cs="Helvetica"/>
          <w:b/>
          <w:color w:val="1F4E79" w:themeColor="accent1" w:themeShade="80"/>
          <w:shd w:val="clear" w:color="auto" w:fill="FFFFFF"/>
        </w:rPr>
        <w:t>PART E (</w:t>
      </w:r>
      <w:r w:rsidRPr="00FE7319">
        <w:rPr>
          <w:b/>
          <w:color w:val="1F4E79" w:themeColor="accent1" w:themeShade="80"/>
        </w:rPr>
        <w:t>PREPOSITIONS &amp; CASE AGREEMENT</w:t>
      </w:r>
      <w:r w:rsidRPr="00FE7319">
        <w:rPr>
          <w:rFonts w:cs="Helvetica"/>
          <w:b/>
          <w:color w:val="1F4E79" w:themeColor="accent1" w:themeShade="80"/>
          <w:shd w:val="clear" w:color="auto" w:fill="FFFFFF"/>
        </w:rPr>
        <w:t>)</w:t>
      </w:r>
    </w:p>
    <w:p w14:paraId="18CCD824" w14:textId="1221CADF" w:rsidR="00F86270" w:rsidRPr="00FE7319" w:rsidRDefault="00A14EF7" w:rsidP="001B1DA0">
      <w:pPr>
        <w:spacing w:after="240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>cross (x)</w:t>
      </w:r>
      <w:r w:rsidRPr="00FE7319">
        <w:rPr>
          <w:color w:val="1F4E79" w:themeColor="accent1" w:themeShade="80"/>
          <w:lang w:val="en-US"/>
        </w:rPr>
        <w:t xml:space="preserve"> 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by </w:t>
      </w:r>
      <w:r w:rsidRPr="00FE7319">
        <w:rPr>
          <w:color w:val="1F4E79" w:themeColor="accent1" w:themeShade="80"/>
          <w:lang w:val="en-US"/>
        </w:rPr>
        <w:t>the correct start of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"/>
        <w:gridCol w:w="2844"/>
        <w:gridCol w:w="3969"/>
      </w:tblGrid>
      <w:tr w:rsidR="00FE7319" w:rsidRPr="00FE7319" w14:paraId="3B8AC83D" w14:textId="77777777" w:rsidTr="00495EE1">
        <w:trPr>
          <w:trHeight w:val="926"/>
        </w:trPr>
        <w:tc>
          <w:tcPr>
            <w:tcW w:w="553" w:type="dxa"/>
            <w:tcBorders>
              <w:right w:val="single" w:sz="4" w:space="0" w:color="auto"/>
            </w:tcBorders>
          </w:tcPr>
          <w:p w14:paraId="04485A98" w14:textId="4004950F" w:rsidR="00F86270" w:rsidRPr="000940B5" w:rsidRDefault="004F572C" w:rsidP="00495EE1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bookmarkStart w:id="22" w:name="_Hlk59398959"/>
            <w:r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1</w:t>
            </w:r>
            <w:r w:rsidR="00B1570B"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6C82BA5" w14:textId="77777777" w:rsidR="00F86270" w:rsidRPr="00FE7319" w:rsidRDefault="00F319BF" w:rsidP="00495EE1">
            <w:pPr>
              <w:spacing w:before="120" w:after="120"/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1128206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966485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586A8EF" wp14:editId="27AFD79E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52070</wp:posOffset>
                      </wp:positionV>
                      <wp:extent cx="192405" cy="485335"/>
                      <wp:effectExtent l="0" t="0" r="36195" b="10160"/>
                      <wp:wrapNone/>
                      <wp:docPr id="27" name="Right Brace 2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C6E979" id="Right Brace 27" o:spid="_x0000_s1026" type="#_x0000_t88" alt="&quot;&quot;" style="position:absolute;margin-left:116.7pt;margin-top:4.1pt;width:15.15pt;height:3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F86270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Ich stelle die Tasse</w:t>
            </w:r>
          </w:p>
          <w:p w14:paraId="283F3C26" w14:textId="77777777" w:rsidR="00F86270" w:rsidRPr="00FE7319" w:rsidRDefault="00F319BF" w:rsidP="00495EE1">
            <w:pPr>
              <w:spacing w:before="120" w:after="120"/>
              <w:rPr>
                <w:rFonts w:cs="Arial"/>
                <w:b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743296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FE7319">
              <w:rPr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ie Tasse steht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F3442A" w14:textId="77777777" w:rsidR="00F86270" w:rsidRPr="00FE7319" w:rsidRDefault="00F86270" w:rsidP="00495EE1">
            <w:pPr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E7319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auf dem Tisch.</w:t>
            </w:r>
          </w:p>
        </w:tc>
      </w:tr>
      <w:tr w:rsidR="00FE7319" w:rsidRPr="00FE7319" w14:paraId="3A727F33" w14:textId="77777777" w:rsidTr="00495EE1">
        <w:trPr>
          <w:trHeight w:val="928"/>
        </w:trPr>
        <w:tc>
          <w:tcPr>
            <w:tcW w:w="553" w:type="dxa"/>
            <w:tcBorders>
              <w:right w:val="single" w:sz="4" w:space="0" w:color="auto"/>
            </w:tcBorders>
          </w:tcPr>
          <w:p w14:paraId="5630A2DA" w14:textId="0AD74934" w:rsidR="00F86270" w:rsidRPr="000940B5" w:rsidRDefault="004F572C" w:rsidP="00495EE1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2</w:t>
            </w:r>
            <w:r w:rsidR="00B1570B" w:rsidRPr="000940B5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</w:tc>
        <w:tc>
          <w:tcPr>
            <w:tcW w:w="2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E4651B" w14:textId="77777777" w:rsidR="00F86270" w:rsidRPr="00FE7319" w:rsidRDefault="00F319BF" w:rsidP="00495EE1">
            <w:pPr>
              <w:spacing w:before="120" w:after="120"/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86536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966485">
              <w:rPr>
                <w:rFonts w:eastAsia="Times New Roman" w:cs="Arial"/>
                <w:noProof/>
                <w:color w:val="1F4E79" w:themeColor="accent1" w:themeShade="80"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E956CA3" wp14:editId="1FEF7E80">
                      <wp:simplePos x="0" y="0"/>
                      <wp:positionH relativeFrom="column">
                        <wp:posOffset>1482139</wp:posOffset>
                      </wp:positionH>
                      <wp:positionV relativeFrom="paragraph">
                        <wp:posOffset>37465</wp:posOffset>
                      </wp:positionV>
                      <wp:extent cx="192405" cy="485335"/>
                      <wp:effectExtent l="0" t="0" r="36195" b="10160"/>
                      <wp:wrapNone/>
                      <wp:docPr id="28" name="Right Brac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" cy="48533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D9D950" id="Right Brace 28" o:spid="_x0000_s1026" type="#_x0000_t88" alt="&quot;&quot;" style="position:absolute;margin-left:116.7pt;margin-top:2.95pt;width:15.15pt;height:38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" adj="714" strokecolor="#5b9bd5 [3204]" strokeweight=".5pt">
                      <v:stroke joinstyle="miter"/>
                    </v:shape>
                  </w:pict>
                </mc:Fallback>
              </mc:AlternateContent>
            </w:r>
            <w:r w:rsidR="00F86270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u legst das Handy</w:t>
            </w:r>
          </w:p>
          <w:p w14:paraId="2F078378" w14:textId="77777777" w:rsidR="00F86270" w:rsidRPr="00FE7319" w:rsidRDefault="00F319BF" w:rsidP="00495EE1">
            <w:pPr>
              <w:spacing w:before="120" w:after="120"/>
              <w:rPr>
                <w:b/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sz w:val="22"/>
                  <w:szCs w:val="22"/>
                  <w:lang w:val="de-DE"/>
                </w:rPr>
                <w:id w:val="-1983996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6270" w:rsidRPr="00FE7319">
                  <w:rPr>
                    <w:rFonts w:ascii="Segoe UI Symbol" w:eastAsia="MS Gothic" w:hAnsi="Segoe UI Symbol" w:cs="Segoe UI Symbol"/>
                    <w:bCs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F86270" w:rsidRPr="00FE7319">
              <w:rPr>
                <w:rFonts w:cs="Times New Roman"/>
                <w:bCs/>
                <w:color w:val="1F4E79" w:themeColor="accent1" w:themeShade="80"/>
                <w:sz w:val="22"/>
                <w:szCs w:val="22"/>
                <w:lang w:val="de-DE"/>
              </w:rPr>
              <w:t xml:space="preserve"> Das Handy liegt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4B5115" w14:textId="77777777" w:rsidR="00F86270" w:rsidRPr="00FE7319" w:rsidRDefault="00F86270" w:rsidP="00495EE1">
            <w:pPr>
              <w:rPr>
                <w:bCs/>
                <w:color w:val="1F4E79" w:themeColor="accent1" w:themeShade="80"/>
                <w:sz w:val="22"/>
                <w:szCs w:val="22"/>
                <w:lang w:val="de-DE"/>
              </w:rPr>
            </w:pPr>
            <w:r w:rsidRPr="00FE7319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auf den Boden.</w:t>
            </w:r>
          </w:p>
        </w:tc>
      </w:tr>
    </w:tbl>
    <w:p w14:paraId="1FC06F73" w14:textId="2E56BFAD" w:rsidR="00F86270" w:rsidRPr="00FE7319" w:rsidRDefault="00F86270" w:rsidP="001B1DA0">
      <w:pPr>
        <w:spacing w:before="160"/>
        <w:rPr>
          <w:rFonts w:cs="Helvetica"/>
          <w:b/>
          <w:color w:val="1F4E79" w:themeColor="accent1" w:themeShade="80"/>
          <w:shd w:val="clear" w:color="auto" w:fill="FFFFFF"/>
        </w:rPr>
      </w:pPr>
    </w:p>
    <w:p w14:paraId="22D2D8AB" w14:textId="4C74B734" w:rsidR="00820EFE" w:rsidRPr="00FE7319" w:rsidRDefault="00384143" w:rsidP="006D2CBD">
      <w:pPr>
        <w:rPr>
          <w:rFonts w:cs="Helvetica"/>
          <w:b/>
          <w:color w:val="1F4E79" w:themeColor="accent1" w:themeShade="80"/>
          <w:shd w:val="clear" w:color="auto" w:fill="FFFFFF"/>
        </w:rPr>
      </w:pPr>
      <w:r w:rsidRPr="00FE7319">
        <w:rPr>
          <w:rFonts w:cs="Helvetica"/>
          <w:b/>
          <w:color w:val="1F4E79" w:themeColor="accent1" w:themeShade="80"/>
          <w:shd w:val="clear" w:color="auto" w:fill="FFFFFF"/>
        </w:rPr>
        <w:t xml:space="preserve">PART </w:t>
      </w:r>
      <w:r w:rsidR="00AA4AA9" w:rsidRPr="00FE7319">
        <w:rPr>
          <w:rFonts w:cs="Helvetica"/>
          <w:b/>
          <w:color w:val="1F4E79" w:themeColor="accent1" w:themeShade="80"/>
          <w:shd w:val="clear" w:color="auto" w:fill="FFFFFF"/>
        </w:rPr>
        <w:t xml:space="preserve">F </w:t>
      </w:r>
      <w:r w:rsidR="003A27F0" w:rsidRPr="00FE7319">
        <w:rPr>
          <w:rFonts w:cs="Helvetica"/>
          <w:b/>
          <w:color w:val="1F4E79" w:themeColor="accent1" w:themeShade="80"/>
          <w:shd w:val="clear" w:color="auto" w:fill="FFFFFF"/>
        </w:rPr>
        <w:t>(GENDER, NUMBER, &amp; CASE AGREEMENT)</w:t>
      </w:r>
    </w:p>
    <w:p w14:paraId="1FB374E1" w14:textId="23C6C016" w:rsidR="00384143" w:rsidRPr="00FE7319" w:rsidRDefault="00CD288D" w:rsidP="001B1DA0">
      <w:pPr>
        <w:spacing w:after="240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Put a </w:t>
      </w:r>
      <w:r w:rsidRPr="00FE7319">
        <w:rPr>
          <w:b/>
          <w:color w:val="1F4E79" w:themeColor="accent1" w:themeShade="80"/>
          <w:lang w:val="en-US"/>
        </w:rPr>
        <w:t xml:space="preserve">cross </w:t>
      </w:r>
      <w:r w:rsidRPr="00FE7319">
        <w:rPr>
          <w:rFonts w:cs="Helvetica"/>
          <w:b/>
          <w:color w:val="1F4E79" w:themeColor="accent1" w:themeShade="80"/>
          <w:shd w:val="clear" w:color="auto" w:fill="FFFFFF"/>
          <w:lang w:val="en-US"/>
        </w:rPr>
        <w:t>(x)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</w:t>
      </w:r>
      <w:r w:rsidR="009A2EC0">
        <w:rPr>
          <w:rFonts w:cs="Helvetica"/>
          <w:color w:val="1F4E79" w:themeColor="accent1" w:themeShade="80"/>
          <w:shd w:val="clear" w:color="auto" w:fill="FFFFFF"/>
          <w:lang w:val="en-US"/>
        </w:rPr>
        <w:t>next to</w:t>
      </w:r>
      <w:r w:rsidR="009A2EC0"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the </w:t>
      </w:r>
      <w:r w:rsidRPr="00FE7319">
        <w:rPr>
          <w:rFonts w:cs="Helvetica"/>
          <w:b/>
          <w:bCs/>
          <w:color w:val="1F4E79" w:themeColor="accent1" w:themeShade="80"/>
          <w:shd w:val="clear" w:color="auto" w:fill="FFFFFF"/>
          <w:lang w:val="en-US"/>
        </w:rPr>
        <w:t>word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> that completes the sentence.</w:t>
      </w:r>
    </w:p>
    <w:bookmarkEnd w:id="22"/>
    <w:p w14:paraId="14A85138" w14:textId="247FA29B" w:rsidR="00384143" w:rsidRPr="00FE7319" w:rsidRDefault="00BF3806" w:rsidP="00384143">
      <w:pPr>
        <w:rPr>
          <w:color w:val="1F4E79" w:themeColor="accent1" w:themeShade="80"/>
          <w:lang w:val="de-DE"/>
        </w:rPr>
      </w:pPr>
      <w:r w:rsidRPr="00FE7319">
        <w:rPr>
          <w:color w:val="1F4E79" w:themeColor="accent1" w:themeShade="80"/>
          <w:lang w:val="de-DE"/>
        </w:rPr>
        <w:t>1</w:t>
      </w:r>
      <w:r w:rsidR="00384143" w:rsidRPr="00FE7319">
        <w:rPr>
          <w:color w:val="1F4E79" w:themeColor="accent1" w:themeShade="80"/>
          <w:lang w:val="de-DE"/>
        </w:rPr>
        <w:t xml:space="preserve">. ___ </w:t>
      </w:r>
      <w:r w:rsidRPr="00FE7319">
        <w:rPr>
          <w:color w:val="1F4E79" w:themeColor="accent1" w:themeShade="80"/>
          <w:lang w:val="de-DE"/>
        </w:rPr>
        <w:t xml:space="preserve">Haus </w:t>
      </w:r>
      <w:r w:rsidR="00AB50C7" w:rsidRPr="00FE7319">
        <w:rPr>
          <w:color w:val="1F4E79" w:themeColor="accent1" w:themeShade="80"/>
          <w:vertAlign w:val="subscript"/>
          <w:lang w:val="de-DE"/>
        </w:rPr>
        <w:t>[</w:t>
      </w:r>
      <w:r w:rsidRPr="00FE7319">
        <w:rPr>
          <w:color w:val="1F4E79" w:themeColor="accent1" w:themeShade="80"/>
          <w:vertAlign w:val="subscript"/>
          <w:lang w:val="de-DE"/>
        </w:rPr>
        <w:t>neuter</w:t>
      </w:r>
      <w:r w:rsidR="00AB50C7" w:rsidRPr="00FE7319">
        <w:rPr>
          <w:color w:val="1F4E79" w:themeColor="accent1" w:themeShade="80"/>
          <w:vertAlign w:val="subscript"/>
          <w:lang w:val="de-DE"/>
        </w:rPr>
        <w:t>]</w:t>
      </w:r>
      <w:r w:rsidRPr="00FE7319">
        <w:rPr>
          <w:color w:val="1F4E79" w:themeColor="accent1" w:themeShade="80"/>
          <w:lang w:val="de-DE"/>
        </w:rPr>
        <w:t xml:space="preserve"> ist d</w:t>
      </w:r>
      <w:r w:rsidR="00F40EA3" w:rsidRPr="00FE7319">
        <w:rPr>
          <w:color w:val="1F4E79" w:themeColor="accent1" w:themeShade="80"/>
          <w:lang w:val="de-DE"/>
        </w:rPr>
        <w:t>ort</w:t>
      </w:r>
      <w:r w:rsidR="00384143" w:rsidRPr="00FE7319">
        <w:rPr>
          <w:color w:val="1F4E79" w:themeColor="accent1" w:themeShade="80"/>
          <w:lang w:val="de-DE"/>
        </w:rPr>
        <w:t>.</w:t>
      </w:r>
      <w:r w:rsidR="00384143"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r w:rsidR="00AB50C7" w:rsidRPr="00FE7319">
        <w:rPr>
          <w:color w:val="1F4E79" w:themeColor="accent1" w:themeShade="80"/>
          <w:lang w:val="de-DE"/>
        </w:rPr>
        <w:tab/>
      </w:r>
      <w:r w:rsidR="00F37CF2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675774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4143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384143" w:rsidRPr="00FE7319">
        <w:rPr>
          <w:color w:val="1F4E79" w:themeColor="accent1" w:themeShade="80"/>
          <w:lang w:val="de-DE"/>
        </w:rPr>
        <w:t xml:space="preserve"> der</w:t>
      </w:r>
      <w:r w:rsidR="00384143" w:rsidRPr="00FE7319">
        <w:rPr>
          <w:color w:val="1F4E79" w:themeColor="accent1" w:themeShade="80"/>
          <w:lang w:val="de-DE"/>
        </w:rPr>
        <w:tab/>
      </w:r>
      <w:r w:rsidR="004601F9">
        <w:rPr>
          <w:color w:val="1F4E79" w:themeColor="accent1" w:themeShade="80"/>
          <w:lang w:val="de-DE"/>
        </w:rPr>
        <w:tab/>
      </w:r>
      <w:r w:rsidR="00384143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986548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4143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384143" w:rsidRPr="00FE7319">
        <w:rPr>
          <w:color w:val="1F4E79" w:themeColor="accent1" w:themeShade="80"/>
          <w:lang w:val="de-DE"/>
        </w:rPr>
        <w:t xml:space="preserve"> die</w:t>
      </w:r>
      <w:r w:rsidR="00384143" w:rsidRPr="00FE7319">
        <w:rPr>
          <w:color w:val="1F4E79" w:themeColor="accent1" w:themeShade="80"/>
          <w:lang w:val="de-DE"/>
        </w:rPr>
        <w:tab/>
      </w:r>
      <w:r w:rsidR="004601F9">
        <w:rPr>
          <w:color w:val="1F4E79" w:themeColor="accent1" w:themeShade="80"/>
          <w:lang w:val="de-DE"/>
        </w:rPr>
        <w:tab/>
      </w:r>
      <w:r w:rsidR="00384143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277791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4143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384143" w:rsidRPr="00FE7319">
        <w:rPr>
          <w:color w:val="1F4E79" w:themeColor="accent1" w:themeShade="80"/>
          <w:lang w:val="de-DE"/>
        </w:rPr>
        <w:t xml:space="preserve"> das</w:t>
      </w:r>
    </w:p>
    <w:p w14:paraId="06400568" w14:textId="0D8C77D1" w:rsidR="00673A6C" w:rsidRPr="00FE7319" w:rsidRDefault="00BF3806" w:rsidP="00A14EF7">
      <w:pPr>
        <w:rPr>
          <w:color w:val="1F4E79" w:themeColor="accent1" w:themeShade="80"/>
          <w:lang w:val="de-DE"/>
        </w:rPr>
      </w:pPr>
      <w:r w:rsidRPr="00FE7319">
        <w:rPr>
          <w:color w:val="1F4E79" w:themeColor="accent1" w:themeShade="80"/>
          <w:lang w:val="de-DE"/>
        </w:rPr>
        <w:t>2</w:t>
      </w:r>
      <w:r w:rsidR="00384143" w:rsidRPr="00FE7319">
        <w:rPr>
          <w:color w:val="1F4E79" w:themeColor="accent1" w:themeShade="80"/>
          <w:lang w:val="de-DE"/>
        </w:rPr>
        <w:t xml:space="preserve">. </w:t>
      </w:r>
      <w:r w:rsidRPr="00FE7319">
        <w:rPr>
          <w:color w:val="1F4E79" w:themeColor="accent1" w:themeShade="80"/>
          <w:lang w:val="de-DE"/>
        </w:rPr>
        <w:t>Er hat</w:t>
      </w:r>
      <w:r w:rsidR="00384143" w:rsidRPr="00FE7319">
        <w:rPr>
          <w:color w:val="1F4E79" w:themeColor="accent1" w:themeShade="80"/>
          <w:lang w:val="de-DE"/>
        </w:rPr>
        <w:t xml:space="preserve"> __</w:t>
      </w:r>
      <w:proofErr w:type="gramStart"/>
      <w:r w:rsidR="00384143" w:rsidRPr="00FE7319">
        <w:rPr>
          <w:color w:val="1F4E79" w:themeColor="accent1" w:themeShade="80"/>
          <w:lang w:val="de-DE"/>
        </w:rPr>
        <w:t xml:space="preserve">_  </w:t>
      </w:r>
      <w:r w:rsidRPr="00FE7319">
        <w:rPr>
          <w:color w:val="1F4E79" w:themeColor="accent1" w:themeShade="80"/>
          <w:lang w:val="de-DE"/>
        </w:rPr>
        <w:t>Garten</w:t>
      </w:r>
      <w:proofErr w:type="gramEnd"/>
      <w:r w:rsidRPr="00FE7319">
        <w:rPr>
          <w:color w:val="1F4E79" w:themeColor="accent1" w:themeShade="80"/>
          <w:lang w:val="de-DE"/>
        </w:rPr>
        <w:t xml:space="preserve"> </w:t>
      </w:r>
      <w:r w:rsidR="00AB50C7" w:rsidRPr="00FE7319">
        <w:rPr>
          <w:color w:val="1F4E79" w:themeColor="accent1" w:themeShade="80"/>
          <w:vertAlign w:val="subscript"/>
          <w:lang w:val="de-DE"/>
        </w:rPr>
        <w:t>[</w:t>
      </w:r>
      <w:r w:rsidRPr="00FE7319">
        <w:rPr>
          <w:color w:val="1F4E79" w:themeColor="accent1" w:themeShade="80"/>
          <w:vertAlign w:val="subscript"/>
          <w:lang w:val="de-DE"/>
        </w:rPr>
        <w:t>masculine</w:t>
      </w:r>
      <w:r w:rsidR="00AB50C7" w:rsidRPr="00FE7319">
        <w:rPr>
          <w:color w:val="1F4E79" w:themeColor="accent1" w:themeShade="80"/>
          <w:vertAlign w:val="subscript"/>
          <w:lang w:val="de-DE"/>
        </w:rPr>
        <w:t>]</w:t>
      </w:r>
      <w:r w:rsidR="00384143" w:rsidRPr="00FE7319">
        <w:rPr>
          <w:color w:val="1F4E79" w:themeColor="accent1" w:themeShade="80"/>
          <w:lang w:val="de-DE"/>
        </w:rPr>
        <w:t>.</w:t>
      </w:r>
      <w:r w:rsidRPr="00FE7319">
        <w:rPr>
          <w:color w:val="1F4E79" w:themeColor="accent1" w:themeShade="80"/>
          <w:lang w:val="de-DE"/>
        </w:rPr>
        <w:tab/>
      </w:r>
      <w:r w:rsidR="00AB50C7" w:rsidRPr="00FE7319">
        <w:rPr>
          <w:color w:val="1F4E79" w:themeColor="accent1" w:themeShade="80"/>
          <w:lang w:val="de-DE"/>
        </w:rPr>
        <w:tab/>
      </w:r>
      <w:r w:rsidR="00F37CF2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739862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4143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384143" w:rsidRPr="00FE7319">
        <w:rPr>
          <w:color w:val="1F4E79" w:themeColor="accent1" w:themeShade="80"/>
          <w:lang w:val="de-DE"/>
        </w:rPr>
        <w:t xml:space="preserve"> ein</w:t>
      </w:r>
      <w:r w:rsidRPr="00FE7319">
        <w:rPr>
          <w:color w:val="1F4E79" w:themeColor="accent1" w:themeShade="80"/>
          <w:lang w:val="de-DE"/>
        </w:rPr>
        <w:t>en</w:t>
      </w:r>
      <w:r w:rsidR="004601F9">
        <w:rPr>
          <w:color w:val="1F4E79" w:themeColor="accent1" w:themeShade="80"/>
          <w:lang w:val="de-DE"/>
        </w:rPr>
        <w:tab/>
      </w:r>
      <w:r w:rsidR="00384143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824325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4143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384143" w:rsidRPr="00FE7319">
        <w:rPr>
          <w:color w:val="1F4E79" w:themeColor="accent1" w:themeShade="80"/>
          <w:lang w:val="de-DE"/>
        </w:rPr>
        <w:t xml:space="preserve"> eine</w:t>
      </w:r>
      <w:r w:rsidR="004601F9">
        <w:rPr>
          <w:color w:val="1F4E79" w:themeColor="accent1" w:themeShade="80"/>
          <w:lang w:val="de-DE"/>
        </w:rPr>
        <w:tab/>
      </w:r>
      <w:r w:rsidR="00384143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455368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ein</w:t>
      </w:r>
    </w:p>
    <w:p w14:paraId="362891EA" w14:textId="724577D6" w:rsidR="001E3252" w:rsidRPr="00FE7319" w:rsidRDefault="001E3252" w:rsidP="001E3252">
      <w:pPr>
        <w:spacing w:after="240" w:line="240" w:lineRule="auto"/>
        <w:rPr>
          <w:color w:val="1F4E79" w:themeColor="accent1" w:themeShade="80"/>
          <w:lang w:val="de-DE"/>
        </w:rPr>
      </w:pPr>
      <w:r w:rsidRPr="00FE7319">
        <w:rPr>
          <w:color w:val="1F4E79" w:themeColor="accent1" w:themeShade="80"/>
          <w:lang w:val="de-DE"/>
        </w:rPr>
        <w:t xml:space="preserve">3. Das ist ein ___ Problem </w:t>
      </w:r>
      <w:r w:rsidR="00AB50C7" w:rsidRPr="00FE7319">
        <w:rPr>
          <w:color w:val="1F4E79" w:themeColor="accent1" w:themeShade="80"/>
          <w:vertAlign w:val="subscript"/>
          <w:lang w:val="de-DE"/>
        </w:rPr>
        <w:t>[</w:t>
      </w:r>
      <w:r w:rsidRPr="00FE7319">
        <w:rPr>
          <w:color w:val="1F4E79" w:themeColor="accent1" w:themeShade="80"/>
          <w:vertAlign w:val="subscript"/>
          <w:lang w:val="de-DE"/>
        </w:rPr>
        <w:t>neuter</w:t>
      </w:r>
      <w:r w:rsidR="00AB50C7" w:rsidRPr="00FE7319">
        <w:rPr>
          <w:color w:val="1F4E79" w:themeColor="accent1" w:themeShade="80"/>
          <w:vertAlign w:val="subscript"/>
          <w:lang w:val="de-DE"/>
        </w:rPr>
        <w:t>]</w:t>
      </w:r>
      <w:r w:rsidRPr="00FE7319">
        <w:rPr>
          <w:color w:val="1F4E79" w:themeColor="accent1" w:themeShade="80"/>
          <w:lang w:val="de-DE"/>
        </w:rPr>
        <w:t>.</w:t>
      </w:r>
      <w:r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28748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</w:t>
      </w:r>
      <w:r w:rsidR="00051076" w:rsidRPr="00FE7319">
        <w:rPr>
          <w:color w:val="1F4E79" w:themeColor="accent1" w:themeShade="80"/>
          <w:lang w:val="de-DE"/>
        </w:rPr>
        <w:t>schwieriger</w:t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799684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schwieriges </w:t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281580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schwierig</w:t>
      </w:r>
    </w:p>
    <w:p w14:paraId="7C65F71E" w14:textId="77777777" w:rsidR="00A14EF7" w:rsidRPr="00FE7319" w:rsidRDefault="001E3252" w:rsidP="00A14EF7">
      <w:pPr>
        <w:spacing w:before="160" w:line="24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  <w:r w:rsidRPr="00FE7319">
        <w:rPr>
          <w:color w:val="1F4E79" w:themeColor="accent1" w:themeShade="80"/>
          <w:lang w:val="de-DE"/>
        </w:rPr>
        <w:t xml:space="preserve">4. Der </w:t>
      </w:r>
      <w:r w:rsidR="00740D2B" w:rsidRPr="00FE7319">
        <w:rPr>
          <w:color w:val="1F4E79" w:themeColor="accent1" w:themeShade="80"/>
          <w:lang w:val="de-DE"/>
        </w:rPr>
        <w:t>___</w:t>
      </w:r>
      <w:r w:rsidRPr="00FE7319">
        <w:rPr>
          <w:color w:val="1F4E79" w:themeColor="accent1" w:themeShade="80"/>
          <w:lang w:val="de-DE"/>
        </w:rPr>
        <w:t xml:space="preserve"> Mann ist d</w:t>
      </w:r>
      <w:r w:rsidR="00CD288D" w:rsidRPr="00FE7319">
        <w:rPr>
          <w:color w:val="1F4E79" w:themeColor="accent1" w:themeShade="80"/>
          <w:lang w:val="de-DE"/>
        </w:rPr>
        <w:t>ort</w:t>
      </w:r>
      <w:r w:rsidRPr="00FE7319">
        <w:rPr>
          <w:color w:val="1F4E79" w:themeColor="accent1" w:themeShade="80"/>
          <w:lang w:val="de-DE"/>
        </w:rPr>
        <w:t xml:space="preserve">. </w:t>
      </w:r>
      <w:r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79524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gro</w:t>
      </w:r>
      <w:r w:rsidRPr="00FE7319">
        <w:rPr>
          <w:rFonts w:cs="Arial"/>
          <w:color w:val="1F4E79" w:themeColor="accent1" w:themeShade="80"/>
          <w:shd w:val="clear" w:color="auto" w:fill="FFFFFF"/>
          <w:lang w:val="de-DE"/>
        </w:rPr>
        <w:t>ß</w:t>
      </w:r>
      <w:r w:rsidRPr="00FE7319">
        <w:rPr>
          <w:color w:val="1F4E79" w:themeColor="accent1" w:themeShade="80"/>
          <w:lang w:val="de-DE"/>
        </w:rPr>
        <w:t xml:space="preserve"> </w:t>
      </w:r>
      <w:r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18739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gro</w:t>
      </w:r>
      <w:r w:rsidRPr="00FE7319">
        <w:rPr>
          <w:rFonts w:cs="Arial"/>
          <w:color w:val="1F4E79" w:themeColor="accent1" w:themeShade="80"/>
          <w:shd w:val="clear" w:color="auto" w:fill="FFFFFF"/>
          <w:lang w:val="de-DE"/>
        </w:rPr>
        <w:t>ße</w:t>
      </w:r>
      <w:r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351765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FE7319">
        <w:rPr>
          <w:color w:val="1F4E79" w:themeColor="accent1" w:themeShade="80"/>
          <w:lang w:val="de-DE"/>
        </w:rPr>
        <w:t xml:space="preserve"> gro</w:t>
      </w:r>
      <w:r w:rsidRPr="00FE7319">
        <w:rPr>
          <w:rFonts w:cs="Arial"/>
          <w:color w:val="1F4E79" w:themeColor="accent1" w:themeShade="80"/>
          <w:shd w:val="clear" w:color="auto" w:fill="FFFFFF"/>
          <w:lang w:val="de-DE"/>
        </w:rPr>
        <w:t>ßes</w:t>
      </w:r>
    </w:p>
    <w:p w14:paraId="1834C5C9" w14:textId="5F552F94" w:rsidR="001E3252" w:rsidRPr="00FE7319" w:rsidRDefault="001E3252" w:rsidP="001E3252">
      <w:pPr>
        <w:rPr>
          <w:rFonts w:cs="Helvetica"/>
          <w:b/>
          <w:color w:val="1F4E79" w:themeColor="accent1" w:themeShade="80"/>
          <w:shd w:val="clear" w:color="auto" w:fill="FFFFFF"/>
          <w:lang w:val="de-DE"/>
        </w:rPr>
      </w:pPr>
      <w:bookmarkStart w:id="23" w:name="_Hlk59399099"/>
      <w:r w:rsidRPr="00FE7319">
        <w:rPr>
          <w:rFonts w:cs="Helvetica"/>
          <w:b/>
          <w:color w:val="1F4E79" w:themeColor="accent1" w:themeShade="80"/>
          <w:shd w:val="clear" w:color="auto" w:fill="FFFFFF"/>
          <w:lang w:val="de-DE"/>
        </w:rPr>
        <w:lastRenderedPageBreak/>
        <w:t xml:space="preserve">PART </w:t>
      </w:r>
      <w:r w:rsidR="00AA4AA9" w:rsidRPr="00FE7319">
        <w:rPr>
          <w:rFonts w:cs="Helvetica"/>
          <w:b/>
          <w:color w:val="1F4E79" w:themeColor="accent1" w:themeShade="80"/>
          <w:shd w:val="clear" w:color="auto" w:fill="FFFFFF"/>
          <w:lang w:val="de-DE"/>
        </w:rPr>
        <w:t>G</w:t>
      </w:r>
      <w:r w:rsidR="003A27F0" w:rsidRPr="00FE7319">
        <w:rPr>
          <w:rFonts w:cs="Helvetica"/>
          <w:b/>
          <w:color w:val="1F4E79" w:themeColor="accent1" w:themeShade="80"/>
          <w:shd w:val="clear" w:color="auto" w:fill="FFFFFF"/>
          <w:lang w:val="de-DE"/>
        </w:rPr>
        <w:t xml:space="preserve"> (NUMBER FORMS)</w:t>
      </w:r>
    </w:p>
    <w:p w14:paraId="68381871" w14:textId="1556F59D" w:rsidR="00310613" w:rsidRPr="00310613" w:rsidRDefault="00CD288D" w:rsidP="00673A6C">
      <w:pPr>
        <w:rPr>
          <w:rFonts w:cs="Helvetica"/>
          <w:color w:val="1F4E79" w:themeColor="accent1" w:themeShade="80"/>
          <w:shd w:val="clear" w:color="auto" w:fill="FFFFFF"/>
        </w:rPr>
      </w:pPr>
      <w:r w:rsidRPr="00FE7319">
        <w:rPr>
          <w:color w:val="1F4E79" w:themeColor="accent1" w:themeShade="80"/>
        </w:rPr>
        <w:t>P</w:t>
      </w:r>
      <w:r w:rsidR="001E3252" w:rsidRPr="00FE7319">
        <w:rPr>
          <w:color w:val="1F4E79" w:themeColor="accent1" w:themeShade="80"/>
        </w:rPr>
        <w:t xml:space="preserve">ut a </w:t>
      </w:r>
      <w:r w:rsidR="001E3252" w:rsidRPr="00FE7319">
        <w:rPr>
          <w:b/>
          <w:color w:val="1F4E79" w:themeColor="accent1" w:themeShade="80"/>
        </w:rPr>
        <w:t xml:space="preserve">cross </w:t>
      </w:r>
      <w:r w:rsidR="001E3252" w:rsidRPr="00FE7319">
        <w:rPr>
          <w:rFonts w:cs="Helvetica"/>
          <w:b/>
          <w:color w:val="1F4E79" w:themeColor="accent1" w:themeShade="80"/>
          <w:shd w:val="clear" w:color="auto" w:fill="FFFFFF"/>
        </w:rPr>
        <w:t>(x)</w:t>
      </w:r>
      <w:r w:rsidR="001E3252" w:rsidRPr="00FE7319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="009A2EC0">
        <w:rPr>
          <w:rFonts w:cs="Helvetica"/>
          <w:color w:val="1F4E79" w:themeColor="accent1" w:themeShade="80"/>
          <w:shd w:val="clear" w:color="auto" w:fill="FFFFFF"/>
        </w:rPr>
        <w:t>next to</w:t>
      </w:r>
      <w:r w:rsidR="009A2EC0" w:rsidRPr="00FE7319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="001E3252" w:rsidRPr="00FE7319">
        <w:rPr>
          <w:rFonts w:cs="Helvetica"/>
          <w:color w:val="1F4E79" w:themeColor="accent1" w:themeShade="80"/>
          <w:shd w:val="clear" w:color="auto" w:fill="FFFFFF"/>
        </w:rPr>
        <w:t xml:space="preserve">the </w:t>
      </w:r>
      <w:r w:rsidR="001E3252" w:rsidRPr="00FE7319">
        <w:rPr>
          <w:rFonts w:cs="Helvetica"/>
          <w:b/>
          <w:bCs/>
          <w:color w:val="1F4E79" w:themeColor="accent1" w:themeShade="80"/>
          <w:shd w:val="clear" w:color="auto" w:fill="FFFFFF"/>
        </w:rPr>
        <w:t>number</w:t>
      </w:r>
      <w:r w:rsidR="001E3252" w:rsidRPr="00FE7319">
        <w:rPr>
          <w:rFonts w:cs="Helvetica"/>
          <w:color w:val="1F4E79" w:themeColor="accent1" w:themeShade="80"/>
          <w:shd w:val="clear" w:color="auto" w:fill="FFFFFF"/>
        </w:rPr>
        <w:t> t</w:t>
      </w:r>
      <w:r w:rsidRPr="00FE7319">
        <w:rPr>
          <w:rFonts w:cs="Helvetica"/>
          <w:color w:val="1F4E79" w:themeColor="accent1" w:themeShade="80"/>
          <w:shd w:val="clear" w:color="auto" w:fill="FFFFFF"/>
        </w:rPr>
        <w:t>hat</w:t>
      </w:r>
      <w:r w:rsidR="00B44109" w:rsidRPr="00FE7319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="001E3252" w:rsidRPr="00FE7319">
        <w:rPr>
          <w:rFonts w:cs="Helvetica"/>
          <w:color w:val="1F4E79" w:themeColor="accent1" w:themeShade="80"/>
          <w:shd w:val="clear" w:color="auto" w:fill="FFFFFF"/>
        </w:rPr>
        <w:t>complete</w:t>
      </w:r>
      <w:r w:rsidRPr="00FE7319">
        <w:rPr>
          <w:rFonts w:cs="Helvetica"/>
          <w:color w:val="1F4E79" w:themeColor="accent1" w:themeShade="80"/>
          <w:shd w:val="clear" w:color="auto" w:fill="FFFFFF"/>
        </w:rPr>
        <w:t>s</w:t>
      </w:r>
      <w:r w:rsidR="001E3252" w:rsidRPr="00FE7319">
        <w:rPr>
          <w:rFonts w:cs="Helvetica"/>
          <w:color w:val="1F4E79" w:themeColor="accent1" w:themeShade="80"/>
          <w:shd w:val="clear" w:color="auto" w:fill="FFFFFF"/>
        </w:rPr>
        <w:t xml:space="preserve"> each sentence. </w:t>
      </w:r>
      <w:bookmarkEnd w:id="23"/>
    </w:p>
    <w:p w14:paraId="611C0E31" w14:textId="543E9398" w:rsidR="00673A6C" w:rsidRPr="00FE7319" w:rsidRDefault="001E3252" w:rsidP="00673A6C">
      <w:pPr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</w:pPr>
      <w:r w:rsidRPr="00FE7319">
        <w:rPr>
          <w:color w:val="1F4E79" w:themeColor="accent1" w:themeShade="80"/>
          <w:sz w:val="22"/>
          <w:szCs w:val="22"/>
          <w:lang w:val="de-DE"/>
        </w:rPr>
        <w:t>1</w:t>
      </w:r>
      <w:r w:rsidR="00673A6C" w:rsidRPr="00FE7319">
        <w:rPr>
          <w:color w:val="1F4E79" w:themeColor="accent1" w:themeShade="80"/>
          <w:sz w:val="22"/>
          <w:szCs w:val="22"/>
          <w:lang w:val="de-DE"/>
        </w:rPr>
        <w:t xml:space="preserve">. 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Das Konzert ist am ______________ Juli.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392545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3A6C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673A6C" w:rsidRPr="00FE7319">
        <w:rPr>
          <w:color w:val="1F4E79" w:themeColor="accent1" w:themeShade="80"/>
          <w:lang w:val="de-DE"/>
        </w:rPr>
        <w:t xml:space="preserve"> 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einundzwanzig</w:t>
      </w:r>
      <w:r w:rsidR="00BA5F31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s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te</w:t>
      </w:r>
      <w:r w:rsidR="00673A6C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68329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3A6C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673A6C" w:rsidRPr="00FE7319">
        <w:rPr>
          <w:color w:val="1F4E79" w:themeColor="accent1" w:themeShade="80"/>
          <w:lang w:val="de-DE"/>
        </w:rPr>
        <w:t xml:space="preserve"> 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einundzwanzig</w:t>
      </w:r>
      <w:r w:rsidR="00BA5F31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s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ten</w:t>
      </w:r>
    </w:p>
    <w:p w14:paraId="6979EFB1" w14:textId="0928CA0A" w:rsidR="00384143" w:rsidRPr="00FE7319" w:rsidRDefault="001E3252">
      <w:pPr>
        <w:rPr>
          <w:rFonts w:cs="Arial"/>
          <w:color w:val="1F4E79" w:themeColor="accent1" w:themeShade="80"/>
          <w:sz w:val="22"/>
          <w:szCs w:val="22"/>
          <w:shd w:val="clear" w:color="auto" w:fill="FFFFFF"/>
        </w:rPr>
      </w:pPr>
      <w:r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2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. Heute ist der ______________ Juni.</w:t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</w:rPr>
          <w:id w:val="998850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3A6C"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="00673A6C" w:rsidRPr="00FE7319">
        <w:rPr>
          <w:color w:val="1F4E79" w:themeColor="accent1" w:themeShade="80"/>
        </w:rPr>
        <w:t xml:space="preserve"> </w:t>
      </w:r>
      <w:proofErr w:type="spellStart"/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</w:rPr>
        <w:t>vierte</w:t>
      </w:r>
      <w:proofErr w:type="spellEnd"/>
      <w:r w:rsidR="00673A6C" w:rsidRPr="00FE7319">
        <w:rPr>
          <w:color w:val="1F4E79" w:themeColor="accent1" w:themeShade="80"/>
        </w:rPr>
        <w:tab/>
      </w:r>
      <w:r w:rsidR="00673A6C" w:rsidRPr="00FE7319">
        <w:rPr>
          <w:color w:val="1F4E79" w:themeColor="accent1" w:themeShade="80"/>
        </w:rPr>
        <w:tab/>
      </w:r>
      <w:r w:rsidR="00673A6C" w:rsidRPr="00FE7319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36490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3A6C" w:rsidRPr="00FE7319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="00673A6C" w:rsidRPr="00FE7319">
        <w:rPr>
          <w:color w:val="1F4E79" w:themeColor="accent1" w:themeShade="80"/>
        </w:rPr>
        <w:t xml:space="preserve"> </w:t>
      </w:r>
      <w:proofErr w:type="spellStart"/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</w:rPr>
        <w:t>vierten</w:t>
      </w:r>
      <w:proofErr w:type="spellEnd"/>
      <w:r w:rsidR="00673A6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</w:rPr>
        <w:tab/>
      </w:r>
    </w:p>
    <w:p w14:paraId="39C37CD9" w14:textId="77777777" w:rsidR="00673A6C" w:rsidRPr="00FE7319" w:rsidRDefault="00673A6C">
      <w:pPr>
        <w:rPr>
          <w:rFonts w:cs="Helvetica"/>
          <w:color w:val="1F4E79" w:themeColor="accent1" w:themeShade="80"/>
          <w:shd w:val="clear" w:color="auto" w:fill="FFFFFF"/>
        </w:rPr>
      </w:pPr>
    </w:p>
    <w:p w14:paraId="61D81460" w14:textId="2615ADD1" w:rsidR="006D2CBD" w:rsidRPr="00FE7319" w:rsidRDefault="001E3252" w:rsidP="006D2CBD">
      <w:pPr>
        <w:rPr>
          <w:rFonts w:cs="Helvetica"/>
          <w:b/>
          <w:color w:val="1F4E79" w:themeColor="accent1" w:themeShade="80"/>
          <w:shd w:val="clear" w:color="auto" w:fill="FFFFFF"/>
        </w:rPr>
      </w:pPr>
      <w:bookmarkStart w:id="24" w:name="_Hlk59399115"/>
      <w:r w:rsidRPr="00FE7319">
        <w:rPr>
          <w:rFonts w:cs="Helvetica"/>
          <w:b/>
          <w:color w:val="1F4E79" w:themeColor="accent1" w:themeShade="80"/>
          <w:shd w:val="clear" w:color="auto" w:fill="FFFFFF"/>
        </w:rPr>
        <w:t xml:space="preserve">PART </w:t>
      </w:r>
      <w:r w:rsidR="00AA4AA9" w:rsidRPr="00FE7319">
        <w:rPr>
          <w:rFonts w:cs="Helvetica"/>
          <w:b/>
          <w:color w:val="1F4E79" w:themeColor="accent1" w:themeShade="80"/>
          <w:shd w:val="clear" w:color="auto" w:fill="FFFFFF"/>
        </w:rPr>
        <w:t>H</w:t>
      </w:r>
      <w:r w:rsidR="003A27F0" w:rsidRPr="00FE7319">
        <w:rPr>
          <w:rFonts w:cs="Helvetica"/>
          <w:b/>
          <w:color w:val="1F4E79" w:themeColor="accent1" w:themeShade="80"/>
          <w:shd w:val="clear" w:color="auto" w:fill="FFFFFF"/>
        </w:rPr>
        <w:t xml:space="preserve"> (GENDER, NUMBER, &amp; CASE AGREEMENT)</w:t>
      </w:r>
    </w:p>
    <w:p w14:paraId="173ECF0B" w14:textId="7E69DF4D" w:rsidR="00CD288D" w:rsidRDefault="00CD288D" w:rsidP="006D2CBD">
      <w:pPr>
        <w:rPr>
          <w:rFonts w:cs="Helvetica"/>
          <w:color w:val="1F4E79" w:themeColor="accent1" w:themeShade="80"/>
          <w:shd w:val="clear" w:color="auto" w:fill="FFFFFF"/>
        </w:rPr>
      </w:pPr>
      <w:r w:rsidRPr="00FE7319">
        <w:rPr>
          <w:color w:val="1F4E79" w:themeColor="accent1" w:themeShade="80"/>
        </w:rPr>
        <w:t xml:space="preserve">Put a </w:t>
      </w:r>
      <w:r w:rsidRPr="00FE7319">
        <w:rPr>
          <w:b/>
          <w:color w:val="1F4E79" w:themeColor="accent1" w:themeShade="80"/>
        </w:rPr>
        <w:t xml:space="preserve">cross </w:t>
      </w:r>
      <w:r w:rsidRPr="00FE7319">
        <w:rPr>
          <w:rFonts w:cs="Helvetica"/>
          <w:b/>
          <w:color w:val="1F4E79" w:themeColor="accent1" w:themeShade="80"/>
          <w:shd w:val="clear" w:color="auto" w:fill="FFFFFF"/>
        </w:rPr>
        <w:t>(x)</w:t>
      </w:r>
      <w:r w:rsidRPr="00FE7319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="009A2EC0">
        <w:rPr>
          <w:rFonts w:cs="Helvetica"/>
          <w:color w:val="1F4E79" w:themeColor="accent1" w:themeShade="80"/>
          <w:shd w:val="clear" w:color="auto" w:fill="FFFFFF"/>
        </w:rPr>
        <w:t>next to</w:t>
      </w:r>
      <w:r w:rsidR="009A2EC0" w:rsidRPr="00FE7319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Pr="00FE7319">
        <w:rPr>
          <w:rFonts w:cs="Helvetica"/>
          <w:color w:val="1F4E79" w:themeColor="accent1" w:themeShade="80"/>
          <w:shd w:val="clear" w:color="auto" w:fill="FFFFFF"/>
        </w:rPr>
        <w:t xml:space="preserve">the </w:t>
      </w:r>
      <w:r w:rsidRPr="00FE7319">
        <w:rPr>
          <w:rFonts w:cs="Helvetica"/>
          <w:b/>
          <w:bCs/>
          <w:color w:val="1F4E79" w:themeColor="accent1" w:themeShade="80"/>
          <w:shd w:val="clear" w:color="auto" w:fill="FFFFFF"/>
        </w:rPr>
        <w:t>noun</w:t>
      </w:r>
      <w:r w:rsidRPr="00FE7319">
        <w:rPr>
          <w:rFonts w:cs="Helvetica"/>
          <w:color w:val="1F4E79" w:themeColor="accent1" w:themeShade="80"/>
          <w:shd w:val="clear" w:color="auto" w:fill="FFFFFF"/>
        </w:rPr>
        <w:t> that completes each sentence.</w:t>
      </w:r>
      <w:bookmarkEnd w:id="24"/>
    </w:p>
    <w:p w14:paraId="3EA88B01" w14:textId="77777777" w:rsidR="00767287" w:rsidRPr="00310613" w:rsidRDefault="00767287" w:rsidP="006D2CBD">
      <w:pPr>
        <w:rPr>
          <w:rFonts w:cs="Helvetica"/>
          <w:color w:val="1F4E79" w:themeColor="accent1" w:themeShade="80"/>
          <w:shd w:val="clear" w:color="auto" w:fill="FFFFFF"/>
        </w:rPr>
      </w:pPr>
    </w:p>
    <w:p w14:paraId="4D7F0A9F" w14:textId="1D7F53C2" w:rsidR="006D2CBD" w:rsidRPr="00FE7319" w:rsidRDefault="006D2CBD" w:rsidP="00875EDC">
      <w:pPr>
        <w:spacing w:after="240" w:line="240" w:lineRule="auto"/>
        <w:rPr>
          <w:color w:val="1F4E79" w:themeColor="accent1" w:themeShade="80"/>
          <w:lang w:val="de-DE"/>
        </w:rPr>
      </w:pPr>
      <w:r w:rsidRPr="00FE7319">
        <w:rPr>
          <w:color w:val="1F4E79" w:themeColor="accent1" w:themeShade="80"/>
          <w:sz w:val="22"/>
          <w:lang w:val="de-DE"/>
        </w:rPr>
        <w:t xml:space="preserve">1. </w:t>
      </w:r>
      <w:r w:rsidR="00C5135C" w:rsidRPr="00FE7319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 xml:space="preserve">Siehst du deine </w:t>
      </w:r>
      <w:bookmarkStart w:id="25" w:name="_Hlk61388178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____________</w:t>
      </w:r>
      <w:proofErr w:type="gramStart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</w:t>
      </w:r>
      <w:bookmarkEnd w:id="25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 xml:space="preserve"> </w:t>
      </w:r>
      <w:r w:rsidR="00C5135C" w:rsidRPr="00FE7319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?</w:t>
      </w:r>
      <w:proofErr w:type="gramEnd"/>
      <w:r w:rsidR="00AE3B00" w:rsidRPr="00FE7319">
        <w:rPr>
          <w:color w:val="1F4E79" w:themeColor="accent1" w:themeShade="80"/>
          <w:lang w:val="de-DE"/>
        </w:rPr>
        <w:tab/>
      </w:r>
      <w:r w:rsidR="00AE3B00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8710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B00" w:rsidRPr="00FE7319">
            <w:rPr>
              <w:rFonts w:ascii="MS Gothic" w:eastAsia="MS Gothic" w:hAnsi="MS Gothic"/>
              <w:color w:val="1F4E79" w:themeColor="accent1" w:themeShade="80"/>
              <w:lang w:val="de-DE"/>
            </w:rPr>
            <w:t>☐</w:t>
          </w:r>
        </w:sdtContent>
      </w:sdt>
      <w:r w:rsidR="007B1948" w:rsidRPr="00FE7319">
        <w:rPr>
          <w:color w:val="1F4E79" w:themeColor="accent1" w:themeShade="80"/>
          <w:lang w:val="de-DE"/>
        </w:rPr>
        <w:t xml:space="preserve"> </w:t>
      </w:r>
      <w:r w:rsidR="009F3369" w:rsidRPr="00FE7319">
        <w:rPr>
          <w:color w:val="1F4E79" w:themeColor="accent1" w:themeShade="80"/>
          <w:sz w:val="22"/>
          <w:lang w:val="de-DE"/>
        </w:rPr>
        <w:t xml:space="preserve">Film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="009F3369" w:rsidRPr="00FE7319">
        <w:rPr>
          <w:color w:val="1F4E79" w:themeColor="accent1" w:themeShade="80"/>
          <w:sz w:val="22"/>
          <w:vertAlign w:val="subscript"/>
          <w:lang w:val="de-DE"/>
        </w:rPr>
        <w:t>masculine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  <w:r w:rsidRPr="00FE7319">
        <w:rPr>
          <w:color w:val="1F4E79" w:themeColor="accent1" w:themeShade="80"/>
          <w:vertAlign w:val="subscript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61200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CC2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6C2CC2" w:rsidRPr="00FE7319">
        <w:rPr>
          <w:color w:val="1F4E79" w:themeColor="accent1" w:themeShade="80"/>
          <w:lang w:val="de-DE"/>
        </w:rPr>
        <w:t xml:space="preserve"> </w:t>
      </w:r>
      <w:r w:rsidR="00C5135C" w:rsidRPr="00FE7319">
        <w:rPr>
          <w:color w:val="1F4E79" w:themeColor="accent1" w:themeShade="80"/>
          <w:sz w:val="22"/>
          <w:lang w:val="de-DE"/>
        </w:rPr>
        <w:t>B</w:t>
      </w:r>
      <w:r w:rsidR="00C5135C" w:rsidRPr="00FE7319">
        <w:rPr>
          <w:rFonts w:cs="Arial"/>
          <w:color w:val="1F4E79" w:themeColor="accent1" w:themeShade="80"/>
          <w:sz w:val="22"/>
          <w:shd w:val="clear" w:color="auto" w:fill="FFFFFF"/>
          <w:lang w:val="de-DE"/>
        </w:rPr>
        <w:t>ücher</w:t>
      </w:r>
      <w:r w:rsidRPr="00FE7319">
        <w:rPr>
          <w:color w:val="1F4E79" w:themeColor="accent1" w:themeShade="80"/>
          <w:sz w:val="22"/>
          <w:lang w:val="de-DE"/>
        </w:rPr>
        <w:t xml:space="preserve">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Pr="00FE7319">
        <w:rPr>
          <w:color w:val="1F4E79" w:themeColor="accent1" w:themeShade="80"/>
          <w:sz w:val="22"/>
          <w:vertAlign w:val="subscript"/>
          <w:lang w:val="de-DE"/>
        </w:rPr>
        <w:t>neuter</w:t>
      </w:r>
      <w:r w:rsidR="00C5135C" w:rsidRPr="00FE7319">
        <w:rPr>
          <w:color w:val="1F4E79" w:themeColor="accent1" w:themeShade="80"/>
          <w:sz w:val="22"/>
          <w:vertAlign w:val="subscript"/>
          <w:lang w:val="de-DE"/>
        </w:rPr>
        <w:t xml:space="preserve"> plural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1DC75260" w14:textId="6523144B" w:rsidR="006D2CBD" w:rsidRPr="00FE7319" w:rsidRDefault="006D2CBD" w:rsidP="00875EDC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FE7319">
        <w:rPr>
          <w:color w:val="1F4E79" w:themeColor="accent1" w:themeShade="80"/>
          <w:sz w:val="22"/>
          <w:lang w:val="de-DE"/>
        </w:rPr>
        <w:t xml:space="preserve">2. </w:t>
      </w:r>
      <w:r w:rsidR="00C5135C" w:rsidRPr="00FE7319">
        <w:rPr>
          <w:color w:val="1F4E79" w:themeColor="accent1" w:themeShade="80"/>
          <w:sz w:val="22"/>
          <w:lang w:val="de-DE"/>
        </w:rPr>
        <w:t>Ich mag ihren</w:t>
      </w:r>
      <w:r w:rsidRPr="00FE7319">
        <w:rPr>
          <w:color w:val="1F4E79" w:themeColor="accent1" w:themeShade="80"/>
          <w:sz w:val="22"/>
          <w:lang w:val="de-DE"/>
        </w:rPr>
        <w:t xml:space="preserve"> </w:t>
      </w:r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____________</w:t>
      </w:r>
      <w:proofErr w:type="gramStart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</w:t>
      </w:r>
      <w:r w:rsidR="0099669C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 xml:space="preserve"> .</w:t>
      </w:r>
      <w:proofErr w:type="gramEnd"/>
      <w:r w:rsidRPr="00FE7319">
        <w:rPr>
          <w:color w:val="1F4E79" w:themeColor="accent1" w:themeShade="80"/>
          <w:lang w:val="de-DE"/>
        </w:rPr>
        <w:tab/>
      </w:r>
      <w:r w:rsidR="00AE3B00" w:rsidRPr="00FE7319">
        <w:rPr>
          <w:color w:val="1F4E79" w:themeColor="accent1" w:themeShade="80"/>
          <w:lang w:val="de-DE"/>
        </w:rPr>
        <w:tab/>
      </w:r>
      <w:r w:rsidR="00AE3B00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925256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1948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7B1948" w:rsidRPr="00FE7319">
        <w:rPr>
          <w:color w:val="1F4E79" w:themeColor="accent1" w:themeShade="80"/>
          <w:lang w:val="de-DE"/>
        </w:rPr>
        <w:t xml:space="preserve"> </w:t>
      </w:r>
      <w:r w:rsidR="00C5135C" w:rsidRPr="00FE7319">
        <w:rPr>
          <w:color w:val="1F4E79" w:themeColor="accent1" w:themeShade="80"/>
          <w:sz w:val="22"/>
          <w:lang w:val="de-DE"/>
        </w:rPr>
        <w:t>Garten</w:t>
      </w:r>
      <w:r w:rsidRPr="00FE7319">
        <w:rPr>
          <w:color w:val="1F4E79" w:themeColor="accent1" w:themeShade="80"/>
          <w:sz w:val="22"/>
          <w:lang w:val="de-DE"/>
        </w:rPr>
        <w:t xml:space="preserve">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Pr="00FE7319">
        <w:rPr>
          <w:color w:val="1F4E79" w:themeColor="accent1" w:themeShade="80"/>
          <w:sz w:val="22"/>
          <w:vertAlign w:val="subscript"/>
          <w:lang w:val="de-DE"/>
        </w:rPr>
        <w:t>masculine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  <w:r w:rsidR="00AB50C7" w:rsidRPr="00FE7319">
        <w:rPr>
          <w:color w:val="1F4E79" w:themeColor="accent1" w:themeShade="80"/>
          <w:lang w:val="de-DE"/>
        </w:rPr>
        <w:tab/>
      </w:r>
      <w:r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84623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2CC2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6C2CC2" w:rsidRPr="00FE7319">
        <w:rPr>
          <w:color w:val="1F4E79" w:themeColor="accent1" w:themeShade="80"/>
          <w:lang w:val="de-DE"/>
        </w:rPr>
        <w:t xml:space="preserve"> </w:t>
      </w:r>
      <w:r w:rsidR="00C5135C" w:rsidRPr="00FE7319">
        <w:rPr>
          <w:color w:val="1F4E79" w:themeColor="accent1" w:themeShade="80"/>
          <w:sz w:val="22"/>
          <w:lang w:val="de-DE"/>
        </w:rPr>
        <w:t xml:space="preserve">Haus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="00C5135C" w:rsidRPr="00FE7319">
        <w:rPr>
          <w:color w:val="1F4E79" w:themeColor="accent1" w:themeShade="80"/>
          <w:sz w:val="22"/>
          <w:vertAlign w:val="subscript"/>
          <w:lang w:val="de-DE"/>
        </w:rPr>
        <w:t>neuter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3FADF3E7" w14:textId="37D08F1E" w:rsidR="00170BF9" w:rsidRPr="00FE7319" w:rsidRDefault="00C5135C" w:rsidP="00875EDC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FE7319">
        <w:rPr>
          <w:color w:val="1F4E79" w:themeColor="accent1" w:themeShade="80"/>
          <w:sz w:val="22"/>
          <w:lang w:val="de-DE"/>
        </w:rPr>
        <w:t>3. Das ist k</w:t>
      </w:r>
      <w:r w:rsidR="006D2CBD" w:rsidRPr="00FE7319">
        <w:rPr>
          <w:color w:val="1F4E79" w:themeColor="accent1" w:themeShade="80"/>
          <w:sz w:val="22"/>
          <w:lang w:val="de-DE"/>
        </w:rPr>
        <w:t xml:space="preserve">eine </w:t>
      </w:r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____________</w:t>
      </w:r>
      <w:proofErr w:type="gramStart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 xml:space="preserve">_ </w:t>
      </w:r>
      <w:r w:rsidR="0099669C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.</w:t>
      </w:r>
      <w:proofErr w:type="gramEnd"/>
      <w:r w:rsidR="006D2CBD" w:rsidRPr="00FE7319">
        <w:rPr>
          <w:color w:val="1F4E79" w:themeColor="accent1" w:themeShade="80"/>
          <w:sz w:val="22"/>
          <w:lang w:val="de-DE"/>
        </w:rPr>
        <w:t xml:space="preserve"> </w:t>
      </w:r>
      <w:r w:rsidR="006D2CBD" w:rsidRPr="00FE7319">
        <w:rPr>
          <w:color w:val="1F4E79" w:themeColor="accent1" w:themeShade="80"/>
          <w:lang w:val="de-DE"/>
        </w:rPr>
        <w:tab/>
      </w:r>
      <w:r w:rsidR="006D2CBD" w:rsidRPr="00FE7319">
        <w:rPr>
          <w:color w:val="1F4E79" w:themeColor="accent1" w:themeShade="80"/>
          <w:lang w:val="de-DE"/>
        </w:rPr>
        <w:tab/>
      </w:r>
      <w:r w:rsidR="00AE3B00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37266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C25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605C25" w:rsidRPr="00FE7319">
        <w:rPr>
          <w:color w:val="1F4E79" w:themeColor="accent1" w:themeShade="80"/>
          <w:lang w:val="de-DE"/>
        </w:rPr>
        <w:t xml:space="preserve"> </w:t>
      </w:r>
      <w:r w:rsidR="006D2CBD" w:rsidRPr="00FE7319">
        <w:rPr>
          <w:color w:val="1F4E79" w:themeColor="accent1" w:themeShade="80"/>
          <w:sz w:val="22"/>
          <w:lang w:val="de-DE"/>
        </w:rPr>
        <w:t xml:space="preserve">Hund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="006D2CBD" w:rsidRPr="00FE7319">
        <w:rPr>
          <w:color w:val="1F4E79" w:themeColor="accent1" w:themeShade="80"/>
          <w:sz w:val="22"/>
          <w:vertAlign w:val="subscript"/>
          <w:lang w:val="de-DE"/>
        </w:rPr>
        <w:t>masculine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  <w:r w:rsidR="006D2CBD" w:rsidRPr="00FE7319">
        <w:rPr>
          <w:color w:val="1F4E79" w:themeColor="accent1" w:themeShade="80"/>
          <w:vertAlign w:val="subscript"/>
          <w:lang w:val="de-DE"/>
        </w:rPr>
        <w:tab/>
      </w:r>
      <w:r w:rsidR="006D2CBD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608015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5C25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605C25" w:rsidRPr="00FE7319">
        <w:rPr>
          <w:color w:val="1F4E79" w:themeColor="accent1" w:themeShade="80"/>
          <w:lang w:val="de-DE"/>
        </w:rPr>
        <w:t xml:space="preserve"> </w:t>
      </w:r>
      <w:r w:rsidRPr="00FE7319">
        <w:rPr>
          <w:color w:val="1F4E79" w:themeColor="accent1" w:themeShade="80"/>
          <w:sz w:val="22"/>
          <w:lang w:val="de-DE"/>
        </w:rPr>
        <w:t xml:space="preserve">Katze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Pr="00FE7319">
        <w:rPr>
          <w:color w:val="1F4E79" w:themeColor="accent1" w:themeShade="80"/>
          <w:sz w:val="22"/>
          <w:vertAlign w:val="subscript"/>
          <w:lang w:val="de-DE"/>
        </w:rPr>
        <w:t>feminine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298DF0D1" w14:textId="47BC4AE7" w:rsidR="00AE3B00" w:rsidRPr="00FE7319" w:rsidRDefault="001E3252" w:rsidP="00AE3B00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FE7319">
        <w:rPr>
          <w:color w:val="1F4E79" w:themeColor="accent1" w:themeShade="80"/>
          <w:sz w:val="22"/>
          <w:lang w:val="de-DE"/>
        </w:rPr>
        <w:t>4</w:t>
      </w:r>
      <w:r w:rsidR="00875EDC" w:rsidRPr="00FE7319">
        <w:rPr>
          <w:color w:val="1F4E79" w:themeColor="accent1" w:themeShade="80"/>
          <w:sz w:val="22"/>
          <w:lang w:val="de-DE"/>
        </w:rPr>
        <w:t>.</w:t>
      </w:r>
      <w:r w:rsidR="00AE3B00" w:rsidRPr="00FE7319">
        <w:rPr>
          <w:color w:val="1F4E79" w:themeColor="accent1" w:themeShade="80"/>
          <w:sz w:val="22"/>
          <w:lang w:val="de-DE"/>
        </w:rPr>
        <w:t xml:space="preserve"> Das Geschenk is</w:t>
      </w:r>
      <w:r w:rsidR="00826F47" w:rsidRPr="00FE7319">
        <w:rPr>
          <w:color w:val="1F4E79" w:themeColor="accent1" w:themeShade="80"/>
          <w:sz w:val="22"/>
          <w:lang w:val="de-DE"/>
        </w:rPr>
        <w:t>t</w:t>
      </w:r>
      <w:r w:rsidR="00AE3B00" w:rsidRPr="00FE7319">
        <w:rPr>
          <w:color w:val="1F4E79" w:themeColor="accent1" w:themeShade="80"/>
          <w:sz w:val="22"/>
          <w:lang w:val="de-DE"/>
        </w:rPr>
        <w:t xml:space="preserve"> von der </w:t>
      </w:r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____________</w:t>
      </w:r>
      <w:proofErr w:type="gramStart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</w:t>
      </w:r>
      <w:r w:rsidR="0099669C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 xml:space="preserve"> .</w:t>
      </w:r>
      <w:proofErr w:type="gramEnd"/>
      <w:r w:rsidR="00AE3B00" w:rsidRPr="00FE7319">
        <w:rPr>
          <w:color w:val="1F4E79" w:themeColor="accent1" w:themeShade="80"/>
          <w:sz w:val="22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312631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B00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AE3B00" w:rsidRPr="00FE7319">
        <w:rPr>
          <w:color w:val="1F4E79" w:themeColor="accent1" w:themeShade="80"/>
          <w:lang w:val="de-DE"/>
        </w:rPr>
        <w:t xml:space="preserve"> </w:t>
      </w:r>
      <w:r w:rsidR="00AE3B00" w:rsidRPr="00FE7319">
        <w:rPr>
          <w:color w:val="1F4E79" w:themeColor="accent1" w:themeShade="80"/>
          <w:sz w:val="22"/>
          <w:lang w:val="de-DE"/>
        </w:rPr>
        <w:t xml:space="preserve">Junge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="00AE3B00" w:rsidRPr="00FE7319">
        <w:rPr>
          <w:color w:val="1F4E79" w:themeColor="accent1" w:themeShade="80"/>
          <w:sz w:val="22"/>
          <w:vertAlign w:val="subscript"/>
          <w:lang w:val="de-DE"/>
        </w:rPr>
        <w:t>masculine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ab/>
      </w:r>
      <w:r w:rsidR="00AE3B00" w:rsidRPr="00FE7319">
        <w:rPr>
          <w:color w:val="1F4E79" w:themeColor="accent1" w:themeShade="80"/>
          <w:sz w:val="22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407703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B00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AE3B00" w:rsidRPr="00FE7319">
        <w:rPr>
          <w:color w:val="1F4E79" w:themeColor="accent1" w:themeShade="80"/>
          <w:lang w:val="de-DE"/>
        </w:rPr>
        <w:t xml:space="preserve"> </w:t>
      </w:r>
      <w:r w:rsidR="00AE3B00" w:rsidRPr="00FE7319">
        <w:rPr>
          <w:color w:val="1F4E79" w:themeColor="accent1" w:themeShade="80"/>
          <w:sz w:val="22"/>
          <w:lang w:val="de-DE"/>
        </w:rPr>
        <w:t xml:space="preserve">Frau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="00AE3B00" w:rsidRPr="00FE7319">
        <w:rPr>
          <w:color w:val="1F4E79" w:themeColor="accent1" w:themeShade="80"/>
          <w:sz w:val="22"/>
          <w:vertAlign w:val="subscript"/>
          <w:lang w:val="de-DE"/>
        </w:rPr>
        <w:t>feminine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154738FF" w14:textId="73E04144" w:rsidR="00AE3B00" w:rsidRPr="00FE7319" w:rsidRDefault="001E3252" w:rsidP="00AE3B00">
      <w:pPr>
        <w:spacing w:after="240" w:line="240" w:lineRule="auto"/>
        <w:rPr>
          <w:color w:val="1F4E79" w:themeColor="accent1" w:themeShade="80"/>
          <w:sz w:val="22"/>
          <w:lang w:val="de-DE"/>
        </w:rPr>
      </w:pPr>
      <w:r w:rsidRPr="00FE7319">
        <w:rPr>
          <w:color w:val="1F4E79" w:themeColor="accent1" w:themeShade="80"/>
          <w:sz w:val="22"/>
          <w:lang w:val="de-DE"/>
        </w:rPr>
        <w:t>5</w:t>
      </w:r>
      <w:r w:rsidR="00875EDC" w:rsidRPr="00FE7319">
        <w:rPr>
          <w:color w:val="1F4E79" w:themeColor="accent1" w:themeShade="80"/>
          <w:sz w:val="22"/>
          <w:lang w:val="de-DE"/>
        </w:rPr>
        <w:t>.</w:t>
      </w:r>
      <w:r w:rsidR="00AE3B00" w:rsidRPr="00FE7319">
        <w:rPr>
          <w:color w:val="1F4E79" w:themeColor="accent1" w:themeShade="80"/>
          <w:sz w:val="22"/>
          <w:lang w:val="de-DE"/>
        </w:rPr>
        <w:t xml:space="preserve"> Ich mache die Aufgabe für </w:t>
      </w:r>
      <w:r w:rsidR="0099669C" w:rsidRPr="00FE7319">
        <w:rPr>
          <w:color w:val="1F4E79" w:themeColor="accent1" w:themeShade="80"/>
          <w:sz w:val="22"/>
          <w:lang w:val="de-DE"/>
        </w:rPr>
        <w:t>meinen</w:t>
      </w:r>
      <w:r w:rsidR="0099669C">
        <w:rPr>
          <w:color w:val="1F4E79" w:themeColor="accent1" w:themeShade="80"/>
          <w:sz w:val="22"/>
          <w:lang w:val="de-DE"/>
        </w:rPr>
        <w:br/>
        <w:t xml:space="preserve">    </w:t>
      </w:r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____________</w:t>
      </w:r>
      <w:proofErr w:type="gramStart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</w:t>
      </w:r>
      <w:r w:rsidR="0099669C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 xml:space="preserve"> .</w:t>
      </w:r>
      <w:proofErr w:type="gramEnd"/>
      <w:r w:rsidR="00AE3B00" w:rsidRPr="00FE7319">
        <w:rPr>
          <w:color w:val="1F4E79" w:themeColor="accent1" w:themeShade="80"/>
          <w:sz w:val="22"/>
          <w:lang w:val="de-DE"/>
        </w:rPr>
        <w:tab/>
      </w:r>
      <w:r w:rsidR="00AE3B00" w:rsidRPr="00FE7319">
        <w:rPr>
          <w:color w:val="1F4E79" w:themeColor="accent1" w:themeShade="80"/>
          <w:lang w:val="de-DE"/>
        </w:rPr>
        <w:t xml:space="preserve"> </w:t>
      </w:r>
      <w:r w:rsidR="0099669C">
        <w:rPr>
          <w:color w:val="1F4E79" w:themeColor="accent1" w:themeShade="80"/>
          <w:lang w:val="de-DE"/>
        </w:rPr>
        <w:tab/>
      </w:r>
      <w:r w:rsidR="0099669C">
        <w:rPr>
          <w:color w:val="1F4E79" w:themeColor="accent1" w:themeShade="80"/>
          <w:lang w:val="de-DE"/>
        </w:rPr>
        <w:tab/>
      </w:r>
      <w:r w:rsidR="0099669C">
        <w:rPr>
          <w:color w:val="1F4E79" w:themeColor="accent1" w:themeShade="80"/>
          <w:lang w:val="de-DE"/>
        </w:rPr>
        <w:tab/>
      </w:r>
      <w:r w:rsidR="00AE3B00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286047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B00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AE3B00" w:rsidRPr="00FE7319">
        <w:rPr>
          <w:color w:val="1F4E79" w:themeColor="accent1" w:themeShade="80"/>
          <w:lang w:val="de-DE"/>
        </w:rPr>
        <w:t xml:space="preserve"> </w:t>
      </w:r>
      <w:r w:rsidR="00AE3B00" w:rsidRPr="00FE7319">
        <w:rPr>
          <w:color w:val="1F4E79" w:themeColor="accent1" w:themeShade="80"/>
          <w:sz w:val="22"/>
          <w:lang w:val="de-DE"/>
        </w:rPr>
        <w:t xml:space="preserve">Freund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="00AE3B00" w:rsidRPr="00FE7319">
        <w:rPr>
          <w:color w:val="1F4E79" w:themeColor="accent1" w:themeShade="80"/>
          <w:sz w:val="22"/>
          <w:vertAlign w:val="subscript"/>
          <w:lang w:val="de-DE"/>
        </w:rPr>
        <w:t>masculine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  <w:r w:rsidR="00AB50C7" w:rsidRPr="00FE7319">
        <w:rPr>
          <w:color w:val="1F4E79" w:themeColor="accent1" w:themeShade="80"/>
          <w:lang w:val="de-DE"/>
        </w:rPr>
        <w:tab/>
      </w:r>
      <w:r w:rsidR="00AE3B00" w:rsidRPr="00FE7319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063458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B00" w:rsidRPr="00FE7319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="00AE3B00" w:rsidRPr="00FE7319">
        <w:rPr>
          <w:color w:val="1F4E79" w:themeColor="accent1" w:themeShade="80"/>
          <w:lang w:val="de-DE"/>
        </w:rPr>
        <w:t xml:space="preserve"> </w:t>
      </w:r>
      <w:r w:rsidR="00AE3B00" w:rsidRPr="00FE7319">
        <w:rPr>
          <w:color w:val="1F4E79" w:themeColor="accent1" w:themeShade="80"/>
          <w:sz w:val="22"/>
          <w:lang w:val="de-DE"/>
        </w:rPr>
        <w:t>Lehrerin</w:t>
      </w:r>
      <w:r w:rsidR="009F3369" w:rsidRPr="00FE7319">
        <w:rPr>
          <w:color w:val="1F4E79" w:themeColor="accent1" w:themeShade="80"/>
          <w:sz w:val="22"/>
          <w:lang w:val="de-DE"/>
        </w:rPr>
        <w:t>nen</w:t>
      </w:r>
      <w:r w:rsidR="00AE3B00" w:rsidRPr="00FE7319">
        <w:rPr>
          <w:color w:val="1F4E79" w:themeColor="accent1" w:themeShade="80"/>
          <w:sz w:val="22"/>
          <w:lang w:val="de-DE"/>
        </w:rPr>
        <w:t xml:space="preserve"> 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[</w:t>
      </w:r>
      <w:r w:rsidR="00AE3B00" w:rsidRPr="00FE7319">
        <w:rPr>
          <w:color w:val="1F4E79" w:themeColor="accent1" w:themeShade="80"/>
          <w:sz w:val="22"/>
          <w:vertAlign w:val="subscript"/>
          <w:lang w:val="de-DE"/>
        </w:rPr>
        <w:t>feminine</w:t>
      </w:r>
      <w:r w:rsidR="009F3369" w:rsidRPr="00FE7319">
        <w:rPr>
          <w:color w:val="1F4E79" w:themeColor="accent1" w:themeShade="80"/>
          <w:sz w:val="22"/>
          <w:vertAlign w:val="subscript"/>
          <w:lang w:val="de-DE"/>
        </w:rPr>
        <w:t xml:space="preserve"> plural</w:t>
      </w:r>
      <w:r w:rsidR="00AB50C7" w:rsidRPr="00FE7319">
        <w:rPr>
          <w:color w:val="1F4E79" w:themeColor="accent1" w:themeShade="80"/>
          <w:sz w:val="22"/>
          <w:vertAlign w:val="subscript"/>
          <w:lang w:val="de-DE"/>
        </w:rPr>
        <w:t>]</w:t>
      </w:r>
    </w:p>
    <w:p w14:paraId="4F154C7D" w14:textId="27406320" w:rsidR="00875EDC" w:rsidRPr="00FE7319" w:rsidRDefault="001E3252" w:rsidP="00875EDC">
      <w:pPr>
        <w:spacing w:after="240" w:line="240" w:lineRule="auto"/>
        <w:rPr>
          <w:color w:val="1F4E79" w:themeColor="accent1" w:themeShade="80"/>
          <w:sz w:val="22"/>
          <w:szCs w:val="22"/>
          <w:lang w:val="de-DE"/>
        </w:rPr>
      </w:pPr>
      <w:r w:rsidRPr="00FE7319">
        <w:rPr>
          <w:color w:val="1F4E79" w:themeColor="accent1" w:themeShade="80"/>
          <w:sz w:val="22"/>
          <w:szCs w:val="22"/>
          <w:lang w:val="de-DE"/>
        </w:rPr>
        <w:t>6</w:t>
      </w:r>
      <w:r w:rsidR="00875EDC" w:rsidRPr="00FE7319">
        <w:rPr>
          <w:color w:val="1F4E79" w:themeColor="accent1" w:themeShade="80"/>
          <w:sz w:val="22"/>
          <w:szCs w:val="22"/>
          <w:lang w:val="de-DE"/>
        </w:rPr>
        <w:t>.</w:t>
      </w:r>
      <w:r w:rsidR="00AE3B00" w:rsidRPr="00FE7319">
        <w:rPr>
          <w:color w:val="1F4E79" w:themeColor="accent1" w:themeShade="80"/>
          <w:sz w:val="22"/>
          <w:szCs w:val="22"/>
          <w:lang w:val="de-DE"/>
        </w:rPr>
        <w:t xml:space="preserve"> Er arbeitet in einem </w:t>
      </w:r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____________</w:t>
      </w:r>
      <w:proofErr w:type="gramStart"/>
      <w:r w:rsidR="0099669C" w:rsidRPr="00FE7319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>_</w:t>
      </w:r>
      <w:r w:rsidR="0099669C">
        <w:rPr>
          <w:rFonts w:cs="Arial"/>
          <w:color w:val="1F4E79" w:themeColor="accent1" w:themeShade="80"/>
          <w:sz w:val="22"/>
          <w:szCs w:val="22"/>
          <w:shd w:val="clear" w:color="auto" w:fill="FFFFFF"/>
          <w:lang w:val="de-DE"/>
        </w:rPr>
        <w:t xml:space="preserve"> .</w:t>
      </w:r>
      <w:proofErr w:type="gramEnd"/>
      <w:r w:rsidR="00AE3B00" w:rsidRPr="00FE7319">
        <w:rPr>
          <w:color w:val="1F4E79" w:themeColor="accent1" w:themeShade="80"/>
          <w:sz w:val="22"/>
          <w:szCs w:val="22"/>
          <w:lang w:val="de-DE"/>
        </w:rPr>
        <w:tab/>
      </w:r>
      <w:r w:rsidR="00AE3B00" w:rsidRPr="00FE7319">
        <w:rPr>
          <w:color w:val="1F4E79" w:themeColor="accent1" w:themeShade="80"/>
          <w:sz w:val="22"/>
          <w:szCs w:val="22"/>
          <w:lang w:val="de-DE"/>
        </w:rPr>
        <w:tab/>
      </w:r>
      <w:sdt>
        <w:sdtPr>
          <w:rPr>
            <w:color w:val="1F4E79" w:themeColor="accent1" w:themeShade="80"/>
            <w:sz w:val="22"/>
            <w:szCs w:val="22"/>
            <w:lang w:val="de-DE"/>
          </w:rPr>
          <w:id w:val="-1122066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B00" w:rsidRPr="00FE7319">
            <w:rPr>
              <w:rFonts w:ascii="Segoe UI Symbol" w:eastAsia="MS Gothic" w:hAnsi="Segoe UI Symbol" w:cs="Segoe UI Symbol"/>
              <w:color w:val="1F4E79" w:themeColor="accent1" w:themeShade="80"/>
              <w:sz w:val="22"/>
              <w:szCs w:val="22"/>
              <w:lang w:val="de-DE"/>
            </w:rPr>
            <w:t>☐</w:t>
          </w:r>
        </w:sdtContent>
      </w:sdt>
      <w:r w:rsidR="00AE3B00" w:rsidRPr="00FE7319">
        <w:rPr>
          <w:color w:val="1F4E79" w:themeColor="accent1" w:themeShade="80"/>
          <w:sz w:val="22"/>
          <w:szCs w:val="22"/>
          <w:lang w:val="de-DE"/>
        </w:rPr>
        <w:t xml:space="preserve"> Schule </w:t>
      </w:r>
      <w:r w:rsidR="00AB50C7" w:rsidRPr="00FE7319">
        <w:rPr>
          <w:color w:val="1F4E79" w:themeColor="accent1" w:themeShade="80"/>
          <w:sz w:val="22"/>
          <w:szCs w:val="22"/>
          <w:vertAlign w:val="subscript"/>
          <w:lang w:val="de-DE"/>
        </w:rPr>
        <w:t>[</w:t>
      </w:r>
      <w:r w:rsidR="00AE3B00" w:rsidRPr="00FE7319">
        <w:rPr>
          <w:color w:val="1F4E79" w:themeColor="accent1" w:themeShade="80"/>
          <w:sz w:val="22"/>
          <w:szCs w:val="22"/>
          <w:vertAlign w:val="subscript"/>
          <w:lang w:val="de-DE"/>
        </w:rPr>
        <w:t>feminine</w:t>
      </w:r>
      <w:r w:rsidR="00AB50C7" w:rsidRPr="00FE7319">
        <w:rPr>
          <w:color w:val="1F4E79" w:themeColor="accent1" w:themeShade="80"/>
          <w:sz w:val="22"/>
          <w:szCs w:val="22"/>
          <w:vertAlign w:val="subscript"/>
          <w:lang w:val="de-DE"/>
        </w:rPr>
        <w:t>]</w:t>
      </w:r>
      <w:r w:rsidR="00AE3B00" w:rsidRPr="00FE7319">
        <w:rPr>
          <w:color w:val="1F4E79" w:themeColor="accent1" w:themeShade="80"/>
          <w:sz w:val="22"/>
          <w:szCs w:val="22"/>
          <w:vertAlign w:val="subscript"/>
          <w:lang w:val="de-DE"/>
        </w:rPr>
        <w:tab/>
      </w:r>
      <w:r w:rsidR="00AE3B00" w:rsidRPr="00FE7319">
        <w:rPr>
          <w:color w:val="1F4E79" w:themeColor="accent1" w:themeShade="80"/>
          <w:sz w:val="22"/>
          <w:szCs w:val="22"/>
          <w:lang w:val="de-DE"/>
        </w:rPr>
        <w:tab/>
      </w:r>
      <w:sdt>
        <w:sdtPr>
          <w:rPr>
            <w:color w:val="1F4E79" w:themeColor="accent1" w:themeShade="80"/>
            <w:sz w:val="22"/>
            <w:szCs w:val="22"/>
            <w:lang w:val="de-DE"/>
          </w:rPr>
          <w:id w:val="1724647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3B00" w:rsidRPr="00FE7319">
            <w:rPr>
              <w:rFonts w:ascii="Segoe UI Symbol" w:eastAsia="MS Gothic" w:hAnsi="Segoe UI Symbol" w:cs="Segoe UI Symbol"/>
              <w:color w:val="1F4E79" w:themeColor="accent1" w:themeShade="80"/>
              <w:sz w:val="22"/>
              <w:szCs w:val="22"/>
              <w:lang w:val="de-DE"/>
            </w:rPr>
            <w:t>☐</w:t>
          </w:r>
        </w:sdtContent>
      </w:sdt>
      <w:r w:rsidR="00AE3B00" w:rsidRPr="00FE7319">
        <w:rPr>
          <w:color w:val="1F4E79" w:themeColor="accent1" w:themeShade="80"/>
          <w:sz w:val="22"/>
          <w:szCs w:val="22"/>
          <w:lang w:val="de-DE"/>
        </w:rPr>
        <w:t xml:space="preserve"> Klassenzimmer </w:t>
      </w:r>
      <w:r w:rsidR="00AB50C7" w:rsidRPr="00FE7319">
        <w:rPr>
          <w:color w:val="1F4E79" w:themeColor="accent1" w:themeShade="80"/>
          <w:sz w:val="22"/>
          <w:szCs w:val="22"/>
          <w:vertAlign w:val="subscript"/>
          <w:lang w:val="de-DE"/>
        </w:rPr>
        <w:t>[</w:t>
      </w:r>
      <w:r w:rsidR="00AE3B00" w:rsidRPr="00FE7319">
        <w:rPr>
          <w:color w:val="1F4E79" w:themeColor="accent1" w:themeShade="80"/>
          <w:sz w:val="22"/>
          <w:szCs w:val="22"/>
          <w:vertAlign w:val="subscript"/>
          <w:lang w:val="de-DE"/>
        </w:rPr>
        <w:t>neuter</w:t>
      </w:r>
      <w:r w:rsidR="00AB50C7" w:rsidRPr="00FE7319">
        <w:rPr>
          <w:color w:val="1F4E79" w:themeColor="accent1" w:themeShade="80"/>
          <w:sz w:val="22"/>
          <w:szCs w:val="22"/>
          <w:vertAlign w:val="subscript"/>
          <w:lang w:val="de-DE"/>
        </w:rPr>
        <w:t>]</w:t>
      </w:r>
    </w:p>
    <w:p w14:paraId="2D0EDBE2" w14:textId="77777777" w:rsidR="00875EDC" w:rsidRPr="00FE7319" w:rsidRDefault="00875EDC" w:rsidP="00EB318F">
      <w:pPr>
        <w:rPr>
          <w:b/>
          <w:color w:val="1F4E79" w:themeColor="accent1" w:themeShade="80"/>
          <w:lang w:val="de-DE"/>
        </w:rPr>
      </w:pPr>
    </w:p>
    <w:p w14:paraId="2EBC5451" w14:textId="1A7EAA8D" w:rsidR="00EB318F" w:rsidRPr="00FE7319" w:rsidRDefault="001E3252" w:rsidP="00EB318F">
      <w:pPr>
        <w:rPr>
          <w:b/>
          <w:color w:val="1F4E79" w:themeColor="accent1" w:themeShade="80"/>
        </w:rPr>
      </w:pPr>
      <w:bookmarkStart w:id="26" w:name="_Hlk59136096"/>
      <w:bookmarkStart w:id="27" w:name="_Hlk59399319"/>
      <w:r w:rsidRPr="00FE7319">
        <w:rPr>
          <w:b/>
          <w:color w:val="1F4E79" w:themeColor="accent1" w:themeShade="80"/>
        </w:rPr>
        <w:t xml:space="preserve">PART </w:t>
      </w:r>
      <w:r w:rsidR="00AA4AA9" w:rsidRPr="00FE7319">
        <w:rPr>
          <w:b/>
          <w:color w:val="1F4E79" w:themeColor="accent1" w:themeShade="80"/>
        </w:rPr>
        <w:t>I</w:t>
      </w:r>
      <w:r w:rsidR="003A27F0" w:rsidRPr="00FE7319">
        <w:rPr>
          <w:b/>
          <w:color w:val="1F4E79" w:themeColor="accent1" w:themeShade="80"/>
        </w:rPr>
        <w:t xml:space="preserve"> (PREPOSITIONS &amp; CASE AGREEMENT)</w:t>
      </w:r>
    </w:p>
    <w:bookmarkEnd w:id="26"/>
    <w:p w14:paraId="75B2EE44" w14:textId="0816C0FC" w:rsidR="00A14EF7" w:rsidRDefault="00A14EF7" w:rsidP="00A14EF7">
      <w:pPr>
        <w:spacing w:after="0" w:line="240" w:lineRule="auto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Does each phrase describe </w:t>
      </w:r>
      <w:r w:rsidRPr="00FE7319">
        <w:rPr>
          <w:b/>
          <w:color w:val="1F4E79" w:themeColor="accent1" w:themeShade="80"/>
          <w:lang w:val="en-US"/>
        </w:rPr>
        <w:t>where something is located</w:t>
      </w:r>
      <w:r w:rsidRPr="00FE7319">
        <w:rPr>
          <w:color w:val="1F4E79" w:themeColor="accent1" w:themeShade="80"/>
          <w:lang w:val="en-US"/>
        </w:rPr>
        <w:t xml:space="preserve"> or </w:t>
      </w:r>
      <w:r w:rsidRPr="00FE7319">
        <w:rPr>
          <w:b/>
          <w:color w:val="1F4E79" w:themeColor="accent1" w:themeShade="80"/>
          <w:lang w:val="en-US"/>
        </w:rPr>
        <w:t>where something is moving to</w:t>
      </w:r>
      <w:r w:rsidRPr="00FE7319">
        <w:rPr>
          <w:color w:val="1F4E79" w:themeColor="accent1" w:themeShade="80"/>
          <w:lang w:val="en-US"/>
        </w:rPr>
        <w:t xml:space="preserve">? </w:t>
      </w:r>
    </w:p>
    <w:bookmarkEnd w:id="27"/>
    <w:p w14:paraId="14F41A91" w14:textId="76983A69" w:rsidR="001F69EC" w:rsidRPr="00FE7319" w:rsidRDefault="001F69EC" w:rsidP="00EB318F">
      <w:pPr>
        <w:rPr>
          <w:color w:val="1F4E79" w:themeColor="accent1" w:themeShade="80"/>
          <w:lang w:val="en-US"/>
        </w:rPr>
      </w:pPr>
    </w:p>
    <w:tbl>
      <w:tblPr>
        <w:tblStyle w:val="TableGrid"/>
        <w:tblW w:w="11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266"/>
        <w:gridCol w:w="3543"/>
        <w:gridCol w:w="3828"/>
      </w:tblGrid>
      <w:tr w:rsidR="00FE7319" w:rsidRPr="00FE7319" w14:paraId="2B01B454" w14:textId="77777777" w:rsidTr="001B1DA0">
        <w:trPr>
          <w:trHeight w:val="704"/>
        </w:trPr>
        <w:tc>
          <w:tcPr>
            <w:tcW w:w="562" w:type="dxa"/>
          </w:tcPr>
          <w:p w14:paraId="76BECCCD" w14:textId="77777777" w:rsidR="00A14EF7" w:rsidRPr="00FE7319" w:rsidRDefault="00A14EF7" w:rsidP="00A94E02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3266" w:type="dxa"/>
          </w:tcPr>
          <w:p w14:paraId="10C3DE0B" w14:textId="1D0DF9E2" w:rsidR="00A14EF7" w:rsidRPr="00FE7319" w:rsidRDefault="00A14EF7" w:rsidP="00A94E02">
            <w:pPr>
              <w:rPr>
                <w:b/>
                <w:color w:val="1F4E79" w:themeColor="accent1" w:themeShade="80"/>
                <w:lang w:val="de-DE"/>
              </w:rPr>
            </w:pPr>
            <w:r w:rsidRPr="00FE7319">
              <w:rPr>
                <w:b/>
                <w:color w:val="1F4E79" w:themeColor="accent1" w:themeShade="80"/>
                <w:lang w:val="de-DE"/>
              </w:rPr>
              <w:t xml:space="preserve">in die Stadt </w:t>
            </w:r>
            <w:r w:rsidRPr="00FE7319">
              <w:rPr>
                <w:color w:val="1F4E79" w:themeColor="accent1" w:themeShade="80"/>
                <w:sz w:val="18"/>
                <w:lang w:val="de-DE"/>
              </w:rPr>
              <w:t>[feminine]</w:t>
            </w:r>
          </w:p>
        </w:tc>
        <w:tc>
          <w:tcPr>
            <w:tcW w:w="3543" w:type="dxa"/>
          </w:tcPr>
          <w:p w14:paraId="452A125B" w14:textId="3ADE561C" w:rsidR="00A14EF7" w:rsidRPr="00FE7319" w:rsidRDefault="00F319BF" w:rsidP="00A94E02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14619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EF7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A14EF7" w:rsidRPr="00FE7319">
              <w:rPr>
                <w:color w:val="1F4E79" w:themeColor="accent1" w:themeShade="80"/>
              </w:rPr>
              <w:t xml:space="preserve"> </w:t>
            </w:r>
            <w:r w:rsidR="00A14EF7" w:rsidRPr="00FE7319">
              <w:rPr>
                <w:color w:val="1F4E79" w:themeColor="accent1" w:themeShade="80"/>
                <w:sz w:val="22"/>
              </w:rPr>
              <w:t>where something is located</w:t>
            </w:r>
          </w:p>
        </w:tc>
        <w:tc>
          <w:tcPr>
            <w:tcW w:w="3828" w:type="dxa"/>
          </w:tcPr>
          <w:p w14:paraId="7A0EF609" w14:textId="5D9723DE" w:rsidR="00A14EF7" w:rsidRPr="00FE7319" w:rsidRDefault="00F319BF" w:rsidP="00A94E02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606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EF7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A14EF7" w:rsidRPr="00FE7319">
              <w:rPr>
                <w:color w:val="1F4E79" w:themeColor="accent1" w:themeShade="80"/>
              </w:rPr>
              <w:t xml:space="preserve"> </w:t>
            </w:r>
            <w:r w:rsidR="00A14EF7" w:rsidRPr="00FE7319">
              <w:rPr>
                <w:color w:val="1F4E79" w:themeColor="accent1" w:themeShade="80"/>
                <w:sz w:val="22"/>
              </w:rPr>
              <w:t>where something is moving to</w:t>
            </w:r>
          </w:p>
        </w:tc>
      </w:tr>
      <w:tr w:rsidR="00A14EF7" w:rsidRPr="00FE7319" w14:paraId="03C78954" w14:textId="77777777" w:rsidTr="001B1DA0">
        <w:trPr>
          <w:trHeight w:val="704"/>
        </w:trPr>
        <w:tc>
          <w:tcPr>
            <w:tcW w:w="562" w:type="dxa"/>
          </w:tcPr>
          <w:p w14:paraId="7B6FB422" w14:textId="77777777" w:rsidR="00A14EF7" w:rsidRPr="00FE7319" w:rsidRDefault="00A14EF7" w:rsidP="00A94E02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3266" w:type="dxa"/>
          </w:tcPr>
          <w:p w14:paraId="075E7058" w14:textId="3797C63D" w:rsidR="00A14EF7" w:rsidRPr="00FE7319" w:rsidRDefault="00A14EF7" w:rsidP="00A94E02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b/>
                <w:color w:val="1F4E79" w:themeColor="accent1" w:themeShade="80"/>
                <w:lang w:val="de-DE"/>
              </w:rPr>
              <w:t xml:space="preserve">auf dem Tisch </w:t>
            </w:r>
            <w:r w:rsidRPr="00FE7319">
              <w:rPr>
                <w:color w:val="1F4E79" w:themeColor="accent1" w:themeShade="80"/>
                <w:sz w:val="18"/>
                <w:lang w:val="de-DE"/>
              </w:rPr>
              <w:t>[masculine]</w:t>
            </w:r>
          </w:p>
        </w:tc>
        <w:tc>
          <w:tcPr>
            <w:tcW w:w="3543" w:type="dxa"/>
          </w:tcPr>
          <w:p w14:paraId="4D089A56" w14:textId="3CFEB029" w:rsidR="00A14EF7" w:rsidRPr="00FE7319" w:rsidRDefault="00F319BF" w:rsidP="00A94E02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75671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EF7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A14EF7" w:rsidRPr="00FE7319">
              <w:rPr>
                <w:color w:val="1F4E79" w:themeColor="accent1" w:themeShade="80"/>
              </w:rPr>
              <w:t xml:space="preserve"> </w:t>
            </w:r>
            <w:r w:rsidR="00A14EF7" w:rsidRPr="00FE7319">
              <w:rPr>
                <w:color w:val="1F4E79" w:themeColor="accent1" w:themeShade="80"/>
                <w:sz w:val="22"/>
              </w:rPr>
              <w:t>where something is located</w:t>
            </w:r>
          </w:p>
        </w:tc>
        <w:tc>
          <w:tcPr>
            <w:tcW w:w="3828" w:type="dxa"/>
          </w:tcPr>
          <w:p w14:paraId="5E15C230" w14:textId="5376FE44" w:rsidR="00A14EF7" w:rsidRPr="00FE7319" w:rsidRDefault="00F319BF" w:rsidP="00A94E02">
            <w:pPr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7034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4EF7" w:rsidRPr="00FE7319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A14EF7" w:rsidRPr="00FE7319">
              <w:rPr>
                <w:color w:val="1F4E79" w:themeColor="accent1" w:themeShade="80"/>
              </w:rPr>
              <w:t xml:space="preserve"> </w:t>
            </w:r>
            <w:r w:rsidR="00A14EF7" w:rsidRPr="00FE7319">
              <w:rPr>
                <w:color w:val="1F4E79" w:themeColor="accent1" w:themeShade="80"/>
                <w:sz w:val="22"/>
              </w:rPr>
              <w:t>where something is moving to</w:t>
            </w:r>
          </w:p>
        </w:tc>
      </w:tr>
    </w:tbl>
    <w:p w14:paraId="724EFB27" w14:textId="77777777" w:rsidR="00364744" w:rsidRDefault="00364744" w:rsidP="000A076B">
      <w:pPr>
        <w:rPr>
          <w:bCs/>
          <w:color w:val="1F4E79" w:themeColor="accent1" w:themeShade="80"/>
          <w:lang w:val="en-US"/>
        </w:rPr>
      </w:pPr>
    </w:p>
    <w:p w14:paraId="2730EC38" w14:textId="77777777" w:rsidR="00364744" w:rsidRDefault="00364744" w:rsidP="000A076B">
      <w:pPr>
        <w:rPr>
          <w:bCs/>
          <w:color w:val="1F4E79" w:themeColor="accent1" w:themeShade="80"/>
          <w:lang w:val="en-US"/>
        </w:rPr>
      </w:pPr>
    </w:p>
    <w:p w14:paraId="5CD58A6D" w14:textId="77777777" w:rsidR="00364744" w:rsidRDefault="00364744" w:rsidP="000A076B">
      <w:pPr>
        <w:rPr>
          <w:bCs/>
          <w:color w:val="1F4E79" w:themeColor="accent1" w:themeShade="80"/>
          <w:lang w:val="en-US"/>
        </w:rPr>
      </w:pPr>
    </w:p>
    <w:p w14:paraId="45ECFB9C" w14:textId="77777777" w:rsidR="00364744" w:rsidRDefault="00364744" w:rsidP="000A076B">
      <w:pPr>
        <w:rPr>
          <w:bCs/>
          <w:color w:val="1F4E79" w:themeColor="accent1" w:themeShade="80"/>
          <w:lang w:val="en-US"/>
        </w:rPr>
      </w:pPr>
    </w:p>
    <w:p w14:paraId="3D5357BA" w14:textId="5BD6439E" w:rsidR="000A076B" w:rsidRPr="00310613" w:rsidRDefault="000A076B" w:rsidP="000A076B">
      <w:pPr>
        <w:rPr>
          <w:bCs/>
          <w:color w:val="1F4E79" w:themeColor="accent1" w:themeShade="80"/>
          <w:lang w:val="en-US"/>
        </w:rPr>
      </w:pPr>
      <w:r w:rsidRPr="00290759">
        <w:rPr>
          <w:bCs/>
          <w:color w:val="1F4E79" w:themeColor="accent1" w:themeShade="80"/>
          <w:lang w:val="en-US"/>
        </w:rPr>
        <w:t xml:space="preserve">That’s the end of the </w:t>
      </w:r>
      <w:r>
        <w:rPr>
          <w:bCs/>
          <w:color w:val="1F4E79" w:themeColor="accent1" w:themeShade="80"/>
          <w:lang w:val="en-US"/>
        </w:rPr>
        <w:t>reading</w:t>
      </w:r>
      <w:r w:rsidRPr="00290759">
        <w:rPr>
          <w:bCs/>
          <w:color w:val="1F4E79" w:themeColor="accent1" w:themeShade="80"/>
          <w:lang w:val="en-US"/>
        </w:rPr>
        <w:t xml:space="preserve"> section! Now turn the page and begin the </w:t>
      </w:r>
      <w:r>
        <w:rPr>
          <w:bCs/>
          <w:color w:val="1F4E79" w:themeColor="accent1" w:themeShade="80"/>
          <w:lang w:val="en-US"/>
        </w:rPr>
        <w:t>writing</w:t>
      </w:r>
      <w:r w:rsidRPr="00290759">
        <w:rPr>
          <w:bCs/>
          <w:color w:val="1F4E79" w:themeColor="accent1" w:themeShade="80"/>
          <w:lang w:val="en-US"/>
        </w:rPr>
        <w:t xml:space="preserve"> section.</w:t>
      </w:r>
      <w:r w:rsidRPr="00290759">
        <w:rPr>
          <w:b/>
          <w:color w:val="1F4E79" w:themeColor="accent1" w:themeShade="80"/>
          <w:lang w:val="en-US"/>
        </w:rPr>
        <w:t xml:space="preserve"> </w:t>
      </w:r>
    </w:p>
    <w:p w14:paraId="56212115" w14:textId="6EFF6B4A" w:rsidR="00A14EF7" w:rsidRPr="00FE7319" w:rsidRDefault="00A14EF7" w:rsidP="00EB318F">
      <w:pPr>
        <w:rPr>
          <w:color w:val="1F4E79" w:themeColor="accent1" w:themeShade="80"/>
          <w:lang w:val="en-US"/>
        </w:rPr>
      </w:pPr>
    </w:p>
    <w:p w14:paraId="61F13CFC" w14:textId="77777777" w:rsidR="00A14EF7" w:rsidRPr="00FE7319" w:rsidRDefault="00A14EF7" w:rsidP="00EB318F">
      <w:pPr>
        <w:rPr>
          <w:color w:val="1F4E79" w:themeColor="accent1" w:themeShade="80"/>
          <w:lang w:val="en-US"/>
        </w:rPr>
      </w:pPr>
    </w:p>
    <w:p w14:paraId="59B3118B" w14:textId="77777777" w:rsidR="00310613" w:rsidRDefault="00310613" w:rsidP="006F18C0">
      <w:pPr>
        <w:jc w:val="right"/>
        <w:rPr>
          <w:b/>
          <w:color w:val="1F4E79" w:themeColor="accent1" w:themeShade="80"/>
        </w:rPr>
      </w:pPr>
    </w:p>
    <w:p w14:paraId="7C2C6D65" w14:textId="73E956C7" w:rsidR="004E6CD6" w:rsidRDefault="00BC725D" w:rsidP="006F18C0">
      <w:pPr>
        <w:jc w:val="right"/>
        <w:rPr>
          <w:b/>
          <w:color w:val="1F4E79" w:themeColor="accent1" w:themeShade="80"/>
        </w:rPr>
      </w:pPr>
      <w:r w:rsidRPr="00FE7319">
        <w:rPr>
          <w:b/>
          <w:color w:val="1F4E79" w:themeColor="accent1" w:themeShade="80"/>
        </w:rPr>
        <w:t xml:space="preserve">TOTAL </w:t>
      </w:r>
      <w:r w:rsidR="00B87986" w:rsidRPr="00FE7319">
        <w:rPr>
          <w:b/>
          <w:color w:val="1F4E79" w:themeColor="accent1" w:themeShade="80"/>
        </w:rPr>
        <w:t>MARKS</w:t>
      </w:r>
      <w:r w:rsidRPr="00FE7319">
        <w:rPr>
          <w:b/>
          <w:color w:val="1F4E79" w:themeColor="accent1" w:themeShade="80"/>
        </w:rPr>
        <w:t xml:space="preserve"> AVAILABLE (GRAMMAR, READING)</w:t>
      </w:r>
      <w:r w:rsidR="004E6CD6" w:rsidRPr="00FE7319">
        <w:rPr>
          <w:b/>
          <w:color w:val="1F4E79" w:themeColor="accent1" w:themeShade="80"/>
        </w:rPr>
        <w:t>:</w:t>
      </w:r>
      <w:r w:rsidR="00996405" w:rsidRPr="00FE7319">
        <w:rPr>
          <w:b/>
          <w:color w:val="1F4E79" w:themeColor="accent1" w:themeShade="80"/>
        </w:rPr>
        <w:t xml:space="preserve"> 2</w:t>
      </w:r>
      <w:r w:rsidR="00673A6C" w:rsidRPr="00FE7319">
        <w:rPr>
          <w:b/>
          <w:color w:val="1F4E79" w:themeColor="accent1" w:themeShade="80"/>
        </w:rPr>
        <w:t>7</w:t>
      </w:r>
    </w:p>
    <w:p w14:paraId="371396C6" w14:textId="136309ED" w:rsidR="00CD288D" w:rsidRPr="000A076B" w:rsidRDefault="00CD288D" w:rsidP="000A076B">
      <w:pPr>
        <w:pStyle w:val="Heading1"/>
        <w:rPr>
          <w:rStyle w:val="Strong"/>
          <w:color w:val="1F4E79" w:themeColor="accent1" w:themeShade="80"/>
          <w:lang w:val="en-US"/>
        </w:rPr>
      </w:pPr>
      <w:bookmarkStart w:id="28" w:name="_Hlk59399777"/>
      <w:r w:rsidRPr="00FE7319">
        <w:rPr>
          <w:rStyle w:val="Strong"/>
          <w:color w:val="1F4E79" w:themeColor="accent1" w:themeShade="80"/>
          <w:lang w:val="en-US"/>
        </w:rPr>
        <w:lastRenderedPageBreak/>
        <w:t>SECTION C: Writing</w:t>
      </w:r>
    </w:p>
    <w:p w14:paraId="058BEEB8" w14:textId="77777777" w:rsidR="00CD288D" w:rsidRPr="00FE7319" w:rsidRDefault="00CD288D" w:rsidP="00CD288D">
      <w:pPr>
        <w:pStyle w:val="Heading2"/>
        <w:rPr>
          <w:b w:val="0"/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>Vocabulary</w:t>
      </w:r>
    </w:p>
    <w:p w14:paraId="6451B294" w14:textId="77777777" w:rsidR="00CD288D" w:rsidRPr="00FE7319" w:rsidRDefault="00CD288D" w:rsidP="00CD288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PART A (MEANING)</w:t>
      </w:r>
    </w:p>
    <w:p w14:paraId="2D3CB846" w14:textId="77777777" w:rsidR="00CD288D" w:rsidRPr="00FE7319" w:rsidRDefault="00CD288D" w:rsidP="00CD288D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</w:p>
    <w:p w14:paraId="0D762D79" w14:textId="77777777" w:rsidR="00CD288D" w:rsidRPr="00FE7319" w:rsidRDefault="00CD288D" w:rsidP="00CD288D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 5 minutes</w:t>
      </w:r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.</w:t>
      </w:r>
    </w:p>
    <w:p w14:paraId="09BB3ED9" w14:textId="77777777" w:rsidR="00CD288D" w:rsidRPr="00FE7319" w:rsidRDefault="00CD288D" w:rsidP="00CD288D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en-US" w:eastAsia="en-GB"/>
        </w:rPr>
      </w:pPr>
    </w:p>
    <w:p w14:paraId="34EC9794" w14:textId="2D193224" w:rsidR="00E02F18" w:rsidRPr="00FE7319" w:rsidRDefault="00CD288D" w:rsidP="00CD288D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Translate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the 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English words in brackets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to complete the German sentence.</w:t>
      </w:r>
    </w:p>
    <w:bookmarkEnd w:id="28"/>
    <w:p w14:paraId="1E8B0B8B" w14:textId="77777777" w:rsidR="00CD288D" w:rsidRPr="00FE7319" w:rsidRDefault="00CD288D" w:rsidP="00CD288D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737FC993" w14:textId="77777777" w:rsidR="00E02F18" w:rsidRPr="00FE7319" w:rsidRDefault="00E02F18" w:rsidP="00E02F18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2F02A20D" w14:textId="77A3DC44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1.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3D4483" w:rsidRPr="00FE7319">
        <w:rPr>
          <w:rFonts w:eastAsia="Times New Roman" w:cs="Arial"/>
          <w:color w:val="1F4E79" w:themeColor="accent1" w:themeShade="80"/>
          <w:lang w:val="de-DE" w:eastAsia="en-GB"/>
        </w:rPr>
        <w:t>Er hat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4D0E1E" w:rsidRPr="00FE7319">
        <w:rPr>
          <w:rFonts w:eastAsia="Times New Roman" w:cs="Arial"/>
          <w:color w:val="1F4E79" w:themeColor="accent1" w:themeShade="80"/>
          <w:lang w:val="de-DE" w:eastAsia="en-GB"/>
        </w:rPr>
        <w:t>___________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3D4483" w:rsidRPr="00FE7319">
        <w:rPr>
          <w:rFonts w:eastAsia="Times New Roman" w:cs="Arial"/>
          <w:color w:val="1F4E79" w:themeColor="accent1" w:themeShade="80"/>
          <w:lang w:val="de-DE" w:eastAsia="en-GB"/>
        </w:rPr>
        <w:t>Katzen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DA5478" w:rsidRPr="00FE7319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DA5478" w:rsidRPr="00FE73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h</w:t>
      </w:r>
      <w:r w:rsidR="003D4483" w:rsidRPr="00FE73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irteen</w:t>
      </w:r>
      <w:r w:rsidR="00DA5478" w:rsidRPr="00FE7319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(write </w:t>
      </w:r>
      <w:r w:rsidR="003D4483" w:rsidRPr="00FE7319">
        <w:rPr>
          <w:rFonts w:eastAsia="Times New Roman" w:cs="Arial"/>
          <w:b/>
          <w:color w:val="1F4E79" w:themeColor="accent1" w:themeShade="80"/>
          <w:lang w:val="de-DE" w:eastAsia="en-GB"/>
        </w:rPr>
        <w:t>one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130F9AA7" w14:textId="7B6BC8CA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2.</w:t>
      </w:r>
      <w:r w:rsidR="003E5505" w:rsidRPr="00FE7319">
        <w:rPr>
          <w:color w:val="1F4E79" w:themeColor="accent1" w:themeShade="80"/>
          <w:lang w:val="de-DE"/>
        </w:rPr>
        <w:t xml:space="preserve"> </w:t>
      </w:r>
      <w:r w:rsidR="004D0E1E" w:rsidRPr="00FE7319">
        <w:rPr>
          <w:rFonts w:eastAsia="Times New Roman" w:cs="Arial"/>
          <w:color w:val="1F4E79" w:themeColor="accent1" w:themeShade="80"/>
          <w:lang w:val="de-DE" w:eastAsia="en-GB"/>
        </w:rPr>
        <w:t>___________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4D0E1E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___________ </w:t>
      </w:r>
      <w:r w:rsidR="00E427D4" w:rsidRPr="00FE7319">
        <w:rPr>
          <w:rFonts w:eastAsia="Times New Roman" w:cs="Arial"/>
          <w:color w:val="1F4E79" w:themeColor="accent1" w:themeShade="80"/>
          <w:lang w:val="de-DE" w:eastAsia="en-GB"/>
        </w:rPr>
        <w:t>die Band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DA5478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(</w:t>
      </w:r>
      <w:r w:rsidR="00E427D4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I like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3E5505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</w:p>
    <w:p w14:paraId="58ACA88C" w14:textId="41F16035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>
        <w:rPr>
          <w:rFonts w:eastAsia="Times New Roman" w:cs="Arial"/>
          <w:color w:val="1F4E79" w:themeColor="accent1" w:themeShade="80"/>
          <w:lang w:eastAsia="en-GB"/>
        </w:rPr>
        <w:t>3.</w:t>
      </w:r>
      <w:r w:rsidR="003E5505" w:rsidRPr="00FE7319">
        <w:rPr>
          <w:color w:val="1F4E79" w:themeColor="accent1" w:themeShade="80"/>
        </w:rPr>
        <w:t xml:space="preserve"> 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>___________ ___________</w:t>
      </w:r>
      <w:r w:rsidR="007D153F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ist</w:t>
      </w:r>
      <w:proofErr w:type="spellEnd"/>
      <w:r w:rsidR="007D153F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7D153F" w:rsidRPr="00FE7319">
        <w:rPr>
          <w:rFonts w:eastAsia="Times New Roman" w:cs="Arial"/>
          <w:color w:val="1F4E79" w:themeColor="accent1" w:themeShade="80"/>
          <w:lang w:eastAsia="en-GB"/>
        </w:rPr>
        <w:t>unten</w:t>
      </w:r>
      <w:proofErr w:type="spellEnd"/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.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 xml:space="preserve"> (</w:t>
      </w:r>
      <w:r w:rsidR="004D0E1E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the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7D153F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bathroom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4D0E1E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word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>s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)</w:t>
      </w:r>
    </w:p>
    <w:p w14:paraId="72CADF51" w14:textId="094393D2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>
        <w:rPr>
          <w:rFonts w:eastAsia="Times New Roman" w:cs="Arial"/>
          <w:color w:val="1F4E79" w:themeColor="accent1" w:themeShade="80"/>
          <w:lang w:eastAsia="en-GB"/>
        </w:rPr>
        <w:t>4.</w:t>
      </w:r>
      <w:r w:rsidR="003E5505" w:rsidRPr="00FE7319">
        <w:rPr>
          <w:color w:val="1F4E79" w:themeColor="accent1" w:themeShade="80"/>
        </w:rPr>
        <w:t xml:space="preserve"> 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D</w:t>
      </w:r>
      <w:r w:rsidR="00713BF6" w:rsidRPr="00FE7319">
        <w:rPr>
          <w:rFonts w:eastAsia="Times New Roman" w:cs="Arial"/>
          <w:color w:val="1F4E79" w:themeColor="accent1" w:themeShade="80"/>
          <w:lang w:eastAsia="en-GB"/>
        </w:rPr>
        <w:t>as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713BF6" w:rsidRPr="00FE7319">
        <w:rPr>
          <w:rFonts w:eastAsia="Times New Roman" w:cs="Arial"/>
          <w:color w:val="1F4E79" w:themeColor="accent1" w:themeShade="80"/>
          <w:lang w:eastAsia="en-GB"/>
        </w:rPr>
        <w:t>Mädchen</w:t>
      </w:r>
      <w:proofErr w:type="spellEnd"/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>will _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_________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>_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. 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(</w:t>
      </w:r>
      <w:r w:rsidR="00DA5478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to </w:t>
      </w:r>
      <w:r w:rsidR="004D4B67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win</w:t>
      </w:r>
      <w:r w:rsidR="00DA5478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, </w:t>
      </w:r>
      <w:r w:rsidR="004D4B67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winning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8F2D2D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3E5505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6BE62C2C" w14:textId="1EA401D2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bookmarkStart w:id="29" w:name="_Hlk59378202"/>
      <w:r>
        <w:rPr>
          <w:rFonts w:eastAsia="Times New Roman" w:cs="Arial"/>
          <w:color w:val="1F4E79" w:themeColor="accent1" w:themeShade="80"/>
          <w:lang w:eastAsia="en-GB"/>
        </w:rPr>
        <w:t>5.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9B3FC9" w:rsidRPr="00FE7319">
        <w:rPr>
          <w:rFonts w:eastAsia="Times New Roman" w:cs="Arial"/>
          <w:color w:val="1F4E79" w:themeColor="accent1" w:themeShade="80"/>
          <w:lang w:eastAsia="en-GB"/>
        </w:rPr>
        <w:t>Kannst</w:t>
      </w:r>
      <w:proofErr w:type="spellEnd"/>
      <w:r w:rsidR="009B3FC9" w:rsidRPr="00FE7319">
        <w:rPr>
          <w:rFonts w:eastAsia="Times New Roman" w:cs="Arial"/>
          <w:color w:val="1F4E79" w:themeColor="accent1" w:themeShade="80"/>
          <w:lang w:eastAsia="en-GB"/>
        </w:rPr>
        <w:t xml:space="preserve"> du das Ding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___________? 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(</w:t>
      </w:r>
      <w:r w:rsidR="00DA5478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to </w:t>
      </w:r>
      <w:r w:rsidR="00CD288D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get, fetch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bookmarkEnd w:id="29"/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3E5505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="00FC1DDE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 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word)</w:t>
      </w:r>
    </w:p>
    <w:p w14:paraId="783976A9" w14:textId="62719E69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6.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D</w:t>
      </w:r>
      <w:r w:rsidR="003D4483" w:rsidRPr="00FE7319">
        <w:rPr>
          <w:rFonts w:eastAsia="Times New Roman" w:cs="Arial"/>
          <w:color w:val="1F4E79" w:themeColor="accent1" w:themeShade="80"/>
          <w:lang w:val="de-DE" w:eastAsia="en-GB"/>
        </w:rPr>
        <w:t>er Sängerin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ist </w:t>
      </w:r>
      <w:r w:rsidR="004D0E1E" w:rsidRPr="00FE7319">
        <w:rPr>
          <w:rFonts w:eastAsia="Times New Roman" w:cs="Arial"/>
          <w:color w:val="1F4E79" w:themeColor="accent1" w:themeShade="80"/>
          <w:lang w:val="de-DE" w:eastAsia="en-GB"/>
        </w:rPr>
        <w:t>___________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DA5478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(</w:t>
      </w:r>
      <w:r w:rsidR="00695C3C" w:rsidRPr="00FE73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ad</w:t>
      </w:r>
      <w:r w:rsidR="00DA5478" w:rsidRPr="00FE7319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(write </w:t>
      </w:r>
      <w:r w:rsidR="003E5505" w:rsidRPr="00FE73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one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4F8A3A23" w14:textId="2813493D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val="de-DE"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7.</w:t>
      </w:r>
      <w:r w:rsidR="003D4483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Wir wandern </w:t>
      </w:r>
      <w:r w:rsidR="004D0E1E" w:rsidRPr="00FE7319">
        <w:rPr>
          <w:rFonts w:eastAsia="Times New Roman" w:cs="Arial"/>
          <w:color w:val="1F4E79" w:themeColor="accent1" w:themeShade="80"/>
          <w:lang w:val="de-DE" w:eastAsia="en-GB"/>
        </w:rPr>
        <w:t>___________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3D4483" w:rsidRPr="00FE7319">
        <w:rPr>
          <w:rFonts w:eastAsia="Times New Roman" w:cs="Arial"/>
          <w:color w:val="1F4E79" w:themeColor="accent1" w:themeShade="80"/>
          <w:lang w:val="de-DE" w:eastAsia="en-GB"/>
        </w:rPr>
        <w:t>den Wald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DA5478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(</w:t>
      </w:r>
      <w:r w:rsidR="003D4483" w:rsidRPr="00FE73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hrough</w:t>
      </w:r>
      <w:r w:rsidR="00DA5478" w:rsidRPr="00FE7319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(write </w:t>
      </w:r>
      <w:r w:rsidR="003E5505" w:rsidRPr="00FE73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one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04E53D97" w14:textId="5EB3A098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>
        <w:rPr>
          <w:rFonts w:eastAsia="Times New Roman" w:cs="Arial"/>
          <w:color w:val="1F4E79" w:themeColor="accent1" w:themeShade="80"/>
          <w:lang w:val="de-DE" w:eastAsia="en-GB"/>
        </w:rPr>
        <w:t>8.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E427D4" w:rsidRPr="00FE7319">
        <w:rPr>
          <w:rFonts w:eastAsia="Times New Roman" w:cs="Arial"/>
          <w:color w:val="1F4E79" w:themeColor="accent1" w:themeShade="80"/>
          <w:lang w:val="de-DE" w:eastAsia="en-GB"/>
        </w:rPr>
        <w:t>Der Mann kann nicht</w:t>
      </w:r>
      <w:r w:rsidR="004D0E1E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hier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4D0E1E" w:rsidRPr="00FE7319">
        <w:rPr>
          <w:rFonts w:eastAsia="Times New Roman" w:cs="Arial"/>
          <w:color w:val="1F4E79" w:themeColor="accent1" w:themeShade="80"/>
          <w:lang w:val="de-DE" w:eastAsia="en-GB"/>
        </w:rPr>
        <w:t>___________</w:t>
      </w:r>
      <w:r w:rsidR="003E5505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CA6898" w:rsidRPr="00FE73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(</w:t>
      </w:r>
      <w:r w:rsidR="00E427D4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stay</w:t>
      </w:r>
      <w:r w:rsidR="00DA5478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3E5505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69787A68" w14:textId="1E02D517" w:rsidR="003E5505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>
        <w:rPr>
          <w:rFonts w:eastAsia="Times New Roman" w:cs="Arial"/>
          <w:color w:val="1F4E79" w:themeColor="accent1" w:themeShade="80"/>
          <w:lang w:eastAsia="en-GB"/>
        </w:rPr>
        <w:t>9.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4D0E1E" w:rsidRPr="00FE7319">
        <w:rPr>
          <w:rFonts w:eastAsia="Times New Roman" w:cs="Arial"/>
          <w:color w:val="1F4E79" w:themeColor="accent1" w:themeShade="80"/>
          <w:lang w:eastAsia="en-GB"/>
        </w:rPr>
        <w:t>Ist</w:t>
      </w:r>
      <w:proofErr w:type="spellEnd"/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___________ ___________</w:t>
      </w:r>
      <w:r w:rsidR="00583BC6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10583E" w:rsidRPr="00FE7319">
        <w:rPr>
          <w:rFonts w:eastAsia="Times New Roman" w:cs="Arial"/>
          <w:color w:val="1F4E79" w:themeColor="accent1" w:themeShade="80"/>
          <w:lang w:eastAsia="en-GB"/>
        </w:rPr>
        <w:t>wichtig</w:t>
      </w:r>
      <w:proofErr w:type="spellEnd"/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?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D929DC" w:rsidRPr="00FE7319">
        <w:rPr>
          <w:rFonts w:eastAsia="Times New Roman" w:cs="Arial"/>
          <w:color w:val="1F4E79" w:themeColor="accent1" w:themeShade="80"/>
          <w:lang w:eastAsia="en-GB"/>
        </w:rPr>
        <w:t>(</w:t>
      </w:r>
      <w:r w:rsidR="004D0E1E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the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10583E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problem</w:t>
      </w:r>
      <w:r w:rsidR="00D929DC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10583E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word</w:t>
      </w:r>
      <w:r w:rsidR="0010583E" w:rsidRPr="00FE7319">
        <w:rPr>
          <w:rFonts w:eastAsia="Times New Roman" w:cs="Arial"/>
          <w:color w:val="1F4E79" w:themeColor="accent1" w:themeShade="80"/>
          <w:lang w:eastAsia="en-GB"/>
        </w:rPr>
        <w:t>s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)</w:t>
      </w:r>
    </w:p>
    <w:p w14:paraId="3BBB519D" w14:textId="6B8BE250" w:rsidR="00EF6D2B" w:rsidRPr="00FE7319" w:rsidRDefault="00B1570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>
        <w:rPr>
          <w:rFonts w:eastAsia="Times New Roman" w:cs="Arial"/>
          <w:color w:val="1F4E79" w:themeColor="accent1" w:themeShade="80"/>
          <w:lang w:eastAsia="en-GB"/>
        </w:rPr>
        <w:t>10.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>___________ ___________</w:t>
      </w:r>
      <w:r w:rsidR="00FB0BA1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ist</w:t>
      </w:r>
      <w:proofErr w:type="spellEnd"/>
      <w:r w:rsidR="00FB0BA1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FB0BA1" w:rsidRPr="00FE7319">
        <w:rPr>
          <w:rFonts w:eastAsia="Times New Roman" w:cs="Arial"/>
          <w:color w:val="1F4E79" w:themeColor="accent1" w:themeShade="80"/>
          <w:lang w:eastAsia="en-GB"/>
        </w:rPr>
        <w:t>groß</w:t>
      </w:r>
      <w:proofErr w:type="spellEnd"/>
      <w:r w:rsidR="00FB0BA1" w:rsidRPr="00FE7319">
        <w:rPr>
          <w:rFonts w:eastAsia="Times New Roman" w:cs="Arial"/>
          <w:color w:val="1F4E79" w:themeColor="accent1" w:themeShade="80"/>
          <w:lang w:eastAsia="en-GB"/>
        </w:rPr>
        <w:t>.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D929DC" w:rsidRPr="00FE7319">
        <w:rPr>
          <w:rFonts w:eastAsia="Times New Roman" w:cs="Arial"/>
          <w:color w:val="1F4E79" w:themeColor="accent1" w:themeShade="80"/>
          <w:lang w:eastAsia="en-GB"/>
        </w:rPr>
        <w:t>(</w:t>
      </w:r>
      <w:r w:rsidR="00FB0BA1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(railway) station</w:t>
      </w:r>
      <w:r w:rsidR="00D929DC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4D0E1E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two </w:t>
      </w:r>
      <w:r w:rsidR="003E5505" w:rsidRPr="00FE7319">
        <w:rPr>
          <w:rFonts w:eastAsia="Times New Roman" w:cs="Arial"/>
          <w:color w:val="1F4E79" w:themeColor="accent1" w:themeShade="80"/>
          <w:lang w:eastAsia="en-GB"/>
        </w:rPr>
        <w:t>word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>s</w:t>
      </w:r>
      <w:r w:rsidR="00EF6D2B" w:rsidRPr="00FE7319">
        <w:rPr>
          <w:rFonts w:eastAsia="Times New Roman" w:cs="Arial"/>
          <w:color w:val="1F4E79" w:themeColor="accent1" w:themeShade="80"/>
          <w:lang w:eastAsia="en-GB"/>
        </w:rPr>
        <w:t>)</w:t>
      </w:r>
    </w:p>
    <w:p w14:paraId="788924C5" w14:textId="7228B282" w:rsidR="00BC5BB9" w:rsidRPr="00FE7319" w:rsidRDefault="00EF6D2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 w:rsidRPr="00FE7319">
        <w:rPr>
          <w:rFonts w:eastAsia="Times New Roman" w:cs="Arial"/>
          <w:color w:val="1F4E79" w:themeColor="accent1" w:themeShade="80"/>
          <w:lang w:eastAsia="en-GB"/>
        </w:rPr>
        <w:t>1</w:t>
      </w:r>
      <w:r w:rsidR="00B1570B">
        <w:rPr>
          <w:rFonts w:eastAsia="Times New Roman" w:cs="Arial"/>
          <w:color w:val="1F4E79" w:themeColor="accent1" w:themeShade="80"/>
          <w:lang w:eastAsia="en-GB"/>
        </w:rPr>
        <w:t>1.</w:t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 xml:space="preserve">  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___________ ___________ </w:t>
      </w:r>
      <w:bookmarkStart w:id="30" w:name="_Hlk59378688"/>
      <w:r w:rsidR="009B3FC9" w:rsidRPr="00FE7319">
        <w:rPr>
          <w:rFonts w:eastAsia="Times New Roman" w:cs="Arial"/>
          <w:color w:val="1F4E79" w:themeColor="accent1" w:themeShade="80"/>
          <w:lang w:eastAsia="en-GB"/>
        </w:rPr>
        <w:t xml:space="preserve">war </w:t>
      </w:r>
      <w:proofErr w:type="spellStart"/>
      <w:r w:rsidR="009B3FC9" w:rsidRPr="00FE7319">
        <w:rPr>
          <w:rFonts w:eastAsia="Times New Roman" w:cs="Arial"/>
          <w:color w:val="1F4E79" w:themeColor="accent1" w:themeShade="80"/>
          <w:lang w:eastAsia="en-GB"/>
        </w:rPr>
        <w:t>heute</w:t>
      </w:r>
      <w:proofErr w:type="spellEnd"/>
      <w:r w:rsidR="009B3FC9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9B3FC9" w:rsidRPr="00FE7319">
        <w:rPr>
          <w:rFonts w:eastAsia="Times New Roman" w:cs="Arial"/>
          <w:color w:val="1F4E79" w:themeColor="accent1" w:themeShade="80"/>
          <w:lang w:eastAsia="en-GB"/>
        </w:rPr>
        <w:t>interessant</w:t>
      </w:r>
      <w:proofErr w:type="spellEnd"/>
      <w:r w:rsidR="009B3FC9" w:rsidRPr="00FE7319">
        <w:rPr>
          <w:rFonts w:eastAsia="Times New Roman" w:cs="Arial"/>
          <w:color w:val="1F4E79" w:themeColor="accent1" w:themeShade="80"/>
          <w:lang w:eastAsia="en-GB"/>
        </w:rPr>
        <w:t>!</w:t>
      </w:r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bookmarkEnd w:id="30"/>
      <w:r w:rsidR="00BC5BB9" w:rsidRPr="00FE7319">
        <w:rPr>
          <w:rFonts w:eastAsia="Times New Roman" w:cs="Arial"/>
          <w:color w:val="1F4E79" w:themeColor="accent1" w:themeShade="80"/>
          <w:lang w:eastAsia="en-GB"/>
        </w:rPr>
        <w:t>(</w:t>
      </w:r>
      <w:r w:rsidR="009B3FC9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the lesson</w:t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="007A4D15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9B3FC9" w:rsidRPr="00FE7319">
        <w:rPr>
          <w:rFonts w:eastAsia="Times New Roman" w:cs="Arial"/>
          <w:b/>
          <w:color w:val="1F4E79" w:themeColor="accent1" w:themeShade="80"/>
          <w:lang w:eastAsia="en-GB"/>
        </w:rPr>
        <w:t>two</w:t>
      </w:r>
      <w:r w:rsidR="007854C6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>words)</w:t>
      </w:r>
    </w:p>
    <w:p w14:paraId="045EF20C" w14:textId="158A2609" w:rsidR="00BA1AD1" w:rsidRPr="00FE7319" w:rsidRDefault="00EF6D2B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 w:rsidRPr="00FE7319">
        <w:rPr>
          <w:rFonts w:eastAsia="Times New Roman" w:cs="Arial"/>
          <w:color w:val="1F4E79" w:themeColor="accent1" w:themeShade="80"/>
          <w:lang w:eastAsia="en-GB"/>
        </w:rPr>
        <w:t>1</w:t>
      </w:r>
      <w:r w:rsidR="00B1570B">
        <w:rPr>
          <w:rFonts w:eastAsia="Times New Roman" w:cs="Arial"/>
          <w:color w:val="1F4E79" w:themeColor="accent1" w:themeShade="80"/>
          <w:lang w:eastAsia="en-GB"/>
        </w:rPr>
        <w:t>2.</w:t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4D7E66" w:rsidRPr="00FE7319">
        <w:rPr>
          <w:rFonts w:eastAsia="Times New Roman" w:cs="Arial"/>
          <w:color w:val="1F4E79" w:themeColor="accent1" w:themeShade="80"/>
          <w:lang w:eastAsia="en-GB"/>
        </w:rPr>
        <w:t>Wir</w:t>
      </w:r>
      <w:proofErr w:type="spellEnd"/>
      <w:r w:rsidR="00BC5BB9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="004D7E66" w:rsidRPr="00FE7319">
        <w:rPr>
          <w:rFonts w:eastAsia="Times New Roman" w:cs="Arial"/>
          <w:color w:val="1F4E79" w:themeColor="accent1" w:themeShade="80"/>
          <w:lang w:eastAsia="en-GB"/>
        </w:rPr>
        <w:t>besuchen</w:t>
      </w:r>
      <w:proofErr w:type="spellEnd"/>
      <w:r w:rsidR="004D0E1E" w:rsidRPr="00FE7319">
        <w:rPr>
          <w:rFonts w:eastAsia="Times New Roman" w:cs="Arial"/>
          <w:color w:val="1F4E79" w:themeColor="accent1" w:themeShade="80"/>
          <w:lang w:eastAsia="en-GB"/>
        </w:rPr>
        <w:t xml:space="preserve"> ___________ ___________</w:t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>. (</w:t>
      </w:r>
      <w:r w:rsidR="00FB0BA1"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Turkey</w:t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 xml:space="preserve">) </w:t>
      </w:r>
      <w:r w:rsidR="007854C6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854C6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7854C6"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="00BC5BB9" w:rsidRPr="00FE7319">
        <w:rPr>
          <w:rFonts w:eastAsia="Times New Roman" w:cs="Arial"/>
          <w:b/>
          <w:color w:val="1F4E79" w:themeColor="accent1" w:themeShade="80"/>
          <w:lang w:eastAsia="en-GB"/>
        </w:rPr>
        <w:t>two</w:t>
      </w:r>
      <w:r w:rsidR="00BC5BB9" w:rsidRPr="00FE7319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  <w:r w:rsidR="00BA1AD1"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</w:p>
    <w:p w14:paraId="5D9B789E" w14:textId="21EB0BFB" w:rsidR="00BA1AD1" w:rsidRPr="00FE7319" w:rsidRDefault="00BA1AD1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 w:rsidRPr="00FE7319">
        <w:rPr>
          <w:rFonts w:eastAsia="Times New Roman" w:cs="Arial"/>
          <w:color w:val="1F4E79" w:themeColor="accent1" w:themeShade="80"/>
          <w:lang w:eastAsia="en-GB"/>
        </w:rPr>
        <w:t>1</w:t>
      </w:r>
      <w:r w:rsidR="00B1570B">
        <w:rPr>
          <w:rFonts w:eastAsia="Times New Roman" w:cs="Arial"/>
          <w:color w:val="1F4E79" w:themeColor="accent1" w:themeShade="80"/>
          <w:lang w:eastAsia="en-GB"/>
        </w:rPr>
        <w:t>3.</w:t>
      </w:r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 Ich </w:t>
      </w:r>
      <w:proofErr w:type="spellStart"/>
      <w:r w:rsidRPr="00FE7319">
        <w:rPr>
          <w:rFonts w:eastAsia="Times New Roman" w:cs="Arial"/>
          <w:color w:val="1F4E79" w:themeColor="accent1" w:themeShade="80"/>
          <w:lang w:eastAsia="en-GB"/>
        </w:rPr>
        <w:t>sehe</w:t>
      </w:r>
      <w:proofErr w:type="spellEnd"/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FE7319">
        <w:rPr>
          <w:rFonts w:eastAsia="Times New Roman" w:cs="Arial"/>
          <w:color w:val="1F4E79" w:themeColor="accent1" w:themeShade="80"/>
          <w:lang w:eastAsia="en-GB"/>
        </w:rPr>
        <w:t>ihn</w:t>
      </w:r>
      <w:proofErr w:type="spellEnd"/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 ___________. (</w:t>
      </w:r>
      <w:r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sometimes</w:t>
      </w:r>
      <w:r w:rsidRPr="00FE7319">
        <w:rPr>
          <w:rFonts w:eastAsia="Times New Roman" w:cs="Arial"/>
          <w:color w:val="1F4E79" w:themeColor="accent1" w:themeShade="80"/>
          <w:lang w:eastAsia="en-GB"/>
        </w:rPr>
        <w:t>)</w:t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FE7319">
        <w:rPr>
          <w:rFonts w:eastAsia="Times New Roman" w:cs="Arial"/>
          <w:b/>
          <w:color w:val="1F4E79" w:themeColor="accent1" w:themeShade="80"/>
          <w:lang w:eastAsia="en-GB"/>
        </w:rPr>
        <w:t>one</w:t>
      </w:r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306F3618" w14:textId="7BF28E68" w:rsidR="00BA1AD1" w:rsidRPr="00FE7319" w:rsidRDefault="00BA1AD1" w:rsidP="00BA1AD1">
      <w:pPr>
        <w:shd w:val="clear" w:color="auto" w:fill="FFFFFF"/>
        <w:spacing w:after="0" w:line="600" w:lineRule="auto"/>
        <w:rPr>
          <w:rFonts w:eastAsia="Times New Roman" w:cs="Arial"/>
          <w:color w:val="1F4E79" w:themeColor="accent1" w:themeShade="80"/>
          <w:lang w:eastAsia="en-GB"/>
        </w:rPr>
      </w:pPr>
      <w:r w:rsidRPr="00FE7319">
        <w:rPr>
          <w:rFonts w:eastAsia="Times New Roman" w:cs="Arial"/>
          <w:color w:val="1F4E79" w:themeColor="accent1" w:themeShade="80"/>
          <w:lang w:eastAsia="en-GB"/>
        </w:rPr>
        <w:t>1</w:t>
      </w:r>
      <w:r w:rsidR="00B1570B">
        <w:rPr>
          <w:rFonts w:eastAsia="Times New Roman" w:cs="Arial"/>
          <w:color w:val="1F4E79" w:themeColor="accent1" w:themeShade="80"/>
          <w:lang w:eastAsia="en-GB"/>
        </w:rPr>
        <w:t>4.</w:t>
      </w:r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 ___________ ___________ </w:t>
      </w:r>
      <w:proofErr w:type="spellStart"/>
      <w:r w:rsidRPr="00FE7319">
        <w:rPr>
          <w:rFonts w:eastAsia="Times New Roman" w:cs="Arial"/>
          <w:color w:val="1F4E79" w:themeColor="accent1" w:themeShade="80"/>
          <w:lang w:eastAsia="en-GB"/>
        </w:rPr>
        <w:t>gehst</w:t>
      </w:r>
      <w:proofErr w:type="spellEnd"/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 du? (</w:t>
      </w:r>
      <w:r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with whom</w:t>
      </w:r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) </w:t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FE7319">
        <w:rPr>
          <w:rFonts w:eastAsia="Times New Roman" w:cs="Arial"/>
          <w:b/>
          <w:color w:val="1F4E79" w:themeColor="accent1" w:themeShade="80"/>
          <w:lang w:eastAsia="en-GB"/>
        </w:rPr>
        <w:t>two</w:t>
      </w:r>
      <w:r w:rsidRPr="00FE7319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</w:p>
    <w:p w14:paraId="77381979" w14:textId="00D9F953" w:rsidR="00D275CD" w:rsidRPr="00290759" w:rsidRDefault="000A076B" w:rsidP="000A076B">
      <w:pPr>
        <w:rPr>
          <w:bCs/>
          <w:color w:val="1F4E79" w:themeColor="accent1" w:themeShade="80"/>
          <w:lang w:val="en-US"/>
        </w:rPr>
      </w:pPr>
      <w:r>
        <w:rPr>
          <w:rFonts w:eastAsia="Times New Roman" w:cs="Arial"/>
          <w:color w:val="1F4E79" w:themeColor="accent1" w:themeShade="80"/>
          <w:lang w:eastAsia="en-GB"/>
        </w:rPr>
        <w:br/>
      </w:r>
      <w:r>
        <w:rPr>
          <w:bCs/>
          <w:color w:val="1F4E79" w:themeColor="accent1" w:themeShade="80"/>
          <w:lang w:val="en-US"/>
        </w:rPr>
        <w:br/>
      </w:r>
      <w:r w:rsidR="00D275CD" w:rsidRPr="00290759">
        <w:rPr>
          <w:bCs/>
          <w:color w:val="1F4E79" w:themeColor="accent1" w:themeShade="80"/>
          <w:lang w:val="en-US"/>
        </w:rPr>
        <w:t xml:space="preserve">Now </w:t>
      </w:r>
      <w:r w:rsidR="00D275CD" w:rsidRPr="00290759">
        <w:rPr>
          <w:b/>
          <w:color w:val="1F4E79" w:themeColor="accent1" w:themeShade="80"/>
          <w:lang w:val="en-US"/>
        </w:rPr>
        <w:t>turn the page</w:t>
      </w:r>
      <w:r w:rsidR="00D275CD" w:rsidRPr="00290759">
        <w:rPr>
          <w:bCs/>
          <w:color w:val="1F4E79" w:themeColor="accent1" w:themeShade="80"/>
          <w:lang w:val="en-US"/>
        </w:rPr>
        <w:t xml:space="preserve"> for </w:t>
      </w:r>
      <w:r w:rsidR="00D275CD">
        <w:rPr>
          <w:bCs/>
          <w:color w:val="1F4E79" w:themeColor="accent1" w:themeShade="80"/>
          <w:lang w:val="en-US"/>
        </w:rPr>
        <w:t>vocabulary</w:t>
      </w:r>
      <w:r w:rsidR="00D275CD" w:rsidRPr="00290759">
        <w:rPr>
          <w:bCs/>
          <w:color w:val="1F4E79" w:themeColor="accent1" w:themeShade="80"/>
          <w:lang w:val="en-US"/>
        </w:rPr>
        <w:t xml:space="preserve"> </w:t>
      </w:r>
      <w:r w:rsidR="00D275CD">
        <w:rPr>
          <w:bCs/>
          <w:color w:val="1F4E79" w:themeColor="accent1" w:themeShade="80"/>
          <w:lang w:val="en-US"/>
        </w:rPr>
        <w:t>writing</w:t>
      </w:r>
      <w:r w:rsidR="00D275CD" w:rsidRPr="00290759">
        <w:rPr>
          <w:bCs/>
          <w:color w:val="1F4E79" w:themeColor="accent1" w:themeShade="80"/>
          <w:lang w:val="en-US"/>
        </w:rPr>
        <w:t xml:space="preserve"> part </w:t>
      </w:r>
      <w:r w:rsidR="00D275CD">
        <w:rPr>
          <w:bCs/>
          <w:color w:val="1F4E79" w:themeColor="accent1" w:themeShade="80"/>
          <w:lang w:val="en-US"/>
        </w:rPr>
        <w:t>B</w:t>
      </w:r>
      <w:r w:rsidR="00D275CD" w:rsidRPr="00290759">
        <w:rPr>
          <w:bCs/>
          <w:color w:val="1F4E79" w:themeColor="accent1" w:themeShade="80"/>
          <w:lang w:val="en-US"/>
        </w:rPr>
        <w:t>.</w:t>
      </w:r>
    </w:p>
    <w:p w14:paraId="63CDF106" w14:textId="77777777" w:rsidR="00036F90" w:rsidRPr="00FE7319" w:rsidRDefault="00036F90" w:rsidP="00036F90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  <w:bookmarkStart w:id="31" w:name="_Hlk59136695"/>
      <w:bookmarkStart w:id="32" w:name="_Hlk59282957"/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lastRenderedPageBreak/>
        <w:t>PART B (WORD PATTERNS)</w:t>
      </w:r>
    </w:p>
    <w:p w14:paraId="6EA46EA9" w14:textId="77777777" w:rsidR="00036F90" w:rsidRPr="00FE7319" w:rsidRDefault="00036F90" w:rsidP="00036F90">
      <w:pPr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3536306C" w14:textId="7ACEF218" w:rsidR="00036F90" w:rsidRPr="00FE7319" w:rsidRDefault="00036F90" w:rsidP="00036F90">
      <w:pPr>
        <w:rPr>
          <w:color w:val="1F4E79" w:themeColor="accent1" w:themeShade="80"/>
          <w:lang w:val="en-US"/>
        </w:rPr>
      </w:pP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Translate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the English words </w:t>
      </w: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into German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. </w:t>
      </w:r>
      <w:r w:rsidRPr="00FE7319">
        <w:rPr>
          <w:color w:val="1F4E79" w:themeColor="accent1" w:themeShade="80"/>
          <w:lang w:val="en-US"/>
        </w:rPr>
        <w:t xml:space="preserve">You don’t yet know the German words! </w:t>
      </w:r>
    </w:p>
    <w:p w14:paraId="7AEC6FC7" w14:textId="23E0A559" w:rsidR="00036F90" w:rsidRPr="00FE7319" w:rsidRDefault="00036F90" w:rsidP="00036F90">
      <w:pPr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Use the </w:t>
      </w:r>
      <w:r w:rsidRPr="00FE7319">
        <w:rPr>
          <w:b/>
          <w:bCs/>
          <w:color w:val="1F4E79" w:themeColor="accent1" w:themeShade="80"/>
          <w:lang w:val="en-US"/>
        </w:rPr>
        <w:t>patterns</w:t>
      </w:r>
      <w:r w:rsidRPr="00FE7319">
        <w:rPr>
          <w:color w:val="1F4E79" w:themeColor="accent1" w:themeShade="80"/>
          <w:lang w:val="en-US"/>
        </w:rPr>
        <w:t xml:space="preserve"> you have learned to work out what the German word is</w:t>
      </w:r>
      <w:r w:rsidR="00612E86" w:rsidRPr="00FE7319">
        <w:rPr>
          <w:color w:val="1F4E79" w:themeColor="accent1" w:themeShade="80"/>
          <w:lang w:val="en-US"/>
        </w:rPr>
        <w:t xml:space="preserve"> likely to be</w:t>
      </w:r>
      <w:r w:rsidRPr="00FE7319">
        <w:rPr>
          <w:color w:val="1F4E79" w:themeColor="accent1" w:themeShade="80"/>
          <w:lang w:val="en-US"/>
        </w:rPr>
        <w:t>.</w:t>
      </w:r>
    </w:p>
    <w:p w14:paraId="5B892F9C" w14:textId="77777777" w:rsidR="00036F90" w:rsidRPr="00FE7319" w:rsidRDefault="00036F90" w:rsidP="00036F90">
      <w:pPr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Remember to use </w:t>
      </w:r>
      <w:r w:rsidRPr="000A076B">
        <w:rPr>
          <w:b/>
          <w:bCs/>
          <w:color w:val="1F4E79" w:themeColor="accent1" w:themeShade="80"/>
          <w:lang w:val="en-US"/>
        </w:rPr>
        <w:t>capital letters</w:t>
      </w:r>
      <w:r w:rsidRPr="00FE7319">
        <w:rPr>
          <w:color w:val="1F4E79" w:themeColor="accent1" w:themeShade="80"/>
          <w:lang w:val="en-US"/>
        </w:rPr>
        <w:t xml:space="preserve"> if necessary.</w:t>
      </w:r>
    </w:p>
    <w:bookmarkEnd w:id="31"/>
    <w:bookmarkEnd w:id="32"/>
    <w:p w14:paraId="5C2E105A" w14:textId="77777777" w:rsidR="00127B7C" w:rsidRPr="00FE7319" w:rsidRDefault="00127B7C" w:rsidP="000B1306">
      <w:pPr>
        <w:rPr>
          <w:color w:val="1F4E79" w:themeColor="accent1" w:themeShade="80"/>
          <w:lang w:val="en-US"/>
        </w:rPr>
      </w:pPr>
    </w:p>
    <w:p w14:paraId="7383EAF2" w14:textId="3F650E81" w:rsidR="00127B7C" w:rsidRPr="00FE7319" w:rsidRDefault="00B1570B" w:rsidP="003D5895">
      <w:pPr>
        <w:spacing w:line="288" w:lineRule="auto"/>
        <w:rPr>
          <w:color w:val="1F4E79" w:themeColor="accent1" w:themeShade="80"/>
          <w:lang w:val="en-US"/>
        </w:rPr>
      </w:pPr>
      <w:r>
        <w:rPr>
          <w:color w:val="1F4E79" w:themeColor="accent1" w:themeShade="80"/>
          <w:lang w:val="en-US"/>
        </w:rPr>
        <w:t>1.</w:t>
      </w:r>
      <w:r w:rsidR="000B1306" w:rsidRPr="00FE7319">
        <w:rPr>
          <w:color w:val="1F4E79" w:themeColor="accent1" w:themeShade="80"/>
          <w:lang w:val="en-US"/>
        </w:rPr>
        <w:t xml:space="preserve"> uncomfortable</w:t>
      </w:r>
      <w:r w:rsidR="000F394B" w:rsidRPr="00FE7319">
        <w:rPr>
          <w:color w:val="1F4E79" w:themeColor="accent1" w:themeShade="80"/>
          <w:lang w:val="en-US"/>
        </w:rPr>
        <w:t xml:space="preserve"> </w:t>
      </w:r>
      <w:r w:rsidR="00127B7C" w:rsidRPr="00FE7319">
        <w:rPr>
          <w:color w:val="1F4E79" w:themeColor="accent1" w:themeShade="80"/>
          <w:lang w:val="en-US"/>
        </w:rPr>
        <w:tab/>
      </w:r>
      <w:r w:rsidR="00127B7C" w:rsidRPr="00FE7319">
        <w:rPr>
          <w:color w:val="1F4E79" w:themeColor="accent1" w:themeShade="80"/>
          <w:lang w:val="en-US"/>
        </w:rPr>
        <w:tab/>
      </w:r>
      <w:bookmarkStart w:id="33" w:name="_Hlk59136713"/>
      <w:r w:rsidR="00BC51F4" w:rsidRPr="00FE7319">
        <w:rPr>
          <w:color w:val="1F4E79" w:themeColor="accent1" w:themeShade="80"/>
          <w:lang w:val="en-US"/>
        </w:rPr>
        <w:tab/>
        <w:t xml:space="preserve">       </w:t>
      </w:r>
      <w:r w:rsidR="000F394B" w:rsidRPr="00FE7319">
        <w:rPr>
          <w:color w:val="1F4E79" w:themeColor="accent1" w:themeShade="80"/>
          <w:lang w:val="en-US"/>
        </w:rPr>
        <w:t>____________</w:t>
      </w:r>
      <w:r w:rsidR="008A5991" w:rsidRPr="00FE7319">
        <w:rPr>
          <w:color w:val="1F4E79" w:themeColor="accent1" w:themeShade="80"/>
          <w:lang w:val="en-US"/>
        </w:rPr>
        <w:t>__</w:t>
      </w:r>
      <w:r w:rsidR="003D5895" w:rsidRPr="00FE7319">
        <w:rPr>
          <w:color w:val="1F4E79" w:themeColor="accent1" w:themeShade="80"/>
          <w:lang w:val="en-US"/>
        </w:rPr>
        <w:t>__</w:t>
      </w:r>
      <w:bookmarkEnd w:id="33"/>
    </w:p>
    <w:p w14:paraId="7738CC18" w14:textId="499F7FE2" w:rsidR="00127B7C" w:rsidRPr="00FE7319" w:rsidRDefault="00B1570B" w:rsidP="003D5895">
      <w:pPr>
        <w:spacing w:line="288" w:lineRule="auto"/>
        <w:rPr>
          <w:color w:val="1F4E79" w:themeColor="accent1" w:themeShade="80"/>
          <w:lang w:val="en-US"/>
        </w:rPr>
      </w:pPr>
      <w:r>
        <w:rPr>
          <w:color w:val="1F4E79" w:themeColor="accent1" w:themeShade="80"/>
          <w:lang w:val="en-US"/>
        </w:rPr>
        <w:t>2.</w:t>
      </w:r>
      <w:r w:rsidR="000B1306" w:rsidRPr="00FE7319">
        <w:rPr>
          <w:color w:val="1F4E79" w:themeColor="accent1" w:themeShade="80"/>
          <w:lang w:val="en-US"/>
        </w:rPr>
        <w:t xml:space="preserve"> ocean</w:t>
      </w:r>
      <w:r w:rsidR="000F394B" w:rsidRPr="00FE7319">
        <w:rPr>
          <w:color w:val="1F4E79" w:themeColor="accent1" w:themeShade="80"/>
          <w:lang w:val="en-US"/>
        </w:rPr>
        <w:t xml:space="preserve"> </w:t>
      </w:r>
      <w:r w:rsidR="00127B7C" w:rsidRPr="00FE7319">
        <w:rPr>
          <w:color w:val="1F4E79" w:themeColor="accent1" w:themeShade="80"/>
          <w:lang w:val="en-US"/>
        </w:rPr>
        <w:tab/>
      </w:r>
      <w:r w:rsidR="00127B7C" w:rsidRPr="00FE7319">
        <w:rPr>
          <w:color w:val="1F4E79" w:themeColor="accent1" w:themeShade="80"/>
          <w:lang w:val="en-US"/>
        </w:rPr>
        <w:tab/>
      </w:r>
      <w:r w:rsidR="00036F90" w:rsidRPr="00FE7319">
        <w:rPr>
          <w:color w:val="1F4E79" w:themeColor="accent1" w:themeShade="80"/>
          <w:lang w:val="en-US"/>
        </w:rPr>
        <w:tab/>
        <w:t xml:space="preserve"> </w:t>
      </w:r>
      <w:r w:rsidR="00036F90" w:rsidRPr="00FE7319">
        <w:rPr>
          <w:color w:val="1F4E79" w:themeColor="accent1" w:themeShade="80"/>
          <w:lang w:val="en-US"/>
        </w:rPr>
        <w:tab/>
      </w:r>
      <w:r w:rsidR="00127B7C" w:rsidRPr="00FE7319">
        <w:rPr>
          <w:color w:val="1F4E79" w:themeColor="accent1" w:themeShade="80"/>
          <w:lang w:val="en-US"/>
        </w:rPr>
        <w:t>der</w:t>
      </w:r>
      <w:r w:rsidR="00BC51F4" w:rsidRPr="00FE7319">
        <w:rPr>
          <w:color w:val="1F4E79" w:themeColor="accent1" w:themeShade="80"/>
          <w:lang w:val="en-US"/>
        </w:rPr>
        <w:t xml:space="preserve"> ________________</w:t>
      </w:r>
    </w:p>
    <w:p w14:paraId="2132DF24" w14:textId="52C10F03" w:rsidR="00127B7C" w:rsidRPr="00FE7319" w:rsidRDefault="00B1570B" w:rsidP="003D5895">
      <w:pPr>
        <w:spacing w:line="288" w:lineRule="auto"/>
        <w:rPr>
          <w:color w:val="1F4E79" w:themeColor="accent1" w:themeShade="80"/>
          <w:lang w:val="en-US"/>
        </w:rPr>
      </w:pPr>
      <w:r>
        <w:rPr>
          <w:color w:val="1F4E79" w:themeColor="accent1" w:themeShade="80"/>
          <w:lang w:val="en-US"/>
        </w:rPr>
        <w:t>3.</w:t>
      </w:r>
      <w:r w:rsidR="000B1306" w:rsidRPr="00FE7319">
        <w:rPr>
          <w:color w:val="1F4E79" w:themeColor="accent1" w:themeShade="80"/>
          <w:lang w:val="en-US"/>
        </w:rPr>
        <w:t xml:space="preserve"> showering</w:t>
      </w:r>
      <w:r w:rsidR="000F394B" w:rsidRPr="00FE7319">
        <w:rPr>
          <w:color w:val="1F4E79" w:themeColor="accent1" w:themeShade="80"/>
          <w:lang w:val="en-US"/>
        </w:rPr>
        <w:t xml:space="preserve"> </w:t>
      </w:r>
      <w:r w:rsidR="00127B7C" w:rsidRPr="00FE7319">
        <w:rPr>
          <w:color w:val="1F4E79" w:themeColor="accent1" w:themeShade="80"/>
          <w:lang w:val="en-US"/>
        </w:rPr>
        <w:tab/>
      </w:r>
      <w:r w:rsidR="00BC51F4" w:rsidRPr="00FE7319">
        <w:rPr>
          <w:color w:val="1F4E79" w:themeColor="accent1" w:themeShade="80"/>
          <w:lang w:val="en-US"/>
        </w:rPr>
        <w:tab/>
      </w:r>
      <w:r w:rsidR="00BC51F4" w:rsidRPr="00FE7319">
        <w:rPr>
          <w:color w:val="1F4E79" w:themeColor="accent1" w:themeShade="80"/>
          <w:lang w:val="en-US"/>
        </w:rPr>
        <w:tab/>
      </w:r>
      <w:r w:rsidR="00613587" w:rsidRPr="00FE7319">
        <w:rPr>
          <w:color w:val="1F4E79" w:themeColor="accent1" w:themeShade="80"/>
          <w:lang w:val="en-US"/>
        </w:rPr>
        <w:t>das</w:t>
      </w:r>
      <w:r w:rsidR="00BC51F4" w:rsidRPr="00FE7319">
        <w:rPr>
          <w:color w:val="1F4E79" w:themeColor="accent1" w:themeShade="80"/>
          <w:lang w:val="en-US"/>
        </w:rPr>
        <w:t xml:space="preserve"> ________________</w:t>
      </w:r>
    </w:p>
    <w:p w14:paraId="240663A9" w14:textId="08FFF40A" w:rsidR="00127B7C" w:rsidRPr="00FE7319" w:rsidRDefault="00B1570B" w:rsidP="003D5895">
      <w:pPr>
        <w:spacing w:line="288" w:lineRule="auto"/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4.</w:t>
      </w:r>
      <w:r w:rsidR="003D5895" w:rsidRPr="00FE7319">
        <w:rPr>
          <w:color w:val="1F4E79" w:themeColor="accent1" w:themeShade="80"/>
          <w:lang w:val="de-DE"/>
        </w:rPr>
        <w:t xml:space="preserve"> product</w:t>
      </w:r>
      <w:r w:rsidR="00127B7C" w:rsidRPr="00FE7319">
        <w:rPr>
          <w:color w:val="1F4E79" w:themeColor="accent1" w:themeShade="80"/>
          <w:lang w:val="de-DE"/>
        </w:rPr>
        <w:tab/>
      </w:r>
      <w:r w:rsidR="00127B7C" w:rsidRPr="00FE7319">
        <w:rPr>
          <w:color w:val="1F4E79" w:themeColor="accent1" w:themeShade="80"/>
          <w:lang w:val="de-DE"/>
        </w:rPr>
        <w:tab/>
      </w:r>
      <w:r w:rsidR="00BC51F4" w:rsidRPr="00FE7319">
        <w:rPr>
          <w:color w:val="1F4E79" w:themeColor="accent1" w:themeShade="80"/>
          <w:lang w:val="de-DE"/>
        </w:rPr>
        <w:tab/>
      </w:r>
      <w:r w:rsidR="00BC51F4" w:rsidRPr="00FE7319">
        <w:rPr>
          <w:color w:val="1F4E79" w:themeColor="accent1" w:themeShade="80"/>
          <w:lang w:val="de-DE"/>
        </w:rPr>
        <w:tab/>
      </w:r>
      <w:r w:rsidR="003D5895" w:rsidRPr="00FE7319">
        <w:rPr>
          <w:color w:val="1F4E79" w:themeColor="accent1" w:themeShade="80"/>
          <w:lang w:val="de-DE"/>
        </w:rPr>
        <w:t xml:space="preserve">das </w:t>
      </w:r>
      <w:r w:rsidR="00BC51F4" w:rsidRPr="00FE7319">
        <w:rPr>
          <w:color w:val="1F4E79" w:themeColor="accent1" w:themeShade="80"/>
          <w:lang w:val="de-DE"/>
        </w:rPr>
        <w:t>________________</w:t>
      </w:r>
    </w:p>
    <w:p w14:paraId="41F9453D" w14:textId="324FED79" w:rsidR="00BC51F4" w:rsidRPr="00FE7319" w:rsidRDefault="00B1570B" w:rsidP="003D5895">
      <w:pPr>
        <w:spacing w:line="288" w:lineRule="auto"/>
        <w:rPr>
          <w:color w:val="1F4E79" w:themeColor="accent1" w:themeShade="80"/>
          <w:lang w:val="de-DE"/>
        </w:rPr>
      </w:pPr>
      <w:r>
        <w:rPr>
          <w:color w:val="1F4E79" w:themeColor="accent1" w:themeShade="80"/>
          <w:lang w:val="de-DE"/>
        </w:rPr>
        <w:t>5.</w:t>
      </w:r>
      <w:r w:rsidR="003D5895" w:rsidRPr="00FE7319">
        <w:rPr>
          <w:color w:val="1F4E79" w:themeColor="accent1" w:themeShade="80"/>
          <w:lang w:val="de-DE"/>
        </w:rPr>
        <w:t xml:space="preserve"> female pupil</w:t>
      </w:r>
      <w:r w:rsidR="00127B7C" w:rsidRPr="00FE7319">
        <w:rPr>
          <w:color w:val="1F4E79" w:themeColor="accent1" w:themeShade="80"/>
          <w:lang w:val="de-DE"/>
        </w:rPr>
        <w:tab/>
      </w:r>
      <w:r w:rsidR="00127B7C" w:rsidRPr="00FE7319">
        <w:rPr>
          <w:color w:val="1F4E79" w:themeColor="accent1" w:themeShade="80"/>
          <w:lang w:val="de-DE"/>
        </w:rPr>
        <w:tab/>
      </w:r>
      <w:r w:rsidR="00BC51F4" w:rsidRPr="00FE7319">
        <w:rPr>
          <w:color w:val="1F4E79" w:themeColor="accent1" w:themeShade="80"/>
          <w:lang w:val="de-DE"/>
        </w:rPr>
        <w:tab/>
      </w:r>
      <w:r w:rsidR="003D5895" w:rsidRPr="00FE7319">
        <w:rPr>
          <w:color w:val="1F4E79" w:themeColor="accent1" w:themeShade="80"/>
          <w:lang w:val="de-DE"/>
        </w:rPr>
        <w:t xml:space="preserve">die </w:t>
      </w:r>
      <w:r w:rsidR="00BC51F4" w:rsidRPr="00FE7319">
        <w:rPr>
          <w:color w:val="1F4E79" w:themeColor="accent1" w:themeShade="80"/>
          <w:lang w:val="de-DE"/>
        </w:rPr>
        <w:t>________________</w:t>
      </w:r>
    </w:p>
    <w:p w14:paraId="53E9A07A" w14:textId="4614301A" w:rsidR="003D5895" w:rsidRPr="00EC6139" w:rsidRDefault="00B1570B" w:rsidP="003D5895">
      <w:pPr>
        <w:spacing w:line="288" w:lineRule="auto"/>
        <w:rPr>
          <w:color w:val="1F4E79" w:themeColor="accent1" w:themeShade="80"/>
          <w:lang w:val="de-DE"/>
        </w:rPr>
      </w:pPr>
      <w:r w:rsidRPr="00EC6139">
        <w:rPr>
          <w:color w:val="1F4E79" w:themeColor="accent1" w:themeShade="80"/>
          <w:lang w:val="de-DE"/>
        </w:rPr>
        <w:t>6.</w:t>
      </w:r>
      <w:r w:rsidR="003D5895" w:rsidRPr="00EC6139">
        <w:rPr>
          <w:color w:val="1F4E79" w:themeColor="accent1" w:themeShade="80"/>
          <w:lang w:val="de-DE"/>
        </w:rPr>
        <w:t xml:space="preserve"> </w:t>
      </w:r>
      <w:r w:rsidR="001002FD" w:rsidRPr="00EC6139">
        <w:rPr>
          <w:color w:val="1F4E79" w:themeColor="accent1" w:themeShade="80"/>
          <w:lang w:val="de-DE"/>
        </w:rPr>
        <w:t>art film</w:t>
      </w:r>
      <w:r w:rsidR="00127B7C" w:rsidRPr="00EC6139">
        <w:rPr>
          <w:color w:val="1F4E79" w:themeColor="accent1" w:themeShade="80"/>
          <w:lang w:val="de-DE"/>
        </w:rPr>
        <w:tab/>
      </w:r>
      <w:r w:rsidR="00127B7C" w:rsidRPr="00EC6139">
        <w:rPr>
          <w:color w:val="1F4E79" w:themeColor="accent1" w:themeShade="80"/>
          <w:lang w:val="de-DE"/>
        </w:rPr>
        <w:tab/>
      </w:r>
      <w:r w:rsidR="00127B7C" w:rsidRPr="00EC6139">
        <w:rPr>
          <w:color w:val="1F4E79" w:themeColor="accent1" w:themeShade="80"/>
          <w:lang w:val="de-DE"/>
        </w:rPr>
        <w:tab/>
      </w:r>
      <w:r w:rsidR="00BC51F4" w:rsidRPr="00EC6139">
        <w:rPr>
          <w:color w:val="1F4E79" w:themeColor="accent1" w:themeShade="80"/>
          <w:lang w:val="de-DE"/>
        </w:rPr>
        <w:tab/>
      </w:r>
      <w:r w:rsidR="001002FD" w:rsidRPr="00EC6139">
        <w:rPr>
          <w:color w:val="1F4E79" w:themeColor="accent1" w:themeShade="80"/>
          <w:lang w:val="de-DE"/>
        </w:rPr>
        <w:t>der</w:t>
      </w:r>
      <w:r w:rsidR="00BC51F4" w:rsidRPr="00EC6139">
        <w:rPr>
          <w:color w:val="1F4E79" w:themeColor="accent1" w:themeShade="80"/>
          <w:lang w:val="de-DE"/>
        </w:rPr>
        <w:t xml:space="preserve"> ________________</w:t>
      </w:r>
    </w:p>
    <w:p w14:paraId="3896B29C" w14:textId="3714FC75" w:rsidR="000B1306" w:rsidRPr="00EC6139" w:rsidRDefault="000B1306" w:rsidP="000B1306">
      <w:pPr>
        <w:rPr>
          <w:color w:val="1F4E79" w:themeColor="accent1" w:themeShade="80"/>
          <w:lang w:val="de-DE"/>
        </w:rPr>
      </w:pPr>
    </w:p>
    <w:p w14:paraId="2910642A" w14:textId="77777777" w:rsidR="000B1306" w:rsidRPr="00EC6139" w:rsidRDefault="000B1306" w:rsidP="000B1306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val="de-DE" w:eastAsia="en-GB"/>
        </w:rPr>
      </w:pPr>
    </w:p>
    <w:p w14:paraId="2641E50F" w14:textId="77777777" w:rsidR="000B1306" w:rsidRPr="00EC6139" w:rsidRDefault="000B1306" w:rsidP="00BC5BB9">
      <w:pPr>
        <w:shd w:val="clear" w:color="auto" w:fill="FFFFFF"/>
        <w:spacing w:after="0" w:line="72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p w14:paraId="661828D6" w14:textId="77777777" w:rsidR="00E02F18" w:rsidRPr="00EC6139" w:rsidRDefault="00E02F18" w:rsidP="00E02F18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p w14:paraId="4AEB1E21" w14:textId="1A8D1336" w:rsidR="00B718A3" w:rsidRPr="00EC6139" w:rsidRDefault="00E02F18" w:rsidP="000A3898">
      <w:pPr>
        <w:spacing w:line="480" w:lineRule="auto"/>
        <w:jc w:val="right"/>
        <w:rPr>
          <w:color w:val="1F4E79" w:themeColor="accent1" w:themeShade="80"/>
          <w:lang w:val="de-DE"/>
        </w:rPr>
      </w:pPr>
      <w:r w:rsidRPr="00EC6139">
        <w:rPr>
          <w:color w:val="1F4E79" w:themeColor="accent1" w:themeShade="80"/>
          <w:lang w:val="de-DE"/>
        </w:rPr>
        <w:tab/>
      </w:r>
    </w:p>
    <w:p w14:paraId="23BB7387" w14:textId="77777777" w:rsidR="00B718A3" w:rsidRPr="00EC6139" w:rsidRDefault="00B718A3" w:rsidP="00036F90">
      <w:pPr>
        <w:spacing w:line="480" w:lineRule="auto"/>
        <w:rPr>
          <w:color w:val="1F4E79" w:themeColor="accent1" w:themeShade="80"/>
          <w:lang w:val="de-DE"/>
        </w:rPr>
      </w:pPr>
    </w:p>
    <w:p w14:paraId="268AD7B5" w14:textId="77777777" w:rsidR="00EB55C5" w:rsidRPr="00EC6139" w:rsidRDefault="00EB55C5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120417EC" w14:textId="77777777" w:rsidR="00EB55C5" w:rsidRPr="00EC6139" w:rsidRDefault="00EB55C5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73C8E830" w14:textId="77777777" w:rsidR="00EB55C5" w:rsidRPr="00EC6139" w:rsidRDefault="00EB55C5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43BC066D" w14:textId="44A6E12D" w:rsidR="00EB55C5" w:rsidRPr="00EC6139" w:rsidRDefault="00EB55C5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51195530" w14:textId="53E5E41C" w:rsidR="009A2EC0" w:rsidRPr="00EC6139" w:rsidRDefault="009A2EC0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356CDF90" w14:textId="2CC9658A" w:rsidR="009A2EC0" w:rsidRPr="00EC6139" w:rsidRDefault="009A2EC0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45492AE3" w14:textId="22FF1272" w:rsidR="009A2EC0" w:rsidRPr="00EC6139" w:rsidRDefault="009A2EC0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2E7359EF" w14:textId="1A4DFA59" w:rsidR="009A2EC0" w:rsidRPr="00EC6139" w:rsidRDefault="009A2EC0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3C89D79D" w14:textId="0F216D1E" w:rsidR="009A2EC0" w:rsidRPr="00EC6139" w:rsidRDefault="009A2EC0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1063CB87" w14:textId="77777777" w:rsidR="009A2EC0" w:rsidRPr="00EC6139" w:rsidRDefault="009A2EC0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44BA4C99" w14:textId="77777777" w:rsidR="00EB55C5" w:rsidRPr="00EC6139" w:rsidRDefault="00EB55C5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  <w:lang w:val="de-DE"/>
        </w:rPr>
      </w:pPr>
    </w:p>
    <w:p w14:paraId="7F227D43" w14:textId="1F4F6AA0" w:rsidR="00FE1034" w:rsidRPr="00FE7319" w:rsidRDefault="00DA4E0E" w:rsidP="00A84475">
      <w:pPr>
        <w:tabs>
          <w:tab w:val="center" w:pos="5386"/>
          <w:tab w:val="right" w:pos="10773"/>
        </w:tabs>
        <w:jc w:val="right"/>
        <w:rPr>
          <w:b/>
          <w:color w:val="1F4E79" w:themeColor="accent1" w:themeShade="80"/>
        </w:rPr>
      </w:pPr>
      <w:r w:rsidRPr="00FE7319">
        <w:rPr>
          <w:b/>
          <w:color w:val="1F4E79" w:themeColor="accent1" w:themeShade="80"/>
        </w:rPr>
        <w:t xml:space="preserve">TOTAL </w:t>
      </w:r>
      <w:r w:rsidR="00B87986" w:rsidRPr="00FE7319">
        <w:rPr>
          <w:b/>
          <w:color w:val="1F4E79" w:themeColor="accent1" w:themeShade="80"/>
        </w:rPr>
        <w:t>MARKS</w:t>
      </w:r>
      <w:r w:rsidRPr="00FE7319">
        <w:rPr>
          <w:b/>
          <w:color w:val="1F4E79" w:themeColor="accent1" w:themeShade="80"/>
        </w:rPr>
        <w:t xml:space="preserve"> AVAILABLE</w:t>
      </w:r>
      <w:r w:rsidR="00B718A3" w:rsidRPr="00FE7319">
        <w:rPr>
          <w:b/>
          <w:color w:val="1F4E79" w:themeColor="accent1" w:themeShade="80"/>
        </w:rPr>
        <w:t xml:space="preserve"> (VOCABULARY, WRITING)</w:t>
      </w:r>
      <w:r w:rsidRPr="00FE7319">
        <w:rPr>
          <w:b/>
          <w:color w:val="1F4E79" w:themeColor="accent1" w:themeShade="80"/>
        </w:rPr>
        <w:t xml:space="preserve">: </w:t>
      </w:r>
      <w:r w:rsidR="00B718A3" w:rsidRPr="00FE7319">
        <w:rPr>
          <w:b/>
          <w:color w:val="1F4E79" w:themeColor="accent1" w:themeShade="80"/>
        </w:rPr>
        <w:t>20</w:t>
      </w:r>
    </w:p>
    <w:p w14:paraId="772E6CD1" w14:textId="77777777" w:rsidR="00036F90" w:rsidRPr="00FE7319" w:rsidRDefault="000B1306" w:rsidP="00036F90">
      <w:pPr>
        <w:pStyle w:val="Heading2"/>
        <w:spacing w:after="0" w:line="360" w:lineRule="auto"/>
        <w:rPr>
          <w:b w:val="0"/>
          <w:color w:val="1F4E79" w:themeColor="accent1" w:themeShade="80"/>
          <w:sz w:val="52"/>
          <w:szCs w:val="52"/>
          <w:lang w:val="en-US"/>
        </w:rPr>
      </w:pPr>
      <w:r w:rsidRPr="00FE7319">
        <w:rPr>
          <w:color w:val="1F4E79" w:themeColor="accent1" w:themeShade="80"/>
        </w:rPr>
        <w:br w:type="page"/>
      </w:r>
      <w:bookmarkStart w:id="34" w:name="_Hlk59399856"/>
      <w:r w:rsidR="00036F90" w:rsidRPr="00FE7319">
        <w:rPr>
          <w:color w:val="1F4E79" w:themeColor="accent1" w:themeShade="80"/>
          <w:lang w:val="en-US"/>
        </w:rPr>
        <w:lastRenderedPageBreak/>
        <w:t>Grammar</w:t>
      </w:r>
    </w:p>
    <w:p w14:paraId="304850F5" w14:textId="3C54789C" w:rsidR="00036F90" w:rsidRPr="00FE7319" w:rsidRDefault="00036F90" w:rsidP="00036F90">
      <w:pPr>
        <w:spacing w:after="0" w:line="360" w:lineRule="auto"/>
        <w:rPr>
          <w:b/>
          <w:bCs/>
          <w:color w:val="1F4E79" w:themeColor="accent1" w:themeShade="80"/>
          <w:lang w:val="en-US"/>
        </w:rPr>
      </w:pPr>
      <w:r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This part of the test will take around</w:t>
      </w:r>
      <w:r w:rsidRPr="00FE7319">
        <w:rPr>
          <w:color w:val="1F4E79" w:themeColor="accent1" w:themeShade="80"/>
          <w:lang w:val="en-US"/>
        </w:rPr>
        <w:t xml:space="preserve"> </w:t>
      </w:r>
      <w:r w:rsidRPr="00FE7319">
        <w:rPr>
          <w:b/>
          <w:bCs/>
          <w:color w:val="1F4E79" w:themeColor="accent1" w:themeShade="80"/>
          <w:lang w:val="en-US"/>
        </w:rPr>
        <w:t>10 minutes</w:t>
      </w:r>
      <w:r w:rsidRPr="00FE7319">
        <w:rPr>
          <w:color w:val="1F4E79" w:themeColor="accent1" w:themeShade="80"/>
          <w:lang w:val="en-US"/>
        </w:rPr>
        <w:t>.</w:t>
      </w:r>
    </w:p>
    <w:p w14:paraId="24F6A413" w14:textId="77777777" w:rsidR="000A076B" w:rsidRDefault="000A076B" w:rsidP="00036F90">
      <w:pPr>
        <w:spacing w:after="0" w:line="360" w:lineRule="auto"/>
        <w:rPr>
          <w:b/>
          <w:bCs/>
          <w:color w:val="1F4E79" w:themeColor="accent1" w:themeShade="80"/>
          <w:lang w:val="en-US"/>
        </w:rPr>
      </w:pPr>
    </w:p>
    <w:p w14:paraId="41B9E31D" w14:textId="036DC3A1" w:rsidR="00036F90" w:rsidRPr="00FE7319" w:rsidRDefault="00036F90" w:rsidP="00036F90">
      <w:pPr>
        <w:spacing w:after="0" w:line="360" w:lineRule="auto"/>
        <w:rPr>
          <w:b/>
          <w:bCs/>
          <w:color w:val="1F4E79" w:themeColor="accent1" w:themeShade="80"/>
          <w:lang w:val="en-US"/>
        </w:rPr>
      </w:pPr>
      <w:r w:rsidRPr="00FE7319">
        <w:rPr>
          <w:b/>
          <w:bCs/>
          <w:color w:val="1F4E79" w:themeColor="accent1" w:themeShade="80"/>
          <w:lang w:val="en-US"/>
        </w:rPr>
        <w:t>PART A</w:t>
      </w:r>
      <w:r w:rsidR="003A27F0" w:rsidRPr="00FE7319">
        <w:rPr>
          <w:b/>
          <w:bCs/>
          <w:color w:val="1F4E79" w:themeColor="accent1" w:themeShade="80"/>
          <w:lang w:val="en-US"/>
        </w:rPr>
        <w:t xml:space="preserve"> (NEGATION)</w:t>
      </w:r>
    </w:p>
    <w:p w14:paraId="79A3893B" w14:textId="73D90EA7" w:rsidR="005963FB" w:rsidRPr="000A076B" w:rsidRDefault="00EE2A00" w:rsidP="000A076B">
      <w:pPr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FE7319">
        <w:rPr>
          <w:color w:val="1F4E79" w:themeColor="accent1" w:themeShade="80"/>
        </w:rPr>
        <w:t>Add or change a word in each</w:t>
      </w:r>
      <w:r w:rsidR="00AC1AFB" w:rsidRPr="00FE7319">
        <w:rPr>
          <w:color w:val="1F4E79" w:themeColor="accent1" w:themeShade="80"/>
        </w:rPr>
        <w:t xml:space="preserve"> German sentence to make it negative.</w:t>
      </w:r>
    </w:p>
    <w:bookmarkEnd w:id="34"/>
    <w:p w14:paraId="1EA23CD0" w14:textId="77777777" w:rsidR="00AC1AFB" w:rsidRPr="00FE7319" w:rsidRDefault="00AC1AFB" w:rsidP="00AC1AFB">
      <w:pPr>
        <w:rPr>
          <w:color w:val="1F4E79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"/>
        <w:gridCol w:w="4823"/>
        <w:gridCol w:w="5450"/>
      </w:tblGrid>
      <w:tr w:rsidR="00FE7319" w:rsidRPr="00FE7319" w14:paraId="41CB3A5B" w14:textId="77777777" w:rsidTr="00AC1AFB">
        <w:trPr>
          <w:trHeight w:val="891"/>
        </w:trPr>
        <w:tc>
          <w:tcPr>
            <w:tcW w:w="417" w:type="dxa"/>
            <w:vAlign w:val="center"/>
          </w:tcPr>
          <w:p w14:paraId="5103BF91" w14:textId="77777777" w:rsidR="00AC1AFB" w:rsidRPr="00FE7319" w:rsidRDefault="00AC1AFB" w:rsidP="003D0934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.</w:t>
            </w:r>
          </w:p>
        </w:tc>
        <w:tc>
          <w:tcPr>
            <w:tcW w:w="4823" w:type="dxa"/>
            <w:vAlign w:val="center"/>
          </w:tcPr>
          <w:p w14:paraId="260579AE" w14:textId="77777777" w:rsidR="00AC1AFB" w:rsidRPr="00FE7319" w:rsidRDefault="00AC1AFB" w:rsidP="00AC1AFB">
            <w:pPr>
              <w:rPr>
                <w:b/>
                <w:color w:val="1F4E79" w:themeColor="accent1" w:themeShade="80"/>
                <w:lang w:val="de-DE"/>
              </w:rPr>
            </w:pPr>
            <w:r w:rsidRPr="00FE7319">
              <w:rPr>
                <w:b/>
                <w:color w:val="1F4E79" w:themeColor="accent1" w:themeShade="80"/>
                <w:lang w:val="de-DE"/>
              </w:rPr>
              <w:t xml:space="preserve">Ich habe ein Geschenk bekommen. </w:t>
            </w:r>
          </w:p>
          <w:p w14:paraId="17D90CDF" w14:textId="13FD8B30" w:rsidR="00AC1AFB" w:rsidRPr="00FE7319" w:rsidRDefault="00AC1AFB" w:rsidP="00AC1AFB">
            <w:pPr>
              <w:rPr>
                <w:i/>
                <w:color w:val="1F4E79" w:themeColor="accent1" w:themeShade="80"/>
              </w:rPr>
            </w:pPr>
            <w:r w:rsidRPr="00FE7319">
              <w:rPr>
                <w:i/>
                <w:color w:val="1F4E79" w:themeColor="accent1" w:themeShade="80"/>
              </w:rPr>
              <w:t>(I have received a present.)</w:t>
            </w:r>
          </w:p>
        </w:tc>
        <w:tc>
          <w:tcPr>
            <w:tcW w:w="5450" w:type="dxa"/>
            <w:vAlign w:val="center"/>
          </w:tcPr>
          <w:p w14:paraId="0743D9FC" w14:textId="7EB22B07" w:rsidR="00AC1AFB" w:rsidRPr="00FE7319" w:rsidRDefault="00AC1AFB" w:rsidP="003D0934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 xml:space="preserve">_________________________________________ </w:t>
            </w:r>
          </w:p>
          <w:p w14:paraId="7CCF8FC4" w14:textId="0C70990F" w:rsidR="00AC1AFB" w:rsidRPr="00FE7319" w:rsidRDefault="00AC1AFB" w:rsidP="00AC1AFB">
            <w:pPr>
              <w:rPr>
                <w:i/>
                <w:color w:val="1F4E79" w:themeColor="accent1" w:themeShade="80"/>
              </w:rPr>
            </w:pPr>
            <w:r w:rsidRPr="00FE7319">
              <w:rPr>
                <w:i/>
                <w:color w:val="1F4E79" w:themeColor="accent1" w:themeShade="80"/>
              </w:rPr>
              <w:t xml:space="preserve">(I have </w:t>
            </w:r>
            <w:r w:rsidRPr="00FE7319">
              <w:rPr>
                <w:i/>
                <w:color w:val="1F4E79" w:themeColor="accent1" w:themeShade="80"/>
                <w:u w:val="single"/>
              </w:rPr>
              <w:t>not</w:t>
            </w:r>
            <w:r w:rsidRPr="00FE7319">
              <w:rPr>
                <w:i/>
                <w:color w:val="1F4E79" w:themeColor="accent1" w:themeShade="80"/>
              </w:rPr>
              <w:t xml:space="preserve"> received a present.)</w:t>
            </w:r>
          </w:p>
        </w:tc>
      </w:tr>
      <w:tr w:rsidR="00AC1AFB" w:rsidRPr="00FE7319" w14:paraId="1D650090" w14:textId="77777777" w:rsidTr="00AC1AFB">
        <w:trPr>
          <w:trHeight w:val="921"/>
        </w:trPr>
        <w:tc>
          <w:tcPr>
            <w:tcW w:w="417" w:type="dxa"/>
            <w:vAlign w:val="center"/>
          </w:tcPr>
          <w:p w14:paraId="2C8A7B1E" w14:textId="77777777" w:rsidR="00AC1AFB" w:rsidRPr="00FE7319" w:rsidRDefault="00AC1AFB" w:rsidP="003D0934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.</w:t>
            </w:r>
          </w:p>
        </w:tc>
        <w:tc>
          <w:tcPr>
            <w:tcW w:w="4823" w:type="dxa"/>
            <w:vAlign w:val="center"/>
          </w:tcPr>
          <w:p w14:paraId="7EF0F138" w14:textId="77777777" w:rsidR="00AC1AFB" w:rsidRPr="00FE7319" w:rsidRDefault="00AC1AFB" w:rsidP="00AC1AFB">
            <w:pPr>
              <w:rPr>
                <w:b/>
                <w:color w:val="1F4E79" w:themeColor="accent1" w:themeShade="80"/>
                <w:lang w:val="de-DE"/>
              </w:rPr>
            </w:pPr>
            <w:r w:rsidRPr="00FE7319">
              <w:rPr>
                <w:b/>
                <w:color w:val="1F4E79" w:themeColor="accent1" w:themeShade="80"/>
                <w:lang w:val="de-DE"/>
              </w:rPr>
              <w:t xml:space="preserve">Er ist streng. </w:t>
            </w:r>
          </w:p>
          <w:p w14:paraId="57A2015E" w14:textId="317209DB" w:rsidR="00AC1AFB" w:rsidRPr="00FE7319" w:rsidRDefault="00AC1AFB" w:rsidP="00AC1AFB">
            <w:pPr>
              <w:rPr>
                <w:i/>
                <w:color w:val="1F4E79" w:themeColor="accent1" w:themeShade="80"/>
              </w:rPr>
            </w:pPr>
            <w:r w:rsidRPr="00FE7319">
              <w:rPr>
                <w:i/>
                <w:color w:val="1F4E79" w:themeColor="accent1" w:themeShade="80"/>
              </w:rPr>
              <w:t>(He is strict.)</w:t>
            </w:r>
          </w:p>
        </w:tc>
        <w:tc>
          <w:tcPr>
            <w:tcW w:w="5450" w:type="dxa"/>
            <w:vAlign w:val="center"/>
          </w:tcPr>
          <w:p w14:paraId="1A356AD4" w14:textId="77777777" w:rsidR="00AC1AFB" w:rsidRPr="00FE7319" w:rsidRDefault="00AC1AFB" w:rsidP="00AC1AFB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 xml:space="preserve">_________________________________________ </w:t>
            </w:r>
          </w:p>
          <w:p w14:paraId="7D1B5A52" w14:textId="28968B4F" w:rsidR="00AC1AFB" w:rsidRPr="00FE7319" w:rsidRDefault="00AC1AFB" w:rsidP="00AC1AFB">
            <w:pPr>
              <w:rPr>
                <w:i/>
                <w:color w:val="1F4E79" w:themeColor="accent1" w:themeShade="80"/>
              </w:rPr>
            </w:pPr>
            <w:r w:rsidRPr="00FE7319">
              <w:rPr>
                <w:i/>
                <w:color w:val="1F4E79" w:themeColor="accent1" w:themeShade="80"/>
              </w:rPr>
              <w:t xml:space="preserve"> (He is </w:t>
            </w:r>
            <w:r w:rsidRPr="00FE7319">
              <w:rPr>
                <w:i/>
                <w:color w:val="1F4E79" w:themeColor="accent1" w:themeShade="80"/>
                <w:u w:val="single"/>
              </w:rPr>
              <w:t>not</w:t>
            </w:r>
            <w:r w:rsidRPr="00FE7319">
              <w:rPr>
                <w:i/>
                <w:color w:val="1F4E79" w:themeColor="accent1" w:themeShade="80"/>
              </w:rPr>
              <w:t xml:space="preserve"> strict.)</w:t>
            </w:r>
          </w:p>
        </w:tc>
      </w:tr>
    </w:tbl>
    <w:p w14:paraId="0AAA80AF" w14:textId="77777777" w:rsidR="00C56BE4" w:rsidRPr="00FE7319" w:rsidRDefault="00C56BE4" w:rsidP="00C56BE4">
      <w:pPr>
        <w:rPr>
          <w:rFonts w:cs="Arial"/>
          <w:b/>
          <w:bCs/>
          <w:iCs/>
          <w:color w:val="1F4E79" w:themeColor="accent1" w:themeShade="80"/>
          <w:shd w:val="clear" w:color="auto" w:fill="FFFFFF"/>
        </w:rPr>
      </w:pPr>
    </w:p>
    <w:p w14:paraId="29CF524F" w14:textId="08A91D5D" w:rsidR="00036F90" w:rsidRPr="00FE7319" w:rsidRDefault="00036F90" w:rsidP="00036F90">
      <w:pPr>
        <w:rPr>
          <w:rFonts w:cs="Arial"/>
          <w:b/>
          <w:bCs/>
          <w:iCs/>
          <w:color w:val="1F4E79" w:themeColor="accent1" w:themeShade="80"/>
          <w:shd w:val="clear" w:color="auto" w:fill="FFFFFF"/>
          <w:lang w:val="fr-FR"/>
        </w:rPr>
      </w:pPr>
      <w:bookmarkStart w:id="35" w:name="_Hlk59284351"/>
      <w:r w:rsidRPr="00FE7319">
        <w:rPr>
          <w:rFonts w:cs="Arial"/>
          <w:b/>
          <w:bCs/>
          <w:iCs/>
          <w:color w:val="1F4E79" w:themeColor="accent1" w:themeShade="80"/>
          <w:shd w:val="clear" w:color="auto" w:fill="FFFFFF"/>
          <w:lang w:val="fr-FR"/>
        </w:rPr>
        <w:t>PART B</w:t>
      </w:r>
      <w:r w:rsidR="003A27F0" w:rsidRPr="00FE7319">
        <w:rPr>
          <w:rFonts w:cs="Arial"/>
          <w:b/>
          <w:bCs/>
          <w:iCs/>
          <w:color w:val="1F4E79" w:themeColor="accent1" w:themeShade="80"/>
          <w:shd w:val="clear" w:color="auto" w:fill="FFFFFF"/>
          <w:lang w:val="fr-FR"/>
        </w:rPr>
        <w:t xml:space="preserve"> (VERB FORMS)</w:t>
      </w:r>
    </w:p>
    <w:p w14:paraId="11956B2E" w14:textId="0E34004D" w:rsidR="00036F90" w:rsidRDefault="00036F90" w:rsidP="00036F90">
      <w:pPr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Write the German for the English given in brackets. Use the clues to help you. </w:t>
      </w:r>
    </w:p>
    <w:p w14:paraId="3F5E13E9" w14:textId="77777777" w:rsidR="00747CC1" w:rsidRPr="00290759" w:rsidRDefault="00747CC1" w:rsidP="00747CC1">
      <w:pPr>
        <w:rPr>
          <w:rFonts w:cs="Arial"/>
          <w:i/>
          <w:color w:val="1F4E79" w:themeColor="accent1" w:themeShade="80"/>
          <w:sz w:val="22"/>
          <w:szCs w:val="22"/>
          <w:shd w:val="clear" w:color="auto" w:fill="FFFFFF"/>
          <w:lang w:val="fr-FR"/>
        </w:rPr>
      </w:pP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  <w:t xml:space="preserve">  </w:t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  <w:t xml:space="preserve"> </w:t>
      </w:r>
      <w:r w:rsidRPr="00290759">
        <w:rPr>
          <w:b/>
          <w:color w:val="1F4E79" w:themeColor="accent1" w:themeShade="80"/>
          <w:lang w:val="fr-FR"/>
        </w:rPr>
        <w:t xml:space="preserve">Clues 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421"/>
        <w:gridCol w:w="8221"/>
        <w:gridCol w:w="2126"/>
      </w:tblGrid>
      <w:tr w:rsidR="00747CC1" w:rsidRPr="00AE26E6" w14:paraId="1FBC19DF" w14:textId="77777777" w:rsidTr="000A076B">
        <w:trPr>
          <w:trHeight w:val="699"/>
        </w:trPr>
        <w:tc>
          <w:tcPr>
            <w:tcW w:w="421" w:type="dxa"/>
            <w:vAlign w:val="center"/>
          </w:tcPr>
          <w:p w14:paraId="172E95C2" w14:textId="77777777" w:rsidR="00747CC1" w:rsidRPr="00290759" w:rsidRDefault="00747CC1" w:rsidP="000A076B">
            <w:pPr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</w:pPr>
            <w:r w:rsidRPr="00290759"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  <w:t>1.</w:t>
            </w:r>
          </w:p>
        </w:tc>
        <w:tc>
          <w:tcPr>
            <w:tcW w:w="8221" w:type="dxa"/>
            <w:vAlign w:val="center"/>
          </w:tcPr>
          <w:p w14:paraId="7133EB38" w14:textId="2FA3F047" w:rsidR="00747CC1" w:rsidRPr="00747CC1" w:rsidRDefault="00747CC1" w:rsidP="000A076B">
            <w:pPr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en-US"/>
              </w:rPr>
            </w:pPr>
            <w:proofErr w:type="spellStart"/>
            <w:r w:rsidRPr="00747CC1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Wir</w:t>
            </w:r>
            <w:proofErr w:type="spellEnd"/>
            <w:r w:rsidRPr="00D275CD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__________ das Spiel. (</w:t>
            </w:r>
            <w:r w:rsidRPr="00747CC1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play)</w:t>
            </w:r>
          </w:p>
        </w:tc>
        <w:tc>
          <w:tcPr>
            <w:tcW w:w="2126" w:type="dxa"/>
            <w:vAlign w:val="center"/>
          </w:tcPr>
          <w:p w14:paraId="2AD09A4C" w14:textId="6941A190" w:rsidR="00747CC1" w:rsidRPr="00747CC1" w:rsidRDefault="00747CC1" w:rsidP="000A076B">
            <w:pPr>
              <w:rPr>
                <w:rFonts w:cs="Arial"/>
                <w:i/>
                <w:color w:val="1F4E79" w:themeColor="accent1" w:themeShade="80"/>
                <w:sz w:val="20"/>
                <w:szCs w:val="20"/>
                <w:shd w:val="clear" w:color="auto" w:fill="FFFFFF"/>
                <w:lang w:val="en-US"/>
              </w:rPr>
            </w:pPr>
            <w:r w:rsidRPr="000A076B">
              <w:rPr>
                <w:rFonts w:cs="Arial"/>
                <w:b/>
                <w:bCs/>
                <w:iCs/>
                <w:color w:val="1F4E79" w:themeColor="accent1" w:themeShade="80"/>
                <w:sz w:val="20"/>
                <w:szCs w:val="20"/>
                <w:shd w:val="clear" w:color="auto" w:fill="FFFFFF"/>
              </w:rPr>
              <w:t>to play</w:t>
            </w:r>
            <w:r w:rsidRPr="000A076B">
              <w:rPr>
                <w:rFonts w:cs="Arial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0A076B">
              <w:rPr>
                <w:rFonts w:cs="Arial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>spielen</w:t>
            </w:r>
            <w:proofErr w:type="spellEnd"/>
          </w:p>
        </w:tc>
      </w:tr>
      <w:tr w:rsidR="00747CC1" w:rsidRPr="00290759" w14:paraId="718B1169" w14:textId="77777777" w:rsidTr="000A076B">
        <w:trPr>
          <w:trHeight w:val="699"/>
        </w:trPr>
        <w:tc>
          <w:tcPr>
            <w:tcW w:w="421" w:type="dxa"/>
            <w:vAlign w:val="center"/>
          </w:tcPr>
          <w:p w14:paraId="0E3945B3" w14:textId="77777777" w:rsidR="00747CC1" w:rsidRPr="00290759" w:rsidRDefault="00747CC1" w:rsidP="000A076B">
            <w:pPr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</w:pPr>
            <w:r w:rsidRPr="00290759"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  <w:t>2.</w:t>
            </w:r>
          </w:p>
        </w:tc>
        <w:tc>
          <w:tcPr>
            <w:tcW w:w="8221" w:type="dxa"/>
            <w:vAlign w:val="center"/>
          </w:tcPr>
          <w:p w14:paraId="463394A8" w14:textId="2BA42224" w:rsidR="00747CC1" w:rsidRPr="00364744" w:rsidRDefault="00747CC1" w:rsidP="000A076B">
            <w:pPr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r w:rsidRPr="00364744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Er __________ ein Buch. (is reading)</w:t>
            </w:r>
            <w:r w:rsidRPr="00364744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ab/>
            </w:r>
          </w:p>
        </w:tc>
        <w:tc>
          <w:tcPr>
            <w:tcW w:w="2126" w:type="dxa"/>
            <w:vAlign w:val="center"/>
          </w:tcPr>
          <w:p w14:paraId="3AFC0650" w14:textId="6D4CEFE3" w:rsidR="00747CC1" w:rsidRPr="00747CC1" w:rsidRDefault="00747CC1" w:rsidP="000A076B">
            <w:pPr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  <w:lang w:val="en-US"/>
              </w:rPr>
            </w:pPr>
            <w:r w:rsidRPr="000A076B">
              <w:rPr>
                <w:rFonts w:cs="Arial"/>
                <w:b/>
                <w:bCs/>
                <w:iCs/>
                <w:color w:val="1F4E79" w:themeColor="accent1" w:themeShade="80"/>
                <w:sz w:val="20"/>
                <w:szCs w:val="20"/>
                <w:shd w:val="clear" w:color="auto" w:fill="FFFFFF"/>
              </w:rPr>
              <w:t>to read</w:t>
            </w:r>
            <w:r w:rsidRPr="000A076B">
              <w:rPr>
                <w:rFonts w:cs="Arial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0A076B">
              <w:rPr>
                <w:rFonts w:cs="Arial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>lesen</w:t>
            </w:r>
            <w:proofErr w:type="spellEnd"/>
          </w:p>
        </w:tc>
      </w:tr>
      <w:tr w:rsidR="00747CC1" w:rsidRPr="00290759" w14:paraId="23EA14CD" w14:textId="77777777" w:rsidTr="000A076B">
        <w:trPr>
          <w:trHeight w:val="699"/>
        </w:trPr>
        <w:tc>
          <w:tcPr>
            <w:tcW w:w="421" w:type="dxa"/>
            <w:vAlign w:val="center"/>
          </w:tcPr>
          <w:p w14:paraId="0648A2D9" w14:textId="27F5094E" w:rsidR="00747CC1" w:rsidRPr="00290759" w:rsidRDefault="00747CC1" w:rsidP="000A076B">
            <w:pPr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</w:pPr>
            <w:r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  <w:t>3.</w:t>
            </w:r>
          </w:p>
        </w:tc>
        <w:tc>
          <w:tcPr>
            <w:tcW w:w="8221" w:type="dxa"/>
            <w:vAlign w:val="center"/>
          </w:tcPr>
          <w:p w14:paraId="2B9C20C5" w14:textId="70155D15" w:rsidR="00747CC1" w:rsidRPr="000A076B" w:rsidRDefault="00747CC1" w:rsidP="000A076B">
            <w:pPr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0A076B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Leah und Max </w:t>
            </w:r>
            <w:r w:rsidRPr="000A076B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__________ ein Auto. </w:t>
            </w:r>
            <w:r w:rsidRPr="000A076B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(have)</w:t>
            </w:r>
          </w:p>
        </w:tc>
        <w:tc>
          <w:tcPr>
            <w:tcW w:w="2126" w:type="dxa"/>
            <w:vAlign w:val="center"/>
          </w:tcPr>
          <w:p w14:paraId="1FA1F96A" w14:textId="76F4E769" w:rsidR="00747CC1" w:rsidRPr="00747CC1" w:rsidRDefault="00747CC1" w:rsidP="000A076B">
            <w:pPr>
              <w:rPr>
                <w:rFonts w:cs="Arial"/>
                <w:b/>
                <w:bCs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en-US"/>
              </w:rPr>
            </w:pPr>
            <w:r w:rsidRPr="000A076B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>to have</w:t>
            </w:r>
            <w:r w:rsidRPr="000A076B"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0A076B"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>haben</w:t>
            </w:r>
            <w:proofErr w:type="spellEnd"/>
          </w:p>
        </w:tc>
      </w:tr>
      <w:tr w:rsidR="00747CC1" w:rsidRPr="00290759" w14:paraId="443954EB" w14:textId="77777777" w:rsidTr="000A076B">
        <w:trPr>
          <w:trHeight w:val="699"/>
        </w:trPr>
        <w:tc>
          <w:tcPr>
            <w:tcW w:w="421" w:type="dxa"/>
            <w:vAlign w:val="center"/>
          </w:tcPr>
          <w:p w14:paraId="3F87CE97" w14:textId="7E72C342" w:rsidR="00747CC1" w:rsidRDefault="00747CC1" w:rsidP="000A076B">
            <w:pPr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</w:pPr>
            <w:r>
              <w:rPr>
                <w:rFonts w:cs="Helvetica"/>
                <w:color w:val="1F4E79" w:themeColor="accent1" w:themeShade="80"/>
                <w:sz w:val="22"/>
                <w:shd w:val="clear" w:color="auto" w:fill="FFFFFF"/>
                <w:lang w:val="fr-FR"/>
              </w:rPr>
              <w:t>4.</w:t>
            </w:r>
          </w:p>
        </w:tc>
        <w:tc>
          <w:tcPr>
            <w:tcW w:w="8221" w:type="dxa"/>
            <w:vAlign w:val="center"/>
          </w:tcPr>
          <w:p w14:paraId="580D5CD5" w14:textId="04A4B8A4" w:rsidR="00747CC1" w:rsidRPr="000A076B" w:rsidRDefault="00747CC1" w:rsidP="000A076B">
            <w:pPr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</w:pPr>
            <w:r w:rsidRPr="000A076B">
              <w:rPr>
                <w:rFonts w:cs="Arial"/>
                <w:bCs/>
                <w:iCs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Du </w:t>
            </w:r>
            <w:r w:rsidRPr="000A076B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__________ ins Kino. (go)</w:t>
            </w:r>
            <w:r w:rsidRPr="000A076B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ab/>
            </w:r>
          </w:p>
        </w:tc>
        <w:tc>
          <w:tcPr>
            <w:tcW w:w="2126" w:type="dxa"/>
            <w:vAlign w:val="center"/>
          </w:tcPr>
          <w:p w14:paraId="13AF3963" w14:textId="4E18299C" w:rsidR="00747CC1" w:rsidRPr="00747CC1" w:rsidRDefault="00747CC1" w:rsidP="000A076B">
            <w:pPr>
              <w:rPr>
                <w:rFonts w:cs="Arial"/>
                <w:b/>
                <w:bCs/>
                <w:iCs/>
                <w:color w:val="1F4E79" w:themeColor="accent1" w:themeShade="80"/>
                <w:sz w:val="20"/>
                <w:szCs w:val="20"/>
                <w:shd w:val="clear" w:color="auto" w:fill="FFFFFF"/>
                <w:lang w:val="en-US"/>
              </w:rPr>
            </w:pPr>
            <w:r w:rsidRPr="000A076B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>to go</w:t>
            </w:r>
            <w:r w:rsidRPr="000A076B"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0A076B"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>gehen</w:t>
            </w:r>
            <w:proofErr w:type="spellEnd"/>
          </w:p>
        </w:tc>
      </w:tr>
      <w:bookmarkEnd w:id="35"/>
    </w:tbl>
    <w:p w14:paraId="02D5A459" w14:textId="77777777" w:rsidR="00747CC1" w:rsidRPr="00FE7319" w:rsidRDefault="00747CC1" w:rsidP="00C56BE4">
      <w:pPr>
        <w:rPr>
          <w:rFonts w:cs="Arial"/>
          <w:b/>
          <w:bCs/>
          <w:iCs/>
          <w:color w:val="1F4E79" w:themeColor="accent1" w:themeShade="80"/>
          <w:shd w:val="clear" w:color="auto" w:fill="FFFFFF"/>
        </w:rPr>
      </w:pPr>
    </w:p>
    <w:p w14:paraId="6834B0D5" w14:textId="762D6CCE" w:rsidR="00036F90" w:rsidRPr="00FE7319" w:rsidRDefault="00036F90" w:rsidP="00036F90">
      <w:pPr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</w:pPr>
      <w:bookmarkStart w:id="36" w:name="_Hlk59399898"/>
      <w:r w:rsidRPr="00FE7319"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  <w:t>PART C</w:t>
      </w:r>
      <w:r w:rsidR="003A27F0" w:rsidRPr="00FE7319"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  <w:t xml:space="preserve"> (</w:t>
      </w:r>
      <w:r w:rsidR="00AA4AA9" w:rsidRPr="00FE7319"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  <w:t xml:space="preserve">VERB FORMS &amp; </w:t>
      </w:r>
      <w:r w:rsidR="003A27F0" w:rsidRPr="00FE7319">
        <w:rPr>
          <w:rFonts w:cs="Arial"/>
          <w:b/>
          <w:bCs/>
          <w:iCs/>
          <w:color w:val="1F4E79" w:themeColor="accent1" w:themeShade="80"/>
          <w:shd w:val="clear" w:color="auto" w:fill="FFFFFF"/>
          <w:lang w:val="en-US"/>
        </w:rPr>
        <w:t>WORD ORDER)</w:t>
      </w:r>
    </w:p>
    <w:p w14:paraId="307512F3" w14:textId="0483DEDC" w:rsidR="00036F90" w:rsidRPr="00FE7319" w:rsidRDefault="00036F90" w:rsidP="00036F90">
      <w:pPr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Write the German for the English given in brackets. </w:t>
      </w:r>
    </w:p>
    <w:p w14:paraId="72F8D90E" w14:textId="119F89C5" w:rsidR="00B72400" w:rsidRPr="00FE7319" w:rsidRDefault="00B72400" w:rsidP="00036F90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Think about word order.</w:t>
      </w:r>
    </w:p>
    <w:bookmarkEnd w:id="36"/>
    <w:p w14:paraId="18E8F388" w14:textId="767FDA60" w:rsidR="00623D1B" w:rsidRPr="000A076B" w:rsidRDefault="00747CC1" w:rsidP="00C56BE4">
      <w:pPr>
        <w:rPr>
          <w:rFonts w:cs="Arial"/>
          <w:i/>
          <w:color w:val="1F4E79" w:themeColor="accent1" w:themeShade="80"/>
          <w:sz w:val="22"/>
          <w:szCs w:val="22"/>
          <w:shd w:val="clear" w:color="auto" w:fill="FFFFFF"/>
          <w:lang w:val="fr-FR"/>
        </w:rPr>
      </w:pP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  <w:t xml:space="preserve">  </w:t>
      </w:r>
      <w:r w:rsidRPr="00290759">
        <w:rPr>
          <w:color w:val="1F4E79" w:themeColor="accent1" w:themeShade="80"/>
          <w:lang w:val="en-US"/>
        </w:rPr>
        <w:tab/>
      </w:r>
      <w:r w:rsidRPr="00290759">
        <w:rPr>
          <w:color w:val="1F4E79" w:themeColor="accent1" w:themeShade="80"/>
          <w:lang w:val="en-US"/>
        </w:rPr>
        <w:tab/>
        <w:t xml:space="preserve"> </w:t>
      </w:r>
      <w:r w:rsidRPr="00290759">
        <w:rPr>
          <w:b/>
          <w:color w:val="1F4E79" w:themeColor="accent1" w:themeShade="80"/>
          <w:lang w:val="fr-FR"/>
        </w:rPr>
        <w:t xml:space="preserve">Clues </w:t>
      </w:r>
    </w:p>
    <w:tbl>
      <w:tblPr>
        <w:tblStyle w:val="TableGrid"/>
        <w:tblW w:w="10773" w:type="dxa"/>
        <w:tblLook w:val="04A0" w:firstRow="1" w:lastRow="0" w:firstColumn="1" w:lastColumn="0" w:noHBand="0" w:noVBand="1"/>
      </w:tblPr>
      <w:tblGrid>
        <w:gridCol w:w="421"/>
        <w:gridCol w:w="8220"/>
        <w:gridCol w:w="2132"/>
      </w:tblGrid>
      <w:tr w:rsidR="00FE7319" w:rsidRPr="00FE7319" w14:paraId="26474A63" w14:textId="77777777" w:rsidTr="000A076B">
        <w:trPr>
          <w:trHeight w:val="693"/>
        </w:trPr>
        <w:tc>
          <w:tcPr>
            <w:tcW w:w="421" w:type="dxa"/>
            <w:vAlign w:val="center"/>
          </w:tcPr>
          <w:p w14:paraId="767CB26B" w14:textId="77777777" w:rsidR="006536D9" w:rsidRPr="00FE7319" w:rsidRDefault="006536D9" w:rsidP="0018789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.</w:t>
            </w:r>
          </w:p>
        </w:tc>
        <w:tc>
          <w:tcPr>
            <w:tcW w:w="8220" w:type="dxa"/>
            <w:vAlign w:val="center"/>
          </w:tcPr>
          <w:p w14:paraId="28D5AE81" w14:textId="34D71C55" w:rsidR="006536D9" w:rsidRPr="000A076B" w:rsidRDefault="006536D9" w:rsidP="0018789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A076B">
              <w:rPr>
                <w:rFonts w:eastAsia="Times New Roman" w:cs="Helvetica"/>
                <w:bCs/>
                <w:color w:val="1F4E79" w:themeColor="accent1" w:themeShade="80"/>
                <w:sz w:val="22"/>
                <w:szCs w:val="22"/>
                <w:shd w:val="clear" w:color="auto" w:fill="FFFFFF"/>
                <w:lang w:val="de-DE" w:eastAsia="en-GB"/>
              </w:rPr>
              <w:t xml:space="preserve">Nächsten Monat </w:t>
            </w:r>
            <w:r w:rsidRPr="000A076B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__________ __________ ihm das Auto. (I am giving)</w:t>
            </w:r>
          </w:p>
        </w:tc>
        <w:tc>
          <w:tcPr>
            <w:tcW w:w="2132" w:type="dxa"/>
            <w:vAlign w:val="center"/>
          </w:tcPr>
          <w:p w14:paraId="2894599D" w14:textId="77777777" w:rsidR="006536D9" w:rsidRPr="000A076B" w:rsidRDefault="006536D9" w:rsidP="00187890">
            <w:pPr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</w:pPr>
            <w:r w:rsidRPr="000A076B">
              <w:rPr>
                <w:rFonts w:ascii="Times New Roman" w:hAnsi="Times New Roman" w:cs="Times New Roman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>I</w:t>
            </w:r>
            <w:r w:rsidRPr="000A076B"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= </w:t>
            </w:r>
            <w:r w:rsidRPr="000A076B"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>ich</w:t>
            </w:r>
          </w:p>
          <w:p w14:paraId="5E3EB234" w14:textId="1D74B244" w:rsidR="006536D9" w:rsidRPr="000A076B" w:rsidRDefault="006536D9" w:rsidP="00187890">
            <w:pPr>
              <w:rPr>
                <w:color w:val="1F4E79" w:themeColor="accent1" w:themeShade="80"/>
                <w:sz w:val="20"/>
                <w:szCs w:val="20"/>
              </w:rPr>
            </w:pPr>
            <w:r w:rsidRPr="000A076B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</w:rPr>
              <w:t>to give</w:t>
            </w:r>
            <w:r w:rsidRPr="000A076B"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0A076B"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</w:rPr>
              <w:t>geben</w:t>
            </w:r>
            <w:proofErr w:type="spellEnd"/>
          </w:p>
        </w:tc>
      </w:tr>
      <w:tr w:rsidR="006536D9" w:rsidRPr="00FE7319" w14:paraId="4225C34B" w14:textId="77777777" w:rsidTr="000A076B">
        <w:tc>
          <w:tcPr>
            <w:tcW w:w="421" w:type="dxa"/>
            <w:vAlign w:val="center"/>
          </w:tcPr>
          <w:p w14:paraId="17FD751C" w14:textId="77777777" w:rsidR="006536D9" w:rsidRPr="00FE7319" w:rsidRDefault="006536D9" w:rsidP="0018789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.</w:t>
            </w:r>
          </w:p>
        </w:tc>
        <w:tc>
          <w:tcPr>
            <w:tcW w:w="8220" w:type="dxa"/>
            <w:vAlign w:val="center"/>
          </w:tcPr>
          <w:p w14:paraId="71826F09" w14:textId="7EE9488A" w:rsidR="006536D9" w:rsidRPr="000A076B" w:rsidRDefault="006536D9" w:rsidP="00187890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0A076B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Heute __________ __________. (he is swimming)</w:t>
            </w:r>
            <w:r w:rsidRPr="000A076B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ab/>
            </w:r>
          </w:p>
        </w:tc>
        <w:tc>
          <w:tcPr>
            <w:tcW w:w="2132" w:type="dxa"/>
            <w:vAlign w:val="center"/>
          </w:tcPr>
          <w:p w14:paraId="33EAB17E" w14:textId="06F0546E" w:rsidR="006536D9" w:rsidRPr="000A076B" w:rsidRDefault="006536D9" w:rsidP="00747CC1">
            <w:pPr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</w:pPr>
            <w:proofErr w:type="gramStart"/>
            <w:r w:rsidRPr="000A076B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he</w:t>
            </w:r>
            <w:proofErr w:type="gramEnd"/>
            <w:r w:rsidRPr="000A076B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 </w:t>
            </w:r>
            <w:r w:rsidRPr="000A076B"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= </w:t>
            </w:r>
            <w:r w:rsidRPr="000A076B"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er</w:t>
            </w:r>
          </w:p>
          <w:p w14:paraId="4DA8071D" w14:textId="77762091" w:rsidR="006536D9" w:rsidRPr="000A076B" w:rsidRDefault="006536D9" w:rsidP="000A076B">
            <w:pPr>
              <w:rPr>
                <w:rFonts w:eastAsia="Times New Roman" w:cs="Helvetica"/>
                <w:bCs/>
                <w:color w:val="1F4E79" w:themeColor="accent1" w:themeShade="80"/>
                <w:sz w:val="20"/>
                <w:szCs w:val="20"/>
                <w:shd w:val="clear" w:color="auto" w:fill="FFFFFF"/>
                <w:lang w:val="de-DE" w:eastAsia="en-GB"/>
              </w:rPr>
            </w:pPr>
            <w:r w:rsidRPr="000A076B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to</w:t>
            </w:r>
            <w:r w:rsidR="00747CC1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 </w:t>
            </w:r>
            <w:r w:rsidRPr="000A076B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swim</w:t>
            </w:r>
            <w:r w:rsidR="00747CC1">
              <w:rPr>
                <w:rFonts w:cs="Helvetica"/>
                <w:b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 </w:t>
            </w:r>
            <w:r w:rsidRPr="000A076B"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=</w:t>
            </w:r>
            <w:r w:rsidR="00747CC1">
              <w:rPr>
                <w:rFonts w:cs="Helvetica"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 xml:space="preserve"> </w:t>
            </w:r>
            <w:r w:rsidRPr="000A076B">
              <w:rPr>
                <w:rFonts w:cs="Helvetica"/>
                <w:i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  <w:t>schwimmen</w:t>
            </w:r>
          </w:p>
        </w:tc>
      </w:tr>
    </w:tbl>
    <w:p w14:paraId="110A6B43" w14:textId="77777777" w:rsidR="006536D9" w:rsidRPr="00FE7319" w:rsidRDefault="006536D9" w:rsidP="00C56BE4">
      <w:pPr>
        <w:rPr>
          <w:color w:val="1F4E79" w:themeColor="accent1" w:themeShade="80"/>
        </w:rPr>
      </w:pPr>
    </w:p>
    <w:p w14:paraId="0163D9A8" w14:textId="77777777" w:rsidR="00FA528C" w:rsidRPr="00FE7319" w:rsidRDefault="00FA528C" w:rsidP="00FA528C">
      <w:pPr>
        <w:rPr>
          <w:rFonts w:eastAsia="Times New Roman" w:cs="Helvetica"/>
          <w:b/>
          <w:bCs/>
          <w:color w:val="1F4E79" w:themeColor="accent1" w:themeShade="80"/>
          <w:shd w:val="clear" w:color="auto" w:fill="FFFFFF"/>
          <w:lang w:eastAsia="en-GB"/>
        </w:rPr>
      </w:pPr>
    </w:p>
    <w:p w14:paraId="0F0139B6" w14:textId="3E0E7982" w:rsidR="00036F90" w:rsidRPr="000A076B" w:rsidRDefault="00D275CD" w:rsidP="000A076B">
      <w:pPr>
        <w:rPr>
          <w:bCs/>
          <w:color w:val="1F4E79" w:themeColor="accent1" w:themeShade="80"/>
          <w:lang w:val="en-US"/>
        </w:rPr>
      </w:pPr>
      <w:r w:rsidRPr="00290759">
        <w:rPr>
          <w:bCs/>
          <w:color w:val="1F4E79" w:themeColor="accent1" w:themeShade="80"/>
          <w:lang w:val="en-US"/>
        </w:rPr>
        <w:t xml:space="preserve">Now </w:t>
      </w:r>
      <w:r w:rsidRPr="00290759">
        <w:rPr>
          <w:b/>
          <w:color w:val="1F4E79" w:themeColor="accent1" w:themeShade="80"/>
          <w:lang w:val="en-US"/>
        </w:rPr>
        <w:t>turn the page</w:t>
      </w:r>
      <w:r w:rsidRPr="00290759">
        <w:rPr>
          <w:bCs/>
          <w:color w:val="1F4E79" w:themeColor="accent1" w:themeShade="80"/>
          <w:lang w:val="en-US"/>
        </w:rPr>
        <w:t xml:space="preserve"> for grammar </w:t>
      </w:r>
      <w:r>
        <w:rPr>
          <w:bCs/>
          <w:color w:val="1F4E79" w:themeColor="accent1" w:themeShade="80"/>
          <w:lang w:val="en-US"/>
        </w:rPr>
        <w:t>writing</w:t>
      </w:r>
      <w:r w:rsidRPr="00290759">
        <w:rPr>
          <w:bCs/>
          <w:color w:val="1F4E79" w:themeColor="accent1" w:themeShade="80"/>
          <w:lang w:val="en-US"/>
        </w:rPr>
        <w:t xml:space="preserve"> part D.</w:t>
      </w:r>
    </w:p>
    <w:p w14:paraId="5104B0D6" w14:textId="77734CC5" w:rsidR="00FA528C" w:rsidRPr="00FE7319" w:rsidRDefault="00FA528C" w:rsidP="00FA528C">
      <w:pPr>
        <w:rPr>
          <w:rFonts w:eastAsia="Times New Roman" w:cs="Helvetica"/>
          <w:b/>
          <w:bCs/>
          <w:color w:val="1F4E79" w:themeColor="accent1" w:themeShade="80"/>
          <w:shd w:val="clear" w:color="auto" w:fill="FFFFFF"/>
          <w:lang w:eastAsia="en-GB"/>
        </w:rPr>
      </w:pPr>
      <w:bookmarkStart w:id="37" w:name="_Hlk59399927"/>
      <w:r w:rsidRPr="00FE7319">
        <w:rPr>
          <w:rFonts w:eastAsia="Times New Roman" w:cs="Helvetica"/>
          <w:b/>
          <w:bCs/>
          <w:color w:val="1F4E79" w:themeColor="accent1" w:themeShade="80"/>
          <w:shd w:val="clear" w:color="auto" w:fill="FFFFFF"/>
          <w:lang w:eastAsia="en-GB"/>
        </w:rPr>
        <w:lastRenderedPageBreak/>
        <w:t>PART D</w:t>
      </w:r>
      <w:r w:rsidR="003A27F0" w:rsidRPr="00FE7319">
        <w:rPr>
          <w:rFonts w:eastAsia="Times New Roman" w:cs="Helvetica"/>
          <w:b/>
          <w:bCs/>
          <w:color w:val="1F4E79" w:themeColor="accent1" w:themeShade="80"/>
          <w:shd w:val="clear" w:color="auto" w:fill="FFFFFF"/>
          <w:lang w:eastAsia="en-GB"/>
        </w:rPr>
        <w:t xml:space="preserve"> (SUBJECT &amp; OBJECT PRONOUNS)</w:t>
      </w:r>
    </w:p>
    <w:p w14:paraId="1E6DD86F" w14:textId="77777777" w:rsidR="007D5523" w:rsidRPr="00FE7319" w:rsidRDefault="00FA528C" w:rsidP="00FA528C">
      <w:pPr>
        <w:rPr>
          <w:rFonts w:eastAsia="Times New Roman" w:cs="Helvetica"/>
          <w:color w:val="1F4E79" w:themeColor="accent1" w:themeShade="80"/>
          <w:lang w:eastAsia="en-GB"/>
        </w:rPr>
      </w:pPr>
      <w:r w:rsidRPr="00FE7319">
        <w:rPr>
          <w:rFonts w:eastAsia="Times New Roman" w:cs="Helvetica"/>
          <w:b/>
          <w:bCs/>
          <w:color w:val="1F4E79" w:themeColor="accent1" w:themeShade="80"/>
          <w:shd w:val="clear" w:color="auto" w:fill="FFFFFF"/>
          <w:lang w:eastAsia="en-GB"/>
        </w:rPr>
        <w:t>Read</w:t>
      </w:r>
      <w:r w:rsidRPr="00FE7319">
        <w:rPr>
          <w:rFonts w:eastAsia="Times New Roman" w:cs="Helvetica"/>
          <w:color w:val="1F4E79" w:themeColor="accent1" w:themeShade="80"/>
          <w:shd w:val="clear" w:color="auto" w:fill="FFFFFF"/>
          <w:lang w:eastAsia="en-GB"/>
        </w:rPr>
        <w:t xml:space="preserve"> the German sentences. In sentence 1, the noun is underlined.</w:t>
      </w:r>
      <w:r w:rsidRPr="00FE7319">
        <w:rPr>
          <w:rFonts w:eastAsia="Times New Roman" w:cs="Times New Roman"/>
          <w:color w:val="1F4E79" w:themeColor="accent1" w:themeShade="80"/>
          <w:lang w:eastAsia="en-GB"/>
        </w:rPr>
        <w:t xml:space="preserve"> </w:t>
      </w:r>
      <w:r w:rsidR="007D5523" w:rsidRPr="00FE7319">
        <w:rPr>
          <w:rFonts w:eastAsia="Times New Roman" w:cs="Helvetica"/>
          <w:color w:val="1F4E79" w:themeColor="accent1" w:themeShade="80"/>
          <w:lang w:eastAsia="en-GB"/>
        </w:rPr>
        <w:t xml:space="preserve">In sentence 2, the noun is replaced by a suitable pronoun. </w:t>
      </w:r>
    </w:p>
    <w:p w14:paraId="2B735257" w14:textId="3BD1F69C" w:rsidR="008C32E4" w:rsidRPr="00FE7319" w:rsidRDefault="00FA528C" w:rsidP="00FA528C">
      <w:pPr>
        <w:rPr>
          <w:rFonts w:eastAsia="Times New Roman" w:cs="Helvetica"/>
          <w:color w:val="1F4E79" w:themeColor="accent1" w:themeShade="80"/>
          <w:lang w:eastAsia="en-GB"/>
        </w:rPr>
      </w:pPr>
      <w:r w:rsidRPr="00FE7319">
        <w:rPr>
          <w:rFonts w:eastAsia="Times New Roman" w:cs="Helvetica"/>
          <w:b/>
          <w:bCs/>
          <w:color w:val="1F4E79" w:themeColor="accent1" w:themeShade="80"/>
          <w:lang w:eastAsia="en-GB"/>
        </w:rPr>
        <w:t>Complete</w:t>
      </w:r>
      <w:r w:rsidRPr="00FE7319">
        <w:rPr>
          <w:rFonts w:eastAsia="Times New Roman" w:cs="Helvetica"/>
          <w:color w:val="1F4E79" w:themeColor="accent1" w:themeShade="80"/>
          <w:lang w:eastAsia="en-GB"/>
        </w:rPr>
        <w:t xml:space="preserve"> </w:t>
      </w:r>
      <w:r w:rsidRPr="00FE7319">
        <w:rPr>
          <w:rFonts w:eastAsia="Times New Roman" w:cs="Helvetica"/>
          <w:b/>
          <w:color w:val="1F4E79" w:themeColor="accent1" w:themeShade="80"/>
          <w:lang w:eastAsia="en-GB"/>
        </w:rPr>
        <w:t>sentence 2</w:t>
      </w:r>
      <w:r w:rsidRPr="00FE7319">
        <w:rPr>
          <w:rFonts w:eastAsia="Times New Roman" w:cs="Helvetica"/>
          <w:color w:val="1F4E79" w:themeColor="accent1" w:themeShade="80"/>
          <w:lang w:eastAsia="en-GB"/>
        </w:rPr>
        <w:t xml:space="preserve"> with the </w:t>
      </w:r>
      <w:r w:rsidRPr="00FE7319">
        <w:rPr>
          <w:rFonts w:eastAsia="Times New Roman" w:cs="Helvetica"/>
          <w:b/>
          <w:bCs/>
          <w:color w:val="1F4E79" w:themeColor="accent1" w:themeShade="80"/>
          <w:lang w:eastAsia="en-GB"/>
        </w:rPr>
        <w:t>German</w:t>
      </w:r>
      <w:r w:rsidRPr="00FE7319">
        <w:rPr>
          <w:rFonts w:eastAsia="Times New Roman" w:cs="Helvetica"/>
          <w:color w:val="1F4E79" w:themeColor="accent1" w:themeShade="80"/>
          <w:lang w:eastAsia="en-GB"/>
        </w:rPr>
        <w:t xml:space="preserve"> </w:t>
      </w:r>
      <w:bookmarkEnd w:id="37"/>
      <w:r w:rsidRPr="00FE7319">
        <w:rPr>
          <w:rFonts w:eastAsia="Times New Roman" w:cs="Helvetica"/>
          <w:color w:val="1F4E79" w:themeColor="accent1" w:themeShade="80"/>
          <w:lang w:eastAsia="en-GB"/>
        </w:rPr>
        <w:t xml:space="preserve">word for the </w:t>
      </w:r>
      <w:r w:rsidR="007D5523" w:rsidRPr="00FE7319">
        <w:rPr>
          <w:rFonts w:eastAsia="Times New Roman" w:cs="Helvetica"/>
          <w:color w:val="1F4E79" w:themeColor="accent1" w:themeShade="80"/>
          <w:lang w:eastAsia="en-GB"/>
        </w:rPr>
        <w:t>pronoun</w:t>
      </w:r>
      <w:r w:rsidRPr="00FE7319">
        <w:rPr>
          <w:rFonts w:eastAsia="Times New Roman" w:cs="Helvetica"/>
          <w:color w:val="1F4E79" w:themeColor="accent1" w:themeShade="80"/>
          <w:lang w:eastAsia="en-GB"/>
        </w:rPr>
        <w:t xml:space="preserve"> in bracke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0"/>
        <w:gridCol w:w="4820"/>
        <w:gridCol w:w="4961"/>
      </w:tblGrid>
      <w:tr w:rsidR="00FE7319" w:rsidRPr="00FE7319" w14:paraId="363A0C97" w14:textId="77777777" w:rsidTr="000A076B">
        <w:tc>
          <w:tcPr>
            <w:tcW w:w="420" w:type="dxa"/>
          </w:tcPr>
          <w:p w14:paraId="2F36ADA4" w14:textId="77777777" w:rsidR="00FA528C" w:rsidRPr="00FE7319" w:rsidRDefault="00FA528C" w:rsidP="007045DB">
            <w:pPr>
              <w:rPr>
                <w:rFonts w:eastAsia="Times New Roman" w:cs="Helvetica"/>
                <w:color w:val="1F4E79" w:themeColor="accent1" w:themeShade="80"/>
                <w:lang w:eastAsia="en-GB"/>
              </w:rPr>
            </w:pPr>
          </w:p>
        </w:tc>
        <w:tc>
          <w:tcPr>
            <w:tcW w:w="4820" w:type="dxa"/>
            <w:tcBorders>
              <w:right w:val="nil"/>
            </w:tcBorders>
          </w:tcPr>
          <w:p w14:paraId="5FB04332" w14:textId="77777777" w:rsidR="00FA528C" w:rsidRPr="00FE7319" w:rsidRDefault="00FA528C" w:rsidP="007045DB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Sentence 1</w:t>
            </w:r>
          </w:p>
        </w:tc>
        <w:tc>
          <w:tcPr>
            <w:tcW w:w="4961" w:type="dxa"/>
            <w:tcBorders>
              <w:left w:val="nil"/>
            </w:tcBorders>
          </w:tcPr>
          <w:p w14:paraId="080EAE1C" w14:textId="77777777" w:rsidR="00FA528C" w:rsidRPr="00FE7319" w:rsidRDefault="00FA528C" w:rsidP="007045DB">
            <w:pPr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Sentence 2</w:t>
            </w:r>
          </w:p>
        </w:tc>
      </w:tr>
      <w:tr w:rsidR="00FE7319" w:rsidRPr="00FE7319" w14:paraId="6A5B920D" w14:textId="77777777" w:rsidTr="000A076B">
        <w:tc>
          <w:tcPr>
            <w:tcW w:w="420" w:type="dxa"/>
          </w:tcPr>
          <w:p w14:paraId="6C01BAF8" w14:textId="77777777" w:rsidR="00FA528C" w:rsidRPr="00FE7319" w:rsidRDefault="00FA528C" w:rsidP="00FC4662">
            <w:pPr>
              <w:jc w:val="center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1.</w:t>
            </w:r>
          </w:p>
        </w:tc>
        <w:tc>
          <w:tcPr>
            <w:tcW w:w="4820" w:type="dxa"/>
            <w:tcBorders>
              <w:right w:val="nil"/>
            </w:tcBorders>
            <w:vAlign w:val="center"/>
          </w:tcPr>
          <w:p w14:paraId="196EAC30" w14:textId="69F817A7" w:rsidR="00FA528C" w:rsidRPr="00FE7319" w:rsidRDefault="00B85C96" w:rsidP="007045DB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E7319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Du magst </w:t>
            </w:r>
            <w:r w:rsidRPr="00FE7319">
              <w:rPr>
                <w:rFonts w:cs="Helvetica"/>
                <w:b/>
                <w:bCs/>
                <w:color w:val="1F4E79" w:themeColor="accent1" w:themeShade="80"/>
                <w:u w:val="single"/>
                <w:shd w:val="clear" w:color="auto" w:fill="FFFFFF"/>
                <w:lang w:val="de-DE"/>
              </w:rPr>
              <w:t>die Farben</w:t>
            </w:r>
            <w:r w:rsidRPr="00FE7319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.</w:t>
            </w:r>
          </w:p>
        </w:tc>
        <w:tc>
          <w:tcPr>
            <w:tcW w:w="4961" w:type="dxa"/>
            <w:tcBorders>
              <w:left w:val="nil"/>
            </w:tcBorders>
            <w:vAlign w:val="center"/>
          </w:tcPr>
          <w:p w14:paraId="45D07D16" w14:textId="4068237F" w:rsidR="00FA528C" w:rsidRPr="00FE7319" w:rsidRDefault="00B85C96" w:rsidP="00B85C96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E7319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Du magst </w:t>
            </w:r>
            <w:r w:rsidRPr="00FE7319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__________</w:t>
            </w:r>
            <w:r w:rsidRPr="00FE7319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.</w:t>
            </w:r>
            <w:r w:rsidR="00FA528C" w:rsidRPr="00FE7319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(</w:t>
            </w:r>
            <w:r w:rsidRPr="00FE7319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  <w:lang w:val="de-DE"/>
              </w:rPr>
              <w:t>them</w:t>
            </w:r>
            <w:r w:rsidR="00FA528C" w:rsidRPr="00FE7319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  <w:tr w:rsidR="00B85C96" w:rsidRPr="00FE7319" w14:paraId="25AFCA76" w14:textId="77777777" w:rsidTr="000A076B">
        <w:tc>
          <w:tcPr>
            <w:tcW w:w="420" w:type="dxa"/>
          </w:tcPr>
          <w:p w14:paraId="55FEED7D" w14:textId="77777777" w:rsidR="00B85C96" w:rsidRPr="00FE7319" w:rsidRDefault="00B85C96" w:rsidP="00FC4662">
            <w:pPr>
              <w:jc w:val="center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E7319">
              <w:rPr>
                <w:rFonts w:eastAsia="Times New Roman" w:cs="Helvetica"/>
                <w:color w:val="1F4E79" w:themeColor="accent1" w:themeShade="80"/>
                <w:lang w:val="de-DE" w:eastAsia="en-GB"/>
              </w:rPr>
              <w:t>2.</w:t>
            </w:r>
          </w:p>
        </w:tc>
        <w:tc>
          <w:tcPr>
            <w:tcW w:w="4820" w:type="dxa"/>
            <w:tcBorders>
              <w:right w:val="nil"/>
            </w:tcBorders>
            <w:vAlign w:val="center"/>
          </w:tcPr>
          <w:p w14:paraId="2FE9BC69" w14:textId="4C86FB59" w:rsidR="00B85C96" w:rsidRPr="00FE7319" w:rsidRDefault="00B85C96" w:rsidP="00B85C96">
            <w:pPr>
              <w:spacing w:before="240" w:after="240"/>
              <w:rPr>
                <w:rFonts w:eastAsia="Times New Roman" w:cs="Helvetica"/>
                <w:b/>
                <w:color w:val="1F4E79" w:themeColor="accent1" w:themeShade="80"/>
                <w:u w:val="single"/>
                <w:lang w:val="de-DE" w:eastAsia="en-GB"/>
              </w:rPr>
            </w:pPr>
            <w:r w:rsidRPr="00FE7319">
              <w:rPr>
                <w:rFonts w:cs="Helvetica"/>
                <w:b/>
                <w:bCs/>
                <w:color w:val="1F4E79" w:themeColor="accent1" w:themeShade="80"/>
                <w:u w:val="single"/>
                <w:shd w:val="clear" w:color="auto" w:fill="FFFFFF"/>
                <w:lang w:val="de-DE"/>
              </w:rPr>
              <w:t>Der Unterricht</w:t>
            </w:r>
            <w:r w:rsidRPr="00FE7319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 ist interessant.</w:t>
            </w:r>
          </w:p>
        </w:tc>
        <w:tc>
          <w:tcPr>
            <w:tcW w:w="4961" w:type="dxa"/>
            <w:tcBorders>
              <w:left w:val="nil"/>
            </w:tcBorders>
            <w:vAlign w:val="center"/>
          </w:tcPr>
          <w:p w14:paraId="34EDE67B" w14:textId="6A4B8158" w:rsidR="00B85C96" w:rsidRPr="00FE7319" w:rsidRDefault="00B85C96" w:rsidP="00B85C96">
            <w:pPr>
              <w:spacing w:before="240" w:after="240"/>
              <w:rPr>
                <w:rFonts w:eastAsia="Times New Roman" w:cs="Helvetica"/>
                <w:color w:val="1F4E79" w:themeColor="accent1" w:themeShade="80"/>
                <w:lang w:val="de-DE" w:eastAsia="en-GB"/>
              </w:rPr>
            </w:pPr>
            <w:r w:rsidRPr="00FE7319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__________</w:t>
            </w:r>
            <w:r w:rsidRPr="00FE7319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 xml:space="preserve"> ist interessant. (</w:t>
            </w:r>
            <w:r w:rsidRPr="00FE7319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  <w:lang w:val="de-DE"/>
              </w:rPr>
              <w:t>it</w:t>
            </w:r>
            <w:r w:rsidRPr="00FE7319">
              <w:rPr>
                <w:rFonts w:cs="Helvetica"/>
                <w:bCs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</w:tbl>
    <w:p w14:paraId="1F57BDF1" w14:textId="77777777" w:rsidR="00B85C96" w:rsidRPr="00FE7319" w:rsidRDefault="00B85C96" w:rsidP="00C56BE4">
      <w:pPr>
        <w:rPr>
          <w:color w:val="1F4E79" w:themeColor="accent1" w:themeShade="80"/>
        </w:rPr>
      </w:pPr>
    </w:p>
    <w:p w14:paraId="7C918A51" w14:textId="16316513" w:rsidR="00036F90" w:rsidRPr="00FE7319" w:rsidRDefault="00036F90" w:rsidP="00036F90">
      <w:pPr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</w:pPr>
      <w:bookmarkStart w:id="38" w:name="_Hlk59399952"/>
      <w:bookmarkStart w:id="39" w:name="_Hlk59284414"/>
      <w:r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PART E</w:t>
      </w:r>
      <w:r w:rsidR="003A27F0"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 (OBJECT PRONOUNS)</w:t>
      </w:r>
    </w:p>
    <w:p w14:paraId="260F35C6" w14:textId="09CC6599" w:rsidR="00B85C96" w:rsidRPr="00FE7319" w:rsidRDefault="00036F90" w:rsidP="00C56BE4">
      <w:pPr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>Write the German</w:t>
      </w:r>
      <w:r w:rsidRPr="00FE7319">
        <w:rPr>
          <w:b/>
          <w:bCs/>
          <w:color w:val="1F4E79" w:themeColor="accent1" w:themeShade="80"/>
          <w:lang w:val="en-US"/>
        </w:rPr>
        <w:t xml:space="preserve"> </w:t>
      </w:r>
      <w:r w:rsidRPr="00FE7319">
        <w:rPr>
          <w:color w:val="1F4E79" w:themeColor="accent1" w:themeShade="80"/>
          <w:lang w:val="en-US"/>
        </w:rPr>
        <w:t>for the English given in brackets.</w:t>
      </w:r>
      <w:bookmarkEnd w:id="38"/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ab/>
      </w:r>
      <w:bookmarkEnd w:id="39"/>
    </w:p>
    <w:p w14:paraId="0DE39FC4" w14:textId="13FD6114" w:rsidR="00B96F43" w:rsidRPr="00FE7319" w:rsidRDefault="00B85C96" w:rsidP="00C56BE4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 xml:space="preserve">1. </w:t>
      </w:r>
      <w:r w:rsidR="00B96F43" w:rsidRPr="00FE7319">
        <w:rPr>
          <w:color w:val="1F4E79" w:themeColor="accent1" w:themeShade="80"/>
        </w:rPr>
        <w:t xml:space="preserve">Ich </w:t>
      </w:r>
      <w:proofErr w:type="spellStart"/>
      <w:r w:rsidR="00B96F43" w:rsidRPr="00FE7319">
        <w:rPr>
          <w:color w:val="1F4E79" w:themeColor="accent1" w:themeShade="80"/>
        </w:rPr>
        <w:t>danke</w:t>
      </w:r>
      <w:proofErr w:type="spellEnd"/>
      <w:r w:rsidR="00B96F43" w:rsidRPr="00FE7319">
        <w:rPr>
          <w:color w:val="1F4E79" w:themeColor="accent1" w:themeShade="80"/>
        </w:rPr>
        <w:t xml:space="preserve"> ________. (him</w:t>
      </w:r>
      <w:r w:rsidR="007D5523" w:rsidRPr="00FE7319">
        <w:rPr>
          <w:color w:val="1F4E79" w:themeColor="accent1" w:themeShade="80"/>
        </w:rPr>
        <w:t xml:space="preserve"> / to him</w:t>
      </w:r>
      <w:r w:rsidR="00B96F43" w:rsidRPr="00FE7319">
        <w:rPr>
          <w:color w:val="1F4E79" w:themeColor="accent1" w:themeShade="80"/>
        </w:rPr>
        <w:t>)</w:t>
      </w:r>
    </w:p>
    <w:p w14:paraId="6AA40E1E" w14:textId="01624912" w:rsidR="00B85C96" w:rsidRPr="00FE7319" w:rsidRDefault="00B85C96" w:rsidP="00C56BE4">
      <w:pPr>
        <w:rPr>
          <w:color w:val="1F4E79" w:themeColor="accent1" w:themeShade="80"/>
          <w:lang w:val="de-DE"/>
        </w:rPr>
      </w:pPr>
      <w:r w:rsidRPr="00FE7319">
        <w:rPr>
          <w:color w:val="1F4E79" w:themeColor="accent1" w:themeShade="80"/>
          <w:lang w:val="de-DE"/>
        </w:rPr>
        <w:t xml:space="preserve">2. </w:t>
      </w:r>
      <w:r w:rsidR="00B96F43" w:rsidRPr="00FE7319">
        <w:rPr>
          <w:color w:val="1F4E79" w:themeColor="accent1" w:themeShade="80"/>
          <w:lang w:val="de-DE"/>
        </w:rPr>
        <w:t>Er schenkt ________ etwas. (</w:t>
      </w:r>
      <w:r w:rsidR="007D5523" w:rsidRPr="00FE7319">
        <w:rPr>
          <w:color w:val="1F4E79" w:themeColor="accent1" w:themeShade="80"/>
          <w:lang w:val="de-DE"/>
        </w:rPr>
        <w:t xml:space="preserve">you / </w:t>
      </w:r>
      <w:r w:rsidRPr="00FE7319">
        <w:rPr>
          <w:color w:val="1F4E79" w:themeColor="accent1" w:themeShade="80"/>
          <w:lang w:val="de-DE"/>
        </w:rPr>
        <w:t xml:space="preserve">to </w:t>
      </w:r>
      <w:r w:rsidR="00B96F43" w:rsidRPr="00FE7319">
        <w:rPr>
          <w:color w:val="1F4E79" w:themeColor="accent1" w:themeShade="80"/>
          <w:lang w:val="de-DE"/>
        </w:rPr>
        <w:t>you)</w:t>
      </w:r>
    </w:p>
    <w:p w14:paraId="4E695ABE" w14:textId="25B6B362" w:rsidR="00B85C96" w:rsidRPr="00FE7319" w:rsidRDefault="00B85C96" w:rsidP="00C56BE4">
      <w:pPr>
        <w:rPr>
          <w:color w:val="1F4E79" w:themeColor="accent1" w:themeShade="80"/>
        </w:rPr>
      </w:pPr>
      <w:r w:rsidRPr="00FE7319">
        <w:rPr>
          <w:color w:val="1F4E79" w:themeColor="accent1" w:themeShade="80"/>
          <w:lang w:val="de-DE"/>
        </w:rPr>
        <w:t xml:space="preserve">3. Du hörst ________. </w:t>
      </w:r>
      <w:r w:rsidRPr="00FE7319">
        <w:rPr>
          <w:color w:val="1F4E79" w:themeColor="accent1" w:themeShade="80"/>
        </w:rPr>
        <w:t>(me)</w:t>
      </w:r>
    </w:p>
    <w:p w14:paraId="0419C9EC" w14:textId="28C5F525" w:rsidR="00B85C96" w:rsidRPr="00FE7319" w:rsidRDefault="00B85C96" w:rsidP="00C56BE4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 xml:space="preserve">4. Ich </w:t>
      </w:r>
      <w:proofErr w:type="spellStart"/>
      <w:r w:rsidRPr="00FE7319">
        <w:rPr>
          <w:color w:val="1F4E79" w:themeColor="accent1" w:themeShade="80"/>
        </w:rPr>
        <w:t>sehe</w:t>
      </w:r>
      <w:proofErr w:type="spellEnd"/>
      <w:r w:rsidRPr="00FE7319">
        <w:rPr>
          <w:color w:val="1F4E79" w:themeColor="accent1" w:themeShade="80"/>
        </w:rPr>
        <w:t xml:space="preserve"> ________. (you)</w:t>
      </w:r>
    </w:p>
    <w:p w14:paraId="426B3774" w14:textId="1E6E70A1" w:rsidR="00C56BE4" w:rsidRPr="00FE7319" w:rsidRDefault="00814129" w:rsidP="00C56BE4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</w:p>
    <w:p w14:paraId="3C744950" w14:textId="202CF978" w:rsidR="00036F90" w:rsidRPr="00FE7319" w:rsidRDefault="00036F90" w:rsidP="00036F90">
      <w:pPr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</w:pPr>
      <w:bookmarkStart w:id="40" w:name="_Hlk59399972"/>
      <w:r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PART F</w:t>
      </w:r>
      <w:r w:rsidR="003A27F0"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 (ADVERB</w:t>
      </w:r>
      <w:r w:rsidR="001B1DA0"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IAL TIME PHRASES</w:t>
      </w:r>
      <w:r w:rsidR="003A27F0"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)</w:t>
      </w:r>
    </w:p>
    <w:bookmarkEnd w:id="40"/>
    <w:p w14:paraId="2FE6736F" w14:textId="77777777" w:rsidR="00C17A48" w:rsidRDefault="00C17A48" w:rsidP="00B96F43">
      <w:pPr>
        <w:spacing w:after="0" w:line="360" w:lineRule="auto"/>
        <w:rPr>
          <w:color w:val="1F4E79" w:themeColor="accent1" w:themeShade="80"/>
          <w:lang w:val="en-US"/>
        </w:rPr>
      </w:pPr>
      <w:r w:rsidRPr="00C17A48">
        <w:rPr>
          <w:color w:val="1F4E79" w:themeColor="accent1" w:themeShade="80"/>
          <w:lang w:val="en-US"/>
        </w:rPr>
        <w:t xml:space="preserve">Add the correct ending to the word in brackets to complete the sentence.   </w:t>
      </w:r>
    </w:p>
    <w:p w14:paraId="060D08A3" w14:textId="2C64BE54" w:rsidR="00455D64" w:rsidRPr="00FE7319" w:rsidRDefault="00B96F43" w:rsidP="00B96F43">
      <w:pPr>
        <w:spacing w:after="0" w:line="360" w:lineRule="auto"/>
        <w:rPr>
          <w:rFonts w:cs="Helvetica"/>
          <w:i/>
          <w:color w:val="1F4E79" w:themeColor="accent1" w:themeShade="80"/>
          <w:shd w:val="clear" w:color="auto" w:fill="FFFFFF"/>
          <w:lang w:val="de-DE"/>
        </w:rPr>
      </w:pPr>
      <w:r w:rsidRPr="00FE7319">
        <w:rPr>
          <w:color w:val="1F4E79" w:themeColor="accent1" w:themeShade="80"/>
          <w:lang w:val="de-DE"/>
        </w:rPr>
        <w:t xml:space="preserve">1. </w:t>
      </w:r>
      <w:r w:rsidRPr="00FE7319">
        <w:rPr>
          <w:rFonts w:eastAsia="Times New Roman" w:cs="Helvetica"/>
          <w:bCs/>
          <w:color w:val="1F4E79" w:themeColor="accent1" w:themeShade="80"/>
          <w:shd w:val="clear" w:color="auto" w:fill="FFFFFF"/>
          <w:lang w:val="de-DE" w:eastAsia="en-GB"/>
        </w:rPr>
        <w:t xml:space="preserve">Wir machen </w:t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>__________ Jahr Urlaub. (</w:t>
      </w:r>
      <w:r w:rsidR="00B6495B"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>nächst</w:t>
      </w:r>
      <w:r w:rsidR="00C17A48">
        <w:rPr>
          <w:rFonts w:cs="Helvetica"/>
          <w:color w:val="1F4E79" w:themeColor="accent1" w:themeShade="80"/>
          <w:shd w:val="clear" w:color="auto" w:fill="FFFFFF"/>
          <w:lang w:val="de-DE"/>
        </w:rPr>
        <w:t>-</w:t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>)</w:t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</w:p>
    <w:p w14:paraId="28C2DFC8" w14:textId="29F686BD" w:rsidR="00B96F43" w:rsidRPr="00FE7319" w:rsidRDefault="00B96F43" w:rsidP="00B96F43">
      <w:pPr>
        <w:spacing w:after="0" w:line="360" w:lineRule="auto"/>
        <w:rPr>
          <w:rFonts w:eastAsia="Times New Roman" w:cs="Helvetica"/>
          <w:color w:val="1F4E79" w:themeColor="accent1" w:themeShade="80"/>
          <w:lang w:val="de-DE" w:eastAsia="en-GB"/>
        </w:rPr>
      </w:pP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>2. Sie macht __________ Woche Hausaufgaben. (</w:t>
      </w:r>
      <w:r w:rsidR="00B6495B"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>jed</w:t>
      </w:r>
      <w:r w:rsidR="00C17A48">
        <w:rPr>
          <w:rFonts w:cs="Helvetica"/>
          <w:color w:val="1F4E79" w:themeColor="accent1" w:themeShade="80"/>
          <w:shd w:val="clear" w:color="auto" w:fill="FFFFFF"/>
          <w:lang w:val="de-DE"/>
        </w:rPr>
        <w:t>-</w:t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>)</w:t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FE7319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</w:p>
    <w:p w14:paraId="0A7E0F88" w14:textId="77777777" w:rsidR="006B6D4F" w:rsidRPr="00FE7319" w:rsidRDefault="006B6D4F" w:rsidP="00BA6A0E">
      <w:pPr>
        <w:jc w:val="right"/>
        <w:rPr>
          <w:b/>
          <w:color w:val="1F4E79" w:themeColor="accent1" w:themeShade="80"/>
          <w:lang w:val="de-DE"/>
        </w:rPr>
      </w:pPr>
    </w:p>
    <w:p w14:paraId="11B14213" w14:textId="272CFBDF" w:rsidR="00036F90" w:rsidRPr="00FE7319" w:rsidRDefault="00036F90" w:rsidP="00036F90">
      <w:pPr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</w:pPr>
      <w:bookmarkStart w:id="41" w:name="_Hlk59399996"/>
      <w:r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PART G</w:t>
      </w:r>
      <w:r w:rsidR="003A27F0"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 xml:space="preserve"> (SEP</w:t>
      </w:r>
      <w:r w:rsidR="002663E2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A</w:t>
      </w:r>
      <w:r w:rsidR="003A27F0" w:rsidRPr="00FE7319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  <w:lang w:val="en-US"/>
        </w:rPr>
        <w:t>RABLE VERBS)</w:t>
      </w:r>
    </w:p>
    <w:p w14:paraId="5840936A" w14:textId="77777777" w:rsidR="00036F90" w:rsidRPr="00FE7319" w:rsidRDefault="00036F90" w:rsidP="00036F90">
      <w:pPr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FE7319">
        <w:rPr>
          <w:color w:val="1F4E79" w:themeColor="accent1" w:themeShade="80"/>
          <w:lang w:val="en-US"/>
        </w:rPr>
        <w:t>Write the German</w:t>
      </w:r>
      <w:r w:rsidRPr="00FE7319">
        <w:rPr>
          <w:b/>
          <w:bCs/>
          <w:color w:val="1F4E79" w:themeColor="accent1" w:themeShade="80"/>
          <w:lang w:val="en-US"/>
        </w:rPr>
        <w:t xml:space="preserve"> </w:t>
      </w:r>
      <w:r w:rsidRPr="00FE7319">
        <w:rPr>
          <w:color w:val="1F4E79" w:themeColor="accent1" w:themeShade="80"/>
          <w:lang w:val="en-US"/>
        </w:rPr>
        <w:t>for the English given in brackets.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ab/>
      </w:r>
    </w:p>
    <w:p w14:paraId="66FDE165" w14:textId="1FA3857D" w:rsidR="00BB6BEE" w:rsidRDefault="00BB6BEE" w:rsidP="00BB6BEE">
      <w:pPr>
        <w:spacing w:after="0" w:line="360" w:lineRule="auto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Remember, these are separable verb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"/>
        <w:gridCol w:w="6842"/>
        <w:gridCol w:w="3382"/>
      </w:tblGrid>
      <w:tr w:rsidR="004B1248" w:rsidRPr="00290759" w14:paraId="5A347B14" w14:textId="77777777" w:rsidTr="000A076B">
        <w:trPr>
          <w:trHeight w:val="20"/>
        </w:trPr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3D1937" w14:textId="77777777" w:rsidR="004B1248" w:rsidRPr="00290759" w:rsidRDefault="004B1248" w:rsidP="000A076B">
            <w:pPr>
              <w:spacing w:line="480" w:lineRule="auto"/>
              <w:rPr>
                <w:color w:val="1F4E79" w:themeColor="accent1" w:themeShade="80"/>
              </w:rPr>
            </w:pPr>
          </w:p>
        </w:tc>
        <w:tc>
          <w:tcPr>
            <w:tcW w:w="68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FD06E8" w14:textId="77777777" w:rsidR="004B1248" w:rsidRPr="00290759" w:rsidRDefault="004B1248" w:rsidP="000A076B">
            <w:pPr>
              <w:spacing w:line="480" w:lineRule="auto"/>
              <w:rPr>
                <w:rFonts w:cs="Helvetica"/>
                <w:color w:val="1F4E79" w:themeColor="accent1" w:themeShade="80"/>
                <w:shd w:val="clear" w:color="auto" w:fill="FFFFFF"/>
              </w:rPr>
            </w:pPr>
          </w:p>
        </w:tc>
        <w:tc>
          <w:tcPr>
            <w:tcW w:w="33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FEC766" w14:textId="77777777" w:rsidR="004B1248" w:rsidRPr="00290759" w:rsidRDefault="004B1248" w:rsidP="000A076B">
            <w:pPr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</w:pPr>
            <w:r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  <w:t>Clues</w:t>
            </w:r>
            <w:r w:rsidRPr="00290759"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  <w:t>:</w:t>
            </w:r>
          </w:p>
        </w:tc>
      </w:tr>
      <w:tr w:rsidR="004B1248" w:rsidRPr="00290759" w14:paraId="4678EECB" w14:textId="77777777" w:rsidTr="000A076B">
        <w:trPr>
          <w:trHeight w:val="20"/>
        </w:trPr>
        <w:tc>
          <w:tcPr>
            <w:tcW w:w="416" w:type="dxa"/>
            <w:tcBorders>
              <w:top w:val="single" w:sz="4" w:space="0" w:color="auto"/>
            </w:tcBorders>
            <w:vAlign w:val="center"/>
          </w:tcPr>
          <w:p w14:paraId="2A62A51B" w14:textId="77777777" w:rsidR="004B1248" w:rsidRPr="00290759" w:rsidRDefault="004B1248" w:rsidP="000A076B">
            <w:pPr>
              <w:spacing w:line="480" w:lineRule="auto"/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290759">
              <w:rPr>
                <w:color w:val="1F4E79" w:themeColor="accent1" w:themeShade="80"/>
              </w:rPr>
              <w:t xml:space="preserve">1. </w:t>
            </w:r>
          </w:p>
        </w:tc>
        <w:tc>
          <w:tcPr>
            <w:tcW w:w="6842" w:type="dxa"/>
            <w:tcBorders>
              <w:top w:val="single" w:sz="4" w:space="0" w:color="auto"/>
            </w:tcBorders>
            <w:vAlign w:val="center"/>
          </w:tcPr>
          <w:p w14:paraId="23446CC3" w14:textId="2555EE7A" w:rsidR="004B1248" w:rsidRPr="00290759" w:rsidRDefault="004B1248" w:rsidP="000A076B">
            <w:pPr>
              <w:rPr>
                <w:rFonts w:cs="Helvetica"/>
                <w:color w:val="1F4E79" w:themeColor="accent1" w:themeShade="80"/>
                <w:sz w:val="32"/>
                <w:shd w:val="clear" w:color="auto" w:fill="FFFFFF"/>
              </w:rPr>
            </w:pPr>
            <w:r w:rsidRPr="00290759">
              <w:rPr>
                <w:rFonts w:eastAsia="Times New Roman" w:cs="Helvetica"/>
                <w:bCs/>
                <w:color w:val="1F4E79" w:themeColor="accent1" w:themeShade="80"/>
                <w:shd w:val="clear" w:color="auto" w:fill="FFFFFF"/>
                <w:lang w:eastAsia="en-GB"/>
              </w:rPr>
              <w:t xml:space="preserve">Das </w:t>
            </w:r>
            <w:proofErr w:type="spellStart"/>
            <w:r w:rsidRPr="00290759">
              <w:rPr>
                <w:rFonts w:eastAsia="Times New Roman" w:cs="Helvetica"/>
                <w:bCs/>
                <w:color w:val="1F4E79" w:themeColor="accent1" w:themeShade="80"/>
                <w:shd w:val="clear" w:color="auto" w:fill="FFFFFF"/>
                <w:lang w:eastAsia="en-GB"/>
              </w:rPr>
              <w:t>Konzert</w:t>
            </w:r>
            <w:proofErr w:type="spellEnd"/>
            <w:r w:rsidRPr="00290759">
              <w:rPr>
                <w:rFonts w:eastAsia="Times New Roman" w:cs="Helvetica"/>
                <w:bCs/>
                <w:color w:val="1F4E79" w:themeColor="accent1" w:themeShade="80"/>
                <w:shd w:val="clear" w:color="auto" w:fill="FFFFFF"/>
                <w:lang w:eastAsia="en-GB"/>
              </w:rPr>
              <w:t xml:space="preserve"> </w:t>
            </w:r>
            <w:r w:rsidRPr="00290759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__________ </w:t>
            </w:r>
            <w:proofErr w:type="spellStart"/>
            <w:r w:rsidRPr="00290759">
              <w:rPr>
                <w:rFonts w:cs="Helvetica"/>
                <w:color w:val="1F4E79" w:themeColor="accent1" w:themeShade="80"/>
                <w:shd w:val="clear" w:color="auto" w:fill="FFFFFF"/>
              </w:rPr>
              <w:t>hier</w:t>
            </w:r>
            <w:proofErr w:type="spellEnd"/>
            <w:r w:rsidRPr="00290759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__________. (is taking place)</w:t>
            </w:r>
          </w:p>
        </w:tc>
        <w:tc>
          <w:tcPr>
            <w:tcW w:w="3382" w:type="dxa"/>
            <w:tcBorders>
              <w:top w:val="single" w:sz="4" w:space="0" w:color="auto"/>
            </w:tcBorders>
            <w:vAlign w:val="center"/>
          </w:tcPr>
          <w:p w14:paraId="7D8DDD8A" w14:textId="41838CC7" w:rsidR="004B1248" w:rsidRPr="00290759" w:rsidRDefault="004B1248" w:rsidP="000A076B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0A076B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>to take place =</w:t>
            </w:r>
            <w:r w:rsidRPr="00290759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proofErr w:type="spellStart"/>
            <w:r w:rsidRPr="00290759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stattfinden</w:t>
            </w:r>
            <w:proofErr w:type="spellEnd"/>
          </w:p>
        </w:tc>
      </w:tr>
      <w:tr w:rsidR="004B1248" w:rsidRPr="00290759" w14:paraId="576FC0F1" w14:textId="77777777" w:rsidTr="000A076B">
        <w:trPr>
          <w:trHeight w:val="20"/>
        </w:trPr>
        <w:tc>
          <w:tcPr>
            <w:tcW w:w="416" w:type="dxa"/>
            <w:vAlign w:val="center"/>
          </w:tcPr>
          <w:p w14:paraId="286DBEBC" w14:textId="77777777" w:rsidR="004B1248" w:rsidRPr="00290759" w:rsidRDefault="004B1248" w:rsidP="000A076B">
            <w:pPr>
              <w:spacing w:line="480" w:lineRule="auto"/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290759">
              <w:rPr>
                <w:color w:val="1F4E79" w:themeColor="accent1" w:themeShade="80"/>
              </w:rPr>
              <w:t xml:space="preserve">2. </w:t>
            </w:r>
          </w:p>
        </w:tc>
        <w:tc>
          <w:tcPr>
            <w:tcW w:w="6842" w:type="dxa"/>
            <w:vAlign w:val="center"/>
          </w:tcPr>
          <w:p w14:paraId="11F1F30F" w14:textId="511CFA31" w:rsidR="004B1248" w:rsidRPr="00364744" w:rsidRDefault="004B1248" w:rsidP="000A076B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364744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Der Zug __________ heute __________. (is arriving)</w:t>
            </w:r>
          </w:p>
        </w:tc>
        <w:tc>
          <w:tcPr>
            <w:tcW w:w="3382" w:type="dxa"/>
            <w:vAlign w:val="center"/>
          </w:tcPr>
          <w:p w14:paraId="2C8723A8" w14:textId="33B76B23" w:rsidR="004B1248" w:rsidRPr="00290759" w:rsidRDefault="004B1248" w:rsidP="000A076B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0A076B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>to arrive =</w:t>
            </w:r>
            <w:r w:rsidRPr="00290759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proofErr w:type="spellStart"/>
            <w:r w:rsidRPr="00290759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ankommen</w:t>
            </w:r>
            <w:proofErr w:type="spellEnd"/>
          </w:p>
        </w:tc>
      </w:tr>
    </w:tbl>
    <w:bookmarkEnd w:id="41"/>
    <w:p w14:paraId="460F7DF8" w14:textId="77777777" w:rsidR="00187890" w:rsidRPr="00FE7319" w:rsidRDefault="00673A6C" w:rsidP="000A076B">
      <w:pPr>
        <w:rPr>
          <w:b/>
          <w:color w:val="1F4E79" w:themeColor="accent1" w:themeShade="80"/>
        </w:rPr>
      </w:pPr>
      <w:r w:rsidRPr="00FE7319">
        <w:rPr>
          <w:b/>
          <w:color w:val="1F4E79" w:themeColor="accent1" w:themeShade="80"/>
        </w:rPr>
        <w:tab/>
      </w:r>
      <w:r w:rsidRPr="00FE7319">
        <w:rPr>
          <w:b/>
          <w:color w:val="1F4E79" w:themeColor="accent1" w:themeShade="80"/>
        </w:rPr>
        <w:tab/>
      </w:r>
    </w:p>
    <w:p w14:paraId="36F3DDDD" w14:textId="77777777" w:rsidR="000A076B" w:rsidRPr="000A076B" w:rsidRDefault="000A076B" w:rsidP="000A076B">
      <w:pPr>
        <w:rPr>
          <w:b/>
          <w:color w:val="1F4E79" w:themeColor="accent1" w:themeShade="80"/>
          <w:lang w:val="en-US"/>
        </w:rPr>
      </w:pPr>
      <w:r w:rsidRPr="00290759">
        <w:rPr>
          <w:bCs/>
          <w:color w:val="1F4E79" w:themeColor="accent1" w:themeShade="80"/>
          <w:lang w:val="en-US"/>
        </w:rPr>
        <w:t xml:space="preserve">That’s the end of the </w:t>
      </w:r>
      <w:r>
        <w:rPr>
          <w:bCs/>
          <w:color w:val="1F4E79" w:themeColor="accent1" w:themeShade="80"/>
          <w:lang w:val="en-US"/>
        </w:rPr>
        <w:t>writing</w:t>
      </w:r>
      <w:r w:rsidRPr="00290759">
        <w:rPr>
          <w:bCs/>
          <w:color w:val="1F4E79" w:themeColor="accent1" w:themeShade="80"/>
          <w:lang w:val="en-US"/>
        </w:rPr>
        <w:t xml:space="preserve"> section! Now turn the page and begin the </w:t>
      </w:r>
      <w:r>
        <w:rPr>
          <w:bCs/>
          <w:color w:val="1F4E79" w:themeColor="accent1" w:themeShade="80"/>
          <w:lang w:val="en-US"/>
        </w:rPr>
        <w:t>speaking</w:t>
      </w:r>
      <w:r w:rsidRPr="00290759">
        <w:rPr>
          <w:bCs/>
          <w:color w:val="1F4E79" w:themeColor="accent1" w:themeShade="80"/>
          <w:lang w:val="en-US"/>
        </w:rPr>
        <w:t xml:space="preserve"> section.</w:t>
      </w:r>
    </w:p>
    <w:p w14:paraId="35B675E9" w14:textId="77777777" w:rsidR="000A076B" w:rsidRDefault="000A076B" w:rsidP="00673A6C">
      <w:pPr>
        <w:jc w:val="right"/>
        <w:rPr>
          <w:b/>
          <w:color w:val="1F4E79" w:themeColor="accent1" w:themeShade="80"/>
        </w:rPr>
      </w:pPr>
    </w:p>
    <w:p w14:paraId="2BCACD21" w14:textId="0B757FDA" w:rsidR="00B96F43" w:rsidRDefault="00B718A3" w:rsidP="00673A6C">
      <w:pPr>
        <w:jc w:val="right"/>
        <w:rPr>
          <w:b/>
          <w:color w:val="1F4E79" w:themeColor="accent1" w:themeShade="80"/>
        </w:rPr>
      </w:pPr>
      <w:r w:rsidRPr="00FE7319">
        <w:rPr>
          <w:b/>
          <w:color w:val="1F4E79" w:themeColor="accent1" w:themeShade="80"/>
        </w:rPr>
        <w:t xml:space="preserve">TOTAL </w:t>
      </w:r>
      <w:r w:rsidR="00B87986" w:rsidRPr="00FE7319">
        <w:rPr>
          <w:b/>
          <w:color w:val="1F4E79" w:themeColor="accent1" w:themeShade="80"/>
        </w:rPr>
        <w:t>MARKS</w:t>
      </w:r>
      <w:r w:rsidRPr="00FE7319">
        <w:rPr>
          <w:b/>
          <w:color w:val="1F4E79" w:themeColor="accent1" w:themeShade="80"/>
        </w:rPr>
        <w:t xml:space="preserve"> AVAILABLE (GRAMMAR, WRITING)</w:t>
      </w:r>
      <w:r w:rsidR="00040348" w:rsidRPr="00FE7319">
        <w:rPr>
          <w:b/>
          <w:color w:val="1F4E79" w:themeColor="accent1" w:themeShade="80"/>
        </w:rPr>
        <w:t>:</w:t>
      </w:r>
      <w:r w:rsidR="00731FE7" w:rsidRPr="00FE7319">
        <w:rPr>
          <w:b/>
          <w:color w:val="1F4E79" w:themeColor="accent1" w:themeShade="80"/>
        </w:rPr>
        <w:t xml:space="preserve"> </w:t>
      </w:r>
      <w:r w:rsidR="000E1E01" w:rsidRPr="00FE7319">
        <w:rPr>
          <w:b/>
          <w:color w:val="1F4E79" w:themeColor="accent1" w:themeShade="80"/>
        </w:rPr>
        <w:t>22</w:t>
      </w:r>
    </w:p>
    <w:p w14:paraId="3B7DC351" w14:textId="77777777" w:rsidR="00036F90" w:rsidRPr="000A076B" w:rsidRDefault="00036F90" w:rsidP="00036F90">
      <w:pPr>
        <w:pStyle w:val="Heading1"/>
        <w:rPr>
          <w:rStyle w:val="Strong"/>
          <w:color w:val="1F4E79" w:themeColor="accent1" w:themeShade="80"/>
          <w:lang w:val="en-US"/>
        </w:rPr>
      </w:pPr>
      <w:bookmarkStart w:id="42" w:name="_Hlk59284523"/>
      <w:bookmarkStart w:id="43" w:name="_Hlk59137691"/>
      <w:r w:rsidRPr="00FE7319">
        <w:rPr>
          <w:rStyle w:val="Strong"/>
          <w:color w:val="1F4E79" w:themeColor="accent1" w:themeShade="80"/>
          <w:lang w:val="en-US"/>
        </w:rPr>
        <w:lastRenderedPageBreak/>
        <w:t>SECTION D: Speaking</w:t>
      </w:r>
    </w:p>
    <w:p w14:paraId="62BAC98C" w14:textId="77777777" w:rsidR="00036F90" w:rsidRPr="00FE7319" w:rsidRDefault="00036F90" w:rsidP="00036F90">
      <w:pPr>
        <w:spacing w:after="0" w:line="480" w:lineRule="auto"/>
        <w:rPr>
          <w:b/>
          <w:bCs/>
          <w:color w:val="1F4E79" w:themeColor="accent1" w:themeShade="80"/>
          <w:lang w:val="en-US"/>
        </w:rPr>
      </w:pPr>
    </w:p>
    <w:p w14:paraId="32D2F8DF" w14:textId="77777777" w:rsidR="00036F90" w:rsidRPr="00FE7319" w:rsidRDefault="00036F90" w:rsidP="00036F90">
      <w:pPr>
        <w:spacing w:after="0" w:line="480" w:lineRule="auto"/>
        <w:rPr>
          <w:color w:val="1F4E79" w:themeColor="accent1" w:themeShade="80"/>
          <w:lang w:val="en-US"/>
        </w:rPr>
      </w:pPr>
      <w:r w:rsidRPr="00FE7319">
        <w:rPr>
          <w:b/>
          <w:bCs/>
          <w:color w:val="1F4E79" w:themeColor="accent1" w:themeShade="80"/>
          <w:lang w:val="en-US"/>
        </w:rPr>
        <w:t>Before you start</w:t>
      </w:r>
      <w:r w:rsidRPr="00FE7319">
        <w:rPr>
          <w:color w:val="1F4E79" w:themeColor="accent1" w:themeShade="80"/>
          <w:lang w:val="en-US"/>
        </w:rPr>
        <w:t xml:space="preserve"> this section of the test, please go to this website: </w:t>
      </w:r>
      <w:hyperlink r:id="rId19" w:history="1">
        <w:r w:rsidRPr="00FE7319">
          <w:rPr>
            <w:rStyle w:val="Hyperlink"/>
            <w:color w:val="1F4E79" w:themeColor="accent1" w:themeShade="80"/>
            <w:lang w:val="en-US"/>
          </w:rPr>
          <w:t>vocaroo.com</w:t>
        </w:r>
      </w:hyperlink>
      <w:r w:rsidRPr="00FE7319">
        <w:rPr>
          <w:color w:val="1F4E79" w:themeColor="accent1" w:themeShade="80"/>
          <w:lang w:val="en-US"/>
        </w:rPr>
        <w:t xml:space="preserve">. </w:t>
      </w:r>
    </w:p>
    <w:p w14:paraId="62A243E6" w14:textId="77777777" w:rsidR="00036F90" w:rsidRPr="00FE7319" w:rsidRDefault="00036F90" w:rsidP="00036F90">
      <w:pPr>
        <w:spacing w:after="0" w:line="480" w:lineRule="auto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It will open in a new tab. </w:t>
      </w:r>
      <w:r w:rsidRPr="00FE7319">
        <w:rPr>
          <w:b/>
          <w:bCs/>
          <w:color w:val="1F4E79" w:themeColor="accent1" w:themeShade="80"/>
          <w:lang w:val="en-US"/>
        </w:rPr>
        <w:t>Click</w:t>
      </w:r>
      <w:r w:rsidRPr="00FE7319">
        <w:rPr>
          <w:color w:val="1F4E79" w:themeColor="accent1" w:themeShade="80"/>
          <w:lang w:val="en-US"/>
        </w:rPr>
        <w:t xml:space="preserve"> the red record button, then come back to this test.</w:t>
      </w:r>
    </w:p>
    <w:p w14:paraId="0613B3F0" w14:textId="77777777" w:rsidR="00036F90" w:rsidRPr="00FE7319" w:rsidRDefault="00036F90" w:rsidP="00036F90">
      <w:pPr>
        <w:spacing w:after="0" w:line="480" w:lineRule="auto"/>
        <w:rPr>
          <w:color w:val="1F4E79" w:themeColor="accent1" w:themeShade="80"/>
          <w:lang w:val="en-US"/>
        </w:rPr>
      </w:pPr>
    </w:p>
    <w:p w14:paraId="3CEAA873" w14:textId="33D62976" w:rsidR="00036F90" w:rsidRPr="00FE7319" w:rsidRDefault="00036F90" w:rsidP="00036F90">
      <w:pPr>
        <w:pStyle w:val="Heading2"/>
        <w:rPr>
          <w:rFonts w:cs="Arial"/>
          <w:b w:val="0"/>
          <w:bCs/>
          <w:color w:val="1F4E79" w:themeColor="accent1" w:themeShade="80"/>
          <w:shd w:val="clear" w:color="auto" w:fill="FFFFFF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Sounds of the </w:t>
      </w:r>
      <w:r w:rsidR="00F83B4B" w:rsidRPr="00FE7319">
        <w:rPr>
          <w:color w:val="1F4E79" w:themeColor="accent1" w:themeShade="80"/>
          <w:lang w:val="en-US"/>
        </w:rPr>
        <w:t>L</w:t>
      </w:r>
      <w:r w:rsidRPr="00FE7319">
        <w:rPr>
          <w:color w:val="1F4E79" w:themeColor="accent1" w:themeShade="80"/>
          <w:lang w:val="en-US"/>
        </w:rPr>
        <w:t>anguage</w:t>
      </w:r>
    </w:p>
    <w:p w14:paraId="5345ACCC" w14:textId="77777777" w:rsidR="00036F90" w:rsidRPr="00FE7319" w:rsidRDefault="00036F90" w:rsidP="00036F90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3302FAFB" w14:textId="77777777" w:rsidR="00036F90" w:rsidRPr="00FE7319" w:rsidRDefault="00036F90" w:rsidP="00036F90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This part of the test will take around </w:t>
      </w: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2 minutes.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 That’s 6 seconds per word – you have time to think about each one carefully. </w:t>
      </w:r>
    </w:p>
    <w:p w14:paraId="1463461A" w14:textId="77777777" w:rsidR="00036F90" w:rsidRPr="00FE7319" w:rsidRDefault="00036F90" w:rsidP="00036F90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3F8521E5" w14:textId="2E69DEA8" w:rsidR="00036F90" w:rsidRPr="00FE7319" w:rsidRDefault="00036F90" w:rsidP="00036F90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FE7319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Read this list of German words aloud. You won't know the words – they are rare. </w:t>
      </w:r>
    </w:p>
    <w:p w14:paraId="71722ED9" w14:textId="77777777" w:rsidR="00036F90" w:rsidRPr="00FE7319" w:rsidRDefault="00036F90" w:rsidP="00036F90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FE7319">
        <w:rPr>
          <w:rFonts w:cs="Arial"/>
          <w:color w:val="1F4E79" w:themeColor="accent1" w:themeShade="80"/>
          <w:shd w:val="clear" w:color="auto" w:fill="FFFFFF"/>
          <w:lang w:val="en-US"/>
        </w:rPr>
        <w:t>Just say them as you think they should sound.</w:t>
      </w:r>
    </w:p>
    <w:p w14:paraId="447C20CF" w14:textId="77777777" w:rsidR="00036F90" w:rsidRPr="00FE7319" w:rsidRDefault="00036F90" w:rsidP="00036F90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69038747" w14:textId="77777777" w:rsidR="00036F90" w:rsidRPr="00FE7319" w:rsidRDefault="00036F90" w:rsidP="00036F90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FE7319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You will get marks for pronouncing the </w:t>
      </w:r>
      <w:r w:rsidRPr="00FE7319">
        <w:rPr>
          <w:rFonts w:cs="Arial"/>
          <w:b/>
          <w:bCs/>
          <w:color w:val="1F4E79" w:themeColor="accent1" w:themeShade="80"/>
          <w:u w:val="single"/>
          <w:shd w:val="clear" w:color="auto" w:fill="FFFFFF"/>
          <w:lang w:val="en-US"/>
        </w:rPr>
        <w:t>bold</w:t>
      </w:r>
      <w:r w:rsidRPr="00FE7319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, </w:t>
      </w:r>
      <w:r w:rsidRPr="00FE7319">
        <w:rPr>
          <w:rFonts w:cs="Arial"/>
          <w:b/>
          <w:bCs/>
          <w:color w:val="1F4E79" w:themeColor="accent1" w:themeShade="80"/>
          <w:u w:val="single"/>
          <w:shd w:val="clear" w:color="auto" w:fill="FFFFFF"/>
          <w:lang w:val="en-US"/>
        </w:rPr>
        <w:t>underlined</w:t>
      </w:r>
      <w:r w:rsidRPr="00FE7319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 parts of each word correctly.</w:t>
      </w:r>
    </w:p>
    <w:p w14:paraId="4769A614" w14:textId="77777777" w:rsidR="00036F90" w:rsidRPr="00FE7319" w:rsidRDefault="00036F90" w:rsidP="00036F90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3B152DB3" w14:textId="77777777" w:rsidR="00036F90" w:rsidRPr="00FE7319" w:rsidRDefault="00036F90" w:rsidP="00036F90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FE7319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If you’re not sure, don’t worry – just have a go and do your best. </w:t>
      </w:r>
    </w:p>
    <w:bookmarkEnd w:id="42"/>
    <w:p w14:paraId="48722245" w14:textId="1C45C405" w:rsidR="00505F0B" w:rsidRPr="00FE7319" w:rsidRDefault="00505F0B" w:rsidP="00505F0B">
      <w:pPr>
        <w:spacing w:after="0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5328167C" w14:textId="0C97BE8D" w:rsidR="00DE3753" w:rsidRPr="00FE7319" w:rsidRDefault="00DE3753" w:rsidP="00DE3753">
      <w:pPr>
        <w:shd w:val="clear" w:color="auto" w:fill="FFFFFF"/>
        <w:spacing w:after="0" w:line="240" w:lineRule="auto"/>
        <w:rPr>
          <w:rFonts w:cs="Arial"/>
          <w:color w:val="1F4E79" w:themeColor="accent1" w:themeShade="80"/>
          <w:shd w:val="clear" w:color="auto" w:fill="FFFFFF"/>
        </w:rPr>
      </w:pPr>
    </w:p>
    <w:p w14:paraId="43F37714" w14:textId="77777777" w:rsidR="00DE3753" w:rsidRPr="00FE7319" w:rsidRDefault="00DE3753" w:rsidP="00DE3753">
      <w:pPr>
        <w:pStyle w:val="ListParagraph"/>
        <w:spacing w:after="200"/>
        <w:ind w:left="357"/>
        <w:rPr>
          <w:rFonts w:cs="Arial"/>
          <w:color w:val="1F4E79" w:themeColor="accent1" w:themeShade="80"/>
          <w:shd w:val="clear" w:color="auto" w:fill="FFFFFF"/>
        </w:rPr>
      </w:pPr>
    </w:p>
    <w:bookmarkEnd w:id="43"/>
    <w:p w14:paraId="6E2C008C" w14:textId="77777777" w:rsidR="00DE3753" w:rsidRPr="00FE7319" w:rsidRDefault="00DE3753" w:rsidP="00DE3753">
      <w:pPr>
        <w:pStyle w:val="ListParagraph"/>
        <w:spacing w:line="480" w:lineRule="auto"/>
        <w:ind w:left="785"/>
        <w:rPr>
          <w:rFonts w:cs="Arial"/>
          <w:color w:val="1F4E79" w:themeColor="accent1" w:themeShade="80"/>
          <w:sz w:val="32"/>
          <w:szCs w:val="32"/>
          <w:shd w:val="clear" w:color="auto" w:fill="FFFFFF"/>
        </w:rPr>
        <w:sectPr w:rsidR="00DE3753" w:rsidRPr="00FE7319" w:rsidSect="007C6D3B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91DE33C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n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ei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den</w:t>
      </w:r>
    </w:p>
    <w:p w14:paraId="7AA34FAE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hau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ch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en</w:t>
      </w:r>
    </w:p>
    <w:p w14:paraId="6634D313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L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ai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ben</w:t>
      </w:r>
    </w:p>
    <w:p w14:paraId="13926C54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Grie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ß</w:t>
      </w:r>
    </w:p>
    <w:p w14:paraId="73527F9F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b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ä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ckt</w:t>
      </w:r>
    </w:p>
    <w:p w14:paraId="3EF6DDF0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W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eizen</w:t>
      </w:r>
    </w:p>
    <w:p w14:paraId="1FAD1EAD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h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eu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lt</w:t>
      </w:r>
    </w:p>
    <w:p w14:paraId="4F7E8832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Sp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eck</w:t>
      </w:r>
    </w:p>
    <w:p w14:paraId="443BCC97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Tan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d</w:t>
      </w:r>
    </w:p>
    <w:p w14:paraId="4524A24F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st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ie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ben</w:t>
      </w:r>
    </w:p>
    <w:p w14:paraId="2973884B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T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äu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fer</w:t>
      </w:r>
    </w:p>
    <w:p w14:paraId="504065AF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lett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ig</w:t>
      </w:r>
    </w:p>
    <w:p w14:paraId="5189CC81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Th</w:t>
      </w: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ron</w:t>
      </w:r>
    </w:p>
    <w:p w14:paraId="2E775A37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Frik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tion</w:t>
      </w:r>
    </w:p>
    <w:p w14:paraId="33CCB24B" w14:textId="77777777" w:rsidR="00DE3753" w:rsidRPr="000A076B" w:rsidRDefault="00DE3753" w:rsidP="00DE3753">
      <w:pPr>
        <w:pStyle w:val="ListParagraph"/>
        <w:numPr>
          <w:ilvl w:val="0"/>
          <w:numId w:val="3"/>
        </w:numPr>
        <w:spacing w:line="360" w:lineRule="auto"/>
        <w:ind w:left="0" w:firstLine="0"/>
        <w:contextualSpacing w:val="0"/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</w:pPr>
      <w:r w:rsidRPr="000A076B">
        <w:rPr>
          <w:rFonts w:cs="Arial"/>
          <w:color w:val="1F4E79" w:themeColor="accent1" w:themeShade="80"/>
          <w:sz w:val="28"/>
          <w:szCs w:val="28"/>
          <w:shd w:val="clear" w:color="auto" w:fill="FFFFFF"/>
          <w:lang w:val="de-DE"/>
        </w:rPr>
        <w:t>G</w:t>
      </w:r>
      <w:r w:rsidRPr="000A076B">
        <w:rPr>
          <w:rFonts w:cs="Arial"/>
          <w:b/>
          <w:color w:val="1F4E79" w:themeColor="accent1" w:themeShade="80"/>
          <w:sz w:val="28"/>
          <w:szCs w:val="28"/>
          <w:u w:val="single"/>
          <w:shd w:val="clear" w:color="auto" w:fill="FFFFFF"/>
          <w:lang w:val="de-DE"/>
        </w:rPr>
        <w:t>au</w:t>
      </w:r>
    </w:p>
    <w:p w14:paraId="4EE0B792" w14:textId="77777777" w:rsidR="00DE3753" w:rsidRPr="00FE7319" w:rsidRDefault="00DE3753" w:rsidP="00DE3753">
      <w:pPr>
        <w:spacing w:line="360" w:lineRule="auto"/>
        <w:ind w:left="851"/>
        <w:rPr>
          <w:b/>
          <w:color w:val="1F4E79" w:themeColor="accent1" w:themeShade="80"/>
          <w:lang w:val="fr-FR"/>
        </w:rPr>
        <w:sectPr w:rsidR="00DE3753" w:rsidRPr="00FE7319" w:rsidSect="00586BE8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</w:p>
    <w:p w14:paraId="558F1F39" w14:textId="77777777" w:rsidR="00036F90" w:rsidRPr="00FE7319" w:rsidRDefault="00036F90" w:rsidP="00505F0B">
      <w:pPr>
        <w:shd w:val="clear" w:color="auto" w:fill="FFFFFF"/>
        <w:spacing w:after="0" w:line="240" w:lineRule="auto"/>
        <w:jc w:val="right"/>
        <w:rPr>
          <w:b/>
          <w:color w:val="1F4E79" w:themeColor="accent1" w:themeShade="80"/>
        </w:rPr>
      </w:pPr>
    </w:p>
    <w:p w14:paraId="38869123" w14:textId="77777777" w:rsidR="005963FB" w:rsidRPr="00FE7319" w:rsidRDefault="005963FB" w:rsidP="00505F0B">
      <w:pPr>
        <w:shd w:val="clear" w:color="auto" w:fill="FFFFFF"/>
        <w:spacing w:after="0" w:line="240" w:lineRule="auto"/>
        <w:jc w:val="right"/>
        <w:rPr>
          <w:b/>
          <w:color w:val="1F4E79" w:themeColor="accent1" w:themeShade="80"/>
        </w:rPr>
      </w:pPr>
    </w:p>
    <w:p w14:paraId="0858DD04" w14:textId="77777777" w:rsidR="005963FB" w:rsidRPr="00FE7319" w:rsidRDefault="005963FB" w:rsidP="00505F0B">
      <w:pPr>
        <w:shd w:val="clear" w:color="auto" w:fill="FFFFFF"/>
        <w:spacing w:after="0" w:line="240" w:lineRule="auto"/>
        <w:jc w:val="right"/>
        <w:rPr>
          <w:b/>
          <w:color w:val="1F4E79" w:themeColor="accent1" w:themeShade="80"/>
        </w:rPr>
      </w:pPr>
    </w:p>
    <w:p w14:paraId="01B06748" w14:textId="7266BBF2" w:rsidR="00DE3753" w:rsidRPr="00FE7319" w:rsidRDefault="00DE3753" w:rsidP="00505F0B">
      <w:pPr>
        <w:shd w:val="clear" w:color="auto" w:fill="FFFFFF"/>
        <w:spacing w:after="0" w:line="240" w:lineRule="auto"/>
        <w:jc w:val="right"/>
        <w:rPr>
          <w:b/>
          <w:color w:val="1F4E79" w:themeColor="accent1" w:themeShade="80"/>
        </w:rPr>
      </w:pPr>
      <w:r w:rsidRPr="00FE7319">
        <w:rPr>
          <w:b/>
          <w:color w:val="1F4E79" w:themeColor="accent1" w:themeShade="80"/>
        </w:rPr>
        <w:t>TOTAL MARKS AVAILABLE (</w:t>
      </w:r>
      <w:r w:rsidR="00036F90" w:rsidRPr="00FE7319">
        <w:rPr>
          <w:b/>
          <w:color w:val="1F4E79" w:themeColor="accent1" w:themeShade="80"/>
        </w:rPr>
        <w:t>SOUNDS</w:t>
      </w:r>
      <w:r w:rsidR="00552781" w:rsidRPr="00FE7319">
        <w:rPr>
          <w:b/>
          <w:color w:val="1F4E79" w:themeColor="accent1" w:themeShade="80"/>
        </w:rPr>
        <w:t xml:space="preserve"> OF THE LANGUAGE</w:t>
      </w:r>
      <w:r w:rsidRPr="00FE7319">
        <w:rPr>
          <w:b/>
          <w:color w:val="1F4E79" w:themeColor="accent1" w:themeShade="80"/>
        </w:rPr>
        <w:t>, SPEAKING): 15</w:t>
      </w:r>
    </w:p>
    <w:p w14:paraId="7B75935F" w14:textId="77777777" w:rsidR="00DE3753" w:rsidRPr="00FE7319" w:rsidRDefault="00DE3753" w:rsidP="0053611E">
      <w:pPr>
        <w:pStyle w:val="Heading2"/>
        <w:rPr>
          <w:color w:val="1F4E79" w:themeColor="accent1" w:themeShade="80"/>
        </w:rPr>
        <w:sectPr w:rsidR="00DE3753" w:rsidRPr="00FE7319" w:rsidSect="007C6D3B">
          <w:headerReference w:type="default" r:id="rId20"/>
          <w:footerReference w:type="default" r:id="rId21"/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27531E6" w14:textId="77777777" w:rsidR="003B6813" w:rsidRPr="00FE7319" w:rsidRDefault="003B6813" w:rsidP="003B6813">
      <w:pPr>
        <w:pStyle w:val="Heading1"/>
        <w:rPr>
          <w:b/>
          <w:bCs/>
          <w:color w:val="1F4E79" w:themeColor="accent1" w:themeShade="80"/>
          <w:sz w:val="36"/>
          <w:szCs w:val="36"/>
          <w:lang w:val="en-US"/>
        </w:rPr>
      </w:pPr>
      <w:bookmarkStart w:id="44" w:name="_Hlk59286347"/>
      <w:r w:rsidRPr="00FE7319">
        <w:rPr>
          <w:b/>
          <w:bCs/>
          <w:color w:val="1F4E79" w:themeColor="accent1" w:themeShade="80"/>
          <w:sz w:val="36"/>
          <w:szCs w:val="36"/>
          <w:lang w:val="en-US"/>
        </w:rPr>
        <w:lastRenderedPageBreak/>
        <w:t>Vocabulary</w:t>
      </w:r>
    </w:p>
    <w:p w14:paraId="1ED7102A" w14:textId="77777777" w:rsidR="003B6813" w:rsidRPr="00FE7319" w:rsidRDefault="003B6813" w:rsidP="003B681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color w:val="1F4E79" w:themeColor="accent1" w:themeShade="80"/>
          <w:lang w:val="en-US" w:eastAsia="en-GB"/>
        </w:rPr>
        <w:t>This part of the test will take around 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4 minutes</w:t>
      </w: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.</w:t>
      </w:r>
    </w:p>
    <w:p w14:paraId="3B93E8A9" w14:textId="77777777" w:rsidR="003B6813" w:rsidRPr="00FE7319" w:rsidRDefault="003B6813" w:rsidP="003B6813">
      <w:pPr>
        <w:shd w:val="clear" w:color="auto" w:fill="FFFFFF"/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en-US" w:eastAsia="en-GB"/>
        </w:rPr>
      </w:pPr>
    </w:p>
    <w:p w14:paraId="21C45D10" w14:textId="77777777" w:rsidR="003B6813" w:rsidRPr="00FE7319" w:rsidRDefault="003B6813" w:rsidP="003B681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/>
          <w:bCs/>
          <w:color w:val="1F4E79" w:themeColor="accent1" w:themeShade="80"/>
          <w:lang w:val="en-US" w:eastAsia="en-GB"/>
        </w:rPr>
        <w:t>PART A (MEANING)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</w:t>
      </w:r>
    </w:p>
    <w:p w14:paraId="0D1FD70C" w14:textId="77777777" w:rsidR="003B6813" w:rsidRPr="00FE7319" w:rsidRDefault="003B6813" w:rsidP="003B681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23AB8B6E" w14:textId="0532E8F6" w:rsidR="003B6813" w:rsidRPr="00FE7319" w:rsidRDefault="003B6813" w:rsidP="003B681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Say 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the 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 xml:space="preserve">German 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for the words below. </w:t>
      </w:r>
      <w:bookmarkStart w:id="45" w:name="_Hlk54359453"/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Remember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to say the word for ‘</w:t>
      </w:r>
      <w:r w:rsidRPr="00FE7319">
        <w:rPr>
          <w:rFonts w:eastAsia="Times New Roman" w:cs="Arial"/>
          <w:b/>
          <w:color w:val="1F4E79" w:themeColor="accent1" w:themeShade="80"/>
          <w:lang w:val="en-US" w:eastAsia="en-GB"/>
        </w:rPr>
        <w:t>the’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 if needed!</w:t>
      </w:r>
      <w:bookmarkEnd w:id="45"/>
    </w:p>
    <w:bookmarkEnd w:id="44"/>
    <w:p w14:paraId="7DC5A226" w14:textId="77777777" w:rsidR="00505F0B" w:rsidRPr="000A076B" w:rsidRDefault="00505F0B" w:rsidP="00505F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09AAD422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bookmarkStart w:id="46" w:name="_Hlk59138522"/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 xml:space="preserve">1. the </w:t>
      </w:r>
      <w:r w:rsidRPr="00FE7319">
        <w:rPr>
          <w:bCs/>
          <w:color w:val="1F4E79" w:themeColor="accent1" w:themeShade="80"/>
          <w:sz w:val="23"/>
          <w:szCs w:val="23"/>
        </w:rPr>
        <w:t>day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two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s)</w:t>
      </w:r>
    </w:p>
    <w:p w14:paraId="7998E10F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 xml:space="preserve">2. the </w:t>
      </w:r>
      <w:r w:rsidRPr="00FE7319">
        <w:rPr>
          <w:bCs/>
          <w:color w:val="1F4E79" w:themeColor="accent1" w:themeShade="80"/>
          <w:sz w:val="23"/>
          <w:szCs w:val="23"/>
        </w:rPr>
        <w:t>birthday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two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s)</w:t>
      </w:r>
    </w:p>
    <w:p w14:paraId="78FEEBF0" w14:textId="77777777" w:rsidR="00833B0E" w:rsidRPr="00FE7319" w:rsidRDefault="00833B0E" w:rsidP="00833B0E">
      <w:pPr>
        <w:spacing w:line="288" w:lineRule="auto"/>
        <w:rPr>
          <w:b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3. to throw, throwing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66AE612D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4. the point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two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s)</w:t>
      </w:r>
    </w:p>
    <w:p w14:paraId="4AD2F974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5. the page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ab/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two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s)</w:t>
      </w:r>
    </w:p>
    <w:p w14:paraId="1AB8A585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6. the clothing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two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s)</w:t>
      </w:r>
    </w:p>
    <w:p w14:paraId="38B292A5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7. he is allowed, may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color w:val="1F4E79" w:themeColor="accent1" w:themeShade="80"/>
          <w:sz w:val="23"/>
          <w:szCs w:val="23"/>
          <w:lang w:eastAsia="en-GB"/>
        </w:rPr>
        <w:t>two</w:t>
      </w:r>
      <w:r w:rsidRPr="00FE7319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 xml:space="preserve"> German words)</w:t>
      </w:r>
    </w:p>
    <w:p w14:paraId="35B087AD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8. to want, wish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5051D97B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9. also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6F111128" w14:textId="77777777" w:rsidR="00833B0E" w:rsidRPr="00FE7319" w:rsidRDefault="00833B0E" w:rsidP="00833B0E">
      <w:pPr>
        <w:spacing w:line="288" w:lineRule="auto"/>
        <w:rPr>
          <w:b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10. friendly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7CCC24B0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11. the weekend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two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s)</w:t>
      </w:r>
    </w:p>
    <w:p w14:paraId="3EA86933" w14:textId="2A7CE651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12. to lay, put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5DD8ADB4" w14:textId="149C83C6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 xml:space="preserve">13. found </w:t>
      </w:r>
      <w:r w:rsidR="00AB50C7" w:rsidRPr="00FE7319">
        <w:rPr>
          <w:bCs/>
          <w:color w:val="1F4E79" w:themeColor="accent1" w:themeShade="80"/>
          <w:sz w:val="23"/>
          <w:szCs w:val="23"/>
          <w:vertAlign w:val="subscript"/>
        </w:rPr>
        <w:t>[</w:t>
      </w:r>
      <w:r w:rsidRPr="00FE7319">
        <w:rPr>
          <w:bCs/>
          <w:color w:val="1F4E79" w:themeColor="accent1" w:themeShade="80"/>
          <w:sz w:val="23"/>
          <w:szCs w:val="23"/>
          <w:vertAlign w:val="subscript"/>
        </w:rPr>
        <w:t>pp</w:t>
      </w:r>
      <w:r w:rsidR="00AB50C7" w:rsidRPr="00FE7319">
        <w:rPr>
          <w:bCs/>
          <w:color w:val="1F4E79" w:themeColor="accent1" w:themeShade="80"/>
          <w:sz w:val="23"/>
          <w:szCs w:val="23"/>
          <w:vertAlign w:val="subscript"/>
        </w:rPr>
        <w:t>]</w:t>
      </w:r>
      <w:r w:rsidRPr="00FE7319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ab/>
      </w:r>
      <w:r w:rsidR="00AB50C7" w:rsidRPr="00FE7319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ab/>
      </w:r>
      <w:r w:rsidRPr="00FE7319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ab/>
        <w:t>(</w:t>
      </w:r>
      <w:r w:rsidRPr="00FE7319">
        <w:rPr>
          <w:rFonts w:eastAsia="Times New Roman" w:cs="Arial"/>
          <w:b/>
          <w:color w:val="1F4E79" w:themeColor="accent1" w:themeShade="80"/>
          <w:sz w:val="23"/>
          <w:szCs w:val="23"/>
          <w:lang w:eastAsia="en-GB"/>
        </w:rPr>
        <w:t>one</w:t>
      </w:r>
      <w:r w:rsidRPr="00FE7319">
        <w:rPr>
          <w:rFonts w:eastAsia="Times New Roman" w:cs="Arial"/>
          <w:bCs/>
          <w:color w:val="1F4E79" w:themeColor="accent1" w:themeShade="80"/>
          <w:sz w:val="23"/>
          <w:szCs w:val="23"/>
          <w:lang w:eastAsia="en-GB"/>
        </w:rPr>
        <w:t xml:space="preserve"> German word)</w:t>
      </w:r>
    </w:p>
    <w:p w14:paraId="5C8CCCF9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 xml:space="preserve">14. </w:t>
      </w:r>
      <w:proofErr w:type="gramStart"/>
      <w:r w:rsidRPr="00FE7319">
        <w:rPr>
          <w:bCs/>
          <w:color w:val="1F4E79" w:themeColor="accent1" w:themeShade="80"/>
          <w:sz w:val="23"/>
          <w:szCs w:val="23"/>
        </w:rPr>
        <w:t>quite</w:t>
      </w:r>
      <w:proofErr w:type="gramEnd"/>
      <w:r w:rsidRPr="00FE7319">
        <w:rPr>
          <w:bCs/>
          <w:color w:val="1F4E79" w:themeColor="accent1" w:themeShade="80"/>
          <w:sz w:val="23"/>
          <w:szCs w:val="23"/>
        </w:rPr>
        <w:t>, fairly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20A04C98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15. necessary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40A7186B" w14:textId="77777777" w:rsidR="00833B0E" w:rsidRPr="00FE7319" w:rsidRDefault="00833B0E" w:rsidP="00833B0E">
      <w:pPr>
        <w:spacing w:line="288" w:lineRule="auto"/>
        <w:rPr>
          <w:bCs/>
          <w:color w:val="1F4E79" w:themeColor="accent1" w:themeShade="80"/>
          <w:sz w:val="23"/>
          <w:szCs w:val="23"/>
        </w:rPr>
      </w:pPr>
      <w:r w:rsidRPr="00FE7319">
        <w:rPr>
          <w:bCs/>
          <w:color w:val="1F4E79" w:themeColor="accent1" w:themeShade="80"/>
          <w:sz w:val="23"/>
          <w:szCs w:val="23"/>
        </w:rPr>
        <w:t>16. from, of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6560995C" w14:textId="77777777" w:rsidR="00833B0E" w:rsidRPr="00FE7319" w:rsidRDefault="00833B0E" w:rsidP="00BA0D99">
      <w:pPr>
        <w:spacing w:after="0" w:line="288" w:lineRule="auto"/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</w:pPr>
      <w:r w:rsidRPr="00FE7319">
        <w:rPr>
          <w:bCs/>
          <w:color w:val="1F4E79" w:themeColor="accent1" w:themeShade="80"/>
          <w:sz w:val="23"/>
          <w:szCs w:val="23"/>
        </w:rPr>
        <w:t>17. (to) him</w:t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bCs/>
          <w:color w:val="1F4E79" w:themeColor="accent1" w:themeShade="80"/>
          <w:sz w:val="23"/>
          <w:szCs w:val="23"/>
        </w:rPr>
        <w:tab/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(</w:t>
      </w:r>
      <w:r w:rsidRPr="00FE7319">
        <w:rPr>
          <w:rFonts w:eastAsia="Times New Roman" w:cs="Arial"/>
          <w:b/>
          <w:bCs/>
          <w:color w:val="1F4E79" w:themeColor="accent1" w:themeShade="80"/>
          <w:sz w:val="23"/>
          <w:szCs w:val="23"/>
          <w:lang w:eastAsia="en-GB"/>
        </w:rPr>
        <w:t xml:space="preserve">one </w:t>
      </w:r>
      <w:r w:rsidRPr="00FE7319">
        <w:rPr>
          <w:rFonts w:eastAsia="Times New Roman" w:cs="Arial"/>
          <w:color w:val="1F4E79" w:themeColor="accent1" w:themeShade="80"/>
          <w:sz w:val="23"/>
          <w:szCs w:val="23"/>
          <w:lang w:eastAsia="en-GB"/>
        </w:rPr>
        <w:t>German word)</w:t>
      </w:r>
    </w:p>
    <w:p w14:paraId="45E84C1E" w14:textId="77777777" w:rsidR="00833B0E" w:rsidRPr="00FE7319" w:rsidRDefault="00833B0E" w:rsidP="00BA0D99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1A92CD82" w14:textId="6302F420" w:rsidR="00833B0E" w:rsidRPr="00FE7319" w:rsidRDefault="00833B0E" w:rsidP="00BA0D99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bookmarkStart w:id="47" w:name="_Hlk59400108"/>
      <w:bookmarkStart w:id="48" w:name="_Hlk59138474"/>
      <w:r w:rsidRPr="00FE7319">
        <w:rPr>
          <w:rFonts w:eastAsia="Times New Roman" w:cs="Arial"/>
          <w:b/>
          <w:color w:val="1F4E79" w:themeColor="accent1" w:themeShade="80"/>
          <w:lang w:eastAsia="en-GB"/>
        </w:rPr>
        <w:t>PART B (VERB AND NOUN PAIRS)</w:t>
      </w:r>
    </w:p>
    <w:p w14:paraId="0DE0224B" w14:textId="77777777" w:rsidR="00BA0D99" w:rsidRPr="00FE7319" w:rsidRDefault="00BA0D99" w:rsidP="00BA0D99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0CE2B2CC" w14:textId="18490F89" w:rsidR="00833B0E" w:rsidRPr="00FE7319" w:rsidRDefault="00833B0E" w:rsidP="00BA0D99">
      <w:pPr>
        <w:spacing w:after="0"/>
        <w:rPr>
          <w:color w:val="1F4E79" w:themeColor="accent1" w:themeShade="80"/>
          <w:lang w:val="en-US"/>
        </w:rPr>
      </w:pPr>
      <w:r w:rsidRPr="00FE7319">
        <w:rPr>
          <w:color w:val="1F4E79" w:themeColor="accent1" w:themeShade="80"/>
          <w:lang w:val="en-US"/>
        </w:rPr>
        <w:t xml:space="preserve">Say the verb form of these German nouns. You </w:t>
      </w:r>
      <w:r w:rsidR="003B6813" w:rsidRPr="00FE7319">
        <w:rPr>
          <w:color w:val="1F4E79" w:themeColor="accent1" w:themeShade="80"/>
          <w:lang w:val="en-US"/>
        </w:rPr>
        <w:t>d</w:t>
      </w:r>
      <w:r w:rsidRPr="00FE7319">
        <w:rPr>
          <w:color w:val="1F4E79" w:themeColor="accent1" w:themeShade="80"/>
          <w:lang w:val="en-US"/>
        </w:rPr>
        <w:t xml:space="preserve">on’t </w:t>
      </w:r>
      <w:r w:rsidR="003B6813" w:rsidRPr="00FE7319">
        <w:rPr>
          <w:color w:val="1F4E79" w:themeColor="accent1" w:themeShade="80"/>
          <w:lang w:val="en-US"/>
        </w:rPr>
        <w:t xml:space="preserve">yet </w:t>
      </w:r>
      <w:r w:rsidRPr="00FE7319">
        <w:rPr>
          <w:color w:val="1F4E79" w:themeColor="accent1" w:themeShade="80"/>
          <w:lang w:val="en-US"/>
        </w:rPr>
        <w:t xml:space="preserve">know the </w:t>
      </w:r>
      <w:r w:rsidR="003B6813" w:rsidRPr="00FE7319">
        <w:rPr>
          <w:color w:val="1F4E79" w:themeColor="accent1" w:themeShade="80"/>
          <w:lang w:val="en-US"/>
        </w:rPr>
        <w:t xml:space="preserve">German </w:t>
      </w:r>
      <w:r w:rsidRPr="00FE7319">
        <w:rPr>
          <w:color w:val="1F4E79" w:themeColor="accent1" w:themeShade="80"/>
          <w:lang w:val="en-US"/>
        </w:rPr>
        <w:t>words. Use the patterns you have learned to work out what the verb form is</w:t>
      </w:r>
      <w:r w:rsidR="00612E86" w:rsidRPr="00FE7319">
        <w:rPr>
          <w:color w:val="1F4E79" w:themeColor="accent1" w:themeShade="80"/>
          <w:lang w:val="en-US"/>
        </w:rPr>
        <w:t xml:space="preserve"> likely to be</w:t>
      </w:r>
      <w:r w:rsidRPr="00FE7319">
        <w:rPr>
          <w:color w:val="1F4E79" w:themeColor="accent1" w:themeShade="80"/>
          <w:lang w:val="en-US"/>
        </w:rPr>
        <w:t>.</w:t>
      </w:r>
    </w:p>
    <w:bookmarkEnd w:id="47"/>
    <w:p w14:paraId="2422301A" w14:textId="77777777" w:rsidR="00BA0D99" w:rsidRPr="00FE7319" w:rsidRDefault="00BA0D99" w:rsidP="00BA0D99">
      <w:pPr>
        <w:spacing w:after="0"/>
        <w:rPr>
          <w:color w:val="1F4E79" w:themeColor="accent1" w:themeShade="80"/>
          <w:lang w:val="en-US"/>
        </w:rPr>
      </w:pPr>
    </w:p>
    <w:bookmarkEnd w:id="48"/>
    <w:p w14:paraId="6FF1E2EB" w14:textId="0A4BA21B" w:rsidR="00833B0E" w:rsidRPr="00FE7319" w:rsidRDefault="00B1570B" w:rsidP="00BA0D9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>
        <w:rPr>
          <w:rFonts w:eastAsia="Times New Roman" w:cs="Arial"/>
          <w:bCs/>
          <w:color w:val="1F4E79" w:themeColor="accent1" w:themeShade="80"/>
          <w:lang w:eastAsia="en-GB"/>
        </w:rPr>
        <w:t>1.</w:t>
      </w:r>
      <w:r w:rsidR="00833B0E" w:rsidRPr="00FE7319">
        <w:rPr>
          <w:rFonts w:ascii="Calibri" w:eastAsia="Times New Roman" w:hAnsi="Calibri" w:cs="Calibri"/>
          <w:color w:val="1F4E79" w:themeColor="accent1" w:themeShade="80"/>
          <w:sz w:val="22"/>
          <w:szCs w:val="22"/>
          <w:lang w:val="en-US" w:eastAsia="fr-FR"/>
        </w:rPr>
        <w:t xml:space="preserve"> </w:t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die </w:t>
      </w:r>
      <w:proofErr w:type="spellStart"/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Vermutung</w:t>
      </w:r>
      <w:proofErr w:type="spellEnd"/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 (assumption)</w:t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  <w:t>_______________ (to assume)</w:t>
      </w:r>
    </w:p>
    <w:p w14:paraId="2D9B5506" w14:textId="77777777" w:rsidR="00833B0E" w:rsidRPr="00FE7319" w:rsidRDefault="00833B0E" w:rsidP="00BA0D9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p w14:paraId="3B198033" w14:textId="7220A210" w:rsidR="00833B0E" w:rsidRPr="00FE7319" w:rsidRDefault="00B1570B" w:rsidP="00BA0D9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>
        <w:rPr>
          <w:rFonts w:eastAsia="Times New Roman" w:cs="Arial"/>
          <w:bCs/>
          <w:color w:val="1F4E79" w:themeColor="accent1" w:themeShade="80"/>
          <w:lang w:eastAsia="en-GB"/>
        </w:rPr>
        <w:t>2.</w:t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 der Rat (advice)</w:t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  <w:t>_______________ (to advise</w:t>
      </w:r>
      <w:r w:rsidR="00291CEA">
        <w:rPr>
          <w:rFonts w:eastAsia="Times New Roman" w:cs="Arial"/>
          <w:bCs/>
          <w:color w:val="1F4E79" w:themeColor="accent1" w:themeShade="80"/>
          <w:lang w:val="en-US" w:eastAsia="en-GB"/>
        </w:rPr>
        <w:t>)</w:t>
      </w:r>
    </w:p>
    <w:p w14:paraId="5C580722" w14:textId="77777777" w:rsidR="00833B0E" w:rsidRPr="00FE7319" w:rsidRDefault="00833B0E" w:rsidP="00BA0D9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p w14:paraId="15FC2BAB" w14:textId="23FE252C" w:rsidR="00505F0B" w:rsidRPr="00FE7319" w:rsidRDefault="00B1570B" w:rsidP="00BA0D9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en-US" w:eastAsia="en-GB"/>
        </w:rPr>
      </w:pPr>
      <w:r>
        <w:rPr>
          <w:rFonts w:eastAsia="Times New Roman" w:cs="Arial"/>
          <w:bCs/>
          <w:color w:val="1F4E79" w:themeColor="accent1" w:themeShade="80"/>
          <w:lang w:eastAsia="en-GB"/>
        </w:rPr>
        <w:t>3.</w:t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 die </w:t>
      </w:r>
      <w:proofErr w:type="spellStart"/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Lehre</w:t>
      </w:r>
      <w:proofErr w:type="spellEnd"/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 xml:space="preserve"> (teaching)</w:t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ab/>
        <w:t>_______________ (</w:t>
      </w:r>
      <w:r w:rsidR="009C6918">
        <w:rPr>
          <w:rFonts w:eastAsia="Times New Roman" w:cs="Arial"/>
          <w:bCs/>
          <w:color w:val="1F4E79" w:themeColor="accent1" w:themeShade="80"/>
          <w:lang w:val="en-US" w:eastAsia="en-GB"/>
        </w:rPr>
        <w:t>to teach</w:t>
      </w:r>
      <w:r w:rsidR="00833B0E" w:rsidRPr="00FE7319">
        <w:rPr>
          <w:rFonts w:eastAsia="Times New Roman" w:cs="Arial"/>
          <w:bCs/>
          <w:color w:val="1F4E79" w:themeColor="accent1" w:themeShade="80"/>
          <w:lang w:val="en-US" w:eastAsia="en-GB"/>
        </w:rPr>
        <w:t>)</w:t>
      </w:r>
    </w:p>
    <w:p w14:paraId="517B5917" w14:textId="77777777" w:rsidR="003B6813" w:rsidRPr="00FE7319" w:rsidRDefault="003B6813" w:rsidP="00BA0D99">
      <w:pPr>
        <w:shd w:val="clear" w:color="auto" w:fill="FFFFFF"/>
        <w:spacing w:after="0" w:line="240" w:lineRule="auto"/>
        <w:jc w:val="right"/>
        <w:rPr>
          <w:b/>
          <w:color w:val="1F4E79" w:themeColor="accent1" w:themeShade="80"/>
        </w:rPr>
      </w:pPr>
    </w:p>
    <w:p w14:paraId="0623F107" w14:textId="1989AB3F" w:rsidR="00505F0B" w:rsidRPr="00FE7319" w:rsidRDefault="00505F0B" w:rsidP="00BA0D99">
      <w:pPr>
        <w:shd w:val="clear" w:color="auto" w:fill="FFFFFF"/>
        <w:spacing w:after="0" w:line="240" w:lineRule="auto"/>
        <w:jc w:val="right"/>
        <w:rPr>
          <w:rFonts w:eastAsia="Times New Roman" w:cs="Arial"/>
          <w:color w:val="1F4E79" w:themeColor="accent1" w:themeShade="80"/>
          <w:lang w:eastAsia="en-GB"/>
        </w:rPr>
      </w:pPr>
      <w:r w:rsidRPr="00FE7319">
        <w:rPr>
          <w:b/>
          <w:color w:val="1F4E79" w:themeColor="accent1" w:themeShade="80"/>
        </w:rPr>
        <w:t>TOTAL MARKS AVAILABLE (VOCABULARY, SPEAKING): 20</w:t>
      </w:r>
    </w:p>
    <w:bookmarkEnd w:id="46"/>
    <w:p w14:paraId="34201610" w14:textId="25C948AC" w:rsidR="00586BE8" w:rsidRPr="00FE7319" w:rsidRDefault="00450C7E" w:rsidP="009244E3">
      <w:pPr>
        <w:pStyle w:val="Heading2"/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br w:type="page"/>
      </w:r>
      <w:bookmarkStart w:id="49" w:name="_Hlk59138729"/>
      <w:r w:rsidR="00586BE8" w:rsidRPr="00FE7319">
        <w:rPr>
          <w:color w:val="1F4E79" w:themeColor="accent1" w:themeShade="80"/>
        </w:rPr>
        <w:lastRenderedPageBreak/>
        <w:t>Grammar</w:t>
      </w:r>
    </w:p>
    <w:p w14:paraId="5F3C0360" w14:textId="77777777" w:rsidR="005B1198" w:rsidRPr="00FE7319" w:rsidRDefault="005B1198" w:rsidP="00586BE8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4DFB2F1D" w14:textId="6271F3F8" w:rsidR="00586BE8" w:rsidRPr="00FE7319" w:rsidRDefault="00AB5B63" w:rsidP="00586BE8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FE7319">
        <w:rPr>
          <w:rFonts w:eastAsia="Times New Roman" w:cs="Arial"/>
          <w:color w:val="1F4E79" w:themeColor="accent1" w:themeShade="80"/>
          <w:lang w:eastAsia="en-GB"/>
        </w:rPr>
        <w:t>This part of the test will take around</w:t>
      </w:r>
      <w:r w:rsidR="00586BE8" w:rsidRPr="00FE7319">
        <w:rPr>
          <w:rFonts w:eastAsia="Times New Roman" w:cs="Arial"/>
          <w:color w:val="1F4E79" w:themeColor="accent1" w:themeShade="80"/>
          <w:lang w:eastAsia="en-GB"/>
        </w:rPr>
        <w:t> </w:t>
      </w:r>
      <w:r w:rsidR="008F2D2D">
        <w:rPr>
          <w:rFonts w:eastAsia="Times New Roman" w:cs="Arial"/>
          <w:b/>
          <w:color w:val="1F4E79" w:themeColor="accent1" w:themeShade="80"/>
          <w:lang w:eastAsia="en-GB"/>
        </w:rPr>
        <w:t>9</w:t>
      </w:r>
      <w:r w:rsidR="00586BE8" w:rsidRPr="00FE7319">
        <w:rPr>
          <w:rFonts w:eastAsia="Times New Roman" w:cs="Arial"/>
          <w:b/>
          <w:color w:val="1F4E79" w:themeColor="accent1" w:themeShade="80"/>
          <w:lang w:eastAsia="en-GB"/>
        </w:rPr>
        <w:t xml:space="preserve"> minutes</w:t>
      </w:r>
      <w:r w:rsidRPr="00FE7319">
        <w:rPr>
          <w:rFonts w:eastAsia="Times New Roman" w:cs="Arial"/>
          <w:b/>
          <w:bCs/>
          <w:color w:val="1F4E79" w:themeColor="accent1" w:themeShade="80"/>
          <w:lang w:eastAsia="en-GB"/>
        </w:rPr>
        <w:t>.</w:t>
      </w:r>
    </w:p>
    <w:p w14:paraId="384B5A6E" w14:textId="6D08220B" w:rsidR="00586BE8" w:rsidRPr="00FE7319" w:rsidRDefault="00586BE8" w:rsidP="00586BE8">
      <w:pPr>
        <w:rPr>
          <w:color w:val="1F4E79" w:themeColor="accent1" w:themeShade="80"/>
        </w:rPr>
      </w:pPr>
    </w:p>
    <w:p w14:paraId="687B0F30" w14:textId="784A3CD3" w:rsidR="00D30DBD" w:rsidRPr="00FE7319" w:rsidRDefault="00D30DBD" w:rsidP="00D30DBD">
      <w:pPr>
        <w:spacing w:after="0"/>
        <w:rPr>
          <w:rFonts w:cs="Helvetica"/>
          <w:color w:val="1F4E79" w:themeColor="accent1" w:themeShade="80"/>
          <w:shd w:val="clear" w:color="auto" w:fill="FFFFFF"/>
          <w:lang w:val="en-US"/>
        </w:rPr>
      </w:pP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Say the </w:t>
      </w:r>
      <w:r w:rsidR="00552781"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>German</w:t>
      </w:r>
      <w:r w:rsidRPr="00FE7319">
        <w:rPr>
          <w:rFonts w:cs="Helvetica"/>
          <w:color w:val="1F4E79" w:themeColor="accent1" w:themeShade="80"/>
          <w:shd w:val="clear" w:color="auto" w:fill="FFFFFF"/>
          <w:lang w:val="en-US"/>
        </w:rPr>
        <w:t xml:space="preserve"> for the English in brackets. </w:t>
      </w:r>
      <w:r w:rsidRPr="00FE7319">
        <w:rPr>
          <w:rFonts w:eastAsia="Times New Roman" w:cs="Arial"/>
          <w:color w:val="1F4E79" w:themeColor="accent1" w:themeShade="80"/>
          <w:lang w:val="en-US" w:eastAsia="en-GB"/>
        </w:rPr>
        <w:t xml:space="preserve">The number of gaps tells you how many German words to use. </w:t>
      </w:r>
    </w:p>
    <w:p w14:paraId="6C0EE0E0" w14:textId="77777777" w:rsidR="00D30DBD" w:rsidRPr="00FE7319" w:rsidRDefault="00D30DBD" w:rsidP="00586BE8">
      <w:pPr>
        <w:rPr>
          <w:color w:val="1F4E79" w:themeColor="accent1" w:themeShade="80"/>
        </w:rPr>
      </w:pPr>
    </w:p>
    <w:p w14:paraId="3DD90135" w14:textId="02ACF5E2" w:rsidR="00586BE8" w:rsidRPr="00FE7319" w:rsidRDefault="00586BE8" w:rsidP="00586BE8">
      <w:pPr>
        <w:rPr>
          <w:color w:val="1F4E79" w:themeColor="accent1" w:themeShade="80"/>
        </w:rPr>
      </w:pPr>
      <w:r w:rsidRPr="00FE7319">
        <w:rPr>
          <w:b/>
          <w:bCs/>
          <w:color w:val="1F4E79" w:themeColor="accent1" w:themeShade="80"/>
        </w:rPr>
        <w:t>PART A</w:t>
      </w:r>
      <w:r w:rsidR="003A27F0" w:rsidRPr="00FE7319">
        <w:rPr>
          <w:b/>
          <w:bCs/>
          <w:color w:val="1F4E79" w:themeColor="accent1" w:themeShade="80"/>
        </w:rPr>
        <w:t xml:space="preserve"> (PAST)</w:t>
      </w:r>
      <w:r w:rsidRPr="00FE7319">
        <w:rPr>
          <w:color w:val="1F4E79" w:themeColor="accent1" w:themeShade="80"/>
        </w:rPr>
        <w:t xml:space="preserve"> </w:t>
      </w:r>
    </w:p>
    <w:p w14:paraId="49102086" w14:textId="3192F87F" w:rsidR="00586BE8" w:rsidRPr="00FE7319" w:rsidRDefault="00181A5D" w:rsidP="00586BE8">
      <w:pPr>
        <w:rPr>
          <w:color w:val="1F4E79" w:themeColor="accent1" w:themeShade="80"/>
        </w:rPr>
      </w:pPr>
      <w:bookmarkStart w:id="50" w:name="_Hlk59382886"/>
      <w:r w:rsidRPr="00FE7319">
        <w:rPr>
          <w:color w:val="1F4E79" w:themeColor="accent1" w:themeShade="80"/>
        </w:rPr>
        <w:t>Say the German for the English in brackets.</w:t>
      </w:r>
      <w:r w:rsidR="00E464D3" w:rsidRPr="00FE7319">
        <w:rPr>
          <w:color w:val="1F4E79" w:themeColor="accent1" w:themeShade="80"/>
        </w:rPr>
        <w:t xml:space="preserve"> Use the clues to help you.</w:t>
      </w:r>
    </w:p>
    <w:p w14:paraId="182BAC3B" w14:textId="6EEA789F" w:rsidR="00E464D3" w:rsidRPr="00FE7319" w:rsidRDefault="00E464D3" w:rsidP="00586BE8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Remember to use the perfect tense</w:t>
      </w:r>
      <w:r w:rsidR="00EE2A00" w:rsidRPr="00FE7319">
        <w:rPr>
          <w:color w:val="1F4E79" w:themeColor="accent1" w:themeShade="80"/>
        </w:rPr>
        <w:t xml:space="preserve"> and think about word order</w:t>
      </w:r>
      <w:r w:rsidRPr="00FE7319">
        <w:rPr>
          <w:color w:val="1F4E79" w:themeColor="accent1" w:themeShade="80"/>
        </w:rPr>
        <w:t>.</w:t>
      </w:r>
    </w:p>
    <w:bookmarkEnd w:id="49"/>
    <w:bookmarkEnd w:id="50"/>
    <w:p w14:paraId="2FAC7E3D" w14:textId="737BA9BF" w:rsidR="003D0934" w:rsidRPr="00FE7319" w:rsidRDefault="00E464D3" w:rsidP="00586BE8">
      <w:pPr>
        <w:rPr>
          <w:b/>
          <w:color w:val="1F4E79" w:themeColor="accent1" w:themeShade="80"/>
        </w:rPr>
      </w:pP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="000C77B8" w:rsidRPr="00FE7319">
        <w:rPr>
          <w:color w:val="1F4E79" w:themeColor="accent1" w:themeShade="80"/>
        </w:rPr>
        <w:tab/>
      </w:r>
      <w:r w:rsidR="000C77B8" w:rsidRPr="00FE7319">
        <w:rPr>
          <w:color w:val="1F4E79" w:themeColor="accent1" w:themeShade="80"/>
        </w:rPr>
        <w:tab/>
      </w:r>
      <w:r w:rsidR="000C77B8" w:rsidRPr="00FE7319">
        <w:rPr>
          <w:color w:val="1F4E79" w:themeColor="accent1" w:themeShade="80"/>
        </w:rPr>
        <w:tab/>
        <w:t xml:space="preserve">  </w:t>
      </w:r>
      <w:r w:rsidRPr="00FE7319">
        <w:rPr>
          <w:b/>
          <w:color w:val="1F4E79" w:themeColor="accent1" w:themeShade="80"/>
        </w:rPr>
        <w:t>Clue</w:t>
      </w:r>
      <w:r w:rsidR="005B6873" w:rsidRPr="00FE7319">
        <w:rPr>
          <w:b/>
          <w:color w:val="1F4E79" w:themeColor="accent1" w:themeShade="80"/>
        </w:rPr>
        <w:t>s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557"/>
        <w:gridCol w:w="3074"/>
      </w:tblGrid>
      <w:tr w:rsidR="00FE7319" w:rsidRPr="00FE7319" w14:paraId="18870736" w14:textId="77777777" w:rsidTr="006536D9">
        <w:trPr>
          <w:trHeight w:val="905"/>
        </w:trPr>
        <w:tc>
          <w:tcPr>
            <w:tcW w:w="421" w:type="dxa"/>
            <w:vAlign w:val="center"/>
          </w:tcPr>
          <w:p w14:paraId="55500CF4" w14:textId="77777777" w:rsidR="006536D9" w:rsidRPr="00FE7319" w:rsidRDefault="006536D9" w:rsidP="0018789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7B0DCDAB" w14:textId="6E6140A6" w:rsidR="006536D9" w:rsidRPr="00FE7319" w:rsidRDefault="006536D9" w:rsidP="006536D9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 xml:space="preserve">Er </w:t>
            </w:r>
            <w:r w:rsidR="007A1B84" w:rsidRPr="005C2A1A">
              <w:rPr>
                <w:color w:val="1F4E79" w:themeColor="accent1" w:themeShade="80"/>
                <w:lang w:val="de-DE"/>
              </w:rPr>
              <w:t>_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</w:t>
            </w:r>
            <w:r w:rsidR="007A1B84">
              <w:rPr>
                <w:color w:val="1F4E79" w:themeColor="accent1" w:themeShade="80"/>
                <w:lang w:val="de-DE"/>
              </w:rPr>
              <w:t>_</w:t>
            </w:r>
            <w:r w:rsidR="007A1B84" w:rsidRPr="005C2A1A">
              <w:rPr>
                <w:color w:val="1F4E79" w:themeColor="accent1" w:themeShade="80"/>
                <w:lang w:val="de-DE"/>
              </w:rPr>
              <w:t xml:space="preserve"> 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_</w:t>
            </w:r>
            <w:r w:rsidR="007A1B84">
              <w:rPr>
                <w:color w:val="1F4E79" w:themeColor="accent1" w:themeShade="80"/>
                <w:lang w:val="de-DE"/>
              </w:rPr>
              <w:t xml:space="preserve"> </w:t>
            </w:r>
            <w:r w:rsidR="007A1B84" w:rsidRPr="005C2A1A">
              <w:rPr>
                <w:color w:val="1F4E79" w:themeColor="accent1" w:themeShade="80"/>
                <w:lang w:val="de-DE"/>
              </w:rPr>
              <w:t>___</w:t>
            </w:r>
            <w:r w:rsidR="007A1B84">
              <w:rPr>
                <w:color w:val="1F4E79" w:themeColor="accent1" w:themeShade="80"/>
                <w:lang w:val="de-DE"/>
              </w:rPr>
              <w:t>___</w:t>
            </w:r>
            <w:r w:rsidR="007A1B84" w:rsidRPr="005C2A1A">
              <w:rPr>
                <w:color w:val="1F4E79" w:themeColor="accent1" w:themeShade="80"/>
                <w:lang w:val="de-DE"/>
              </w:rPr>
              <w:t>__</w:t>
            </w:r>
            <w:r w:rsidRPr="00FE7319">
              <w:rPr>
                <w:color w:val="1F4E79" w:themeColor="accent1" w:themeShade="80"/>
                <w:lang w:val="de-DE"/>
              </w:rPr>
              <w:t>. (sang well)</w:t>
            </w:r>
          </w:p>
        </w:tc>
        <w:tc>
          <w:tcPr>
            <w:tcW w:w="3074" w:type="dxa"/>
            <w:vAlign w:val="center"/>
          </w:tcPr>
          <w:p w14:paraId="5B9821F0" w14:textId="6CB14A95" w:rsidR="006536D9" w:rsidRPr="00FE7319" w:rsidRDefault="006536D9" w:rsidP="00187890">
            <w:pPr>
              <w:rPr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to sing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singen</w:t>
            </w:r>
            <w:proofErr w:type="spellEnd"/>
            <w:r w:rsidRPr="00FE7319">
              <w:rPr>
                <w:color w:val="1F4E79" w:themeColor="accent1" w:themeShade="80"/>
                <w:sz w:val="22"/>
              </w:rPr>
              <w:t xml:space="preserve"> </w:t>
            </w:r>
          </w:p>
          <w:p w14:paraId="765AE819" w14:textId="77777777" w:rsidR="006536D9" w:rsidRPr="00FE7319" w:rsidRDefault="006536D9" w:rsidP="00187890">
            <w:pPr>
              <w:rPr>
                <w:i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well, good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</w:rPr>
              <w:t>gut</w:t>
            </w:r>
          </w:p>
        </w:tc>
      </w:tr>
      <w:tr w:rsidR="006536D9" w:rsidRPr="00FE7319" w14:paraId="5192D408" w14:textId="77777777" w:rsidTr="006536D9">
        <w:trPr>
          <w:trHeight w:val="752"/>
        </w:trPr>
        <w:tc>
          <w:tcPr>
            <w:tcW w:w="421" w:type="dxa"/>
            <w:vAlign w:val="center"/>
          </w:tcPr>
          <w:p w14:paraId="0F2C6D79" w14:textId="77777777" w:rsidR="006536D9" w:rsidRPr="00FE7319" w:rsidRDefault="006536D9" w:rsidP="0018789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14ECEB9C" w14:textId="49A41A3A" w:rsidR="006536D9" w:rsidRPr="00FE7319" w:rsidRDefault="006536D9" w:rsidP="00B6495B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 xml:space="preserve">Ich </w:t>
            </w:r>
            <w:r w:rsidR="007A1B84" w:rsidRPr="005C2A1A">
              <w:rPr>
                <w:color w:val="1F4E79" w:themeColor="accent1" w:themeShade="80"/>
                <w:lang w:val="de-DE"/>
              </w:rPr>
              <w:t>_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</w:t>
            </w:r>
            <w:r w:rsidR="007A1B84">
              <w:rPr>
                <w:color w:val="1F4E79" w:themeColor="accent1" w:themeShade="80"/>
                <w:lang w:val="de-DE"/>
              </w:rPr>
              <w:t>_</w:t>
            </w:r>
            <w:r w:rsidR="007A1B84" w:rsidRPr="005C2A1A">
              <w:rPr>
                <w:color w:val="1F4E79" w:themeColor="accent1" w:themeShade="80"/>
                <w:lang w:val="de-DE"/>
              </w:rPr>
              <w:t xml:space="preserve"> 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</w:t>
            </w:r>
            <w:r w:rsidR="007A1B84">
              <w:rPr>
                <w:color w:val="1F4E79" w:themeColor="accent1" w:themeShade="80"/>
                <w:lang w:val="de-DE"/>
              </w:rPr>
              <w:t xml:space="preserve">_ </w:t>
            </w:r>
            <w:r w:rsidR="007A1B84" w:rsidRPr="005C2A1A">
              <w:rPr>
                <w:color w:val="1F4E79" w:themeColor="accent1" w:themeShade="80"/>
                <w:lang w:val="de-DE"/>
              </w:rPr>
              <w:t>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</w:t>
            </w:r>
            <w:r w:rsidR="007A1B84">
              <w:rPr>
                <w:color w:val="1F4E79" w:themeColor="accent1" w:themeShade="80"/>
                <w:lang w:val="de-DE"/>
              </w:rPr>
              <w:t xml:space="preserve">_ </w:t>
            </w:r>
            <w:r w:rsidR="007A1B84" w:rsidRPr="005C2A1A">
              <w:rPr>
                <w:color w:val="1F4E79" w:themeColor="accent1" w:themeShade="80"/>
                <w:lang w:val="de-DE"/>
              </w:rPr>
              <w:t>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</w:t>
            </w:r>
            <w:r w:rsidR="007A1B84">
              <w:rPr>
                <w:color w:val="1F4E79" w:themeColor="accent1" w:themeShade="80"/>
                <w:lang w:val="de-DE"/>
              </w:rPr>
              <w:t>_</w:t>
            </w:r>
            <w:r w:rsidRPr="00FE7319">
              <w:rPr>
                <w:color w:val="1F4E79" w:themeColor="accent1" w:themeShade="80"/>
              </w:rPr>
              <w:t>. (flew to Berlin)</w:t>
            </w:r>
          </w:p>
        </w:tc>
        <w:tc>
          <w:tcPr>
            <w:tcW w:w="3074" w:type="dxa"/>
            <w:vAlign w:val="center"/>
          </w:tcPr>
          <w:p w14:paraId="60176955" w14:textId="436E1332" w:rsidR="006536D9" w:rsidRPr="00FE7319" w:rsidRDefault="006536D9" w:rsidP="00187890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 xml:space="preserve">to fly 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fliegen</w:t>
            </w:r>
          </w:p>
          <w:p w14:paraId="7D30BB6A" w14:textId="72E04793" w:rsidR="006536D9" w:rsidRPr="00FE7319" w:rsidRDefault="00B6495B" w:rsidP="00B6495B">
            <w:pPr>
              <w:rPr>
                <w:i/>
                <w:color w:val="1F4E79" w:themeColor="accent1" w:themeShade="80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to Berlin</w:t>
            </w:r>
            <w:r w:rsidR="006536D9"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nach Berlin</w:t>
            </w:r>
          </w:p>
        </w:tc>
      </w:tr>
    </w:tbl>
    <w:p w14:paraId="5322E62D" w14:textId="7D0D6E3D" w:rsidR="004D7AA2" w:rsidRPr="00FE7319" w:rsidRDefault="004D7AA2" w:rsidP="00586BE8">
      <w:pPr>
        <w:rPr>
          <w:color w:val="1F4E79" w:themeColor="accent1" w:themeShade="80"/>
          <w:lang w:val="de-DE"/>
        </w:rPr>
      </w:pPr>
    </w:p>
    <w:p w14:paraId="074B0C94" w14:textId="3F39B227" w:rsidR="004D7AA2" w:rsidRPr="00FE7319" w:rsidRDefault="004D7AA2" w:rsidP="00586BE8">
      <w:pPr>
        <w:rPr>
          <w:b/>
          <w:color w:val="1F4E79" w:themeColor="accent1" w:themeShade="80"/>
        </w:rPr>
      </w:pPr>
      <w:bookmarkStart w:id="51" w:name="_Hlk59400236"/>
      <w:r w:rsidRPr="00FE7319">
        <w:rPr>
          <w:b/>
          <w:color w:val="1F4E79" w:themeColor="accent1" w:themeShade="80"/>
        </w:rPr>
        <w:t>PART B</w:t>
      </w:r>
      <w:r w:rsidR="003A27F0" w:rsidRPr="00FE7319">
        <w:rPr>
          <w:b/>
          <w:color w:val="1F4E79" w:themeColor="accent1" w:themeShade="80"/>
        </w:rPr>
        <w:t xml:space="preserve"> (</w:t>
      </w:r>
      <w:r w:rsidR="00D66B53" w:rsidRPr="00FE7319">
        <w:rPr>
          <w:b/>
          <w:color w:val="1F4E79" w:themeColor="accent1" w:themeShade="80"/>
        </w:rPr>
        <w:t xml:space="preserve">VERB FORMS &amp; </w:t>
      </w:r>
      <w:r w:rsidR="003A27F0" w:rsidRPr="00FE7319">
        <w:rPr>
          <w:b/>
          <w:color w:val="1F4E79" w:themeColor="accent1" w:themeShade="80"/>
        </w:rPr>
        <w:t>WORD ORDER)</w:t>
      </w:r>
    </w:p>
    <w:p w14:paraId="50989255" w14:textId="77777777" w:rsidR="00861D48" w:rsidRPr="00FE7319" w:rsidRDefault="004D7AA2" w:rsidP="004D7AA2">
      <w:pPr>
        <w:rPr>
          <w:color w:val="1F4E79" w:themeColor="accent1" w:themeShade="80"/>
        </w:rPr>
      </w:pPr>
      <w:bookmarkStart w:id="52" w:name="_Hlk59382932"/>
      <w:r w:rsidRPr="00FE7319">
        <w:rPr>
          <w:color w:val="1F4E79" w:themeColor="accent1" w:themeShade="80"/>
        </w:rPr>
        <w:t>Say the German for the English in brackets. Use the clues to help you.</w:t>
      </w:r>
      <w:r w:rsidR="00365092" w:rsidRPr="00FE7319">
        <w:rPr>
          <w:color w:val="1F4E79" w:themeColor="accent1" w:themeShade="80"/>
        </w:rPr>
        <w:t xml:space="preserve"> </w:t>
      </w:r>
    </w:p>
    <w:p w14:paraId="59FEE965" w14:textId="3650B0BA" w:rsidR="004D7AA2" w:rsidRPr="00FE7319" w:rsidRDefault="00365092" w:rsidP="004D7AA2">
      <w:pPr>
        <w:rPr>
          <w:color w:val="1F4E79" w:themeColor="accent1" w:themeShade="80"/>
        </w:rPr>
      </w:pPr>
      <w:bookmarkStart w:id="53" w:name="_Hlk59138774"/>
      <w:r w:rsidRPr="00FE7319">
        <w:rPr>
          <w:color w:val="1F4E79" w:themeColor="accent1" w:themeShade="80"/>
        </w:rPr>
        <w:t>Think about word order.</w:t>
      </w:r>
    </w:p>
    <w:bookmarkEnd w:id="51"/>
    <w:bookmarkEnd w:id="52"/>
    <w:bookmarkEnd w:id="53"/>
    <w:p w14:paraId="4A9669B0" w14:textId="094F7C6B" w:rsidR="004D7AA2" w:rsidRPr="00FE7319" w:rsidRDefault="00595895" w:rsidP="00586BE8">
      <w:pPr>
        <w:rPr>
          <w:b/>
          <w:color w:val="1F4E79" w:themeColor="accent1" w:themeShade="80"/>
        </w:rPr>
      </w:pP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557"/>
        <w:gridCol w:w="2993"/>
      </w:tblGrid>
      <w:tr w:rsidR="00FE7319" w:rsidRPr="00FE7319" w14:paraId="29066B6F" w14:textId="77777777" w:rsidTr="00F25060">
        <w:trPr>
          <w:trHeight w:val="905"/>
        </w:trPr>
        <w:tc>
          <w:tcPr>
            <w:tcW w:w="421" w:type="dxa"/>
            <w:vAlign w:val="center"/>
          </w:tcPr>
          <w:p w14:paraId="1914C71C" w14:textId="3D0D623E" w:rsidR="00F25060" w:rsidRPr="00FE7319" w:rsidRDefault="00F25060" w:rsidP="00F2506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.</w:t>
            </w:r>
          </w:p>
        </w:tc>
        <w:tc>
          <w:tcPr>
            <w:tcW w:w="7557" w:type="dxa"/>
            <w:vAlign w:val="center"/>
          </w:tcPr>
          <w:p w14:paraId="5582AE7D" w14:textId="74BF8365" w:rsidR="006536D9" w:rsidRPr="00FE7319" w:rsidRDefault="00F25060" w:rsidP="00F25060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 xml:space="preserve">Ich lerne Mathematik, denn </w:t>
            </w:r>
            <w:r w:rsidR="00291CEA">
              <w:rPr>
                <w:color w:val="1F4E79" w:themeColor="accent1" w:themeShade="80"/>
                <w:lang w:val="de-DE"/>
              </w:rPr>
              <w:t>es</w:t>
            </w:r>
            <w:r w:rsidR="00181A5D" w:rsidRPr="00FE7319">
              <w:rPr>
                <w:color w:val="1F4E79" w:themeColor="accent1" w:themeShade="80"/>
                <w:lang w:val="de-DE"/>
              </w:rPr>
              <w:t xml:space="preserve"> </w:t>
            </w:r>
            <w:r w:rsidR="007A1B84" w:rsidRPr="005C2A1A">
              <w:rPr>
                <w:color w:val="1F4E79" w:themeColor="accent1" w:themeShade="80"/>
                <w:lang w:val="de-DE"/>
              </w:rPr>
              <w:t>_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_ 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__</w:t>
            </w:r>
            <w:r w:rsidRPr="00FE7319">
              <w:rPr>
                <w:color w:val="1F4E79" w:themeColor="accent1" w:themeShade="80"/>
                <w:lang w:val="de-DE"/>
              </w:rPr>
              <w:t xml:space="preserve">.  </w:t>
            </w:r>
          </w:p>
          <w:p w14:paraId="4D273A17" w14:textId="4849E220" w:rsidR="00F25060" w:rsidRPr="00FE7319" w:rsidRDefault="00181A5D" w:rsidP="00181A5D">
            <w:pPr>
              <w:jc w:val="right"/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>(</w:t>
            </w:r>
            <w:r w:rsidR="00F25060" w:rsidRPr="00FE7319">
              <w:rPr>
                <w:color w:val="1F4E79" w:themeColor="accent1" w:themeShade="80"/>
                <w:lang w:val="de-DE"/>
              </w:rPr>
              <w:t>is important)</w:t>
            </w:r>
          </w:p>
        </w:tc>
        <w:tc>
          <w:tcPr>
            <w:tcW w:w="2993" w:type="dxa"/>
            <w:vAlign w:val="center"/>
          </w:tcPr>
          <w:p w14:paraId="2528EB43" w14:textId="77777777" w:rsidR="00F25060" w:rsidRPr="00FE7319" w:rsidRDefault="00F25060" w:rsidP="00F25060">
            <w:pPr>
              <w:rPr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to be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sein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</w:p>
          <w:p w14:paraId="74EC51AE" w14:textId="7252EFA3" w:rsidR="00F25060" w:rsidRPr="00FE7319" w:rsidRDefault="00F25060" w:rsidP="00F25060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important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wichtig</w:t>
            </w:r>
          </w:p>
        </w:tc>
      </w:tr>
      <w:tr w:rsidR="00F25060" w:rsidRPr="00FE7319" w14:paraId="31F44BDD" w14:textId="77777777" w:rsidTr="00F25060">
        <w:trPr>
          <w:trHeight w:val="752"/>
        </w:trPr>
        <w:tc>
          <w:tcPr>
            <w:tcW w:w="421" w:type="dxa"/>
            <w:vAlign w:val="center"/>
          </w:tcPr>
          <w:p w14:paraId="76545876" w14:textId="125CE65A" w:rsidR="00F25060" w:rsidRPr="00FE7319" w:rsidRDefault="00F25060" w:rsidP="00F2506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.</w:t>
            </w:r>
          </w:p>
        </w:tc>
        <w:tc>
          <w:tcPr>
            <w:tcW w:w="7557" w:type="dxa"/>
            <w:vAlign w:val="center"/>
          </w:tcPr>
          <w:p w14:paraId="107C8FFD" w14:textId="18770473" w:rsidR="006536D9" w:rsidRPr="00FE7319" w:rsidRDefault="00181A5D" w:rsidP="00F25060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>Lisa</w:t>
            </w:r>
            <w:r w:rsidR="00F25060" w:rsidRPr="00FE7319">
              <w:rPr>
                <w:color w:val="1F4E79" w:themeColor="accent1" w:themeShade="80"/>
                <w:lang w:val="de-DE"/>
              </w:rPr>
              <w:t xml:space="preserve"> liest viel, weil </w:t>
            </w:r>
            <w:r w:rsidRPr="00FE7319">
              <w:rPr>
                <w:color w:val="1F4E79" w:themeColor="accent1" w:themeShade="80"/>
                <w:lang w:val="de-DE"/>
              </w:rPr>
              <w:t xml:space="preserve">sie </w:t>
            </w:r>
            <w:r w:rsidR="007A1B84" w:rsidRPr="005C2A1A">
              <w:rPr>
                <w:color w:val="1F4E79" w:themeColor="accent1" w:themeShade="80"/>
                <w:lang w:val="de-DE"/>
              </w:rPr>
              <w:t>_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_ 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__</w:t>
            </w:r>
            <w:r w:rsidR="007A1B84">
              <w:rPr>
                <w:color w:val="1F4E79" w:themeColor="accent1" w:themeShade="80"/>
                <w:lang w:val="de-DE"/>
              </w:rPr>
              <w:t xml:space="preserve"> </w:t>
            </w:r>
            <w:r w:rsidR="007A1B84" w:rsidRPr="005C2A1A">
              <w:rPr>
                <w:color w:val="1F4E79" w:themeColor="accent1" w:themeShade="80"/>
                <w:lang w:val="de-DE"/>
              </w:rPr>
              <w:t>___</w:t>
            </w:r>
            <w:r w:rsidR="007A1B84">
              <w:rPr>
                <w:color w:val="1F4E79" w:themeColor="accent1" w:themeShade="80"/>
                <w:lang w:val="de-DE"/>
              </w:rPr>
              <w:t>__</w:t>
            </w:r>
            <w:r w:rsidR="007A1B84" w:rsidRPr="005C2A1A">
              <w:rPr>
                <w:color w:val="1F4E79" w:themeColor="accent1" w:themeShade="80"/>
                <w:lang w:val="de-DE"/>
              </w:rPr>
              <w:t>____</w:t>
            </w:r>
            <w:r w:rsidR="00F25060" w:rsidRPr="00FE7319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1CD2B096" w14:textId="56EDBCE7" w:rsidR="00F25060" w:rsidRPr="00FE7319" w:rsidRDefault="00F25060" w:rsidP="00181A5D">
            <w:pPr>
              <w:jc w:val="right"/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>(finds books interesting)</w:t>
            </w:r>
          </w:p>
        </w:tc>
        <w:tc>
          <w:tcPr>
            <w:tcW w:w="2993" w:type="dxa"/>
            <w:vAlign w:val="center"/>
          </w:tcPr>
          <w:p w14:paraId="56482D7C" w14:textId="6011BEA9" w:rsidR="00F25060" w:rsidRPr="00FE7319" w:rsidRDefault="00F25060" w:rsidP="00F25060">
            <w:pPr>
              <w:rPr>
                <w:i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to find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finden</w:t>
            </w:r>
            <w:proofErr w:type="spellEnd"/>
          </w:p>
          <w:p w14:paraId="493F113C" w14:textId="4A86468E" w:rsidR="00F25060" w:rsidRPr="00FE7319" w:rsidRDefault="00F25060" w:rsidP="00F25060">
            <w:pPr>
              <w:rPr>
                <w:i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books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Bücher</w:t>
            </w:r>
            <w:proofErr w:type="spellEnd"/>
          </w:p>
          <w:p w14:paraId="59CD3EEF" w14:textId="65D59AE9" w:rsidR="00F25060" w:rsidRPr="00FE7319" w:rsidRDefault="00F25060" w:rsidP="00F25060">
            <w:pPr>
              <w:rPr>
                <w:i/>
                <w:color w:val="1F4E79" w:themeColor="accent1" w:themeShade="80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interesting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interessant</w:t>
            </w:r>
            <w:proofErr w:type="spellEnd"/>
          </w:p>
        </w:tc>
      </w:tr>
    </w:tbl>
    <w:p w14:paraId="3FAFDBD8" w14:textId="77777777" w:rsidR="00595895" w:rsidRPr="00FE7319" w:rsidRDefault="00595895" w:rsidP="00586BE8">
      <w:pPr>
        <w:rPr>
          <w:color w:val="1F4E79" w:themeColor="accent1" w:themeShade="80"/>
        </w:rPr>
      </w:pPr>
    </w:p>
    <w:p w14:paraId="3CB0AF8A" w14:textId="73D6120D" w:rsidR="004D7AA2" w:rsidRPr="00FE7319" w:rsidRDefault="00595895" w:rsidP="00586BE8">
      <w:pPr>
        <w:rPr>
          <w:color w:val="1F4E79" w:themeColor="accent1" w:themeShade="80"/>
        </w:rPr>
      </w:pPr>
      <w:bookmarkStart w:id="54" w:name="_Hlk59400250"/>
      <w:r w:rsidRPr="00FE7319">
        <w:rPr>
          <w:b/>
          <w:color w:val="1F4E79" w:themeColor="accent1" w:themeShade="80"/>
        </w:rPr>
        <w:t>P</w:t>
      </w:r>
      <w:r w:rsidR="00371F9C" w:rsidRPr="00FE7319">
        <w:rPr>
          <w:b/>
          <w:color w:val="1F4E79" w:themeColor="accent1" w:themeShade="80"/>
        </w:rPr>
        <w:t xml:space="preserve">ART </w:t>
      </w:r>
      <w:r w:rsidR="000C77B8" w:rsidRPr="00FE7319">
        <w:rPr>
          <w:b/>
          <w:color w:val="1F4E79" w:themeColor="accent1" w:themeShade="80"/>
        </w:rPr>
        <w:t>C</w:t>
      </w:r>
      <w:r w:rsidR="003A27F0" w:rsidRPr="00FE7319">
        <w:rPr>
          <w:b/>
          <w:color w:val="1F4E79" w:themeColor="accent1" w:themeShade="80"/>
        </w:rPr>
        <w:t xml:space="preserve"> (VERB FORMS &amp; ADVERB PLACEMENT)</w:t>
      </w:r>
    </w:p>
    <w:p w14:paraId="1863AEFE" w14:textId="77777777" w:rsidR="00861D48" w:rsidRPr="00FE7319" w:rsidRDefault="00181A5D" w:rsidP="009C2CF0">
      <w:pPr>
        <w:rPr>
          <w:color w:val="1F4E79" w:themeColor="accent1" w:themeShade="80"/>
        </w:rPr>
      </w:pPr>
      <w:bookmarkStart w:id="55" w:name="_Hlk59382981"/>
      <w:r w:rsidRPr="00FE7319">
        <w:rPr>
          <w:color w:val="1F4E79" w:themeColor="accent1" w:themeShade="80"/>
        </w:rPr>
        <w:t>Say the German for the English in brackets.</w:t>
      </w:r>
      <w:r w:rsidR="009C2CF0" w:rsidRPr="00FE7319">
        <w:rPr>
          <w:color w:val="1F4E79" w:themeColor="accent1" w:themeShade="80"/>
        </w:rPr>
        <w:t xml:space="preserve"> Use the clues to help you.</w:t>
      </w:r>
      <w:r w:rsidR="00365092" w:rsidRPr="00FE7319">
        <w:rPr>
          <w:color w:val="1F4E79" w:themeColor="accent1" w:themeShade="80"/>
        </w:rPr>
        <w:t xml:space="preserve"> </w:t>
      </w:r>
    </w:p>
    <w:p w14:paraId="7C83519E" w14:textId="08329AA7" w:rsidR="009C2CF0" w:rsidRPr="00FE7319" w:rsidRDefault="00365092" w:rsidP="009C2CF0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Think about word order.</w:t>
      </w:r>
    </w:p>
    <w:bookmarkEnd w:id="54"/>
    <w:bookmarkEnd w:id="55"/>
    <w:p w14:paraId="66850258" w14:textId="3128DF2C" w:rsidR="00595895" w:rsidRPr="00FE7319" w:rsidRDefault="00595895" w:rsidP="00595895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  <w:t xml:space="preserve">        </w:t>
      </w:r>
      <w:r w:rsidR="009C2CF0" w:rsidRPr="00FE7319">
        <w:rPr>
          <w:color w:val="1F4E79" w:themeColor="accent1" w:themeShade="80"/>
        </w:rPr>
        <w:tab/>
        <w:t xml:space="preserve">      </w:t>
      </w:r>
      <w:r w:rsidR="000C77B8" w:rsidRPr="00FE7319">
        <w:rPr>
          <w:color w:val="1F4E79" w:themeColor="accent1" w:themeShade="80"/>
        </w:rPr>
        <w:t xml:space="preserve">  </w:t>
      </w:r>
      <w:r w:rsidR="009C2CF0" w:rsidRPr="00FE7319">
        <w:rPr>
          <w:color w:val="1F4E79" w:themeColor="accent1" w:themeShade="80"/>
        </w:rPr>
        <w:t xml:space="preserve"> </w:t>
      </w:r>
      <w:r w:rsidRPr="00FE7319">
        <w:rPr>
          <w:b/>
          <w:color w:val="1F4E79" w:themeColor="accent1" w:themeShade="80"/>
        </w:rPr>
        <w:t>Clues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7371"/>
        <w:gridCol w:w="3260"/>
      </w:tblGrid>
      <w:tr w:rsidR="00FE7319" w:rsidRPr="00FE7319" w14:paraId="1A6553E6" w14:textId="77777777" w:rsidTr="007A1B84">
        <w:trPr>
          <w:trHeight w:val="905"/>
        </w:trPr>
        <w:tc>
          <w:tcPr>
            <w:tcW w:w="421" w:type="dxa"/>
            <w:vAlign w:val="center"/>
          </w:tcPr>
          <w:p w14:paraId="255AA707" w14:textId="77777777" w:rsidR="00595895" w:rsidRPr="00FE7319" w:rsidRDefault="00595895" w:rsidP="009C2CF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.</w:t>
            </w:r>
          </w:p>
        </w:tc>
        <w:tc>
          <w:tcPr>
            <w:tcW w:w="7371" w:type="dxa"/>
            <w:vAlign w:val="center"/>
          </w:tcPr>
          <w:p w14:paraId="21C68612" w14:textId="095626CF" w:rsidR="00595895" w:rsidRPr="00FE7319" w:rsidRDefault="006536D9" w:rsidP="006536D9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 xml:space="preserve">Er </w:t>
            </w:r>
            <w:r w:rsidR="007A1B84" w:rsidRPr="00B55A25">
              <w:rPr>
                <w:color w:val="1F4E79" w:themeColor="accent1" w:themeShade="80"/>
              </w:rPr>
              <w:t>___</w:t>
            </w:r>
            <w:r w:rsidR="007A1B84">
              <w:rPr>
                <w:color w:val="1F4E79" w:themeColor="accent1" w:themeShade="80"/>
              </w:rPr>
              <w:t>_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="007A1B84">
              <w:rPr>
                <w:color w:val="1F4E79" w:themeColor="accent1" w:themeShade="80"/>
              </w:rPr>
              <w:t xml:space="preserve"> </w:t>
            </w:r>
            <w:r w:rsidR="007A1B84" w:rsidRPr="00B55A25">
              <w:rPr>
                <w:color w:val="1F4E79" w:themeColor="accent1" w:themeShade="80"/>
              </w:rPr>
              <w:t>___</w:t>
            </w:r>
            <w:r w:rsidR="007A1B84">
              <w:rPr>
                <w:color w:val="1F4E79" w:themeColor="accent1" w:themeShade="80"/>
              </w:rPr>
              <w:t>_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="007A1B84">
              <w:rPr>
                <w:color w:val="1F4E79" w:themeColor="accent1" w:themeShade="80"/>
              </w:rPr>
              <w:t xml:space="preserve"> 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="007A1B84">
              <w:rPr>
                <w:color w:val="1F4E79" w:themeColor="accent1" w:themeShade="80"/>
              </w:rPr>
              <w:t>__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Pr="00FE7319">
              <w:rPr>
                <w:color w:val="1F4E79" w:themeColor="accent1" w:themeShade="80"/>
                <w:lang w:val="de-DE"/>
              </w:rPr>
              <w:t xml:space="preserve">. </w:t>
            </w:r>
            <w:r w:rsidR="009C2CF0" w:rsidRPr="00FE7319">
              <w:rPr>
                <w:color w:val="1F4E79" w:themeColor="accent1" w:themeShade="80"/>
                <w:lang w:val="de-DE"/>
              </w:rPr>
              <w:t xml:space="preserve"> </w:t>
            </w:r>
            <w:r w:rsidRPr="007A1B84">
              <w:rPr>
                <w:color w:val="1F4E79" w:themeColor="accent1" w:themeShade="80"/>
                <w:sz w:val="20"/>
                <w:szCs w:val="20"/>
                <w:lang w:val="de-DE"/>
              </w:rPr>
              <w:t>(</w:t>
            </w:r>
            <w:r w:rsidR="009C2CF0" w:rsidRPr="007A1B84">
              <w:rPr>
                <w:color w:val="1F4E79" w:themeColor="accent1" w:themeShade="80"/>
                <w:sz w:val="20"/>
                <w:szCs w:val="20"/>
                <w:lang w:val="de-DE"/>
              </w:rPr>
              <w:t>often does homework</w:t>
            </w:r>
            <w:r w:rsidRPr="007A1B84">
              <w:rPr>
                <w:color w:val="1F4E79" w:themeColor="accent1" w:themeShade="80"/>
                <w:sz w:val="20"/>
                <w:szCs w:val="20"/>
                <w:lang w:val="de-DE"/>
              </w:rPr>
              <w:t>)</w:t>
            </w:r>
            <w:r w:rsidR="00595895" w:rsidRPr="00FE7319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581221CD" w14:textId="1429A9C5" w:rsidR="00595895" w:rsidRPr="00FE7319" w:rsidRDefault="00595895" w:rsidP="009C2CF0">
            <w:pPr>
              <w:rPr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to do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machen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</w:t>
            </w:r>
          </w:p>
          <w:p w14:paraId="6D5AA6DF" w14:textId="77777777" w:rsidR="00595895" w:rsidRPr="00FE7319" w:rsidRDefault="00595895" w:rsidP="00595895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homework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Hausaufgaben</w:t>
            </w:r>
          </w:p>
          <w:p w14:paraId="4AA79754" w14:textId="7F959CFC" w:rsidR="00595895" w:rsidRPr="00FE7319" w:rsidRDefault="00595895" w:rsidP="00595895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often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oft</w:t>
            </w:r>
          </w:p>
        </w:tc>
      </w:tr>
      <w:tr w:rsidR="00595895" w:rsidRPr="00FE7319" w14:paraId="6302B986" w14:textId="77777777" w:rsidTr="007A1B84">
        <w:trPr>
          <w:trHeight w:val="752"/>
        </w:trPr>
        <w:tc>
          <w:tcPr>
            <w:tcW w:w="421" w:type="dxa"/>
            <w:vAlign w:val="center"/>
          </w:tcPr>
          <w:p w14:paraId="3C5064FD" w14:textId="77777777" w:rsidR="00595895" w:rsidRPr="00FE7319" w:rsidRDefault="00595895" w:rsidP="009C2CF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.</w:t>
            </w:r>
          </w:p>
        </w:tc>
        <w:tc>
          <w:tcPr>
            <w:tcW w:w="7371" w:type="dxa"/>
            <w:vAlign w:val="center"/>
          </w:tcPr>
          <w:p w14:paraId="733F0DDB" w14:textId="39C9B10E" w:rsidR="00595895" w:rsidRPr="00FE7319" w:rsidRDefault="006536D9" w:rsidP="006536D9">
            <w:pPr>
              <w:rPr>
                <w:color w:val="1F4E79" w:themeColor="accent1" w:themeShade="80"/>
              </w:rPr>
            </w:pPr>
            <w:proofErr w:type="spellStart"/>
            <w:r w:rsidRPr="00FE7319">
              <w:rPr>
                <w:color w:val="1F4E79" w:themeColor="accent1" w:themeShade="80"/>
              </w:rPr>
              <w:t>Wir</w:t>
            </w:r>
            <w:proofErr w:type="spellEnd"/>
            <w:r w:rsidRPr="00FE7319">
              <w:rPr>
                <w:color w:val="1F4E79" w:themeColor="accent1" w:themeShade="80"/>
              </w:rPr>
              <w:t xml:space="preserve"> </w:t>
            </w:r>
            <w:r w:rsidR="007A1B84" w:rsidRPr="00B55A25">
              <w:rPr>
                <w:color w:val="1F4E79" w:themeColor="accent1" w:themeShade="80"/>
              </w:rPr>
              <w:t>___</w:t>
            </w:r>
            <w:r w:rsidR="007A1B84">
              <w:rPr>
                <w:color w:val="1F4E79" w:themeColor="accent1" w:themeShade="80"/>
              </w:rPr>
              <w:t>_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="007A1B84">
              <w:rPr>
                <w:color w:val="1F4E79" w:themeColor="accent1" w:themeShade="80"/>
              </w:rPr>
              <w:t xml:space="preserve"> </w:t>
            </w:r>
            <w:r w:rsidR="007A1B84" w:rsidRPr="00B55A25">
              <w:rPr>
                <w:color w:val="1F4E79" w:themeColor="accent1" w:themeShade="80"/>
              </w:rPr>
              <w:t>___</w:t>
            </w:r>
            <w:r w:rsidR="007A1B84">
              <w:rPr>
                <w:color w:val="1F4E79" w:themeColor="accent1" w:themeShade="80"/>
              </w:rPr>
              <w:t>_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="007A1B84">
              <w:rPr>
                <w:color w:val="1F4E79" w:themeColor="accent1" w:themeShade="80"/>
              </w:rPr>
              <w:t xml:space="preserve"> 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="007A1B84">
              <w:rPr>
                <w:color w:val="1F4E79" w:themeColor="accent1" w:themeShade="80"/>
              </w:rPr>
              <w:t>_</w:t>
            </w:r>
            <w:r w:rsidR="007A1B84" w:rsidRPr="00B55A25">
              <w:rPr>
                <w:color w:val="1F4E79" w:themeColor="accent1" w:themeShade="80"/>
              </w:rPr>
              <w:t>___</w:t>
            </w:r>
            <w:r w:rsidR="007A1B84">
              <w:rPr>
                <w:color w:val="1F4E79" w:themeColor="accent1" w:themeShade="80"/>
              </w:rPr>
              <w:t xml:space="preserve"> </w:t>
            </w:r>
            <w:r w:rsidR="007A1B84" w:rsidRPr="00B55A25">
              <w:rPr>
                <w:color w:val="1F4E79" w:themeColor="accent1" w:themeShade="80"/>
              </w:rPr>
              <w:t>___</w:t>
            </w:r>
            <w:r w:rsidR="007A1B84">
              <w:rPr>
                <w:color w:val="1F4E79" w:themeColor="accent1" w:themeShade="80"/>
              </w:rPr>
              <w:t>_</w:t>
            </w:r>
            <w:r w:rsidR="007A1B84" w:rsidRPr="00B55A25">
              <w:rPr>
                <w:color w:val="1F4E79" w:themeColor="accent1" w:themeShade="80"/>
              </w:rPr>
              <w:t>__</w:t>
            </w:r>
            <w:r w:rsidR="007A1B84">
              <w:rPr>
                <w:color w:val="1F4E79" w:themeColor="accent1" w:themeShade="80"/>
              </w:rPr>
              <w:t xml:space="preserve"> </w:t>
            </w:r>
            <w:r w:rsidR="007A1B84" w:rsidRPr="00B55A25">
              <w:rPr>
                <w:color w:val="1F4E79" w:themeColor="accent1" w:themeShade="80"/>
              </w:rPr>
              <w:t>___</w:t>
            </w:r>
            <w:r w:rsidR="007A1B84">
              <w:rPr>
                <w:color w:val="1F4E79" w:themeColor="accent1" w:themeShade="80"/>
              </w:rPr>
              <w:t>___</w:t>
            </w:r>
            <w:r w:rsidRPr="00FE7319">
              <w:rPr>
                <w:color w:val="1F4E79" w:themeColor="accent1" w:themeShade="80"/>
              </w:rPr>
              <w:t xml:space="preserve">. </w:t>
            </w:r>
            <w:r w:rsidRPr="007A1B84">
              <w:rPr>
                <w:color w:val="1F4E79" w:themeColor="accent1" w:themeShade="80"/>
                <w:sz w:val="20"/>
                <w:szCs w:val="20"/>
              </w:rPr>
              <w:t>(</w:t>
            </w:r>
            <w:r w:rsidR="009C2CF0" w:rsidRPr="007A1B84">
              <w:rPr>
                <w:color w:val="1F4E79" w:themeColor="accent1" w:themeShade="80"/>
                <w:sz w:val="20"/>
                <w:szCs w:val="20"/>
              </w:rPr>
              <w:t>are goi</w:t>
            </w:r>
            <w:r w:rsidRPr="007A1B84">
              <w:rPr>
                <w:color w:val="1F4E79" w:themeColor="accent1" w:themeShade="80"/>
                <w:sz w:val="20"/>
                <w:szCs w:val="20"/>
              </w:rPr>
              <w:t>ng into town again)</w:t>
            </w:r>
          </w:p>
        </w:tc>
        <w:tc>
          <w:tcPr>
            <w:tcW w:w="3260" w:type="dxa"/>
            <w:vAlign w:val="center"/>
          </w:tcPr>
          <w:p w14:paraId="5503837E" w14:textId="5B34A75C" w:rsidR="00595895" w:rsidRPr="00FE7319" w:rsidRDefault="00595895" w:rsidP="009C2CF0">
            <w:pPr>
              <w:rPr>
                <w:i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to go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gehen</w:t>
            </w:r>
            <w:proofErr w:type="spellEnd"/>
          </w:p>
          <w:p w14:paraId="02D85936" w14:textId="2E30E95F" w:rsidR="00595895" w:rsidRPr="00FE7319" w:rsidRDefault="00595895" w:rsidP="009C2CF0">
            <w:pPr>
              <w:rPr>
                <w:i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into town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</w:rPr>
              <w:t>in die Stadt</w:t>
            </w:r>
          </w:p>
          <w:p w14:paraId="40E31754" w14:textId="2729DC07" w:rsidR="00595895" w:rsidRPr="00FE7319" w:rsidRDefault="00595895" w:rsidP="00595895">
            <w:pPr>
              <w:rPr>
                <w:i/>
                <w:color w:val="1F4E79" w:themeColor="accent1" w:themeShade="80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again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wieder</w:t>
            </w:r>
          </w:p>
        </w:tc>
      </w:tr>
    </w:tbl>
    <w:p w14:paraId="4A4BDFFE" w14:textId="22BA8429" w:rsidR="00595895" w:rsidRPr="0013714A" w:rsidRDefault="00595895" w:rsidP="00C9251F">
      <w:pPr>
        <w:rPr>
          <w:bCs/>
          <w:color w:val="1F4E79" w:themeColor="accent1" w:themeShade="80"/>
          <w:lang w:val="en-US"/>
        </w:rPr>
      </w:pPr>
    </w:p>
    <w:p w14:paraId="3E0FF28C" w14:textId="497B2CF0" w:rsidR="00595895" w:rsidRPr="00FE7319" w:rsidRDefault="00595895" w:rsidP="00595895">
      <w:pPr>
        <w:rPr>
          <w:color w:val="1F4E79" w:themeColor="accent1" w:themeShade="80"/>
        </w:rPr>
      </w:pPr>
      <w:bookmarkStart w:id="56" w:name="_Hlk59400275"/>
      <w:r w:rsidRPr="00FE7319">
        <w:rPr>
          <w:b/>
          <w:color w:val="1F4E79" w:themeColor="accent1" w:themeShade="80"/>
        </w:rPr>
        <w:lastRenderedPageBreak/>
        <w:t>P</w:t>
      </w:r>
      <w:r w:rsidR="00371F9C" w:rsidRPr="00FE7319">
        <w:rPr>
          <w:b/>
          <w:color w:val="1F4E79" w:themeColor="accent1" w:themeShade="80"/>
        </w:rPr>
        <w:t>ART</w:t>
      </w:r>
      <w:r w:rsidRPr="00FE7319">
        <w:rPr>
          <w:b/>
          <w:color w:val="1F4E79" w:themeColor="accent1" w:themeShade="80"/>
        </w:rPr>
        <w:t xml:space="preserve"> D</w:t>
      </w:r>
      <w:r w:rsidR="003A27F0" w:rsidRPr="00FE7319">
        <w:rPr>
          <w:b/>
          <w:color w:val="1F4E79" w:themeColor="accent1" w:themeShade="80"/>
        </w:rPr>
        <w:t xml:space="preserve"> (VERB FORMS &amp; WORD ORDER)</w:t>
      </w:r>
    </w:p>
    <w:p w14:paraId="40D0FACF" w14:textId="77777777" w:rsidR="000C77B8" w:rsidRPr="00FE7319" w:rsidRDefault="00595895" w:rsidP="00595895">
      <w:pPr>
        <w:rPr>
          <w:color w:val="1F4E79" w:themeColor="accent1" w:themeShade="80"/>
        </w:rPr>
      </w:pPr>
      <w:bookmarkStart w:id="57" w:name="_Hlk59383026"/>
      <w:r w:rsidRPr="00FE7319">
        <w:rPr>
          <w:color w:val="1F4E79" w:themeColor="accent1" w:themeShade="80"/>
        </w:rPr>
        <w:t xml:space="preserve">Say the German for the English in brackets. </w:t>
      </w:r>
    </w:p>
    <w:p w14:paraId="04D8A71A" w14:textId="0DE90E29" w:rsidR="00595895" w:rsidRPr="00FE7319" w:rsidRDefault="009C2CF0" w:rsidP="00595895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 xml:space="preserve">The </w:t>
      </w:r>
      <w:r w:rsidRPr="00FE7319">
        <w:rPr>
          <w:b/>
          <w:color w:val="1F4E79" w:themeColor="accent1" w:themeShade="80"/>
        </w:rPr>
        <w:t>gaps</w:t>
      </w:r>
      <w:r w:rsidRPr="00FE7319">
        <w:rPr>
          <w:color w:val="1F4E79" w:themeColor="accent1" w:themeShade="80"/>
        </w:rPr>
        <w:t xml:space="preserve"> tell you how many </w:t>
      </w:r>
      <w:r w:rsidR="000C77B8" w:rsidRPr="00FE7319">
        <w:rPr>
          <w:color w:val="1F4E79" w:themeColor="accent1" w:themeShade="80"/>
        </w:rPr>
        <w:t>words to use</w:t>
      </w:r>
      <w:r w:rsidRPr="00FE7319">
        <w:rPr>
          <w:color w:val="1F4E79" w:themeColor="accent1" w:themeShade="80"/>
        </w:rPr>
        <w:t xml:space="preserve">. The clue tells you which </w:t>
      </w:r>
      <w:r w:rsidRPr="00FE7319">
        <w:rPr>
          <w:b/>
          <w:color w:val="1F4E79" w:themeColor="accent1" w:themeShade="80"/>
        </w:rPr>
        <w:t>verb</w:t>
      </w:r>
      <w:r w:rsidRPr="00FE7319">
        <w:rPr>
          <w:color w:val="1F4E79" w:themeColor="accent1" w:themeShade="80"/>
        </w:rPr>
        <w:t xml:space="preserve"> to use.</w:t>
      </w:r>
    </w:p>
    <w:p w14:paraId="01A084A2" w14:textId="4BF83F39" w:rsidR="005E734D" w:rsidRPr="00FE7319" w:rsidRDefault="005E734D" w:rsidP="00595895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>Think about word order.</w:t>
      </w:r>
    </w:p>
    <w:bookmarkEnd w:id="56"/>
    <w:bookmarkEnd w:id="57"/>
    <w:p w14:paraId="068F3371" w14:textId="77777777" w:rsidR="00595895" w:rsidRPr="00FE7319" w:rsidRDefault="00595895" w:rsidP="00595895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  <w:t xml:space="preserve">        </w:t>
      </w:r>
      <w:r w:rsidRPr="00FE7319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9"/>
        <w:gridCol w:w="3321"/>
      </w:tblGrid>
      <w:tr w:rsidR="00FE7319" w:rsidRPr="00FE7319" w14:paraId="4AC74850" w14:textId="77777777" w:rsidTr="009C2CF0">
        <w:trPr>
          <w:trHeight w:val="905"/>
        </w:trPr>
        <w:tc>
          <w:tcPr>
            <w:tcW w:w="421" w:type="dxa"/>
            <w:vAlign w:val="center"/>
          </w:tcPr>
          <w:p w14:paraId="3EB522DC" w14:textId="77777777" w:rsidR="00595895" w:rsidRPr="00FE7319" w:rsidRDefault="00595895" w:rsidP="009C2CF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46071D3A" w14:textId="31BA9CC7" w:rsidR="00595895" w:rsidRPr="00FE7319" w:rsidRDefault="00595895" w:rsidP="009C2CF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Heute ______</w:t>
            </w:r>
            <w:r w:rsidR="009C2CF0" w:rsidRPr="00FE7319">
              <w:rPr>
                <w:color w:val="1F4E79" w:themeColor="accent1" w:themeShade="80"/>
              </w:rPr>
              <w:t>___ _________ in London</w:t>
            </w:r>
            <w:r w:rsidRPr="00FE7319">
              <w:rPr>
                <w:color w:val="1F4E79" w:themeColor="accent1" w:themeShade="80"/>
              </w:rPr>
              <w:t xml:space="preserve">. </w:t>
            </w:r>
            <w:r w:rsidRPr="00FE7319">
              <w:rPr>
                <w:color w:val="1F4E79" w:themeColor="accent1" w:themeShade="80"/>
                <w:sz w:val="22"/>
              </w:rPr>
              <w:t xml:space="preserve">(I am)  </w:t>
            </w:r>
          </w:p>
        </w:tc>
        <w:tc>
          <w:tcPr>
            <w:tcW w:w="3321" w:type="dxa"/>
            <w:vAlign w:val="center"/>
          </w:tcPr>
          <w:p w14:paraId="1ECEB49C" w14:textId="77777777" w:rsidR="00A02808" w:rsidRPr="00FE7319" w:rsidRDefault="00A02808" w:rsidP="00A02808">
            <w:pPr>
              <w:rPr>
                <w:color w:val="1F4E79" w:themeColor="accent1" w:themeShade="80"/>
                <w:sz w:val="22"/>
              </w:rPr>
            </w:pPr>
            <w:r w:rsidRPr="00FE7319">
              <w:rPr>
                <w:rFonts w:ascii="Times New Roman" w:hAnsi="Times New Roman" w:cs="Times New Roman"/>
                <w:b/>
                <w:color w:val="1F4E79" w:themeColor="accent1" w:themeShade="80"/>
              </w:rPr>
              <w:t>I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</w:rPr>
              <w:t>ich</w:t>
            </w:r>
            <w:r w:rsidRPr="00FE7319">
              <w:rPr>
                <w:color w:val="1F4E79" w:themeColor="accent1" w:themeShade="80"/>
                <w:sz w:val="22"/>
              </w:rPr>
              <w:t xml:space="preserve"> </w:t>
            </w:r>
          </w:p>
          <w:p w14:paraId="0465A713" w14:textId="44308778" w:rsidR="00595895" w:rsidRPr="00FE7319" w:rsidRDefault="00595895" w:rsidP="009C2CF0">
            <w:pPr>
              <w:rPr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to be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</w:rPr>
              <w:t>sein</w:t>
            </w:r>
            <w:r w:rsidRPr="00FE7319">
              <w:rPr>
                <w:color w:val="1F4E79" w:themeColor="accent1" w:themeShade="80"/>
                <w:sz w:val="22"/>
              </w:rPr>
              <w:t xml:space="preserve"> </w:t>
            </w:r>
          </w:p>
        </w:tc>
      </w:tr>
      <w:tr w:rsidR="00595895" w:rsidRPr="00FE7319" w14:paraId="16D9E0E3" w14:textId="77777777" w:rsidTr="009C2CF0">
        <w:trPr>
          <w:trHeight w:val="752"/>
        </w:trPr>
        <w:tc>
          <w:tcPr>
            <w:tcW w:w="421" w:type="dxa"/>
            <w:vAlign w:val="center"/>
          </w:tcPr>
          <w:p w14:paraId="5A2E042E" w14:textId="77777777" w:rsidR="00595895" w:rsidRPr="00FE7319" w:rsidRDefault="00595895" w:rsidP="009C2CF0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32632E81" w14:textId="05817DEA" w:rsidR="00595895" w:rsidRPr="00FE7319" w:rsidRDefault="00595895" w:rsidP="009C2CF0">
            <w:pPr>
              <w:rPr>
                <w:color w:val="1F4E79" w:themeColor="accent1" w:themeShade="80"/>
                <w:lang w:val="de-DE"/>
              </w:rPr>
            </w:pPr>
            <w:r w:rsidRPr="00FE7319">
              <w:rPr>
                <w:color w:val="1F4E79" w:themeColor="accent1" w:themeShade="80"/>
                <w:lang w:val="de-DE"/>
              </w:rPr>
              <w:t xml:space="preserve">Im Klassenzimmer </w:t>
            </w:r>
            <w:r w:rsidR="009C2CF0" w:rsidRPr="00FE7319">
              <w:rPr>
                <w:color w:val="1F4E79" w:themeColor="accent1" w:themeShade="80"/>
                <w:lang w:val="de-DE"/>
              </w:rPr>
              <w:t>_________ _________ gut</w:t>
            </w:r>
            <w:r w:rsidRPr="00FE7319">
              <w:rPr>
                <w:color w:val="1F4E79" w:themeColor="accent1" w:themeShade="80"/>
                <w:lang w:val="de-DE"/>
              </w:rPr>
              <w:t xml:space="preserve">. 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>(</w:t>
            </w:r>
            <w:r w:rsidR="009C2CF0" w:rsidRPr="00FE7319">
              <w:rPr>
                <w:color w:val="1F4E79" w:themeColor="accent1" w:themeShade="80"/>
                <w:sz w:val="22"/>
                <w:lang w:val="de-DE"/>
              </w:rPr>
              <w:t>we work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>)</w:t>
            </w:r>
          </w:p>
        </w:tc>
        <w:tc>
          <w:tcPr>
            <w:tcW w:w="3321" w:type="dxa"/>
            <w:vAlign w:val="center"/>
          </w:tcPr>
          <w:p w14:paraId="3C847062" w14:textId="77777777" w:rsidR="00A02808" w:rsidRPr="00FE7319" w:rsidRDefault="00A02808" w:rsidP="00A02808">
            <w:pPr>
              <w:rPr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we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wir</w:t>
            </w:r>
            <w:proofErr w:type="spellEnd"/>
          </w:p>
          <w:p w14:paraId="65B97567" w14:textId="0E22839E" w:rsidR="00595895" w:rsidRPr="00FE7319" w:rsidRDefault="00595895" w:rsidP="009C2CF0">
            <w:pPr>
              <w:rPr>
                <w:i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to work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arbeiten</w:t>
            </w:r>
            <w:proofErr w:type="spellEnd"/>
          </w:p>
        </w:tc>
      </w:tr>
    </w:tbl>
    <w:p w14:paraId="0ABC9F75" w14:textId="29BDB2DD" w:rsidR="00586BE8" w:rsidRPr="00FE7319" w:rsidRDefault="00586BE8" w:rsidP="00586BE8">
      <w:pPr>
        <w:rPr>
          <w:color w:val="1F4E79" w:themeColor="accent1" w:themeShade="80"/>
        </w:rPr>
      </w:pPr>
    </w:p>
    <w:p w14:paraId="6E542F67" w14:textId="05701B6D" w:rsidR="006D3D2A" w:rsidRPr="00FE7319" w:rsidRDefault="006D3D2A" w:rsidP="00586BE8">
      <w:pPr>
        <w:rPr>
          <w:color w:val="1F4E79" w:themeColor="accent1" w:themeShade="80"/>
        </w:rPr>
      </w:pPr>
    </w:p>
    <w:p w14:paraId="0471A5C1" w14:textId="6C8D3500" w:rsidR="00595895" w:rsidRPr="00FE7319" w:rsidRDefault="00595895" w:rsidP="00595895">
      <w:pPr>
        <w:rPr>
          <w:color w:val="1F4E79" w:themeColor="accent1" w:themeShade="80"/>
        </w:rPr>
      </w:pPr>
      <w:bookmarkStart w:id="58" w:name="_Hlk59400290"/>
      <w:r w:rsidRPr="00FE7319">
        <w:rPr>
          <w:b/>
          <w:color w:val="1F4E79" w:themeColor="accent1" w:themeShade="80"/>
        </w:rPr>
        <w:t>P</w:t>
      </w:r>
      <w:r w:rsidR="00371F9C" w:rsidRPr="00FE7319">
        <w:rPr>
          <w:b/>
          <w:color w:val="1F4E79" w:themeColor="accent1" w:themeShade="80"/>
        </w:rPr>
        <w:t xml:space="preserve">ART </w:t>
      </w:r>
      <w:r w:rsidRPr="00FE7319">
        <w:rPr>
          <w:b/>
          <w:color w:val="1F4E79" w:themeColor="accent1" w:themeShade="80"/>
        </w:rPr>
        <w:t>E</w:t>
      </w:r>
      <w:r w:rsidR="003A27F0" w:rsidRPr="00FE7319">
        <w:rPr>
          <w:b/>
          <w:color w:val="1F4E79" w:themeColor="accent1" w:themeShade="80"/>
        </w:rPr>
        <w:t xml:space="preserve"> (QUESTIONS, VERB FORMS, &amp; WORD ORDER)</w:t>
      </w:r>
    </w:p>
    <w:p w14:paraId="68FE22CF" w14:textId="2F658251" w:rsidR="009C2CF0" w:rsidRPr="00FE7319" w:rsidRDefault="009C2CF0" w:rsidP="009C2CF0">
      <w:pPr>
        <w:rPr>
          <w:color w:val="1F4E79" w:themeColor="accent1" w:themeShade="80"/>
        </w:rPr>
      </w:pPr>
      <w:bookmarkStart w:id="59" w:name="_Hlk59383053"/>
      <w:r w:rsidRPr="00FE7319">
        <w:rPr>
          <w:color w:val="1F4E79" w:themeColor="accent1" w:themeShade="80"/>
        </w:rPr>
        <w:t>Say these questions in German. Use the clues to help you.</w:t>
      </w:r>
    </w:p>
    <w:bookmarkEnd w:id="58"/>
    <w:bookmarkEnd w:id="59"/>
    <w:p w14:paraId="26CDB82F" w14:textId="77777777" w:rsidR="00595895" w:rsidRPr="00FE7319" w:rsidRDefault="00595895" w:rsidP="00595895">
      <w:pPr>
        <w:rPr>
          <w:color w:val="1F4E79" w:themeColor="accent1" w:themeShade="80"/>
        </w:rPr>
      </w:pP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</w:r>
      <w:r w:rsidRPr="00FE7319">
        <w:rPr>
          <w:color w:val="1F4E79" w:themeColor="accent1" w:themeShade="80"/>
        </w:rPr>
        <w:tab/>
        <w:t xml:space="preserve">        </w:t>
      </w:r>
      <w:r w:rsidRPr="00FE7319">
        <w:rPr>
          <w:b/>
          <w:color w:val="1F4E79" w:themeColor="accent1" w:themeShade="80"/>
        </w:rPr>
        <w:t>Clues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9"/>
        <w:gridCol w:w="3321"/>
      </w:tblGrid>
      <w:tr w:rsidR="00FE7319" w:rsidRPr="00FE7319" w14:paraId="56A4DBD7" w14:textId="77777777" w:rsidTr="009C2CF0">
        <w:trPr>
          <w:trHeight w:val="905"/>
        </w:trPr>
        <w:tc>
          <w:tcPr>
            <w:tcW w:w="421" w:type="dxa"/>
            <w:vAlign w:val="center"/>
          </w:tcPr>
          <w:p w14:paraId="60B7CB58" w14:textId="6FBEA3F8" w:rsidR="009362EA" w:rsidRPr="00FE7319" w:rsidRDefault="009362EA" w:rsidP="009362EA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1.</w:t>
            </w:r>
          </w:p>
        </w:tc>
        <w:tc>
          <w:tcPr>
            <w:tcW w:w="7229" w:type="dxa"/>
            <w:vAlign w:val="center"/>
          </w:tcPr>
          <w:p w14:paraId="26A82C36" w14:textId="111B9DB6" w:rsidR="007A1B84" w:rsidRPr="00EC6139" w:rsidRDefault="007A1B84" w:rsidP="004E2262">
            <w:pPr>
              <w:rPr>
                <w:color w:val="1F4E79" w:themeColor="accent1" w:themeShade="80"/>
              </w:rPr>
            </w:pP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>____</w:t>
            </w:r>
            <w:r w:rsidRPr="00B55A25">
              <w:rPr>
                <w:color w:val="1F4E79" w:themeColor="accent1" w:themeShade="80"/>
              </w:rPr>
              <w:t>_</w:t>
            </w:r>
            <w:r>
              <w:rPr>
                <w:color w:val="1F4E79" w:themeColor="accent1" w:themeShade="80"/>
              </w:rPr>
              <w:t>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 xml:space="preserve"> _______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 xml:space="preserve"> 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>_____</w:t>
            </w:r>
            <w:r w:rsidRPr="00B55A25">
              <w:rPr>
                <w:color w:val="1F4E79" w:themeColor="accent1" w:themeShade="80"/>
              </w:rPr>
              <w:t>___</w:t>
            </w:r>
          </w:p>
          <w:p w14:paraId="0600CD4F" w14:textId="04B4C9A3" w:rsidR="009362EA" w:rsidRPr="00FE7319" w:rsidRDefault="004E2262" w:rsidP="004E2262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 xml:space="preserve">Do you </w:t>
            </w:r>
            <w:r w:rsidR="00AB50C7" w:rsidRPr="00FE7319">
              <w:rPr>
                <w:color w:val="1F4E79" w:themeColor="accent1" w:themeShade="80"/>
                <w:vertAlign w:val="subscript"/>
              </w:rPr>
              <w:t>[</w:t>
            </w:r>
            <w:r w:rsidR="006B7E23" w:rsidRPr="00FE7319">
              <w:rPr>
                <w:color w:val="1F4E79" w:themeColor="accent1" w:themeShade="80"/>
                <w:vertAlign w:val="subscript"/>
              </w:rPr>
              <w:t>singular</w:t>
            </w:r>
            <w:r w:rsidR="00AB50C7" w:rsidRPr="00FE7319">
              <w:rPr>
                <w:color w:val="1F4E79" w:themeColor="accent1" w:themeShade="80"/>
                <w:vertAlign w:val="subscript"/>
              </w:rPr>
              <w:t>]</w:t>
            </w:r>
            <w:r w:rsidR="006B7E23" w:rsidRPr="00FE7319">
              <w:rPr>
                <w:color w:val="1F4E79" w:themeColor="accent1" w:themeShade="80"/>
              </w:rPr>
              <w:t xml:space="preserve"> </w:t>
            </w:r>
            <w:r w:rsidRPr="00FE7319">
              <w:rPr>
                <w:color w:val="1F4E79" w:themeColor="accent1" w:themeShade="80"/>
              </w:rPr>
              <w:t>like tennis?</w:t>
            </w:r>
          </w:p>
        </w:tc>
        <w:tc>
          <w:tcPr>
            <w:tcW w:w="3321" w:type="dxa"/>
            <w:vAlign w:val="center"/>
          </w:tcPr>
          <w:p w14:paraId="7FF690D8" w14:textId="0932C201" w:rsidR="006B7E23" w:rsidRPr="00FE7319" w:rsidRDefault="006B7E23" w:rsidP="009362EA">
            <w:pPr>
              <w:rPr>
                <w:b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you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</w:rPr>
              <w:t>du</w:t>
            </w:r>
          </w:p>
          <w:p w14:paraId="51C949EB" w14:textId="4E8C85D1" w:rsidR="009362EA" w:rsidRPr="00FE7319" w:rsidRDefault="009362EA" w:rsidP="009362EA">
            <w:pPr>
              <w:rPr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 xml:space="preserve">to </w:t>
            </w:r>
            <w:r w:rsidR="004E2262" w:rsidRPr="00FE7319">
              <w:rPr>
                <w:b/>
                <w:color w:val="1F4E79" w:themeColor="accent1" w:themeShade="80"/>
                <w:sz w:val="22"/>
              </w:rPr>
              <w:t>like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="004E2262" w:rsidRPr="00FE7319">
              <w:rPr>
                <w:i/>
                <w:color w:val="1F4E79" w:themeColor="accent1" w:themeShade="80"/>
                <w:sz w:val="22"/>
              </w:rPr>
              <w:t>mögen</w:t>
            </w:r>
            <w:proofErr w:type="spellEnd"/>
            <w:r w:rsidRPr="00FE7319">
              <w:rPr>
                <w:color w:val="1F4E79" w:themeColor="accent1" w:themeShade="80"/>
                <w:sz w:val="22"/>
              </w:rPr>
              <w:t xml:space="preserve"> </w:t>
            </w:r>
          </w:p>
          <w:p w14:paraId="67D0F71C" w14:textId="5DFF0FF0" w:rsidR="009362EA" w:rsidRPr="00FE7319" w:rsidRDefault="004E2262" w:rsidP="004E2262">
            <w:pPr>
              <w:rPr>
                <w:b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tennis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</w:rPr>
              <w:t>Tennis</w:t>
            </w:r>
          </w:p>
        </w:tc>
      </w:tr>
      <w:tr w:rsidR="00FE7319" w:rsidRPr="00FE7319" w14:paraId="2E4BCD1A" w14:textId="77777777" w:rsidTr="009C2CF0">
        <w:trPr>
          <w:trHeight w:val="905"/>
        </w:trPr>
        <w:tc>
          <w:tcPr>
            <w:tcW w:w="421" w:type="dxa"/>
            <w:vAlign w:val="center"/>
          </w:tcPr>
          <w:p w14:paraId="6A223DF0" w14:textId="68CD8EF6" w:rsidR="009362EA" w:rsidRPr="00FE7319" w:rsidRDefault="009362EA" w:rsidP="009362EA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2.</w:t>
            </w:r>
          </w:p>
        </w:tc>
        <w:tc>
          <w:tcPr>
            <w:tcW w:w="7229" w:type="dxa"/>
            <w:vAlign w:val="center"/>
          </w:tcPr>
          <w:p w14:paraId="384C44C9" w14:textId="6E90E4B6" w:rsidR="007A1B84" w:rsidRPr="00EC6139" w:rsidRDefault="007A1B84" w:rsidP="009362EA">
            <w:pPr>
              <w:rPr>
                <w:color w:val="1F4E79" w:themeColor="accent1" w:themeShade="80"/>
              </w:rPr>
            </w:pP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>____</w:t>
            </w:r>
            <w:r w:rsidRPr="00B55A25">
              <w:rPr>
                <w:color w:val="1F4E79" w:themeColor="accent1" w:themeShade="80"/>
              </w:rPr>
              <w:t>_</w:t>
            </w:r>
            <w:r>
              <w:rPr>
                <w:color w:val="1F4E79" w:themeColor="accent1" w:themeShade="80"/>
              </w:rPr>
              <w:t>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 xml:space="preserve"> _______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 xml:space="preserve"> 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>_____</w:t>
            </w:r>
            <w:r w:rsidRPr="00B55A25">
              <w:rPr>
                <w:color w:val="1F4E79" w:themeColor="accent1" w:themeShade="80"/>
              </w:rPr>
              <w:t>___</w:t>
            </w:r>
            <w:r>
              <w:rPr>
                <w:color w:val="1F4E79" w:themeColor="accent1" w:themeShade="80"/>
              </w:rPr>
              <w:t xml:space="preserve"> 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>_____</w:t>
            </w:r>
            <w:r w:rsidRPr="00B55A25">
              <w:rPr>
                <w:color w:val="1F4E79" w:themeColor="accent1" w:themeShade="80"/>
              </w:rPr>
              <w:t>___</w:t>
            </w:r>
          </w:p>
          <w:p w14:paraId="3EAF1440" w14:textId="08C2E809" w:rsidR="009362EA" w:rsidRPr="00FE7319" w:rsidRDefault="009362EA" w:rsidP="009362EA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Do they run every day?</w:t>
            </w:r>
            <w:r w:rsidRPr="00FE7319">
              <w:rPr>
                <w:color w:val="1F4E79" w:themeColor="accent1" w:themeShade="80"/>
                <w:sz w:val="22"/>
              </w:rPr>
              <w:t xml:space="preserve">  </w:t>
            </w:r>
          </w:p>
        </w:tc>
        <w:tc>
          <w:tcPr>
            <w:tcW w:w="3321" w:type="dxa"/>
            <w:vAlign w:val="center"/>
          </w:tcPr>
          <w:p w14:paraId="148C2373" w14:textId="6EF27556" w:rsidR="006B7E23" w:rsidRPr="00FE7319" w:rsidRDefault="006B7E23" w:rsidP="009362EA">
            <w:pPr>
              <w:rPr>
                <w:b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 xml:space="preserve">they </w:t>
            </w:r>
            <w:r w:rsidRPr="00FE7319">
              <w:rPr>
                <w:color w:val="1F4E79" w:themeColor="accent1" w:themeShade="80"/>
                <w:sz w:val="22"/>
              </w:rPr>
              <w:t xml:space="preserve">= </w:t>
            </w:r>
            <w:proofErr w:type="spellStart"/>
            <w:r w:rsidRPr="00FE7319">
              <w:rPr>
                <w:color w:val="1F4E79" w:themeColor="accent1" w:themeShade="80"/>
                <w:sz w:val="22"/>
              </w:rPr>
              <w:t>sie</w:t>
            </w:r>
            <w:proofErr w:type="spellEnd"/>
          </w:p>
          <w:p w14:paraId="094A1F32" w14:textId="74163F6D" w:rsidR="009362EA" w:rsidRPr="00FE7319" w:rsidRDefault="009362EA" w:rsidP="009362EA">
            <w:pPr>
              <w:rPr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 xml:space="preserve">to run </w:t>
            </w:r>
            <w:r w:rsidRPr="00FE7319">
              <w:rPr>
                <w:color w:val="1F4E79" w:themeColor="accent1" w:themeShade="80"/>
                <w:sz w:val="22"/>
              </w:rPr>
              <w:t xml:space="preserve">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laufen</w:t>
            </w:r>
            <w:proofErr w:type="spellEnd"/>
          </w:p>
          <w:p w14:paraId="5DA8C2F3" w14:textId="504AE406" w:rsidR="009362EA" w:rsidRPr="00FE7319" w:rsidRDefault="009362EA" w:rsidP="009362EA">
            <w:pPr>
              <w:rPr>
                <w:i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every day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jeden</w:t>
            </w:r>
            <w:proofErr w:type="spellEnd"/>
            <w:r w:rsidRPr="00FE7319">
              <w:rPr>
                <w:i/>
                <w:color w:val="1F4E79" w:themeColor="accent1" w:themeShade="80"/>
                <w:sz w:val="22"/>
              </w:rPr>
              <w:t xml:space="preserve"> Tag</w:t>
            </w:r>
          </w:p>
        </w:tc>
      </w:tr>
      <w:tr w:rsidR="009362EA" w:rsidRPr="00FE7319" w14:paraId="698E79C2" w14:textId="77777777" w:rsidTr="009C2CF0">
        <w:trPr>
          <w:trHeight w:val="905"/>
        </w:trPr>
        <w:tc>
          <w:tcPr>
            <w:tcW w:w="421" w:type="dxa"/>
            <w:vAlign w:val="center"/>
          </w:tcPr>
          <w:p w14:paraId="595B50B2" w14:textId="0E516558" w:rsidR="009362EA" w:rsidRPr="00FE7319" w:rsidRDefault="009362EA" w:rsidP="009362EA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>3.</w:t>
            </w:r>
          </w:p>
        </w:tc>
        <w:tc>
          <w:tcPr>
            <w:tcW w:w="7229" w:type="dxa"/>
            <w:vAlign w:val="center"/>
          </w:tcPr>
          <w:p w14:paraId="43869717" w14:textId="037903D1" w:rsidR="007A1B84" w:rsidRDefault="007A1B84" w:rsidP="009362EA">
            <w:pPr>
              <w:rPr>
                <w:color w:val="1F4E79" w:themeColor="accent1" w:themeShade="80"/>
              </w:rPr>
            </w:pPr>
            <w:r w:rsidRPr="00B55A25">
              <w:rPr>
                <w:color w:val="1F4E79" w:themeColor="accent1" w:themeShade="80"/>
              </w:rPr>
              <w:t>___</w:t>
            </w:r>
            <w:r>
              <w:rPr>
                <w:color w:val="1F4E79" w:themeColor="accent1" w:themeShade="80"/>
              </w:rPr>
              <w:t>____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 xml:space="preserve"> _______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 xml:space="preserve"> 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>_____</w:t>
            </w:r>
            <w:r w:rsidRPr="00B55A25">
              <w:rPr>
                <w:color w:val="1F4E79" w:themeColor="accent1" w:themeShade="80"/>
              </w:rPr>
              <w:t>___</w:t>
            </w:r>
            <w:r>
              <w:rPr>
                <w:color w:val="1F4E79" w:themeColor="accent1" w:themeShade="80"/>
              </w:rPr>
              <w:t xml:space="preserve"> _______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 xml:space="preserve"> </w:t>
            </w:r>
            <w:r w:rsidRPr="00B55A25">
              <w:rPr>
                <w:color w:val="1F4E79" w:themeColor="accent1" w:themeShade="80"/>
              </w:rPr>
              <w:t>_</w:t>
            </w:r>
            <w:r>
              <w:rPr>
                <w:color w:val="1F4E79" w:themeColor="accent1" w:themeShade="80"/>
              </w:rPr>
              <w:t>____</w:t>
            </w:r>
            <w:r w:rsidRPr="00B55A25">
              <w:rPr>
                <w:color w:val="1F4E79" w:themeColor="accent1" w:themeShade="80"/>
              </w:rPr>
              <w:t>__</w:t>
            </w:r>
            <w:r>
              <w:rPr>
                <w:color w:val="1F4E79" w:themeColor="accent1" w:themeShade="80"/>
              </w:rPr>
              <w:t>___</w:t>
            </w:r>
          </w:p>
          <w:p w14:paraId="1F33A68A" w14:textId="3A6804A2" w:rsidR="009362EA" w:rsidRPr="00FE7319" w:rsidRDefault="009362EA" w:rsidP="009362EA">
            <w:pPr>
              <w:rPr>
                <w:color w:val="1F4E79" w:themeColor="accent1" w:themeShade="80"/>
              </w:rPr>
            </w:pPr>
            <w:r w:rsidRPr="00FE7319">
              <w:rPr>
                <w:color w:val="1F4E79" w:themeColor="accent1" w:themeShade="80"/>
              </w:rPr>
              <w:t xml:space="preserve">Can you </w:t>
            </w:r>
            <w:r w:rsidR="00AB50C7" w:rsidRPr="00FE7319">
              <w:rPr>
                <w:color w:val="1F4E79" w:themeColor="accent1" w:themeShade="80"/>
                <w:vertAlign w:val="subscript"/>
              </w:rPr>
              <w:t>[singular]</w:t>
            </w:r>
            <w:r w:rsidR="006B7E23" w:rsidRPr="00FE7319">
              <w:rPr>
                <w:color w:val="1F4E79" w:themeColor="accent1" w:themeShade="80"/>
              </w:rPr>
              <w:t xml:space="preserve">) </w:t>
            </w:r>
            <w:r w:rsidRPr="00FE7319">
              <w:rPr>
                <w:color w:val="1F4E79" w:themeColor="accent1" w:themeShade="80"/>
              </w:rPr>
              <w:t>work at home?</w:t>
            </w:r>
            <w:r w:rsidRPr="00FE7319">
              <w:rPr>
                <w:color w:val="1F4E79" w:themeColor="accent1" w:themeShade="80"/>
                <w:sz w:val="22"/>
              </w:rPr>
              <w:t xml:space="preserve">  </w:t>
            </w:r>
          </w:p>
        </w:tc>
        <w:tc>
          <w:tcPr>
            <w:tcW w:w="3321" w:type="dxa"/>
            <w:vAlign w:val="center"/>
          </w:tcPr>
          <w:p w14:paraId="18C69C8D" w14:textId="63116901" w:rsidR="006B7E23" w:rsidRPr="00FE7319" w:rsidRDefault="006B7E23" w:rsidP="009362EA">
            <w:pPr>
              <w:rPr>
                <w:b/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you</w:t>
            </w:r>
            <w:r w:rsidRPr="00FE7319">
              <w:rPr>
                <w:color w:val="1F4E79" w:themeColor="accent1" w:themeShade="80"/>
                <w:sz w:val="22"/>
              </w:rPr>
              <w:t xml:space="preserve"> = du</w:t>
            </w:r>
          </w:p>
          <w:p w14:paraId="74E408BD" w14:textId="06B99646" w:rsidR="009362EA" w:rsidRPr="00FE7319" w:rsidRDefault="009362EA" w:rsidP="009362EA">
            <w:pPr>
              <w:rPr>
                <w:color w:val="1F4E79" w:themeColor="accent1" w:themeShade="80"/>
                <w:sz w:val="22"/>
              </w:rPr>
            </w:pPr>
            <w:r w:rsidRPr="00FE7319">
              <w:rPr>
                <w:b/>
                <w:color w:val="1F4E79" w:themeColor="accent1" w:themeShade="80"/>
                <w:sz w:val="22"/>
              </w:rPr>
              <w:t>can, to be</w:t>
            </w:r>
            <w:r w:rsidRPr="00FE7319">
              <w:rPr>
                <w:color w:val="1F4E79" w:themeColor="accent1" w:themeShade="80"/>
                <w:sz w:val="22"/>
              </w:rPr>
              <w:t xml:space="preserve"> </w:t>
            </w:r>
            <w:r w:rsidRPr="00FE7319">
              <w:rPr>
                <w:b/>
                <w:color w:val="1F4E79" w:themeColor="accent1" w:themeShade="80"/>
                <w:sz w:val="22"/>
              </w:rPr>
              <w:t>able to</w:t>
            </w:r>
            <w:r w:rsidRPr="00FE7319">
              <w:rPr>
                <w:color w:val="1F4E79" w:themeColor="accent1" w:themeShade="80"/>
                <w:sz w:val="22"/>
              </w:rPr>
              <w:t xml:space="preserve"> = </w:t>
            </w:r>
            <w:proofErr w:type="spellStart"/>
            <w:r w:rsidRPr="00FE7319">
              <w:rPr>
                <w:i/>
                <w:color w:val="1F4E79" w:themeColor="accent1" w:themeShade="80"/>
                <w:sz w:val="22"/>
              </w:rPr>
              <w:t>können</w:t>
            </w:r>
            <w:proofErr w:type="spellEnd"/>
            <w:r w:rsidRPr="00FE7319">
              <w:rPr>
                <w:color w:val="1F4E79" w:themeColor="accent1" w:themeShade="80"/>
                <w:sz w:val="22"/>
              </w:rPr>
              <w:t xml:space="preserve"> </w:t>
            </w:r>
          </w:p>
          <w:p w14:paraId="6B303D7C" w14:textId="77777777" w:rsidR="009362EA" w:rsidRPr="00FE7319" w:rsidRDefault="009362EA" w:rsidP="009362EA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to work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arbeiten</w:t>
            </w:r>
          </w:p>
          <w:p w14:paraId="1B88C8DD" w14:textId="34B39D95" w:rsidR="009362EA" w:rsidRPr="00FE7319" w:rsidRDefault="009362EA" w:rsidP="009362EA">
            <w:pPr>
              <w:rPr>
                <w:b/>
                <w:color w:val="1F4E79" w:themeColor="accent1" w:themeShade="80"/>
                <w:sz w:val="22"/>
                <w:lang w:val="de-DE"/>
              </w:rPr>
            </w:pPr>
            <w:r w:rsidRPr="00FE7319">
              <w:rPr>
                <w:b/>
                <w:color w:val="1F4E79" w:themeColor="accent1" w:themeShade="80"/>
                <w:sz w:val="22"/>
                <w:lang w:val="de-DE"/>
              </w:rPr>
              <w:t>at home</w:t>
            </w:r>
            <w:r w:rsidRPr="00FE7319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FE7319">
              <w:rPr>
                <w:i/>
                <w:color w:val="1F4E79" w:themeColor="accent1" w:themeShade="80"/>
                <w:sz w:val="22"/>
                <w:lang w:val="de-DE"/>
              </w:rPr>
              <w:t>zu Hause</w:t>
            </w:r>
          </w:p>
        </w:tc>
      </w:tr>
    </w:tbl>
    <w:p w14:paraId="38D8D5D4" w14:textId="0F936086" w:rsidR="00595895" w:rsidRPr="00FE7319" w:rsidRDefault="00595895" w:rsidP="00586BE8">
      <w:pPr>
        <w:rPr>
          <w:color w:val="1F4E79" w:themeColor="accent1" w:themeShade="80"/>
        </w:rPr>
      </w:pPr>
    </w:p>
    <w:p w14:paraId="23EAAE00" w14:textId="635E5DC7" w:rsidR="00D66B53" w:rsidRPr="00FE7319" w:rsidRDefault="00D66B53" w:rsidP="00586BE8">
      <w:pPr>
        <w:rPr>
          <w:color w:val="1F4E79" w:themeColor="accent1" w:themeShade="80"/>
        </w:rPr>
      </w:pPr>
    </w:p>
    <w:p w14:paraId="26E1F18D" w14:textId="77777777" w:rsidR="00D30DBD" w:rsidRPr="00FE7319" w:rsidRDefault="00D30DBD" w:rsidP="00D30DBD">
      <w:pPr>
        <w:rPr>
          <w:color w:val="1F4E79" w:themeColor="accent1" w:themeShade="80"/>
        </w:rPr>
      </w:pPr>
      <w:r w:rsidRPr="00FE7319">
        <w:rPr>
          <w:b/>
          <w:bCs/>
          <w:color w:val="1F4E79" w:themeColor="accent1" w:themeShade="80"/>
        </w:rPr>
        <w:t>When you have finished</w:t>
      </w:r>
      <w:r w:rsidRPr="00FE7319">
        <w:rPr>
          <w:color w:val="1F4E79" w:themeColor="accent1" w:themeShade="80"/>
        </w:rPr>
        <w:t xml:space="preserve">, go back to the </w:t>
      </w:r>
      <w:proofErr w:type="spellStart"/>
      <w:r w:rsidRPr="00FE7319">
        <w:rPr>
          <w:color w:val="1F4E79" w:themeColor="accent1" w:themeShade="80"/>
        </w:rPr>
        <w:t>Vocaroo</w:t>
      </w:r>
      <w:proofErr w:type="spellEnd"/>
      <w:r w:rsidRPr="00FE7319">
        <w:rPr>
          <w:color w:val="1F4E79" w:themeColor="accent1" w:themeShade="80"/>
        </w:rPr>
        <w:t xml:space="preserve"> window. </w:t>
      </w:r>
      <w:r w:rsidRPr="00FE7319">
        <w:rPr>
          <w:b/>
          <w:bCs/>
          <w:color w:val="1F4E79" w:themeColor="accent1" w:themeShade="80"/>
        </w:rPr>
        <w:t>Click</w:t>
      </w:r>
      <w:r w:rsidRPr="00FE7319">
        <w:rPr>
          <w:color w:val="1F4E79" w:themeColor="accent1" w:themeShade="80"/>
        </w:rPr>
        <w:t xml:space="preserve"> on the red button. </w:t>
      </w:r>
    </w:p>
    <w:p w14:paraId="44FC73AE" w14:textId="758F331F" w:rsidR="00D30DBD" w:rsidRPr="00FE7319" w:rsidRDefault="00D30DBD" w:rsidP="00D30DBD">
      <w:pPr>
        <w:rPr>
          <w:color w:val="1F4E79" w:themeColor="accent1" w:themeShade="80"/>
        </w:rPr>
      </w:pPr>
      <w:r w:rsidRPr="00FE7319">
        <w:rPr>
          <w:b/>
          <w:bCs/>
          <w:color w:val="1F4E79" w:themeColor="accent1" w:themeShade="80"/>
        </w:rPr>
        <w:t>Click</w:t>
      </w:r>
      <w:r w:rsidRPr="00FE7319">
        <w:rPr>
          <w:color w:val="1F4E79" w:themeColor="accent1" w:themeShade="80"/>
        </w:rPr>
        <w:t xml:space="preserve"> on "Save &amp; Share". </w:t>
      </w:r>
      <w:r w:rsidRPr="00FE7319">
        <w:rPr>
          <w:b/>
          <w:color w:val="1F4E79" w:themeColor="accent1" w:themeShade="80"/>
        </w:rPr>
        <w:t>Copy &amp;</w:t>
      </w:r>
      <w:r w:rsidRPr="00FE7319">
        <w:rPr>
          <w:color w:val="1F4E79" w:themeColor="accent1" w:themeShade="80"/>
        </w:rPr>
        <w:t xml:space="preserve"> </w:t>
      </w:r>
      <w:r w:rsidRPr="00FE7319">
        <w:rPr>
          <w:b/>
          <w:bCs/>
          <w:color w:val="1F4E79" w:themeColor="accent1" w:themeShade="80"/>
        </w:rPr>
        <w:t>paste / write</w:t>
      </w:r>
      <w:r w:rsidRPr="00FE7319">
        <w:rPr>
          <w:color w:val="1F4E79" w:themeColor="accent1" w:themeShade="80"/>
        </w:rPr>
        <w:t xml:space="preserve"> the URL for your </w:t>
      </w:r>
      <w:proofErr w:type="spellStart"/>
      <w:r w:rsidRPr="00FE7319">
        <w:rPr>
          <w:color w:val="1F4E79" w:themeColor="accent1" w:themeShade="80"/>
        </w:rPr>
        <w:t>Vocaroo</w:t>
      </w:r>
      <w:proofErr w:type="spellEnd"/>
      <w:r w:rsidRPr="00FE7319">
        <w:rPr>
          <w:color w:val="1F4E79" w:themeColor="accent1" w:themeShade="80"/>
        </w:rPr>
        <w:t xml:space="preserve"> recording </w:t>
      </w:r>
      <w:r w:rsidRPr="00FE7319">
        <w:rPr>
          <w:b/>
          <w:bCs/>
          <w:color w:val="1F4E79" w:themeColor="accent1" w:themeShade="80"/>
        </w:rPr>
        <w:t>here</w:t>
      </w:r>
      <w:r w:rsidRPr="00FE7319">
        <w:rPr>
          <w:color w:val="1F4E79" w:themeColor="accent1" w:themeShade="80"/>
        </w:rPr>
        <w:t>:</w:t>
      </w:r>
    </w:p>
    <w:p w14:paraId="109E760B" w14:textId="2FE2D56E" w:rsidR="00371F9C" w:rsidRPr="00FE7319" w:rsidRDefault="00210E3C" w:rsidP="00D30DBD">
      <w:pPr>
        <w:jc w:val="right"/>
        <w:rPr>
          <w:b/>
          <w:color w:val="1F4E79" w:themeColor="accent1" w:themeShade="80"/>
        </w:rPr>
      </w:pPr>
      <w:r w:rsidRPr="00966485">
        <w:rPr>
          <w:b/>
          <w:noProof/>
          <w:color w:val="1F4E79" w:themeColor="accent1" w:themeShade="80"/>
          <w:sz w:val="36"/>
          <w:szCs w:val="36"/>
          <w:lang w:eastAsia="en-GB"/>
        </w:rPr>
        <mc:AlternateContent>
          <mc:Choice Requires="wps">
            <w:drawing>
              <wp:inline distT="0" distB="0" distL="0" distR="0" wp14:anchorId="2C22A9B0" wp14:editId="062C002B">
                <wp:extent cx="6840855" cy="272396"/>
                <wp:effectExtent l="0" t="0" r="17145" b="7620"/>
                <wp:docPr id="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23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204E7" w14:textId="77777777" w:rsidR="00210E3C" w:rsidRPr="00FB68E3" w:rsidRDefault="00210E3C" w:rsidP="00210E3C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FB68E3">
                              <w:rPr>
                                <w:color w:val="1F4E79" w:themeColor="accent1" w:themeShade="80"/>
                              </w:rPr>
                              <w:t>Vocaroo link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C22A9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8.65pt;height:2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">
                <v:textbox>
                  <w:txbxContent>
                    <w:p w14:paraId="2EE204E7" w14:textId="77777777" w:rsidR="00210E3C" w:rsidRPr="00FB68E3" w:rsidRDefault="00210E3C" w:rsidP="00210E3C">
                      <w:pPr>
                        <w:rPr>
                          <w:color w:val="1F4E79" w:themeColor="accent1" w:themeShade="80"/>
                        </w:rPr>
                      </w:pPr>
                      <w:r w:rsidRPr="00FB68E3">
                        <w:rPr>
                          <w:color w:val="1F4E79" w:themeColor="accent1" w:themeShade="80"/>
                        </w:rPr>
                        <w:t>Vocaroo link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4E4562F" w14:textId="77777777" w:rsidR="00BA0D99" w:rsidRPr="00FE7319" w:rsidRDefault="00BA0D99" w:rsidP="00274163">
      <w:pPr>
        <w:jc w:val="right"/>
        <w:rPr>
          <w:b/>
          <w:color w:val="1F4E79" w:themeColor="accent1" w:themeShade="80"/>
        </w:rPr>
      </w:pPr>
    </w:p>
    <w:p w14:paraId="4A1B5BC6" w14:textId="77777777" w:rsidR="00BA0D99" w:rsidRPr="00FE7319" w:rsidRDefault="00BA0D99" w:rsidP="00274163">
      <w:pPr>
        <w:jc w:val="right"/>
        <w:rPr>
          <w:b/>
          <w:color w:val="1F4E79" w:themeColor="accent1" w:themeShade="80"/>
        </w:rPr>
      </w:pPr>
    </w:p>
    <w:p w14:paraId="3A8008CA" w14:textId="77777777" w:rsidR="00075748" w:rsidRDefault="00A36D4E" w:rsidP="00274163">
      <w:pPr>
        <w:jc w:val="right"/>
        <w:rPr>
          <w:b/>
          <w:color w:val="1F4E79" w:themeColor="accent1" w:themeShade="80"/>
        </w:rPr>
      </w:pPr>
      <w:r>
        <w:rPr>
          <w:b/>
          <w:color w:val="1F4E79" w:themeColor="accent1" w:themeShade="80"/>
        </w:rPr>
        <w:br/>
      </w:r>
      <w:r>
        <w:rPr>
          <w:b/>
          <w:color w:val="1F4E79" w:themeColor="accent1" w:themeShade="80"/>
        </w:rPr>
        <w:br/>
      </w:r>
      <w:r>
        <w:rPr>
          <w:b/>
          <w:color w:val="1F4E79" w:themeColor="accent1" w:themeShade="80"/>
        </w:rPr>
        <w:br/>
      </w:r>
    </w:p>
    <w:p w14:paraId="7AAF6BF1" w14:textId="68811142" w:rsidR="00B95CE5" w:rsidRPr="00FE7319" w:rsidRDefault="00586BE8" w:rsidP="00274163">
      <w:pPr>
        <w:jc w:val="right"/>
        <w:rPr>
          <w:b/>
          <w:color w:val="1F4E79" w:themeColor="accent1" w:themeShade="80"/>
        </w:rPr>
      </w:pPr>
      <w:r w:rsidRPr="00FE7319">
        <w:rPr>
          <w:b/>
          <w:color w:val="1F4E79" w:themeColor="accent1" w:themeShade="80"/>
        </w:rPr>
        <w:t xml:space="preserve">TOTAL </w:t>
      </w:r>
      <w:r w:rsidR="00B87986" w:rsidRPr="00FE7319">
        <w:rPr>
          <w:b/>
          <w:color w:val="1F4E79" w:themeColor="accent1" w:themeShade="80"/>
        </w:rPr>
        <w:t>MARKS</w:t>
      </w:r>
      <w:r w:rsidRPr="00FE7319">
        <w:rPr>
          <w:b/>
          <w:color w:val="1F4E79" w:themeColor="accent1" w:themeShade="80"/>
        </w:rPr>
        <w:t xml:space="preserve"> AVAILABLE (GRAMMAR</w:t>
      </w:r>
      <w:r w:rsidR="00C502B3" w:rsidRPr="00FE7319">
        <w:rPr>
          <w:b/>
          <w:color w:val="1F4E79" w:themeColor="accent1" w:themeShade="80"/>
        </w:rPr>
        <w:t>, SPEAKING</w:t>
      </w:r>
      <w:r w:rsidRPr="00FE7319">
        <w:rPr>
          <w:b/>
          <w:color w:val="1F4E79" w:themeColor="accent1" w:themeShade="80"/>
        </w:rPr>
        <w:t>):</w:t>
      </w:r>
      <w:r w:rsidR="00C502B3" w:rsidRPr="00FE7319">
        <w:rPr>
          <w:b/>
          <w:color w:val="1F4E79" w:themeColor="accent1" w:themeShade="80"/>
        </w:rPr>
        <w:t xml:space="preserve"> </w:t>
      </w:r>
      <w:r w:rsidR="00A00A61" w:rsidRPr="00FE7319">
        <w:rPr>
          <w:b/>
          <w:color w:val="1F4E79" w:themeColor="accent1" w:themeShade="80"/>
        </w:rPr>
        <w:t>2</w:t>
      </w:r>
      <w:r w:rsidR="00B6495B" w:rsidRPr="00FE7319">
        <w:rPr>
          <w:b/>
          <w:color w:val="1F4E79" w:themeColor="accent1" w:themeShade="80"/>
        </w:rPr>
        <w:t>3</w:t>
      </w:r>
    </w:p>
    <w:sectPr w:rsidR="00B95CE5" w:rsidRPr="00FE7319" w:rsidSect="00DE3753"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C82C5" w14:textId="77777777" w:rsidR="00F319BF" w:rsidRDefault="00F319BF" w:rsidP="00180B91">
      <w:pPr>
        <w:spacing w:after="0" w:line="240" w:lineRule="auto"/>
      </w:pPr>
      <w:r>
        <w:separator/>
      </w:r>
    </w:p>
  </w:endnote>
  <w:endnote w:type="continuationSeparator" w:id="0">
    <w:p w14:paraId="534338A1" w14:textId="77777777" w:rsidR="00F319BF" w:rsidRDefault="00F319BF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2CD47" w14:textId="0D872C4A" w:rsidR="00364744" w:rsidRPr="00175567" w:rsidRDefault="00364744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5BAC52A" wp14:editId="2BE78177">
              <wp:simplePos x="0" y="0"/>
              <wp:positionH relativeFrom="page">
                <wp:posOffset>6341745</wp:posOffset>
              </wp:positionH>
              <wp:positionV relativeFrom="paragraph">
                <wp:posOffset>343535</wp:posOffset>
              </wp:positionV>
              <wp:extent cx="1143000" cy="203200"/>
              <wp:effectExtent l="0" t="0" r="0" b="6350"/>
              <wp:wrapSquare wrapText="bothSides"/>
              <wp:docPr id="33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20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B8D040" w14:textId="77777777" w:rsidR="00364744" w:rsidRPr="00020A62" w:rsidRDefault="00364744" w:rsidP="004B0F09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020A6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Version A</w:t>
                          </w:r>
                        </w:p>
                        <w:p w14:paraId="0C19F3D5" w14:textId="77777777" w:rsidR="00364744" w:rsidRPr="00020A62" w:rsidRDefault="00364744" w:rsidP="004B0F09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BAC52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alt="&quot;&quot;" style="position:absolute;left:0;text-align:left;margin-left:499.35pt;margin-top:27.05pt;width:90pt;height:1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" filled="f" stroked="f">
              <v:textbox inset=",0,,0">
                <w:txbxContent>
                  <w:p w14:paraId="4BB8D040" w14:textId="77777777" w:rsidR="00364744" w:rsidRPr="00020A62" w:rsidRDefault="00364744" w:rsidP="004B0F09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020A62">
                      <w:rPr>
                        <w:color w:val="FFFFFF" w:themeColor="background1"/>
                        <w:sz w:val="20"/>
                        <w:szCs w:val="20"/>
                      </w:rPr>
                      <w:t>Version A</w:t>
                    </w:r>
                  </w:p>
                  <w:p w14:paraId="0C19F3D5" w14:textId="77777777" w:rsidR="00364744" w:rsidRPr="00020A62" w:rsidRDefault="00364744" w:rsidP="004B0F09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6432" behindDoc="1" locked="0" layoutInCell="1" allowOverlap="1" wp14:anchorId="6660FA09" wp14:editId="6B5E8CE4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C9CA1" w14:textId="77777777" w:rsidR="00364744" w:rsidRDefault="003647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A9557" w14:textId="4C1AC18A" w:rsidR="00364744" w:rsidRPr="00175567" w:rsidRDefault="00364744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9C06AD7" wp14:editId="08EE5DE2">
              <wp:simplePos x="0" y="0"/>
              <wp:positionH relativeFrom="page">
                <wp:posOffset>6337300</wp:posOffset>
              </wp:positionH>
              <wp:positionV relativeFrom="paragraph">
                <wp:posOffset>361950</wp:posOffset>
              </wp:positionV>
              <wp:extent cx="1143000" cy="203200"/>
              <wp:effectExtent l="0" t="0" r="0" b="6350"/>
              <wp:wrapSquare wrapText="bothSides"/>
              <wp:docPr id="3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20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EC9AE6" w14:textId="77777777" w:rsidR="00364744" w:rsidRPr="00020A62" w:rsidRDefault="00364744" w:rsidP="004B0F09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020A6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Version A</w:t>
                          </w:r>
                        </w:p>
                        <w:p w14:paraId="58FF3FCC" w14:textId="77777777" w:rsidR="00364744" w:rsidRPr="00020A62" w:rsidRDefault="00364744" w:rsidP="004B0F09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C06AD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&quot;&quot;" style="position:absolute;left:0;text-align:left;margin-left:499pt;margin-top:28.5pt;width:90pt;height:1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" filled="f" stroked="f">
              <v:textbox inset=",0,,0">
                <w:txbxContent>
                  <w:p w14:paraId="5DEC9AE6" w14:textId="77777777" w:rsidR="00364744" w:rsidRPr="00020A62" w:rsidRDefault="00364744" w:rsidP="004B0F09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020A62">
                      <w:rPr>
                        <w:color w:val="FFFFFF" w:themeColor="background1"/>
                        <w:sz w:val="20"/>
                        <w:szCs w:val="20"/>
                      </w:rPr>
                      <w:t>Version A</w:t>
                    </w:r>
                  </w:p>
                  <w:p w14:paraId="58FF3FCC" w14:textId="77777777" w:rsidR="00364744" w:rsidRPr="00020A62" w:rsidRDefault="00364744" w:rsidP="004B0F09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58DDA6C8" wp14:editId="254FFECA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50A9" w14:textId="77777777" w:rsidR="00364744" w:rsidRDefault="0036474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BBF8" w14:textId="6EAC725B" w:rsidR="00364744" w:rsidRPr="00175567" w:rsidRDefault="00364744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4289F18C" wp14:editId="1711A9ED">
              <wp:simplePos x="0" y="0"/>
              <wp:positionH relativeFrom="page">
                <wp:posOffset>6388100</wp:posOffset>
              </wp:positionH>
              <wp:positionV relativeFrom="paragraph">
                <wp:posOffset>361950</wp:posOffset>
              </wp:positionV>
              <wp:extent cx="1143000" cy="203200"/>
              <wp:effectExtent l="0" t="0" r="0" b="6350"/>
              <wp:wrapSquare wrapText="bothSides"/>
              <wp:docPr id="4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20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F8C6FB" w14:textId="77777777" w:rsidR="00364744" w:rsidRPr="00020A62" w:rsidRDefault="00364744" w:rsidP="002D6176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020A62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Version A</w:t>
                          </w:r>
                        </w:p>
                        <w:p w14:paraId="56F63A76" w14:textId="77777777" w:rsidR="00364744" w:rsidRPr="00020A62" w:rsidRDefault="00364744" w:rsidP="002D6176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89F18C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alt="&quot;&quot;" style="position:absolute;left:0;text-align:left;margin-left:503pt;margin-top:28.5pt;width:90pt;height:1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" filled="f" stroked="f">
              <v:textbox inset=",0,,0">
                <w:txbxContent>
                  <w:p w14:paraId="04F8C6FB" w14:textId="77777777" w:rsidR="00364744" w:rsidRPr="00020A62" w:rsidRDefault="00364744" w:rsidP="002D6176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020A62">
                      <w:rPr>
                        <w:color w:val="FFFFFF" w:themeColor="background1"/>
                        <w:sz w:val="20"/>
                        <w:szCs w:val="20"/>
                      </w:rPr>
                      <w:t>Version A</w:t>
                    </w:r>
                  </w:p>
                  <w:p w14:paraId="56F63A76" w14:textId="77777777" w:rsidR="00364744" w:rsidRPr="00020A62" w:rsidRDefault="00364744" w:rsidP="002D6176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4384" behindDoc="1" locked="0" layoutInCell="1" allowOverlap="1" wp14:anchorId="1122F201" wp14:editId="41D4AD85">
          <wp:simplePos x="0" y="0"/>
          <wp:positionH relativeFrom="column">
            <wp:posOffset>-360249</wp:posOffset>
          </wp:positionH>
          <wp:positionV relativeFrom="paragraph">
            <wp:posOffset>46706</wp:posOffset>
          </wp:positionV>
          <wp:extent cx="7558178" cy="579054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7C5D6" w14:textId="77777777" w:rsidR="00F319BF" w:rsidRDefault="00F319BF" w:rsidP="00180B91">
      <w:pPr>
        <w:spacing w:after="0" w:line="240" w:lineRule="auto"/>
      </w:pPr>
      <w:r>
        <w:separator/>
      </w:r>
    </w:p>
  </w:footnote>
  <w:footnote w:type="continuationSeparator" w:id="0">
    <w:p w14:paraId="5C230CC3" w14:textId="77777777" w:rsidR="00F319BF" w:rsidRDefault="00F319BF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37655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77318A" w14:textId="37675EA9" w:rsidR="00364744" w:rsidRDefault="0036474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1F6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B45F63" w14:textId="77777777" w:rsidR="00364744" w:rsidRPr="00175567" w:rsidRDefault="00364744" w:rsidP="00175567">
    <w:pPr>
      <w:pStyle w:val="Header"/>
      <w:tabs>
        <w:tab w:val="clear" w:pos="4513"/>
      </w:tabs>
      <w:ind w:left="-113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BF9D3" w14:textId="77777777" w:rsidR="00364744" w:rsidRDefault="003647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11306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E430384" w14:textId="2E8151D3" w:rsidR="00364744" w:rsidRDefault="0036474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1F6F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28E356CB" w14:textId="206A96F1" w:rsidR="00364744" w:rsidRPr="00175567" w:rsidRDefault="00364744" w:rsidP="00175567">
    <w:pPr>
      <w:pStyle w:val="Header"/>
      <w:tabs>
        <w:tab w:val="clear" w:pos="4513"/>
      </w:tabs>
      <w:ind w:left="-113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B1158" w14:textId="77777777" w:rsidR="00364744" w:rsidRDefault="0036474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05801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E8FF3D6" w14:textId="723A1860" w:rsidR="00364744" w:rsidRDefault="0036474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1F6F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1D21C8FF" w14:textId="0EDA7A3B" w:rsidR="00364744" w:rsidRPr="00175567" w:rsidRDefault="00364744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E7A17"/>
    <w:multiLevelType w:val="hybridMultilevel"/>
    <w:tmpl w:val="2BE661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39956F8"/>
    <w:multiLevelType w:val="hybridMultilevel"/>
    <w:tmpl w:val="5350A584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s-ES" w:vendorID="64" w:dllVersion="4096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jc1NDMzszBR0lEKTi0uzszPAykwrAUA9r5PziwAAAA="/>
  </w:docVars>
  <w:rsids>
    <w:rsidRoot w:val="00D5548C"/>
    <w:rsid w:val="00003B54"/>
    <w:rsid w:val="0000566D"/>
    <w:rsid w:val="00005BC4"/>
    <w:rsid w:val="00010197"/>
    <w:rsid w:val="0001065D"/>
    <w:rsid w:val="00017FA7"/>
    <w:rsid w:val="000215B7"/>
    <w:rsid w:val="0002370C"/>
    <w:rsid w:val="00027A64"/>
    <w:rsid w:val="00027FC1"/>
    <w:rsid w:val="000312EA"/>
    <w:rsid w:val="000335F4"/>
    <w:rsid w:val="00036F90"/>
    <w:rsid w:val="000375F2"/>
    <w:rsid w:val="00040348"/>
    <w:rsid w:val="00041AD8"/>
    <w:rsid w:val="00041E2D"/>
    <w:rsid w:val="00043E2F"/>
    <w:rsid w:val="00051076"/>
    <w:rsid w:val="000517E3"/>
    <w:rsid w:val="00060898"/>
    <w:rsid w:val="00060A9A"/>
    <w:rsid w:val="000618AB"/>
    <w:rsid w:val="000628A4"/>
    <w:rsid w:val="00062951"/>
    <w:rsid w:val="00066B40"/>
    <w:rsid w:val="0007208B"/>
    <w:rsid w:val="000744C5"/>
    <w:rsid w:val="00075748"/>
    <w:rsid w:val="00077103"/>
    <w:rsid w:val="0008060E"/>
    <w:rsid w:val="00081CAC"/>
    <w:rsid w:val="00086955"/>
    <w:rsid w:val="00090AD7"/>
    <w:rsid w:val="00090D25"/>
    <w:rsid w:val="000911A4"/>
    <w:rsid w:val="00091497"/>
    <w:rsid w:val="00092054"/>
    <w:rsid w:val="000940B5"/>
    <w:rsid w:val="00096BC4"/>
    <w:rsid w:val="00097C01"/>
    <w:rsid w:val="000A076B"/>
    <w:rsid w:val="000A2D0B"/>
    <w:rsid w:val="000A3898"/>
    <w:rsid w:val="000A4FA8"/>
    <w:rsid w:val="000A5EB8"/>
    <w:rsid w:val="000B0F91"/>
    <w:rsid w:val="000B1306"/>
    <w:rsid w:val="000B57D9"/>
    <w:rsid w:val="000C77B8"/>
    <w:rsid w:val="000C7B5D"/>
    <w:rsid w:val="000D32E2"/>
    <w:rsid w:val="000D614A"/>
    <w:rsid w:val="000D6477"/>
    <w:rsid w:val="000E1E01"/>
    <w:rsid w:val="000E559A"/>
    <w:rsid w:val="000F0D57"/>
    <w:rsid w:val="000F394B"/>
    <w:rsid w:val="000F6D76"/>
    <w:rsid w:val="000F7DD4"/>
    <w:rsid w:val="001002FD"/>
    <w:rsid w:val="00100526"/>
    <w:rsid w:val="0010082E"/>
    <w:rsid w:val="00103AF6"/>
    <w:rsid w:val="00104D5B"/>
    <w:rsid w:val="0010583E"/>
    <w:rsid w:val="001139DE"/>
    <w:rsid w:val="00117EB4"/>
    <w:rsid w:val="0012013B"/>
    <w:rsid w:val="0012187B"/>
    <w:rsid w:val="00122A13"/>
    <w:rsid w:val="00122E1C"/>
    <w:rsid w:val="00123467"/>
    <w:rsid w:val="00127B7C"/>
    <w:rsid w:val="00132C3F"/>
    <w:rsid w:val="00133EE9"/>
    <w:rsid w:val="0013504D"/>
    <w:rsid w:val="0013714A"/>
    <w:rsid w:val="001421C1"/>
    <w:rsid w:val="00142527"/>
    <w:rsid w:val="0014297C"/>
    <w:rsid w:val="001443D0"/>
    <w:rsid w:val="00145687"/>
    <w:rsid w:val="00145F9F"/>
    <w:rsid w:val="00146DFA"/>
    <w:rsid w:val="0015611A"/>
    <w:rsid w:val="00157456"/>
    <w:rsid w:val="00163858"/>
    <w:rsid w:val="00163A9B"/>
    <w:rsid w:val="00170BF9"/>
    <w:rsid w:val="00170EF9"/>
    <w:rsid w:val="001726C0"/>
    <w:rsid w:val="00172D7F"/>
    <w:rsid w:val="00175567"/>
    <w:rsid w:val="00175DA9"/>
    <w:rsid w:val="0017612C"/>
    <w:rsid w:val="0018005B"/>
    <w:rsid w:val="00180B91"/>
    <w:rsid w:val="00181947"/>
    <w:rsid w:val="00181A5D"/>
    <w:rsid w:val="001824E3"/>
    <w:rsid w:val="00182A73"/>
    <w:rsid w:val="00182CA3"/>
    <w:rsid w:val="00184BFA"/>
    <w:rsid w:val="00187346"/>
    <w:rsid w:val="00187890"/>
    <w:rsid w:val="001909C2"/>
    <w:rsid w:val="0019470D"/>
    <w:rsid w:val="00196DD7"/>
    <w:rsid w:val="00197ED7"/>
    <w:rsid w:val="001A6CD4"/>
    <w:rsid w:val="001A7A13"/>
    <w:rsid w:val="001A7EE8"/>
    <w:rsid w:val="001B1DA0"/>
    <w:rsid w:val="001B4013"/>
    <w:rsid w:val="001B53A2"/>
    <w:rsid w:val="001B7894"/>
    <w:rsid w:val="001C269F"/>
    <w:rsid w:val="001C4F67"/>
    <w:rsid w:val="001C7E79"/>
    <w:rsid w:val="001D4B30"/>
    <w:rsid w:val="001E3252"/>
    <w:rsid w:val="001E52AA"/>
    <w:rsid w:val="001E55BB"/>
    <w:rsid w:val="001E7E2E"/>
    <w:rsid w:val="001F2BC5"/>
    <w:rsid w:val="001F3958"/>
    <w:rsid w:val="001F3C45"/>
    <w:rsid w:val="001F69EC"/>
    <w:rsid w:val="00200B25"/>
    <w:rsid w:val="00203046"/>
    <w:rsid w:val="00210E3C"/>
    <w:rsid w:val="00214EF6"/>
    <w:rsid w:val="00221450"/>
    <w:rsid w:val="002215F4"/>
    <w:rsid w:val="0022528E"/>
    <w:rsid w:val="00230374"/>
    <w:rsid w:val="0023107D"/>
    <w:rsid w:val="002312DF"/>
    <w:rsid w:val="002334C6"/>
    <w:rsid w:val="002335B2"/>
    <w:rsid w:val="00234164"/>
    <w:rsid w:val="0023451A"/>
    <w:rsid w:val="00234AA2"/>
    <w:rsid w:val="00245428"/>
    <w:rsid w:val="00245D48"/>
    <w:rsid w:val="002508C1"/>
    <w:rsid w:val="00257811"/>
    <w:rsid w:val="00264233"/>
    <w:rsid w:val="002645E7"/>
    <w:rsid w:val="00265288"/>
    <w:rsid w:val="00265A98"/>
    <w:rsid w:val="002663E2"/>
    <w:rsid w:val="002665FA"/>
    <w:rsid w:val="00266615"/>
    <w:rsid w:val="00270092"/>
    <w:rsid w:val="002719A8"/>
    <w:rsid w:val="002719BB"/>
    <w:rsid w:val="00272A84"/>
    <w:rsid w:val="00274163"/>
    <w:rsid w:val="0027428E"/>
    <w:rsid w:val="00277DBE"/>
    <w:rsid w:val="002809BA"/>
    <w:rsid w:val="00283472"/>
    <w:rsid w:val="002854B1"/>
    <w:rsid w:val="00285760"/>
    <w:rsid w:val="002859BD"/>
    <w:rsid w:val="00286A60"/>
    <w:rsid w:val="00290838"/>
    <w:rsid w:val="0029110B"/>
    <w:rsid w:val="00291CEA"/>
    <w:rsid w:val="0029654B"/>
    <w:rsid w:val="002A0420"/>
    <w:rsid w:val="002A0E3F"/>
    <w:rsid w:val="002A1142"/>
    <w:rsid w:val="002A24CD"/>
    <w:rsid w:val="002A64D9"/>
    <w:rsid w:val="002B18EB"/>
    <w:rsid w:val="002B1B21"/>
    <w:rsid w:val="002B2FAA"/>
    <w:rsid w:val="002B5EB6"/>
    <w:rsid w:val="002B640C"/>
    <w:rsid w:val="002C0CC5"/>
    <w:rsid w:val="002C124F"/>
    <w:rsid w:val="002C2B53"/>
    <w:rsid w:val="002C6E9D"/>
    <w:rsid w:val="002D3DCB"/>
    <w:rsid w:val="002D6176"/>
    <w:rsid w:val="002D6B47"/>
    <w:rsid w:val="002E0D08"/>
    <w:rsid w:val="002E7CA1"/>
    <w:rsid w:val="002F14FA"/>
    <w:rsid w:val="002F184D"/>
    <w:rsid w:val="002F2639"/>
    <w:rsid w:val="002F3BA2"/>
    <w:rsid w:val="002F4693"/>
    <w:rsid w:val="002F5869"/>
    <w:rsid w:val="002F587F"/>
    <w:rsid w:val="0030169A"/>
    <w:rsid w:val="00302034"/>
    <w:rsid w:val="00305676"/>
    <w:rsid w:val="00306C41"/>
    <w:rsid w:val="00310613"/>
    <w:rsid w:val="0031749C"/>
    <w:rsid w:val="00326F75"/>
    <w:rsid w:val="00330AC7"/>
    <w:rsid w:val="003337F2"/>
    <w:rsid w:val="00333F1B"/>
    <w:rsid w:val="00337632"/>
    <w:rsid w:val="00337F34"/>
    <w:rsid w:val="003408A8"/>
    <w:rsid w:val="00341443"/>
    <w:rsid w:val="00342C42"/>
    <w:rsid w:val="00346C8D"/>
    <w:rsid w:val="00353D97"/>
    <w:rsid w:val="00360787"/>
    <w:rsid w:val="00361111"/>
    <w:rsid w:val="0036385C"/>
    <w:rsid w:val="00363E6C"/>
    <w:rsid w:val="00364744"/>
    <w:rsid w:val="00365092"/>
    <w:rsid w:val="00367F6C"/>
    <w:rsid w:val="0037050A"/>
    <w:rsid w:val="00371F9C"/>
    <w:rsid w:val="003749FD"/>
    <w:rsid w:val="003817D9"/>
    <w:rsid w:val="00384143"/>
    <w:rsid w:val="00384394"/>
    <w:rsid w:val="0038606A"/>
    <w:rsid w:val="0039149A"/>
    <w:rsid w:val="00392468"/>
    <w:rsid w:val="00392F56"/>
    <w:rsid w:val="00395E3B"/>
    <w:rsid w:val="00397606"/>
    <w:rsid w:val="00397CCB"/>
    <w:rsid w:val="003A27F0"/>
    <w:rsid w:val="003A7495"/>
    <w:rsid w:val="003A7E23"/>
    <w:rsid w:val="003B2151"/>
    <w:rsid w:val="003B22AB"/>
    <w:rsid w:val="003B32DD"/>
    <w:rsid w:val="003B40B7"/>
    <w:rsid w:val="003B43DE"/>
    <w:rsid w:val="003B57BD"/>
    <w:rsid w:val="003B6813"/>
    <w:rsid w:val="003B7D21"/>
    <w:rsid w:val="003C6251"/>
    <w:rsid w:val="003D0934"/>
    <w:rsid w:val="003D23DD"/>
    <w:rsid w:val="003D4483"/>
    <w:rsid w:val="003D5895"/>
    <w:rsid w:val="003D64F7"/>
    <w:rsid w:val="003D6769"/>
    <w:rsid w:val="003D747D"/>
    <w:rsid w:val="003E37A0"/>
    <w:rsid w:val="003E3FF0"/>
    <w:rsid w:val="003E5505"/>
    <w:rsid w:val="003F19C1"/>
    <w:rsid w:val="003F1B0C"/>
    <w:rsid w:val="003F21AA"/>
    <w:rsid w:val="003F2FE3"/>
    <w:rsid w:val="0040251A"/>
    <w:rsid w:val="0040637A"/>
    <w:rsid w:val="00406994"/>
    <w:rsid w:val="004109B7"/>
    <w:rsid w:val="00413461"/>
    <w:rsid w:val="0041490B"/>
    <w:rsid w:val="0041621E"/>
    <w:rsid w:val="00417172"/>
    <w:rsid w:val="00422805"/>
    <w:rsid w:val="00425885"/>
    <w:rsid w:val="0042707A"/>
    <w:rsid w:val="00427B08"/>
    <w:rsid w:val="00431DC2"/>
    <w:rsid w:val="00431E66"/>
    <w:rsid w:val="00434B1B"/>
    <w:rsid w:val="00434B2E"/>
    <w:rsid w:val="00434E0F"/>
    <w:rsid w:val="00436C25"/>
    <w:rsid w:val="004409C8"/>
    <w:rsid w:val="00446D9C"/>
    <w:rsid w:val="00450C7E"/>
    <w:rsid w:val="00450D78"/>
    <w:rsid w:val="004514D0"/>
    <w:rsid w:val="00452AE5"/>
    <w:rsid w:val="00453DD6"/>
    <w:rsid w:val="00455D64"/>
    <w:rsid w:val="004570F1"/>
    <w:rsid w:val="004601F9"/>
    <w:rsid w:val="0046325E"/>
    <w:rsid w:val="00470DF6"/>
    <w:rsid w:val="00481698"/>
    <w:rsid w:val="00482BD1"/>
    <w:rsid w:val="00485B10"/>
    <w:rsid w:val="00485FCF"/>
    <w:rsid w:val="00486294"/>
    <w:rsid w:val="00492D88"/>
    <w:rsid w:val="00495EE1"/>
    <w:rsid w:val="004961DD"/>
    <w:rsid w:val="004963F8"/>
    <w:rsid w:val="00496D53"/>
    <w:rsid w:val="004A194A"/>
    <w:rsid w:val="004A3504"/>
    <w:rsid w:val="004A3F53"/>
    <w:rsid w:val="004A5F71"/>
    <w:rsid w:val="004B0AE5"/>
    <w:rsid w:val="004B0F09"/>
    <w:rsid w:val="004B0F3C"/>
    <w:rsid w:val="004B1248"/>
    <w:rsid w:val="004B5D18"/>
    <w:rsid w:val="004C655F"/>
    <w:rsid w:val="004C6F13"/>
    <w:rsid w:val="004C7E56"/>
    <w:rsid w:val="004D0E1E"/>
    <w:rsid w:val="004D10FA"/>
    <w:rsid w:val="004D1B0E"/>
    <w:rsid w:val="004D3AB1"/>
    <w:rsid w:val="004D4B67"/>
    <w:rsid w:val="004D61FE"/>
    <w:rsid w:val="004D6BFD"/>
    <w:rsid w:val="004D7AA2"/>
    <w:rsid w:val="004D7E66"/>
    <w:rsid w:val="004E2262"/>
    <w:rsid w:val="004E3F49"/>
    <w:rsid w:val="004E5060"/>
    <w:rsid w:val="004E5B1E"/>
    <w:rsid w:val="004E5B90"/>
    <w:rsid w:val="004E6CB1"/>
    <w:rsid w:val="004E6CD6"/>
    <w:rsid w:val="004F22A5"/>
    <w:rsid w:val="004F572C"/>
    <w:rsid w:val="004F5D57"/>
    <w:rsid w:val="004F6C38"/>
    <w:rsid w:val="00501CE1"/>
    <w:rsid w:val="00502DB1"/>
    <w:rsid w:val="00505229"/>
    <w:rsid w:val="00505F0B"/>
    <w:rsid w:val="005134ED"/>
    <w:rsid w:val="00514599"/>
    <w:rsid w:val="00522D5C"/>
    <w:rsid w:val="0052397A"/>
    <w:rsid w:val="00527E73"/>
    <w:rsid w:val="005318D3"/>
    <w:rsid w:val="00534DF4"/>
    <w:rsid w:val="0053611E"/>
    <w:rsid w:val="00536510"/>
    <w:rsid w:val="00547C57"/>
    <w:rsid w:val="00550B64"/>
    <w:rsid w:val="00552781"/>
    <w:rsid w:val="00555053"/>
    <w:rsid w:val="005571D8"/>
    <w:rsid w:val="005630FB"/>
    <w:rsid w:val="00564B57"/>
    <w:rsid w:val="00565EB1"/>
    <w:rsid w:val="00567E19"/>
    <w:rsid w:val="00567E21"/>
    <w:rsid w:val="00571274"/>
    <w:rsid w:val="00572A3E"/>
    <w:rsid w:val="00573C2D"/>
    <w:rsid w:val="00574AF3"/>
    <w:rsid w:val="00577379"/>
    <w:rsid w:val="00581114"/>
    <w:rsid w:val="0058376F"/>
    <w:rsid w:val="00583BC6"/>
    <w:rsid w:val="00584296"/>
    <w:rsid w:val="005848F1"/>
    <w:rsid w:val="00584FC5"/>
    <w:rsid w:val="00585590"/>
    <w:rsid w:val="00586BE8"/>
    <w:rsid w:val="00591857"/>
    <w:rsid w:val="00593820"/>
    <w:rsid w:val="00593C4D"/>
    <w:rsid w:val="00594822"/>
    <w:rsid w:val="00595895"/>
    <w:rsid w:val="00595D28"/>
    <w:rsid w:val="00595D8F"/>
    <w:rsid w:val="005963FB"/>
    <w:rsid w:val="005A0656"/>
    <w:rsid w:val="005A3EA7"/>
    <w:rsid w:val="005A4E7E"/>
    <w:rsid w:val="005A5D39"/>
    <w:rsid w:val="005A6BDB"/>
    <w:rsid w:val="005B0889"/>
    <w:rsid w:val="005B1198"/>
    <w:rsid w:val="005B680E"/>
    <w:rsid w:val="005B6873"/>
    <w:rsid w:val="005B7362"/>
    <w:rsid w:val="005C3C96"/>
    <w:rsid w:val="005C647D"/>
    <w:rsid w:val="005C7DA0"/>
    <w:rsid w:val="005D4337"/>
    <w:rsid w:val="005D48DF"/>
    <w:rsid w:val="005D496A"/>
    <w:rsid w:val="005D4FB8"/>
    <w:rsid w:val="005D6ECB"/>
    <w:rsid w:val="005E4767"/>
    <w:rsid w:val="005E5390"/>
    <w:rsid w:val="005E55C1"/>
    <w:rsid w:val="005E734D"/>
    <w:rsid w:val="005F4D80"/>
    <w:rsid w:val="005F5E2A"/>
    <w:rsid w:val="00602D2A"/>
    <w:rsid w:val="00605C25"/>
    <w:rsid w:val="00605D98"/>
    <w:rsid w:val="00610A95"/>
    <w:rsid w:val="00611F81"/>
    <w:rsid w:val="00611FDD"/>
    <w:rsid w:val="00612E86"/>
    <w:rsid w:val="00613587"/>
    <w:rsid w:val="00613C0A"/>
    <w:rsid w:val="00615FA8"/>
    <w:rsid w:val="006226B6"/>
    <w:rsid w:val="00623A79"/>
    <w:rsid w:val="00623A94"/>
    <w:rsid w:val="00623D1B"/>
    <w:rsid w:val="0062437F"/>
    <w:rsid w:val="0062464F"/>
    <w:rsid w:val="0062549F"/>
    <w:rsid w:val="006315A6"/>
    <w:rsid w:val="006318EC"/>
    <w:rsid w:val="00634635"/>
    <w:rsid w:val="00640D39"/>
    <w:rsid w:val="006448ED"/>
    <w:rsid w:val="0064503A"/>
    <w:rsid w:val="00646020"/>
    <w:rsid w:val="00646A9A"/>
    <w:rsid w:val="00651ACE"/>
    <w:rsid w:val="006536D9"/>
    <w:rsid w:val="00653987"/>
    <w:rsid w:val="00662AAE"/>
    <w:rsid w:val="00666C57"/>
    <w:rsid w:val="00666DD9"/>
    <w:rsid w:val="006702FB"/>
    <w:rsid w:val="0067284D"/>
    <w:rsid w:val="00673A3E"/>
    <w:rsid w:val="00673A6C"/>
    <w:rsid w:val="006772BD"/>
    <w:rsid w:val="0068118F"/>
    <w:rsid w:val="00684A31"/>
    <w:rsid w:val="00690304"/>
    <w:rsid w:val="00690CCE"/>
    <w:rsid w:val="006914FF"/>
    <w:rsid w:val="006926E2"/>
    <w:rsid w:val="00692B35"/>
    <w:rsid w:val="0069371A"/>
    <w:rsid w:val="00693AC3"/>
    <w:rsid w:val="006947FE"/>
    <w:rsid w:val="00695C3C"/>
    <w:rsid w:val="006A3AD2"/>
    <w:rsid w:val="006A4A50"/>
    <w:rsid w:val="006A5F35"/>
    <w:rsid w:val="006B0BE3"/>
    <w:rsid w:val="006B222D"/>
    <w:rsid w:val="006B4061"/>
    <w:rsid w:val="006B5053"/>
    <w:rsid w:val="006B50DF"/>
    <w:rsid w:val="006B56B8"/>
    <w:rsid w:val="006B5F6B"/>
    <w:rsid w:val="006B668A"/>
    <w:rsid w:val="006B6D4F"/>
    <w:rsid w:val="006B7403"/>
    <w:rsid w:val="006B7E23"/>
    <w:rsid w:val="006C2A79"/>
    <w:rsid w:val="006C2CC2"/>
    <w:rsid w:val="006C417D"/>
    <w:rsid w:val="006C4C71"/>
    <w:rsid w:val="006D2CBD"/>
    <w:rsid w:val="006D3D2A"/>
    <w:rsid w:val="006D5A8B"/>
    <w:rsid w:val="006D7B0D"/>
    <w:rsid w:val="006E4566"/>
    <w:rsid w:val="006E541F"/>
    <w:rsid w:val="006E60F5"/>
    <w:rsid w:val="006E6D9E"/>
    <w:rsid w:val="006F18C0"/>
    <w:rsid w:val="00701CD2"/>
    <w:rsid w:val="00703F28"/>
    <w:rsid w:val="007045DB"/>
    <w:rsid w:val="00704DC6"/>
    <w:rsid w:val="0070525C"/>
    <w:rsid w:val="0070532A"/>
    <w:rsid w:val="00706896"/>
    <w:rsid w:val="00712AC0"/>
    <w:rsid w:val="00712E7E"/>
    <w:rsid w:val="00713BF6"/>
    <w:rsid w:val="00716965"/>
    <w:rsid w:val="007173A1"/>
    <w:rsid w:val="00717833"/>
    <w:rsid w:val="00717E8E"/>
    <w:rsid w:val="00721479"/>
    <w:rsid w:val="00721F00"/>
    <w:rsid w:val="007254D5"/>
    <w:rsid w:val="00725EE6"/>
    <w:rsid w:val="00726B19"/>
    <w:rsid w:val="00731F67"/>
    <w:rsid w:val="00731FE7"/>
    <w:rsid w:val="007334FA"/>
    <w:rsid w:val="00734547"/>
    <w:rsid w:val="00740D2B"/>
    <w:rsid w:val="007410AB"/>
    <w:rsid w:val="007454E1"/>
    <w:rsid w:val="007455EE"/>
    <w:rsid w:val="00747520"/>
    <w:rsid w:val="00747CC1"/>
    <w:rsid w:val="00750852"/>
    <w:rsid w:val="007528F4"/>
    <w:rsid w:val="00755B1C"/>
    <w:rsid w:val="00755F1F"/>
    <w:rsid w:val="00755F7A"/>
    <w:rsid w:val="0076284D"/>
    <w:rsid w:val="00764002"/>
    <w:rsid w:val="00764B5C"/>
    <w:rsid w:val="00767287"/>
    <w:rsid w:val="007711FA"/>
    <w:rsid w:val="007715AD"/>
    <w:rsid w:val="00773956"/>
    <w:rsid w:val="00774DEE"/>
    <w:rsid w:val="007758E1"/>
    <w:rsid w:val="00784798"/>
    <w:rsid w:val="007854C6"/>
    <w:rsid w:val="0079323C"/>
    <w:rsid w:val="007A0038"/>
    <w:rsid w:val="007A1B84"/>
    <w:rsid w:val="007A1E17"/>
    <w:rsid w:val="007A2388"/>
    <w:rsid w:val="007A4D15"/>
    <w:rsid w:val="007A524F"/>
    <w:rsid w:val="007A542C"/>
    <w:rsid w:val="007B1948"/>
    <w:rsid w:val="007B67AB"/>
    <w:rsid w:val="007C1AF4"/>
    <w:rsid w:val="007C6D3B"/>
    <w:rsid w:val="007D153F"/>
    <w:rsid w:val="007D5523"/>
    <w:rsid w:val="007D63DE"/>
    <w:rsid w:val="007E4A90"/>
    <w:rsid w:val="007E54D3"/>
    <w:rsid w:val="007E734D"/>
    <w:rsid w:val="007F2CED"/>
    <w:rsid w:val="007F3526"/>
    <w:rsid w:val="00803051"/>
    <w:rsid w:val="008042F3"/>
    <w:rsid w:val="00804BE6"/>
    <w:rsid w:val="00814129"/>
    <w:rsid w:val="008141C4"/>
    <w:rsid w:val="008161D4"/>
    <w:rsid w:val="00816ED5"/>
    <w:rsid w:val="00820EFE"/>
    <w:rsid w:val="00821288"/>
    <w:rsid w:val="00823368"/>
    <w:rsid w:val="008257B5"/>
    <w:rsid w:val="00826F47"/>
    <w:rsid w:val="00832E68"/>
    <w:rsid w:val="00833B0E"/>
    <w:rsid w:val="00834954"/>
    <w:rsid w:val="008350E2"/>
    <w:rsid w:val="008424EA"/>
    <w:rsid w:val="00843CE8"/>
    <w:rsid w:val="008506FB"/>
    <w:rsid w:val="00852E6F"/>
    <w:rsid w:val="00860651"/>
    <w:rsid w:val="00861D48"/>
    <w:rsid w:val="0086295A"/>
    <w:rsid w:val="00863AA7"/>
    <w:rsid w:val="00866B99"/>
    <w:rsid w:val="00866FA0"/>
    <w:rsid w:val="00867075"/>
    <w:rsid w:val="00873AB6"/>
    <w:rsid w:val="0087443D"/>
    <w:rsid w:val="00874D8D"/>
    <w:rsid w:val="00875C01"/>
    <w:rsid w:val="00875EDC"/>
    <w:rsid w:val="0087653C"/>
    <w:rsid w:val="00876AC0"/>
    <w:rsid w:val="008812A6"/>
    <w:rsid w:val="00882B96"/>
    <w:rsid w:val="00885E43"/>
    <w:rsid w:val="00887711"/>
    <w:rsid w:val="00891C5E"/>
    <w:rsid w:val="008930D7"/>
    <w:rsid w:val="008944B7"/>
    <w:rsid w:val="008978DD"/>
    <w:rsid w:val="00897CE3"/>
    <w:rsid w:val="008A36F4"/>
    <w:rsid w:val="008A43AD"/>
    <w:rsid w:val="008A44BD"/>
    <w:rsid w:val="008A4ADF"/>
    <w:rsid w:val="008A5991"/>
    <w:rsid w:val="008A6972"/>
    <w:rsid w:val="008A7055"/>
    <w:rsid w:val="008B253F"/>
    <w:rsid w:val="008B4EFC"/>
    <w:rsid w:val="008B537E"/>
    <w:rsid w:val="008C32E4"/>
    <w:rsid w:val="008D0497"/>
    <w:rsid w:val="008D1B00"/>
    <w:rsid w:val="008D29BF"/>
    <w:rsid w:val="008D6AEB"/>
    <w:rsid w:val="008E13A6"/>
    <w:rsid w:val="008E1A54"/>
    <w:rsid w:val="008E621C"/>
    <w:rsid w:val="008F0B7C"/>
    <w:rsid w:val="008F1028"/>
    <w:rsid w:val="008F2072"/>
    <w:rsid w:val="008F2B44"/>
    <w:rsid w:val="008F2D2D"/>
    <w:rsid w:val="008F3390"/>
    <w:rsid w:val="008F4FDB"/>
    <w:rsid w:val="008F65D0"/>
    <w:rsid w:val="009039BF"/>
    <w:rsid w:val="00906292"/>
    <w:rsid w:val="0090775D"/>
    <w:rsid w:val="00913512"/>
    <w:rsid w:val="00915207"/>
    <w:rsid w:val="00920DD3"/>
    <w:rsid w:val="009244E3"/>
    <w:rsid w:val="00924DBC"/>
    <w:rsid w:val="00931171"/>
    <w:rsid w:val="0093366E"/>
    <w:rsid w:val="00935B91"/>
    <w:rsid w:val="009362EA"/>
    <w:rsid w:val="00937F45"/>
    <w:rsid w:val="009418FB"/>
    <w:rsid w:val="00942BE3"/>
    <w:rsid w:val="00946FE3"/>
    <w:rsid w:val="00947F01"/>
    <w:rsid w:val="00952126"/>
    <w:rsid w:val="00953EB4"/>
    <w:rsid w:val="0095446A"/>
    <w:rsid w:val="00956513"/>
    <w:rsid w:val="009612A1"/>
    <w:rsid w:val="00961DD3"/>
    <w:rsid w:val="009621E0"/>
    <w:rsid w:val="009628F9"/>
    <w:rsid w:val="00964C5C"/>
    <w:rsid w:val="00964FCF"/>
    <w:rsid w:val="00966485"/>
    <w:rsid w:val="009667CB"/>
    <w:rsid w:val="00966C85"/>
    <w:rsid w:val="00972980"/>
    <w:rsid w:val="009755A0"/>
    <w:rsid w:val="00976E6F"/>
    <w:rsid w:val="009773B8"/>
    <w:rsid w:val="00981EC2"/>
    <w:rsid w:val="0098797A"/>
    <w:rsid w:val="00987C52"/>
    <w:rsid w:val="00995E8B"/>
    <w:rsid w:val="00996405"/>
    <w:rsid w:val="0099669C"/>
    <w:rsid w:val="009A0D9F"/>
    <w:rsid w:val="009A291F"/>
    <w:rsid w:val="009A2EC0"/>
    <w:rsid w:val="009B1E76"/>
    <w:rsid w:val="009B3FC9"/>
    <w:rsid w:val="009B4821"/>
    <w:rsid w:val="009B5848"/>
    <w:rsid w:val="009B7713"/>
    <w:rsid w:val="009C092B"/>
    <w:rsid w:val="009C1B9F"/>
    <w:rsid w:val="009C2CF0"/>
    <w:rsid w:val="009C3CA2"/>
    <w:rsid w:val="009C66FA"/>
    <w:rsid w:val="009C6918"/>
    <w:rsid w:val="009D065E"/>
    <w:rsid w:val="009D2383"/>
    <w:rsid w:val="009D32D1"/>
    <w:rsid w:val="009D3F31"/>
    <w:rsid w:val="009D48CB"/>
    <w:rsid w:val="009D4ACC"/>
    <w:rsid w:val="009D5071"/>
    <w:rsid w:val="009D56C0"/>
    <w:rsid w:val="009D7515"/>
    <w:rsid w:val="009D797C"/>
    <w:rsid w:val="009E2AA7"/>
    <w:rsid w:val="009E2DDC"/>
    <w:rsid w:val="009E36FF"/>
    <w:rsid w:val="009F0A7A"/>
    <w:rsid w:val="009F3369"/>
    <w:rsid w:val="009F3A43"/>
    <w:rsid w:val="009F3A8B"/>
    <w:rsid w:val="009F5652"/>
    <w:rsid w:val="009F5AC8"/>
    <w:rsid w:val="009F608C"/>
    <w:rsid w:val="009F6B4F"/>
    <w:rsid w:val="00A00A61"/>
    <w:rsid w:val="00A01224"/>
    <w:rsid w:val="00A02291"/>
    <w:rsid w:val="00A02808"/>
    <w:rsid w:val="00A030AF"/>
    <w:rsid w:val="00A04948"/>
    <w:rsid w:val="00A10297"/>
    <w:rsid w:val="00A11C37"/>
    <w:rsid w:val="00A139FE"/>
    <w:rsid w:val="00A14EF7"/>
    <w:rsid w:val="00A15035"/>
    <w:rsid w:val="00A23397"/>
    <w:rsid w:val="00A23518"/>
    <w:rsid w:val="00A27D29"/>
    <w:rsid w:val="00A3304E"/>
    <w:rsid w:val="00A3598A"/>
    <w:rsid w:val="00A36D4E"/>
    <w:rsid w:val="00A47E65"/>
    <w:rsid w:val="00A52172"/>
    <w:rsid w:val="00A52D1A"/>
    <w:rsid w:val="00A5589B"/>
    <w:rsid w:val="00A56C81"/>
    <w:rsid w:val="00A63692"/>
    <w:rsid w:val="00A643E6"/>
    <w:rsid w:val="00A655E1"/>
    <w:rsid w:val="00A66D0F"/>
    <w:rsid w:val="00A71CE2"/>
    <w:rsid w:val="00A71E50"/>
    <w:rsid w:val="00A754D5"/>
    <w:rsid w:val="00A77223"/>
    <w:rsid w:val="00A801AD"/>
    <w:rsid w:val="00A80CB3"/>
    <w:rsid w:val="00A842EA"/>
    <w:rsid w:val="00A84475"/>
    <w:rsid w:val="00A84D8B"/>
    <w:rsid w:val="00A85AFE"/>
    <w:rsid w:val="00A863EA"/>
    <w:rsid w:val="00A86BFB"/>
    <w:rsid w:val="00A94E02"/>
    <w:rsid w:val="00AA3588"/>
    <w:rsid w:val="00AA3B23"/>
    <w:rsid w:val="00AA3FA0"/>
    <w:rsid w:val="00AA4AA9"/>
    <w:rsid w:val="00AA4B13"/>
    <w:rsid w:val="00AA7F16"/>
    <w:rsid w:val="00AB0F23"/>
    <w:rsid w:val="00AB44DA"/>
    <w:rsid w:val="00AB50C7"/>
    <w:rsid w:val="00AB5B63"/>
    <w:rsid w:val="00AB6156"/>
    <w:rsid w:val="00AC19F4"/>
    <w:rsid w:val="00AC1AFB"/>
    <w:rsid w:val="00AC6647"/>
    <w:rsid w:val="00AC7D6C"/>
    <w:rsid w:val="00AD0D18"/>
    <w:rsid w:val="00AD23CE"/>
    <w:rsid w:val="00AD4749"/>
    <w:rsid w:val="00AD58E8"/>
    <w:rsid w:val="00AE0C73"/>
    <w:rsid w:val="00AE24CC"/>
    <w:rsid w:val="00AE312B"/>
    <w:rsid w:val="00AE3B00"/>
    <w:rsid w:val="00AE4B90"/>
    <w:rsid w:val="00AE7E5A"/>
    <w:rsid w:val="00AE7FDA"/>
    <w:rsid w:val="00AF127E"/>
    <w:rsid w:val="00AF2366"/>
    <w:rsid w:val="00AF2FE6"/>
    <w:rsid w:val="00AF614A"/>
    <w:rsid w:val="00B014C2"/>
    <w:rsid w:val="00B02719"/>
    <w:rsid w:val="00B06650"/>
    <w:rsid w:val="00B069BE"/>
    <w:rsid w:val="00B0703D"/>
    <w:rsid w:val="00B10D6E"/>
    <w:rsid w:val="00B12813"/>
    <w:rsid w:val="00B1570B"/>
    <w:rsid w:val="00B179F6"/>
    <w:rsid w:val="00B2098F"/>
    <w:rsid w:val="00B20BF4"/>
    <w:rsid w:val="00B2136C"/>
    <w:rsid w:val="00B24DD5"/>
    <w:rsid w:val="00B25091"/>
    <w:rsid w:val="00B25113"/>
    <w:rsid w:val="00B2688A"/>
    <w:rsid w:val="00B270AD"/>
    <w:rsid w:val="00B3233D"/>
    <w:rsid w:val="00B37461"/>
    <w:rsid w:val="00B37865"/>
    <w:rsid w:val="00B37C4B"/>
    <w:rsid w:val="00B4045B"/>
    <w:rsid w:val="00B43160"/>
    <w:rsid w:val="00B44109"/>
    <w:rsid w:val="00B5191D"/>
    <w:rsid w:val="00B519EA"/>
    <w:rsid w:val="00B51B69"/>
    <w:rsid w:val="00B52306"/>
    <w:rsid w:val="00B5542F"/>
    <w:rsid w:val="00B56812"/>
    <w:rsid w:val="00B56EA0"/>
    <w:rsid w:val="00B572A4"/>
    <w:rsid w:val="00B575A3"/>
    <w:rsid w:val="00B60A86"/>
    <w:rsid w:val="00B612C0"/>
    <w:rsid w:val="00B6495B"/>
    <w:rsid w:val="00B718A3"/>
    <w:rsid w:val="00B72400"/>
    <w:rsid w:val="00B740C1"/>
    <w:rsid w:val="00B74BF6"/>
    <w:rsid w:val="00B750C0"/>
    <w:rsid w:val="00B762F2"/>
    <w:rsid w:val="00B77509"/>
    <w:rsid w:val="00B775F7"/>
    <w:rsid w:val="00B800B2"/>
    <w:rsid w:val="00B811C0"/>
    <w:rsid w:val="00B814C2"/>
    <w:rsid w:val="00B81E0B"/>
    <w:rsid w:val="00B82FAE"/>
    <w:rsid w:val="00B85C96"/>
    <w:rsid w:val="00B86F17"/>
    <w:rsid w:val="00B87986"/>
    <w:rsid w:val="00B905B5"/>
    <w:rsid w:val="00B9109F"/>
    <w:rsid w:val="00B95CE5"/>
    <w:rsid w:val="00B96F43"/>
    <w:rsid w:val="00BA0D99"/>
    <w:rsid w:val="00BA1AD1"/>
    <w:rsid w:val="00BA34DE"/>
    <w:rsid w:val="00BA3B08"/>
    <w:rsid w:val="00BA5F31"/>
    <w:rsid w:val="00BA6A0E"/>
    <w:rsid w:val="00BA6DDA"/>
    <w:rsid w:val="00BA7504"/>
    <w:rsid w:val="00BB3B1D"/>
    <w:rsid w:val="00BB51F8"/>
    <w:rsid w:val="00BB6BEE"/>
    <w:rsid w:val="00BB7970"/>
    <w:rsid w:val="00BC10DC"/>
    <w:rsid w:val="00BC51F4"/>
    <w:rsid w:val="00BC5BB9"/>
    <w:rsid w:val="00BC5DAF"/>
    <w:rsid w:val="00BC725D"/>
    <w:rsid w:val="00BD385C"/>
    <w:rsid w:val="00BD4F8A"/>
    <w:rsid w:val="00BD550C"/>
    <w:rsid w:val="00BD71EE"/>
    <w:rsid w:val="00BE0D9B"/>
    <w:rsid w:val="00BE3EBE"/>
    <w:rsid w:val="00BE5BF5"/>
    <w:rsid w:val="00BE7872"/>
    <w:rsid w:val="00BF0C24"/>
    <w:rsid w:val="00BF16E0"/>
    <w:rsid w:val="00BF3806"/>
    <w:rsid w:val="00BF6599"/>
    <w:rsid w:val="00BF7F4A"/>
    <w:rsid w:val="00C01AE9"/>
    <w:rsid w:val="00C05AAE"/>
    <w:rsid w:val="00C05C2C"/>
    <w:rsid w:val="00C07410"/>
    <w:rsid w:val="00C10D73"/>
    <w:rsid w:val="00C1170D"/>
    <w:rsid w:val="00C12BBF"/>
    <w:rsid w:val="00C1747D"/>
    <w:rsid w:val="00C17A48"/>
    <w:rsid w:val="00C21EAD"/>
    <w:rsid w:val="00C21F7D"/>
    <w:rsid w:val="00C2689F"/>
    <w:rsid w:val="00C30675"/>
    <w:rsid w:val="00C30BE9"/>
    <w:rsid w:val="00C3225C"/>
    <w:rsid w:val="00C337D1"/>
    <w:rsid w:val="00C400DD"/>
    <w:rsid w:val="00C40703"/>
    <w:rsid w:val="00C41295"/>
    <w:rsid w:val="00C41BE9"/>
    <w:rsid w:val="00C448FD"/>
    <w:rsid w:val="00C47DFA"/>
    <w:rsid w:val="00C47E74"/>
    <w:rsid w:val="00C502B3"/>
    <w:rsid w:val="00C50EC7"/>
    <w:rsid w:val="00C5135C"/>
    <w:rsid w:val="00C565B9"/>
    <w:rsid w:val="00C56BE4"/>
    <w:rsid w:val="00C60C2E"/>
    <w:rsid w:val="00C63898"/>
    <w:rsid w:val="00C70253"/>
    <w:rsid w:val="00C72AF7"/>
    <w:rsid w:val="00C761C7"/>
    <w:rsid w:val="00C76B52"/>
    <w:rsid w:val="00C76EBA"/>
    <w:rsid w:val="00C81D3E"/>
    <w:rsid w:val="00C84416"/>
    <w:rsid w:val="00C87BE9"/>
    <w:rsid w:val="00C9251F"/>
    <w:rsid w:val="00C934A1"/>
    <w:rsid w:val="00C957EC"/>
    <w:rsid w:val="00C960E6"/>
    <w:rsid w:val="00CA10C7"/>
    <w:rsid w:val="00CA2CBF"/>
    <w:rsid w:val="00CA3401"/>
    <w:rsid w:val="00CA3A16"/>
    <w:rsid w:val="00CA41BA"/>
    <w:rsid w:val="00CA4E4E"/>
    <w:rsid w:val="00CA6898"/>
    <w:rsid w:val="00CA6A38"/>
    <w:rsid w:val="00CA73DF"/>
    <w:rsid w:val="00CB7C0F"/>
    <w:rsid w:val="00CC2342"/>
    <w:rsid w:val="00CC3258"/>
    <w:rsid w:val="00CC4EC0"/>
    <w:rsid w:val="00CC7477"/>
    <w:rsid w:val="00CC7CAA"/>
    <w:rsid w:val="00CD0CC0"/>
    <w:rsid w:val="00CD1E36"/>
    <w:rsid w:val="00CD288D"/>
    <w:rsid w:val="00CD6591"/>
    <w:rsid w:val="00CD65C0"/>
    <w:rsid w:val="00CD65F1"/>
    <w:rsid w:val="00CE09F4"/>
    <w:rsid w:val="00CE2657"/>
    <w:rsid w:val="00CE3D6D"/>
    <w:rsid w:val="00CE60F4"/>
    <w:rsid w:val="00CE73FA"/>
    <w:rsid w:val="00CF23B3"/>
    <w:rsid w:val="00CF3072"/>
    <w:rsid w:val="00CF4EBB"/>
    <w:rsid w:val="00CF7CB0"/>
    <w:rsid w:val="00D0632C"/>
    <w:rsid w:val="00D064E9"/>
    <w:rsid w:val="00D06BF8"/>
    <w:rsid w:val="00D12546"/>
    <w:rsid w:val="00D169EC"/>
    <w:rsid w:val="00D25DEC"/>
    <w:rsid w:val="00D2601E"/>
    <w:rsid w:val="00D262B2"/>
    <w:rsid w:val="00D275CD"/>
    <w:rsid w:val="00D27F87"/>
    <w:rsid w:val="00D3025E"/>
    <w:rsid w:val="00D30AC6"/>
    <w:rsid w:val="00D30DBD"/>
    <w:rsid w:val="00D34634"/>
    <w:rsid w:val="00D35D32"/>
    <w:rsid w:val="00D36055"/>
    <w:rsid w:val="00D41841"/>
    <w:rsid w:val="00D4567C"/>
    <w:rsid w:val="00D474E3"/>
    <w:rsid w:val="00D50F51"/>
    <w:rsid w:val="00D51807"/>
    <w:rsid w:val="00D5548C"/>
    <w:rsid w:val="00D60C59"/>
    <w:rsid w:val="00D615DF"/>
    <w:rsid w:val="00D6359D"/>
    <w:rsid w:val="00D66B53"/>
    <w:rsid w:val="00D734C4"/>
    <w:rsid w:val="00D74057"/>
    <w:rsid w:val="00D74CD8"/>
    <w:rsid w:val="00D8059A"/>
    <w:rsid w:val="00D807EB"/>
    <w:rsid w:val="00D85522"/>
    <w:rsid w:val="00D87479"/>
    <w:rsid w:val="00D919CE"/>
    <w:rsid w:val="00D91BE1"/>
    <w:rsid w:val="00D929DC"/>
    <w:rsid w:val="00D9671E"/>
    <w:rsid w:val="00D96851"/>
    <w:rsid w:val="00DA006B"/>
    <w:rsid w:val="00DA2ED9"/>
    <w:rsid w:val="00DA4E0E"/>
    <w:rsid w:val="00DA52CD"/>
    <w:rsid w:val="00DA5478"/>
    <w:rsid w:val="00DA59F8"/>
    <w:rsid w:val="00DB07A8"/>
    <w:rsid w:val="00DB16C4"/>
    <w:rsid w:val="00DB2848"/>
    <w:rsid w:val="00DB2B2E"/>
    <w:rsid w:val="00DB403C"/>
    <w:rsid w:val="00DB7786"/>
    <w:rsid w:val="00DC41C2"/>
    <w:rsid w:val="00DC48F4"/>
    <w:rsid w:val="00DC59BF"/>
    <w:rsid w:val="00DD0E03"/>
    <w:rsid w:val="00DD1D60"/>
    <w:rsid w:val="00DD628C"/>
    <w:rsid w:val="00DD7AB5"/>
    <w:rsid w:val="00DE3753"/>
    <w:rsid w:val="00DE6BA7"/>
    <w:rsid w:val="00DE79C4"/>
    <w:rsid w:val="00DF145C"/>
    <w:rsid w:val="00DF50F2"/>
    <w:rsid w:val="00E015A1"/>
    <w:rsid w:val="00E024D7"/>
    <w:rsid w:val="00E02F18"/>
    <w:rsid w:val="00E030CA"/>
    <w:rsid w:val="00E03F18"/>
    <w:rsid w:val="00E04819"/>
    <w:rsid w:val="00E06112"/>
    <w:rsid w:val="00E06DD5"/>
    <w:rsid w:val="00E10311"/>
    <w:rsid w:val="00E138C0"/>
    <w:rsid w:val="00E1402C"/>
    <w:rsid w:val="00E174C9"/>
    <w:rsid w:val="00E2147C"/>
    <w:rsid w:val="00E23700"/>
    <w:rsid w:val="00E23933"/>
    <w:rsid w:val="00E24C48"/>
    <w:rsid w:val="00E26725"/>
    <w:rsid w:val="00E30FDD"/>
    <w:rsid w:val="00E318F5"/>
    <w:rsid w:val="00E37B33"/>
    <w:rsid w:val="00E40197"/>
    <w:rsid w:val="00E427A1"/>
    <w:rsid w:val="00E427D4"/>
    <w:rsid w:val="00E4356D"/>
    <w:rsid w:val="00E464D3"/>
    <w:rsid w:val="00E46EA1"/>
    <w:rsid w:val="00E47588"/>
    <w:rsid w:val="00E5295A"/>
    <w:rsid w:val="00E52B74"/>
    <w:rsid w:val="00E5465C"/>
    <w:rsid w:val="00E57392"/>
    <w:rsid w:val="00E623F6"/>
    <w:rsid w:val="00E634A5"/>
    <w:rsid w:val="00E66AC7"/>
    <w:rsid w:val="00E66FF2"/>
    <w:rsid w:val="00E678B7"/>
    <w:rsid w:val="00E72485"/>
    <w:rsid w:val="00E74CDA"/>
    <w:rsid w:val="00E75A9B"/>
    <w:rsid w:val="00E75CD2"/>
    <w:rsid w:val="00E75E16"/>
    <w:rsid w:val="00E80E2C"/>
    <w:rsid w:val="00E85269"/>
    <w:rsid w:val="00E85367"/>
    <w:rsid w:val="00E92ED0"/>
    <w:rsid w:val="00E944C1"/>
    <w:rsid w:val="00E94780"/>
    <w:rsid w:val="00EA0887"/>
    <w:rsid w:val="00EA1265"/>
    <w:rsid w:val="00EA4EB4"/>
    <w:rsid w:val="00EA7872"/>
    <w:rsid w:val="00EB2F8D"/>
    <w:rsid w:val="00EB318F"/>
    <w:rsid w:val="00EB462E"/>
    <w:rsid w:val="00EB48E0"/>
    <w:rsid w:val="00EB55C5"/>
    <w:rsid w:val="00EC4036"/>
    <w:rsid w:val="00EC6139"/>
    <w:rsid w:val="00EC6947"/>
    <w:rsid w:val="00ED0616"/>
    <w:rsid w:val="00ED1B91"/>
    <w:rsid w:val="00ED2485"/>
    <w:rsid w:val="00ED26C3"/>
    <w:rsid w:val="00ED3AFF"/>
    <w:rsid w:val="00EE2A00"/>
    <w:rsid w:val="00EE2F45"/>
    <w:rsid w:val="00EE5BA3"/>
    <w:rsid w:val="00EF6D2B"/>
    <w:rsid w:val="00F01F6F"/>
    <w:rsid w:val="00F03A66"/>
    <w:rsid w:val="00F03CD5"/>
    <w:rsid w:val="00F05AA7"/>
    <w:rsid w:val="00F1379F"/>
    <w:rsid w:val="00F13D52"/>
    <w:rsid w:val="00F157CF"/>
    <w:rsid w:val="00F178DE"/>
    <w:rsid w:val="00F2295A"/>
    <w:rsid w:val="00F22DC6"/>
    <w:rsid w:val="00F25060"/>
    <w:rsid w:val="00F27DEB"/>
    <w:rsid w:val="00F319BF"/>
    <w:rsid w:val="00F35BAD"/>
    <w:rsid w:val="00F36C06"/>
    <w:rsid w:val="00F37CF2"/>
    <w:rsid w:val="00F40EA3"/>
    <w:rsid w:val="00F41322"/>
    <w:rsid w:val="00F41A55"/>
    <w:rsid w:val="00F43495"/>
    <w:rsid w:val="00F51C8E"/>
    <w:rsid w:val="00F53AF0"/>
    <w:rsid w:val="00F54208"/>
    <w:rsid w:val="00F57767"/>
    <w:rsid w:val="00F57E92"/>
    <w:rsid w:val="00F64331"/>
    <w:rsid w:val="00F65C68"/>
    <w:rsid w:val="00F75077"/>
    <w:rsid w:val="00F814B2"/>
    <w:rsid w:val="00F83B4B"/>
    <w:rsid w:val="00F85E1B"/>
    <w:rsid w:val="00F86270"/>
    <w:rsid w:val="00F87888"/>
    <w:rsid w:val="00F87A7C"/>
    <w:rsid w:val="00F91037"/>
    <w:rsid w:val="00F92EE8"/>
    <w:rsid w:val="00F9385B"/>
    <w:rsid w:val="00F93B8E"/>
    <w:rsid w:val="00F95C06"/>
    <w:rsid w:val="00FA08A3"/>
    <w:rsid w:val="00FA1943"/>
    <w:rsid w:val="00FA1EFE"/>
    <w:rsid w:val="00FA3730"/>
    <w:rsid w:val="00FA42E5"/>
    <w:rsid w:val="00FA4FFB"/>
    <w:rsid w:val="00FA528C"/>
    <w:rsid w:val="00FA61FA"/>
    <w:rsid w:val="00FB0499"/>
    <w:rsid w:val="00FB0BA1"/>
    <w:rsid w:val="00FB64DF"/>
    <w:rsid w:val="00FC1DDE"/>
    <w:rsid w:val="00FC26DB"/>
    <w:rsid w:val="00FC30F4"/>
    <w:rsid w:val="00FC3DF5"/>
    <w:rsid w:val="00FC4662"/>
    <w:rsid w:val="00FC5B86"/>
    <w:rsid w:val="00FC61E0"/>
    <w:rsid w:val="00FD32DC"/>
    <w:rsid w:val="00FD3ED1"/>
    <w:rsid w:val="00FD7D3C"/>
    <w:rsid w:val="00FE022D"/>
    <w:rsid w:val="00FE1034"/>
    <w:rsid w:val="00FE4BAE"/>
    <w:rsid w:val="00FE60B0"/>
    <w:rsid w:val="00FE6D6A"/>
    <w:rsid w:val="00FE7319"/>
    <w:rsid w:val="00FE75E5"/>
    <w:rsid w:val="00FF33B6"/>
    <w:rsid w:val="00FF3464"/>
    <w:rsid w:val="00FF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611E"/>
    <w:pPr>
      <w:jc w:val="center"/>
      <w:outlineLvl w:val="0"/>
    </w:pPr>
    <w:rPr>
      <w:rFonts w:cs="Arial"/>
      <w:color w:val="2F5496" w:themeColor="accent5" w:themeShade="BF"/>
      <w:sz w:val="52"/>
      <w:szCs w:val="56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11E"/>
    <w:pPr>
      <w:jc w:val="center"/>
      <w:outlineLvl w:val="1"/>
    </w:pPr>
    <w:rPr>
      <w:b/>
      <w:color w:val="2F5496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C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7F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F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FDA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FDA"/>
    <w:rPr>
      <w:b/>
      <w:bCs/>
      <w:color w:val="1F3864" w:themeColor="accent5" w:themeShade="8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FDA"/>
    <w:rPr>
      <w:rFonts w:ascii="Segoe UI" w:hAnsi="Segoe UI" w:cs="Segoe UI"/>
      <w:color w:val="1F3864" w:themeColor="accent5" w:themeShade="80"/>
      <w:sz w:val="18"/>
      <w:szCs w:val="18"/>
    </w:rPr>
  </w:style>
  <w:style w:type="paragraph" w:styleId="Revision">
    <w:name w:val="Revision"/>
    <w:hidden/>
    <w:uiPriority w:val="99"/>
    <w:semiHidden/>
    <w:rsid w:val="001F3C45"/>
    <w:pPr>
      <w:spacing w:after="0" w:line="240" w:lineRule="auto"/>
    </w:pPr>
    <w:rPr>
      <w:color w:val="1F3864" w:themeColor="accent5" w:themeShade="80"/>
      <w:sz w:val="24"/>
      <w:szCs w:val="24"/>
    </w:rPr>
  </w:style>
  <w:style w:type="paragraph" w:styleId="Title">
    <w:name w:val="Title"/>
    <w:basedOn w:val="Subtitle"/>
    <w:next w:val="Normal"/>
    <w:link w:val="TitleChar"/>
    <w:uiPriority w:val="10"/>
    <w:qFormat/>
    <w:rsid w:val="0053611E"/>
    <w:pPr>
      <w:jc w:val="center"/>
    </w:pPr>
    <w:rPr>
      <w:rFonts w:cs="Arial"/>
      <w:color w:val="2F5496" w:themeColor="accent5" w:themeShade="BF"/>
      <w:sz w:val="68"/>
      <w:szCs w:val="68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53611E"/>
    <w:rPr>
      <w:rFonts w:cs="Arial"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53611E"/>
    <w:rPr>
      <w:rFonts w:cs="Arial"/>
      <w:color w:val="2F5496" w:themeColor="accent5" w:themeShade="BF"/>
      <w:sz w:val="52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3611E"/>
    <w:rPr>
      <w:b/>
      <w:color w:val="2F5496" w:themeColor="accent5" w:themeShade="BF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vocaroo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48E8D2-E46E-4412-A761-A43286CB7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B820DC-1E29-482B-82DB-A026044BF8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BD0609-F68E-4210-9D4E-0B86A44231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21AD87-9FB5-42B3-A40E-24C6505A2D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8</Pages>
  <Words>2781</Words>
  <Characters>1585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Catherine Morris</cp:lastModifiedBy>
  <cp:revision>9</cp:revision>
  <dcterms:created xsi:type="dcterms:W3CDTF">2021-02-01T10:14:00Z</dcterms:created>
  <dcterms:modified xsi:type="dcterms:W3CDTF">2021-04-3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